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70401" w14:textId="1F4C9947" w:rsidR="002735CF" w:rsidRPr="00055177" w:rsidRDefault="002735CF" w:rsidP="002735CF">
      <w:pPr>
        <w:rPr>
          <w:rFonts w:cs="Arial"/>
          <w:sz w:val="22"/>
          <w:szCs w:val="22"/>
        </w:rPr>
      </w:pPr>
      <w:r w:rsidRPr="00055177">
        <w:rPr>
          <w:rFonts w:cs="Arial"/>
          <w:sz w:val="22"/>
          <w:szCs w:val="22"/>
        </w:rPr>
        <w:t xml:space="preserve">[Snap Judgment intro] </w:t>
      </w:r>
    </w:p>
    <w:p w14:paraId="65F8AA1C" w14:textId="77777777" w:rsidR="00B8662C" w:rsidRDefault="004A5CE3" w:rsidP="002735CF">
      <w:pPr>
        <w:rPr>
          <w:rFonts w:cs="Arial"/>
          <w:sz w:val="22"/>
          <w:szCs w:val="22"/>
        </w:rPr>
      </w:pPr>
      <w:r w:rsidRPr="00055177">
        <w:rPr>
          <w:rFonts w:cs="Arial"/>
          <w:b/>
          <w:bCs/>
          <w:sz w:val="22"/>
          <w:szCs w:val="22"/>
        </w:rPr>
        <w:t>Glynn</w:t>
      </w:r>
      <w:r w:rsidR="00AA33A9" w:rsidRPr="00055177">
        <w:rPr>
          <w:rFonts w:cs="Arial"/>
          <w:b/>
          <w:bCs/>
          <w:sz w:val="22"/>
          <w:szCs w:val="22"/>
        </w:rPr>
        <w:t>:</w:t>
      </w:r>
      <w:r w:rsidR="00AA33A9" w:rsidRPr="00055177">
        <w:rPr>
          <w:rFonts w:cs="Arial"/>
          <w:sz w:val="22"/>
          <w:szCs w:val="22"/>
        </w:rPr>
        <w:t xml:space="preserve"> </w:t>
      </w:r>
      <w:proofErr w:type="spellStart"/>
      <w:r w:rsidR="00AA33A9" w:rsidRPr="00055177">
        <w:rPr>
          <w:rFonts w:cs="Arial"/>
          <w:sz w:val="22"/>
          <w:szCs w:val="22"/>
        </w:rPr>
        <w:t>S</w:t>
      </w:r>
      <w:r w:rsidR="002735CF" w:rsidRPr="00055177">
        <w:rPr>
          <w:rFonts w:cs="Arial"/>
          <w:sz w:val="22"/>
          <w:szCs w:val="22"/>
        </w:rPr>
        <w:t>napp</w:t>
      </w:r>
      <w:r w:rsidR="00AA33A9" w:rsidRPr="00055177">
        <w:rPr>
          <w:rFonts w:cs="Arial"/>
          <w:sz w:val="22"/>
          <w:szCs w:val="22"/>
        </w:rPr>
        <w:t>a</w:t>
      </w:r>
      <w:r w:rsidR="002735CF" w:rsidRPr="00055177">
        <w:rPr>
          <w:rFonts w:cs="Arial"/>
          <w:sz w:val="22"/>
          <w:szCs w:val="22"/>
        </w:rPr>
        <w:t>s</w:t>
      </w:r>
      <w:proofErr w:type="spellEnd"/>
      <w:r w:rsidR="00AA33A9" w:rsidRPr="00055177">
        <w:rPr>
          <w:rFonts w:cs="Arial"/>
          <w:sz w:val="22"/>
          <w:szCs w:val="22"/>
        </w:rPr>
        <w:t>,</w:t>
      </w:r>
      <w:r w:rsidR="002735CF" w:rsidRPr="00055177">
        <w:rPr>
          <w:rFonts w:cs="Arial"/>
          <w:sz w:val="22"/>
          <w:szCs w:val="22"/>
        </w:rPr>
        <w:t xml:space="preserve"> I have a confession to make. The truth is</w:t>
      </w:r>
      <w:r w:rsidR="00473D37" w:rsidRPr="00055177">
        <w:rPr>
          <w:rFonts w:cs="Arial"/>
          <w:sz w:val="22"/>
          <w:szCs w:val="22"/>
        </w:rPr>
        <w:t>,</w:t>
      </w:r>
      <w:r w:rsidR="002735CF" w:rsidRPr="00055177">
        <w:rPr>
          <w:rFonts w:cs="Arial"/>
          <w:sz w:val="22"/>
          <w:szCs w:val="22"/>
        </w:rPr>
        <w:t xml:space="preserve"> the truth is that every single aspect fact of my professional life, actually, every single aspect of my life in general, has been predicated on the idea of </w:t>
      </w:r>
      <w:proofErr w:type="gramStart"/>
      <w:r w:rsidR="002735CF" w:rsidRPr="00055177">
        <w:rPr>
          <w:rFonts w:cs="Arial"/>
          <w:sz w:val="22"/>
          <w:szCs w:val="22"/>
        </w:rPr>
        <w:t>fake</w:t>
      </w:r>
      <w:proofErr w:type="gramEnd"/>
      <w:r w:rsidR="002735CF" w:rsidRPr="00055177">
        <w:rPr>
          <w:rFonts w:cs="Arial"/>
          <w:sz w:val="22"/>
          <w:szCs w:val="22"/>
        </w:rPr>
        <w:t xml:space="preserve"> it </w:t>
      </w:r>
      <w:proofErr w:type="gramStart"/>
      <w:r w:rsidR="002735CF" w:rsidRPr="00055177">
        <w:rPr>
          <w:rFonts w:cs="Arial"/>
          <w:sz w:val="22"/>
          <w:szCs w:val="22"/>
        </w:rPr>
        <w:t>till</w:t>
      </w:r>
      <w:proofErr w:type="gramEnd"/>
      <w:r w:rsidR="002735CF" w:rsidRPr="00055177">
        <w:rPr>
          <w:rFonts w:cs="Arial"/>
          <w:sz w:val="22"/>
          <w:szCs w:val="22"/>
        </w:rPr>
        <w:t xml:space="preserve"> you make it. If someone asked me, </w:t>
      </w:r>
      <w:r w:rsidR="00576E97" w:rsidRPr="00055177">
        <w:rPr>
          <w:rFonts w:cs="Arial"/>
          <w:sz w:val="22"/>
          <w:szCs w:val="22"/>
        </w:rPr>
        <w:t>“H</w:t>
      </w:r>
      <w:r w:rsidR="002735CF" w:rsidRPr="00055177">
        <w:rPr>
          <w:rFonts w:cs="Arial"/>
          <w:sz w:val="22"/>
          <w:szCs w:val="22"/>
        </w:rPr>
        <w:t>ey, can you act, write, dance, draft, direct, run, draw, compose, swim</w:t>
      </w:r>
      <w:r w:rsidR="00E10A92" w:rsidRPr="00055177">
        <w:rPr>
          <w:rFonts w:cs="Arial"/>
          <w:sz w:val="22"/>
          <w:szCs w:val="22"/>
        </w:rPr>
        <w:t xml:space="preserve">?” </w:t>
      </w:r>
      <w:r w:rsidR="002735CF" w:rsidRPr="00055177">
        <w:rPr>
          <w:rFonts w:cs="Arial"/>
          <w:sz w:val="22"/>
          <w:szCs w:val="22"/>
        </w:rPr>
        <w:t>I've almost always said</w:t>
      </w:r>
      <w:r w:rsidR="00E10A92" w:rsidRPr="00055177">
        <w:rPr>
          <w:rFonts w:cs="Arial"/>
          <w:sz w:val="22"/>
          <w:szCs w:val="22"/>
        </w:rPr>
        <w:t>, “</w:t>
      </w:r>
      <w:r w:rsidR="002735CF" w:rsidRPr="00055177">
        <w:rPr>
          <w:rFonts w:cs="Arial"/>
          <w:sz w:val="22"/>
          <w:szCs w:val="22"/>
        </w:rPr>
        <w:t>Yeah</w:t>
      </w:r>
      <w:r w:rsidR="00E10A92" w:rsidRPr="00055177">
        <w:rPr>
          <w:rFonts w:cs="Arial"/>
          <w:sz w:val="22"/>
          <w:szCs w:val="22"/>
        </w:rPr>
        <w:t xml:space="preserve">. Yeah, </w:t>
      </w:r>
      <w:r w:rsidR="002735CF" w:rsidRPr="00055177">
        <w:rPr>
          <w:rFonts w:cs="Arial"/>
          <w:sz w:val="22"/>
          <w:szCs w:val="22"/>
        </w:rPr>
        <w:t>I can do that.</w:t>
      </w:r>
      <w:r w:rsidR="00E10A92" w:rsidRPr="00055177">
        <w:rPr>
          <w:rFonts w:cs="Arial"/>
          <w:sz w:val="22"/>
          <w:szCs w:val="22"/>
        </w:rPr>
        <w:t>”</w:t>
      </w:r>
      <w:r w:rsidR="002735CF" w:rsidRPr="00055177">
        <w:rPr>
          <w:rFonts w:cs="Arial"/>
          <w:sz w:val="22"/>
          <w:szCs w:val="22"/>
        </w:rPr>
        <w:t xml:space="preserve"> </w:t>
      </w:r>
    </w:p>
    <w:p w14:paraId="0311B5D4" w14:textId="7F511DFF" w:rsidR="00E34A9D" w:rsidRPr="00055177" w:rsidRDefault="002735CF" w:rsidP="002735CF">
      <w:pPr>
        <w:rPr>
          <w:rFonts w:cs="Arial"/>
          <w:sz w:val="22"/>
          <w:szCs w:val="22"/>
        </w:rPr>
      </w:pPr>
      <w:r w:rsidRPr="00055177">
        <w:rPr>
          <w:rFonts w:cs="Arial"/>
          <w:sz w:val="22"/>
          <w:szCs w:val="22"/>
        </w:rPr>
        <w:t>Sometimes it worked</w:t>
      </w:r>
      <w:r w:rsidR="00E10A92" w:rsidRPr="00055177">
        <w:rPr>
          <w:rFonts w:cs="Arial"/>
          <w:sz w:val="22"/>
          <w:szCs w:val="22"/>
        </w:rPr>
        <w:t>,</w:t>
      </w:r>
      <w:r w:rsidRPr="00055177">
        <w:rPr>
          <w:rFonts w:cs="Arial"/>
          <w:sz w:val="22"/>
          <w:szCs w:val="22"/>
        </w:rPr>
        <w:t xml:space="preserve"> </w:t>
      </w:r>
      <w:r w:rsidR="00E10A92" w:rsidRPr="00055177">
        <w:rPr>
          <w:rFonts w:cs="Arial"/>
          <w:sz w:val="22"/>
          <w:szCs w:val="22"/>
        </w:rPr>
        <w:t>s</w:t>
      </w:r>
      <w:r w:rsidRPr="00055177">
        <w:rPr>
          <w:rFonts w:cs="Arial"/>
          <w:sz w:val="22"/>
          <w:szCs w:val="22"/>
        </w:rPr>
        <w:t>ometimes it absolutely did not work. Those times are called hard lessons. But generally</w:t>
      </w:r>
      <w:r w:rsidR="00CA734A" w:rsidRPr="00055177">
        <w:rPr>
          <w:rFonts w:cs="Arial"/>
          <w:sz w:val="22"/>
          <w:szCs w:val="22"/>
        </w:rPr>
        <w:t>,</w:t>
      </w:r>
      <w:r w:rsidRPr="00055177">
        <w:rPr>
          <w:rFonts w:cs="Arial"/>
          <w:sz w:val="22"/>
          <w:szCs w:val="22"/>
        </w:rPr>
        <w:t xml:space="preserve"> I'll tell the kids, </w:t>
      </w:r>
      <w:r w:rsidR="00CA734A" w:rsidRPr="00055177">
        <w:rPr>
          <w:rFonts w:cs="Arial"/>
          <w:sz w:val="22"/>
          <w:szCs w:val="22"/>
        </w:rPr>
        <w:t>“G</w:t>
      </w:r>
      <w:r w:rsidRPr="00055177">
        <w:rPr>
          <w:rFonts w:cs="Arial"/>
          <w:sz w:val="22"/>
          <w:szCs w:val="22"/>
        </w:rPr>
        <w:t>o ahead</w:t>
      </w:r>
      <w:r w:rsidR="00CA734A" w:rsidRPr="00055177">
        <w:rPr>
          <w:rFonts w:cs="Arial"/>
          <w:sz w:val="22"/>
          <w:szCs w:val="22"/>
        </w:rPr>
        <w:t>.</w:t>
      </w:r>
      <w:r w:rsidRPr="00055177">
        <w:rPr>
          <w:rFonts w:cs="Arial"/>
          <w:sz w:val="22"/>
          <w:szCs w:val="22"/>
        </w:rPr>
        <w:t xml:space="preserve"> </w:t>
      </w:r>
      <w:r w:rsidR="00CA734A" w:rsidRPr="00055177">
        <w:rPr>
          <w:rFonts w:cs="Arial"/>
          <w:sz w:val="22"/>
          <w:szCs w:val="22"/>
        </w:rPr>
        <w:t>G</w:t>
      </w:r>
      <w:r w:rsidRPr="00055177">
        <w:rPr>
          <w:rFonts w:cs="Arial"/>
          <w:sz w:val="22"/>
          <w:szCs w:val="22"/>
        </w:rPr>
        <w:t>ive whatever it is a go. What's the worst that can happen?</w:t>
      </w:r>
      <w:r w:rsidR="00C3422C" w:rsidRPr="00055177">
        <w:rPr>
          <w:rFonts w:cs="Arial"/>
          <w:sz w:val="22"/>
          <w:szCs w:val="22"/>
        </w:rPr>
        <w:t>”</w:t>
      </w:r>
      <w:r w:rsidRPr="00055177">
        <w:rPr>
          <w:rFonts w:cs="Arial"/>
          <w:sz w:val="22"/>
          <w:szCs w:val="22"/>
        </w:rPr>
        <w:t xml:space="preserve"> Well, it turns out that there are, in fact, certain things that you might not want to fake. </w:t>
      </w:r>
    </w:p>
    <w:p w14:paraId="0A880552" w14:textId="77777777" w:rsidR="008761E3" w:rsidRPr="00055177" w:rsidRDefault="002735CF" w:rsidP="002735CF">
      <w:pPr>
        <w:rPr>
          <w:rFonts w:cs="Arial"/>
          <w:sz w:val="22"/>
          <w:szCs w:val="22"/>
        </w:rPr>
      </w:pPr>
      <w:r w:rsidRPr="00055177">
        <w:rPr>
          <w:rFonts w:cs="Arial"/>
          <w:sz w:val="22"/>
          <w:szCs w:val="22"/>
        </w:rPr>
        <w:t xml:space="preserve">Today's show, </w:t>
      </w:r>
      <w:r w:rsidR="00006099" w:rsidRPr="00055177">
        <w:rPr>
          <w:rFonts w:cs="Arial"/>
          <w:sz w:val="22"/>
          <w:szCs w:val="22"/>
        </w:rPr>
        <w:t>The Real Fleetwood Mac.</w:t>
      </w:r>
      <w:r w:rsidRPr="00055177">
        <w:rPr>
          <w:rFonts w:cs="Arial"/>
          <w:sz w:val="22"/>
          <w:szCs w:val="22"/>
        </w:rPr>
        <w:t xml:space="preserve"> </w:t>
      </w:r>
      <w:r w:rsidR="00006099" w:rsidRPr="00055177">
        <w:rPr>
          <w:rFonts w:cs="Arial"/>
          <w:sz w:val="22"/>
          <w:szCs w:val="22"/>
        </w:rPr>
        <w:t>W</w:t>
      </w:r>
      <w:r w:rsidRPr="00055177">
        <w:rPr>
          <w:rFonts w:cs="Arial"/>
          <w:sz w:val="22"/>
          <w:szCs w:val="22"/>
        </w:rPr>
        <w:t xml:space="preserve">e're going to soft rock out this piece. My name is </w:t>
      </w:r>
      <w:r w:rsidR="00006099" w:rsidRPr="00055177">
        <w:rPr>
          <w:rFonts w:cs="Arial"/>
          <w:sz w:val="22"/>
          <w:szCs w:val="22"/>
        </w:rPr>
        <w:t xml:space="preserve">Glynn Washington. </w:t>
      </w:r>
      <w:r w:rsidR="00E178C1" w:rsidRPr="00055177">
        <w:rPr>
          <w:rFonts w:cs="Arial"/>
          <w:sz w:val="22"/>
          <w:szCs w:val="22"/>
        </w:rPr>
        <w:t>Y</w:t>
      </w:r>
      <w:r w:rsidRPr="00055177">
        <w:rPr>
          <w:rFonts w:cs="Arial"/>
          <w:sz w:val="22"/>
          <w:szCs w:val="22"/>
        </w:rPr>
        <w:t>ou're going to want to turn up the volume a little bit</w:t>
      </w:r>
      <w:r w:rsidR="005200D1" w:rsidRPr="00055177">
        <w:rPr>
          <w:rFonts w:cs="Arial"/>
          <w:sz w:val="22"/>
          <w:szCs w:val="22"/>
        </w:rPr>
        <w:t>,</w:t>
      </w:r>
      <w:r w:rsidRPr="00055177">
        <w:rPr>
          <w:rFonts w:cs="Arial"/>
          <w:sz w:val="22"/>
          <w:szCs w:val="22"/>
        </w:rPr>
        <w:t xml:space="preserve"> because you're listening to </w:t>
      </w:r>
      <w:r w:rsidR="0082160B" w:rsidRPr="00055177">
        <w:rPr>
          <w:rFonts w:cs="Arial"/>
          <w:sz w:val="22"/>
          <w:szCs w:val="22"/>
        </w:rPr>
        <w:t>Snap J</w:t>
      </w:r>
      <w:r w:rsidRPr="00055177">
        <w:rPr>
          <w:rFonts w:cs="Arial"/>
          <w:sz w:val="22"/>
          <w:szCs w:val="22"/>
        </w:rPr>
        <w:t xml:space="preserve">udgment. </w:t>
      </w:r>
    </w:p>
    <w:p w14:paraId="61410A1B" w14:textId="116958B2" w:rsidR="004A5CE3" w:rsidRPr="00055177" w:rsidRDefault="00106F74" w:rsidP="002735CF">
      <w:pPr>
        <w:rPr>
          <w:rFonts w:cs="Arial"/>
          <w:sz w:val="22"/>
          <w:szCs w:val="22"/>
        </w:rPr>
      </w:pPr>
      <w:r>
        <w:rPr>
          <w:rFonts w:cs="Arial"/>
          <w:sz w:val="22"/>
          <w:szCs w:val="22"/>
        </w:rPr>
        <w:t xml:space="preserve">[upbeat music] </w:t>
      </w:r>
    </w:p>
    <w:p w14:paraId="13FB2A1B" w14:textId="4D01107C" w:rsidR="002735CF" w:rsidRPr="00055177" w:rsidRDefault="004A5CE3" w:rsidP="002735CF">
      <w:pPr>
        <w:rPr>
          <w:rFonts w:cs="Arial"/>
          <w:sz w:val="22"/>
          <w:szCs w:val="22"/>
        </w:rPr>
      </w:pPr>
      <w:r w:rsidRPr="00055177">
        <w:rPr>
          <w:rFonts w:cs="Arial"/>
          <w:b/>
          <w:bCs/>
          <w:sz w:val="22"/>
          <w:szCs w:val="22"/>
        </w:rPr>
        <w:t>Glynn:</w:t>
      </w:r>
      <w:r w:rsidRPr="00055177">
        <w:rPr>
          <w:rFonts w:cs="Arial"/>
          <w:sz w:val="22"/>
          <w:szCs w:val="22"/>
        </w:rPr>
        <w:t xml:space="preserve"> </w:t>
      </w:r>
      <w:r w:rsidR="002735CF" w:rsidRPr="00055177">
        <w:rPr>
          <w:rFonts w:cs="Arial"/>
          <w:sz w:val="22"/>
          <w:szCs w:val="22"/>
        </w:rPr>
        <w:t>Our story comes from the golden age of classic rock. Tour buses, stadium, concert hall, mullets shimming under the bright, sweaty spotlight, all the rock star stuff. And as such, there might be some language and references to drug use. Bad rock stars</w:t>
      </w:r>
      <w:r w:rsidR="008443C0" w:rsidRPr="00055177">
        <w:rPr>
          <w:rFonts w:cs="Arial"/>
          <w:sz w:val="22"/>
          <w:szCs w:val="22"/>
        </w:rPr>
        <w:t>.</w:t>
      </w:r>
      <w:r w:rsidR="002735CF" w:rsidRPr="00055177">
        <w:rPr>
          <w:rFonts w:cs="Arial"/>
          <w:sz w:val="22"/>
          <w:szCs w:val="22"/>
        </w:rPr>
        <w:t xml:space="preserve"> </w:t>
      </w:r>
      <w:r w:rsidR="008443C0" w:rsidRPr="00055177">
        <w:rPr>
          <w:rFonts w:cs="Arial"/>
          <w:sz w:val="22"/>
          <w:szCs w:val="22"/>
        </w:rPr>
        <w:t>B</w:t>
      </w:r>
      <w:r w:rsidR="002735CF" w:rsidRPr="00055177">
        <w:rPr>
          <w:rFonts w:cs="Arial"/>
          <w:sz w:val="22"/>
          <w:szCs w:val="22"/>
        </w:rPr>
        <w:t>ad. Producer</w:t>
      </w:r>
      <w:r w:rsidR="00C3563E" w:rsidRPr="00055177">
        <w:rPr>
          <w:rFonts w:cs="Arial"/>
          <w:sz w:val="22"/>
          <w:szCs w:val="22"/>
        </w:rPr>
        <w:t xml:space="preserve">, John </w:t>
      </w:r>
      <w:proofErr w:type="spellStart"/>
      <w:r w:rsidR="00C3563E" w:rsidRPr="00055177">
        <w:rPr>
          <w:rFonts w:cs="Arial"/>
          <w:sz w:val="22"/>
          <w:szCs w:val="22"/>
        </w:rPr>
        <w:t>Fecile</w:t>
      </w:r>
      <w:proofErr w:type="spellEnd"/>
      <w:r w:rsidR="002735CF" w:rsidRPr="00055177">
        <w:rPr>
          <w:rFonts w:cs="Arial"/>
          <w:sz w:val="22"/>
          <w:szCs w:val="22"/>
        </w:rPr>
        <w:t xml:space="preserve"> grabs the mic and goes in search of </w:t>
      </w:r>
      <w:r w:rsidR="0033005E" w:rsidRPr="00055177">
        <w:rPr>
          <w:rFonts w:cs="Arial"/>
          <w:sz w:val="22"/>
          <w:szCs w:val="22"/>
        </w:rPr>
        <w:t>T</w:t>
      </w:r>
      <w:r w:rsidR="002735CF" w:rsidRPr="00055177">
        <w:rPr>
          <w:rFonts w:cs="Arial"/>
          <w:sz w:val="22"/>
          <w:szCs w:val="22"/>
        </w:rPr>
        <w:t xml:space="preserve">he </w:t>
      </w:r>
      <w:r w:rsidR="0033005E" w:rsidRPr="00055177">
        <w:rPr>
          <w:rFonts w:cs="Arial"/>
          <w:sz w:val="22"/>
          <w:szCs w:val="22"/>
        </w:rPr>
        <w:t>R</w:t>
      </w:r>
      <w:r w:rsidR="002735CF" w:rsidRPr="00055177">
        <w:rPr>
          <w:rFonts w:cs="Arial"/>
          <w:sz w:val="22"/>
          <w:szCs w:val="22"/>
        </w:rPr>
        <w:t xml:space="preserve">eal Fleetwood Mac. Snap </w:t>
      </w:r>
      <w:r w:rsidR="0033005E" w:rsidRPr="00055177">
        <w:rPr>
          <w:rFonts w:cs="Arial"/>
          <w:sz w:val="22"/>
          <w:szCs w:val="22"/>
        </w:rPr>
        <w:t>J</w:t>
      </w:r>
      <w:r w:rsidR="002735CF" w:rsidRPr="00055177">
        <w:rPr>
          <w:rFonts w:cs="Arial"/>
          <w:sz w:val="22"/>
          <w:szCs w:val="22"/>
        </w:rPr>
        <w:t xml:space="preserve">udgment. </w:t>
      </w:r>
    </w:p>
    <w:p w14:paraId="03348047" w14:textId="618D9B1F" w:rsidR="002735CF" w:rsidRPr="00055177" w:rsidRDefault="00B759A9" w:rsidP="002735CF">
      <w:pPr>
        <w:rPr>
          <w:rFonts w:cs="Arial"/>
          <w:sz w:val="22"/>
          <w:szCs w:val="22"/>
        </w:rPr>
      </w:pPr>
      <w:r w:rsidRPr="00055177">
        <w:rPr>
          <w:rFonts w:cs="Arial"/>
          <w:b/>
          <w:bCs/>
          <w:sz w:val="22"/>
          <w:szCs w:val="22"/>
        </w:rPr>
        <w:t>Rich</w:t>
      </w:r>
      <w:r w:rsidR="00DE1FAC" w:rsidRPr="00055177">
        <w:rPr>
          <w:rFonts w:cs="Arial"/>
          <w:b/>
          <w:bCs/>
          <w:sz w:val="22"/>
          <w:szCs w:val="22"/>
        </w:rPr>
        <w:t>:</w:t>
      </w:r>
      <w:r w:rsidR="00DE1FAC" w:rsidRPr="00055177">
        <w:rPr>
          <w:rFonts w:cs="Arial"/>
          <w:sz w:val="22"/>
          <w:szCs w:val="22"/>
        </w:rPr>
        <w:t xml:space="preserve"> </w:t>
      </w:r>
      <w:r w:rsidR="002735CF" w:rsidRPr="00055177">
        <w:rPr>
          <w:rFonts w:cs="Arial"/>
          <w:sz w:val="22"/>
          <w:szCs w:val="22"/>
        </w:rPr>
        <w:t xml:space="preserve">I'm all good. I'm gunned up and </w:t>
      </w:r>
      <w:r w:rsidR="00CD2C3A" w:rsidRPr="00055177">
        <w:rPr>
          <w:rFonts w:cs="Arial"/>
          <w:sz w:val="22"/>
          <w:szCs w:val="22"/>
        </w:rPr>
        <w:t xml:space="preserve">[chuckles] </w:t>
      </w:r>
      <w:r w:rsidR="002735CF" w:rsidRPr="00055177">
        <w:rPr>
          <w:rFonts w:cs="Arial"/>
          <w:sz w:val="22"/>
          <w:szCs w:val="22"/>
        </w:rPr>
        <w:t xml:space="preserve">ready to fire. Here we go. Three, two, one. </w:t>
      </w:r>
    </w:p>
    <w:p w14:paraId="31E46C8B" w14:textId="0343F874" w:rsidR="00CD2C3A" w:rsidRPr="00055177" w:rsidRDefault="00CD2C3A" w:rsidP="002735CF">
      <w:pPr>
        <w:rPr>
          <w:rFonts w:cs="Arial"/>
          <w:sz w:val="22"/>
          <w:szCs w:val="22"/>
        </w:rPr>
      </w:pPr>
      <w:r w:rsidRPr="00055177">
        <w:rPr>
          <w:rFonts w:cs="Arial"/>
          <w:sz w:val="22"/>
          <w:szCs w:val="22"/>
        </w:rPr>
        <w:t>[</w:t>
      </w:r>
      <w:r w:rsidR="009367B6">
        <w:rPr>
          <w:rFonts w:cs="Arial"/>
          <w:sz w:val="22"/>
          <w:szCs w:val="22"/>
        </w:rPr>
        <w:t xml:space="preserve">rock </w:t>
      </w:r>
      <w:r w:rsidRPr="00055177">
        <w:rPr>
          <w:rFonts w:cs="Arial"/>
          <w:sz w:val="22"/>
          <w:szCs w:val="22"/>
        </w:rPr>
        <w:t>music</w:t>
      </w:r>
      <w:r w:rsidR="009367B6">
        <w:rPr>
          <w:rFonts w:cs="Arial"/>
          <w:sz w:val="22"/>
          <w:szCs w:val="22"/>
        </w:rPr>
        <w:t xml:space="preserve"> playing</w:t>
      </w:r>
      <w:r w:rsidRPr="00055177">
        <w:rPr>
          <w:rFonts w:cs="Arial"/>
          <w:sz w:val="22"/>
          <w:szCs w:val="22"/>
        </w:rPr>
        <w:t>]</w:t>
      </w:r>
    </w:p>
    <w:p w14:paraId="6FE87E74" w14:textId="1AB717A2" w:rsidR="002735CF" w:rsidRPr="00055177" w:rsidRDefault="00CD2C3A" w:rsidP="002735CF">
      <w:pPr>
        <w:rPr>
          <w:rFonts w:cs="Arial"/>
          <w:sz w:val="22"/>
          <w:szCs w:val="22"/>
        </w:rPr>
      </w:pPr>
      <w:r w:rsidRPr="00055177">
        <w:rPr>
          <w:rFonts w:cs="Arial"/>
          <w:b/>
          <w:bCs/>
          <w:sz w:val="22"/>
          <w:szCs w:val="22"/>
        </w:rPr>
        <w:t>John:</w:t>
      </w:r>
      <w:r w:rsidRPr="00055177">
        <w:rPr>
          <w:rFonts w:cs="Arial"/>
          <w:sz w:val="22"/>
          <w:szCs w:val="22"/>
        </w:rPr>
        <w:t xml:space="preserve"> Rich Engler</w:t>
      </w:r>
      <w:r w:rsidR="002735CF" w:rsidRPr="00055177">
        <w:rPr>
          <w:rFonts w:cs="Arial"/>
          <w:sz w:val="22"/>
          <w:szCs w:val="22"/>
        </w:rPr>
        <w:t xml:space="preserve"> is a concert promoter in Pittsburgh. </w:t>
      </w:r>
    </w:p>
    <w:p w14:paraId="37556CED" w14:textId="52DDBB88" w:rsidR="002735CF" w:rsidRPr="00055177" w:rsidRDefault="00424F02" w:rsidP="002735CF">
      <w:pPr>
        <w:rPr>
          <w:rFonts w:cs="Arial"/>
          <w:sz w:val="22"/>
          <w:szCs w:val="22"/>
        </w:rPr>
      </w:pPr>
      <w:r w:rsidRPr="00055177">
        <w:rPr>
          <w:rFonts w:cs="Arial"/>
          <w:b/>
          <w:bCs/>
          <w:sz w:val="22"/>
          <w:szCs w:val="22"/>
        </w:rPr>
        <w:t>Rich:</w:t>
      </w:r>
      <w:r w:rsidRPr="00055177">
        <w:rPr>
          <w:rFonts w:cs="Arial"/>
          <w:sz w:val="22"/>
          <w:szCs w:val="22"/>
        </w:rPr>
        <w:t xml:space="preserve"> </w:t>
      </w:r>
      <w:r w:rsidR="002735CF" w:rsidRPr="00055177">
        <w:rPr>
          <w:rFonts w:cs="Arial"/>
          <w:sz w:val="22"/>
          <w:szCs w:val="22"/>
        </w:rPr>
        <w:t xml:space="preserve">Been doing this </w:t>
      </w:r>
      <w:proofErr w:type="gramStart"/>
      <w:r w:rsidR="002735CF" w:rsidRPr="00055177">
        <w:rPr>
          <w:rFonts w:cs="Arial"/>
          <w:sz w:val="22"/>
          <w:szCs w:val="22"/>
        </w:rPr>
        <w:t>for</w:t>
      </w:r>
      <w:r w:rsidRPr="00055177">
        <w:rPr>
          <w:rFonts w:cs="Arial"/>
          <w:sz w:val="22"/>
          <w:szCs w:val="22"/>
        </w:rPr>
        <w:t>,</w:t>
      </w:r>
      <w:r w:rsidR="002735CF" w:rsidRPr="00055177">
        <w:rPr>
          <w:rFonts w:cs="Arial"/>
          <w:sz w:val="22"/>
          <w:szCs w:val="22"/>
        </w:rPr>
        <w:t xml:space="preserve"> </w:t>
      </w:r>
      <w:r w:rsidRPr="00055177">
        <w:rPr>
          <w:rFonts w:cs="Arial"/>
          <w:sz w:val="22"/>
          <w:szCs w:val="22"/>
        </w:rPr>
        <w:t>rough,</w:t>
      </w:r>
      <w:proofErr w:type="gramEnd"/>
      <w:r w:rsidRPr="00055177">
        <w:rPr>
          <w:rFonts w:cs="Arial"/>
          <w:sz w:val="22"/>
          <w:szCs w:val="22"/>
        </w:rPr>
        <w:t xml:space="preserve"> </w:t>
      </w:r>
      <w:r w:rsidR="002735CF" w:rsidRPr="00055177">
        <w:rPr>
          <w:rFonts w:cs="Arial"/>
          <w:sz w:val="22"/>
          <w:szCs w:val="22"/>
        </w:rPr>
        <w:t>54 years, over 6</w:t>
      </w:r>
      <w:r w:rsidR="005A4D7C" w:rsidRPr="00055177">
        <w:rPr>
          <w:rFonts w:cs="Arial"/>
          <w:sz w:val="22"/>
          <w:szCs w:val="22"/>
        </w:rPr>
        <w:t>,</w:t>
      </w:r>
      <w:r w:rsidR="002735CF" w:rsidRPr="00055177">
        <w:rPr>
          <w:rFonts w:cs="Arial"/>
          <w:sz w:val="22"/>
          <w:szCs w:val="22"/>
        </w:rPr>
        <w:t xml:space="preserve">000 concerts. </w:t>
      </w:r>
    </w:p>
    <w:p w14:paraId="14E8F871" w14:textId="51CF37D7" w:rsidR="002735CF" w:rsidRPr="00055177" w:rsidRDefault="00155BED" w:rsidP="002735CF">
      <w:pPr>
        <w:rPr>
          <w:rFonts w:cs="Arial"/>
          <w:sz w:val="22"/>
          <w:szCs w:val="22"/>
        </w:rPr>
      </w:pPr>
      <w:r w:rsidRPr="00055177">
        <w:rPr>
          <w:rFonts w:cs="Arial"/>
          <w:b/>
          <w:bCs/>
          <w:sz w:val="22"/>
          <w:szCs w:val="22"/>
        </w:rPr>
        <w:t>John:</w:t>
      </w:r>
      <w:r w:rsidR="00BB624F" w:rsidRPr="00055177">
        <w:rPr>
          <w:rFonts w:cs="Arial"/>
          <w:sz w:val="22"/>
          <w:szCs w:val="22"/>
        </w:rPr>
        <w:t xml:space="preserve"> </w:t>
      </w:r>
      <w:r w:rsidR="002735CF" w:rsidRPr="00055177">
        <w:rPr>
          <w:rFonts w:cs="Arial"/>
          <w:sz w:val="22"/>
          <w:szCs w:val="22"/>
        </w:rPr>
        <w:t xml:space="preserve">And in 1974, he gets a call from an agent in New York telling him that the band Fleetwood Mac is looking for a venue in Pittsburgh to host the first show of their US tour. </w:t>
      </w:r>
    </w:p>
    <w:p w14:paraId="761C04DC" w14:textId="06F8DE5E" w:rsidR="002735CF" w:rsidRPr="00055177" w:rsidRDefault="00155BED" w:rsidP="002735CF">
      <w:pPr>
        <w:rPr>
          <w:rFonts w:cs="Arial"/>
          <w:sz w:val="22"/>
          <w:szCs w:val="22"/>
        </w:rPr>
      </w:pPr>
      <w:r w:rsidRPr="00055177">
        <w:rPr>
          <w:rFonts w:cs="Arial"/>
          <w:b/>
          <w:bCs/>
          <w:sz w:val="22"/>
          <w:szCs w:val="22"/>
        </w:rPr>
        <w:t>Rich:</w:t>
      </w:r>
      <w:r w:rsidR="00135219" w:rsidRPr="00055177">
        <w:rPr>
          <w:rFonts w:cs="Arial"/>
          <w:sz w:val="22"/>
          <w:szCs w:val="22"/>
        </w:rPr>
        <w:t xml:space="preserve"> </w:t>
      </w:r>
      <w:r w:rsidR="002735CF" w:rsidRPr="00055177">
        <w:rPr>
          <w:rFonts w:cs="Arial"/>
          <w:sz w:val="22"/>
          <w:szCs w:val="22"/>
        </w:rPr>
        <w:t xml:space="preserve">I said, </w:t>
      </w:r>
      <w:r w:rsidR="00135219" w:rsidRPr="00055177">
        <w:rPr>
          <w:rFonts w:cs="Arial"/>
          <w:sz w:val="22"/>
          <w:szCs w:val="22"/>
        </w:rPr>
        <w:t>“O</w:t>
      </w:r>
      <w:r w:rsidR="002735CF" w:rsidRPr="00055177">
        <w:rPr>
          <w:rFonts w:cs="Arial"/>
          <w:sz w:val="22"/>
          <w:szCs w:val="22"/>
        </w:rPr>
        <w:t xml:space="preserve">h, </w:t>
      </w:r>
      <w:r w:rsidR="00563DF7" w:rsidRPr="00055177">
        <w:rPr>
          <w:rFonts w:cs="Arial"/>
          <w:sz w:val="22"/>
          <w:szCs w:val="22"/>
        </w:rPr>
        <w:t xml:space="preserve">did </w:t>
      </w:r>
      <w:r w:rsidR="002735CF" w:rsidRPr="00055177">
        <w:rPr>
          <w:rFonts w:cs="Arial"/>
          <w:sz w:val="22"/>
          <w:szCs w:val="22"/>
        </w:rPr>
        <w:t>you mean the first on the whole tour</w:t>
      </w:r>
      <w:r w:rsidR="00BE4ED3" w:rsidRPr="00055177">
        <w:rPr>
          <w:rFonts w:cs="Arial"/>
          <w:sz w:val="22"/>
          <w:szCs w:val="22"/>
        </w:rPr>
        <w:t>?</w:t>
      </w:r>
      <w:r w:rsidR="002735CF" w:rsidRPr="00055177">
        <w:rPr>
          <w:rFonts w:cs="Arial"/>
          <w:sz w:val="22"/>
          <w:szCs w:val="22"/>
        </w:rPr>
        <w:t xml:space="preserve"> This would be fantastic.</w:t>
      </w:r>
      <w:r w:rsidR="00BE4ED3" w:rsidRPr="00055177">
        <w:rPr>
          <w:rFonts w:cs="Arial"/>
          <w:sz w:val="22"/>
          <w:szCs w:val="22"/>
        </w:rPr>
        <w:t>”</w:t>
      </w:r>
      <w:r w:rsidR="002735CF" w:rsidRPr="00055177">
        <w:rPr>
          <w:rFonts w:cs="Arial"/>
          <w:sz w:val="22"/>
          <w:szCs w:val="22"/>
        </w:rPr>
        <w:t xml:space="preserve"> </w:t>
      </w:r>
    </w:p>
    <w:p w14:paraId="4B5C91B1" w14:textId="77777777" w:rsidR="00145CB1" w:rsidRDefault="00155BED" w:rsidP="002735CF">
      <w:pPr>
        <w:rPr>
          <w:rFonts w:cs="Arial"/>
          <w:sz w:val="22"/>
          <w:szCs w:val="22"/>
        </w:rPr>
      </w:pPr>
      <w:r w:rsidRPr="00055177">
        <w:rPr>
          <w:rFonts w:cs="Arial"/>
          <w:b/>
          <w:bCs/>
          <w:sz w:val="22"/>
          <w:szCs w:val="22"/>
        </w:rPr>
        <w:t>John:</w:t>
      </w:r>
      <w:r w:rsidR="00387D31" w:rsidRPr="00055177">
        <w:rPr>
          <w:rFonts w:cs="Arial"/>
          <w:sz w:val="22"/>
          <w:szCs w:val="22"/>
        </w:rPr>
        <w:t xml:space="preserve"> </w:t>
      </w:r>
      <w:r w:rsidR="002735CF" w:rsidRPr="00055177">
        <w:rPr>
          <w:rFonts w:cs="Arial"/>
          <w:sz w:val="22"/>
          <w:szCs w:val="22"/>
        </w:rPr>
        <w:t>Fleetwood Mac</w:t>
      </w:r>
      <w:r w:rsidR="00387D31" w:rsidRPr="00055177">
        <w:rPr>
          <w:rFonts w:cs="Arial"/>
          <w:sz w:val="22"/>
          <w:szCs w:val="22"/>
        </w:rPr>
        <w:t>.</w:t>
      </w:r>
      <w:r w:rsidR="002735CF" w:rsidRPr="00055177">
        <w:rPr>
          <w:rFonts w:cs="Arial"/>
          <w:sz w:val="22"/>
          <w:szCs w:val="22"/>
        </w:rPr>
        <w:t xml:space="preserve"> </w:t>
      </w:r>
    </w:p>
    <w:p w14:paraId="27698347" w14:textId="77777777" w:rsidR="00145CB1" w:rsidRDefault="00387D31" w:rsidP="002735CF">
      <w:pPr>
        <w:rPr>
          <w:rFonts w:cs="Arial"/>
          <w:sz w:val="22"/>
          <w:szCs w:val="22"/>
        </w:rPr>
      </w:pPr>
      <w:r w:rsidRPr="00055177">
        <w:rPr>
          <w:rFonts w:cs="Arial"/>
          <w:sz w:val="22"/>
          <w:szCs w:val="22"/>
        </w:rPr>
        <w:t>[</w:t>
      </w:r>
      <w:r w:rsidR="00145CB1" w:rsidRPr="00145CB1">
        <w:rPr>
          <w:rFonts w:cs="Arial"/>
          <w:i/>
          <w:iCs/>
          <w:sz w:val="22"/>
          <w:szCs w:val="22"/>
        </w:rPr>
        <w:t>Black Magic Woman</w:t>
      </w:r>
      <w:r w:rsidR="00145CB1">
        <w:rPr>
          <w:rFonts w:cs="Arial"/>
          <w:sz w:val="22"/>
          <w:szCs w:val="22"/>
        </w:rPr>
        <w:t xml:space="preserve"> playing</w:t>
      </w:r>
      <w:r w:rsidRPr="00055177">
        <w:rPr>
          <w:rFonts w:cs="Arial"/>
          <w:sz w:val="22"/>
          <w:szCs w:val="22"/>
        </w:rPr>
        <w:t xml:space="preserve">] </w:t>
      </w:r>
    </w:p>
    <w:p w14:paraId="12A5EF46" w14:textId="3443C857" w:rsidR="002735CF" w:rsidRPr="00055177" w:rsidRDefault="00387D31" w:rsidP="002735CF">
      <w:pPr>
        <w:rPr>
          <w:rFonts w:cs="Arial"/>
          <w:sz w:val="22"/>
          <w:szCs w:val="22"/>
        </w:rPr>
      </w:pPr>
      <w:r w:rsidRPr="00055177">
        <w:rPr>
          <w:rFonts w:cs="Arial"/>
          <w:sz w:val="22"/>
          <w:szCs w:val="22"/>
        </w:rPr>
        <w:t>B</w:t>
      </w:r>
      <w:r w:rsidR="002735CF" w:rsidRPr="00055177">
        <w:rPr>
          <w:rFonts w:cs="Arial"/>
          <w:sz w:val="22"/>
          <w:szCs w:val="22"/>
        </w:rPr>
        <w:t xml:space="preserve">efore Stevie Nicks joined the band, they were bluesier, harder rocking, more psychedelic. Even in the early </w:t>
      </w:r>
      <w:r w:rsidR="00B4343E" w:rsidRPr="00055177">
        <w:rPr>
          <w:rFonts w:cs="Arial"/>
          <w:sz w:val="22"/>
          <w:szCs w:val="22"/>
        </w:rPr>
        <w:t>19</w:t>
      </w:r>
      <w:r w:rsidR="002735CF" w:rsidRPr="00055177">
        <w:rPr>
          <w:rFonts w:cs="Arial"/>
          <w:sz w:val="22"/>
          <w:szCs w:val="22"/>
        </w:rPr>
        <w:t xml:space="preserve">70s, they were incredibly popular. Maybe not as big as they eventually became, but they had hits like </w:t>
      </w:r>
      <w:r w:rsidR="002735CF" w:rsidRPr="00055177">
        <w:rPr>
          <w:rFonts w:cs="Arial"/>
          <w:i/>
          <w:iCs/>
          <w:sz w:val="22"/>
          <w:szCs w:val="22"/>
        </w:rPr>
        <w:t>Black Magic Woman</w:t>
      </w:r>
      <w:r w:rsidR="002735CF" w:rsidRPr="00055177">
        <w:rPr>
          <w:rFonts w:cs="Arial"/>
          <w:sz w:val="22"/>
          <w:szCs w:val="22"/>
        </w:rPr>
        <w:t xml:space="preserve">. </w:t>
      </w:r>
    </w:p>
    <w:p w14:paraId="1440AF0A" w14:textId="4CAE2FB9" w:rsidR="002735CF" w:rsidRPr="00055177" w:rsidRDefault="00155BED" w:rsidP="002735CF">
      <w:pPr>
        <w:rPr>
          <w:rFonts w:cs="Arial"/>
          <w:sz w:val="22"/>
          <w:szCs w:val="22"/>
        </w:rPr>
      </w:pPr>
      <w:r w:rsidRPr="00055177">
        <w:rPr>
          <w:rFonts w:cs="Arial"/>
          <w:b/>
          <w:bCs/>
          <w:sz w:val="22"/>
          <w:szCs w:val="22"/>
        </w:rPr>
        <w:t>Rich:</w:t>
      </w:r>
      <w:r w:rsidR="00B10A92" w:rsidRPr="00055177">
        <w:rPr>
          <w:rFonts w:cs="Arial"/>
          <w:sz w:val="22"/>
          <w:szCs w:val="22"/>
        </w:rPr>
        <w:t xml:space="preserve"> </w:t>
      </w:r>
      <w:r w:rsidR="002735CF" w:rsidRPr="00055177">
        <w:rPr>
          <w:rFonts w:cs="Arial"/>
          <w:sz w:val="22"/>
          <w:szCs w:val="22"/>
        </w:rPr>
        <w:t xml:space="preserve">I said, </w:t>
      </w:r>
      <w:r w:rsidR="00B10A92" w:rsidRPr="00055177">
        <w:rPr>
          <w:rFonts w:cs="Arial"/>
          <w:sz w:val="22"/>
          <w:szCs w:val="22"/>
        </w:rPr>
        <w:t>“T</w:t>
      </w:r>
      <w:r w:rsidR="002735CF" w:rsidRPr="00055177">
        <w:rPr>
          <w:rFonts w:cs="Arial"/>
          <w:sz w:val="22"/>
          <w:szCs w:val="22"/>
        </w:rPr>
        <w:t>his will be big news.</w:t>
      </w:r>
      <w:r w:rsidR="00D70980">
        <w:rPr>
          <w:rFonts w:cs="Arial"/>
          <w:sz w:val="22"/>
          <w:szCs w:val="22"/>
        </w:rPr>
        <w:t xml:space="preserve"> </w:t>
      </w:r>
      <w:r w:rsidR="002735CF" w:rsidRPr="00055177">
        <w:rPr>
          <w:rFonts w:cs="Arial"/>
          <w:sz w:val="22"/>
          <w:szCs w:val="22"/>
        </w:rPr>
        <w:t>I'll be able to advertise, come be a part of the first date on the tour of Fleetwood Mac</w:t>
      </w:r>
      <w:r w:rsidR="00D70980">
        <w:rPr>
          <w:rFonts w:cs="Arial"/>
          <w:sz w:val="22"/>
          <w:szCs w:val="22"/>
        </w:rPr>
        <w:t xml:space="preserve"> c</w:t>
      </w:r>
      <w:r w:rsidR="002735CF" w:rsidRPr="00055177">
        <w:rPr>
          <w:rFonts w:cs="Arial"/>
          <w:sz w:val="22"/>
          <w:szCs w:val="22"/>
        </w:rPr>
        <w:t xml:space="preserve">oming from </w:t>
      </w:r>
      <w:r w:rsidR="00B10A92" w:rsidRPr="00055177">
        <w:rPr>
          <w:rFonts w:cs="Arial"/>
          <w:sz w:val="22"/>
          <w:szCs w:val="22"/>
        </w:rPr>
        <w:t>England</w:t>
      </w:r>
      <w:r w:rsidR="002735CF" w:rsidRPr="00055177">
        <w:rPr>
          <w:rFonts w:cs="Arial"/>
          <w:sz w:val="22"/>
          <w:szCs w:val="22"/>
        </w:rPr>
        <w:t xml:space="preserve">, </w:t>
      </w:r>
      <w:r w:rsidR="00D70980">
        <w:rPr>
          <w:rFonts w:cs="Arial"/>
          <w:sz w:val="22"/>
          <w:szCs w:val="22"/>
        </w:rPr>
        <w:t>w</w:t>
      </w:r>
      <w:r w:rsidR="002735CF" w:rsidRPr="00055177">
        <w:rPr>
          <w:rFonts w:cs="Arial"/>
          <w:sz w:val="22"/>
          <w:szCs w:val="22"/>
        </w:rPr>
        <w:t>ow, this is a super show.</w:t>
      </w:r>
      <w:r w:rsidR="00B10A92" w:rsidRPr="00055177">
        <w:rPr>
          <w:rFonts w:cs="Arial"/>
          <w:sz w:val="22"/>
          <w:szCs w:val="22"/>
        </w:rPr>
        <w:t>”</w:t>
      </w:r>
      <w:r w:rsidR="002735CF" w:rsidRPr="00055177">
        <w:rPr>
          <w:rFonts w:cs="Arial"/>
          <w:sz w:val="22"/>
          <w:szCs w:val="22"/>
        </w:rPr>
        <w:t xml:space="preserve"> </w:t>
      </w:r>
      <w:proofErr w:type="gramStart"/>
      <w:r w:rsidR="002735CF" w:rsidRPr="00055177">
        <w:rPr>
          <w:rFonts w:cs="Arial"/>
          <w:sz w:val="22"/>
          <w:szCs w:val="22"/>
        </w:rPr>
        <w:t>So</w:t>
      </w:r>
      <w:proofErr w:type="gramEnd"/>
      <w:r w:rsidR="002735CF" w:rsidRPr="00055177">
        <w:rPr>
          <w:rFonts w:cs="Arial"/>
          <w:sz w:val="22"/>
          <w:szCs w:val="22"/>
        </w:rPr>
        <w:t xml:space="preserve"> </w:t>
      </w:r>
      <w:proofErr w:type="gramStart"/>
      <w:r w:rsidR="002735CF" w:rsidRPr="00055177">
        <w:rPr>
          <w:rFonts w:cs="Arial"/>
          <w:sz w:val="22"/>
          <w:szCs w:val="22"/>
        </w:rPr>
        <w:t>day</w:t>
      </w:r>
      <w:proofErr w:type="gramEnd"/>
      <w:r w:rsidR="002735CF" w:rsidRPr="00055177">
        <w:rPr>
          <w:rFonts w:cs="Arial"/>
          <w:sz w:val="22"/>
          <w:szCs w:val="22"/>
        </w:rPr>
        <w:t xml:space="preserve"> of the show comes. </w:t>
      </w:r>
    </w:p>
    <w:p w14:paraId="207C3159" w14:textId="2FECD3EB" w:rsidR="000A3518" w:rsidRPr="00055177" w:rsidRDefault="000A3518" w:rsidP="002735CF">
      <w:pPr>
        <w:rPr>
          <w:rFonts w:cs="Arial"/>
          <w:sz w:val="22"/>
          <w:szCs w:val="22"/>
        </w:rPr>
      </w:pPr>
      <w:r w:rsidRPr="00055177">
        <w:rPr>
          <w:rFonts w:cs="Arial"/>
          <w:sz w:val="22"/>
          <w:szCs w:val="22"/>
        </w:rPr>
        <w:t>[applause</w:t>
      </w:r>
      <w:r w:rsidR="00D70980">
        <w:rPr>
          <w:rFonts w:cs="Arial"/>
          <w:sz w:val="22"/>
          <w:szCs w:val="22"/>
        </w:rPr>
        <w:t xml:space="preserve"> and cheers</w:t>
      </w:r>
      <w:r w:rsidRPr="00055177">
        <w:rPr>
          <w:rFonts w:cs="Arial"/>
          <w:sz w:val="22"/>
          <w:szCs w:val="22"/>
        </w:rPr>
        <w:t>]</w:t>
      </w:r>
    </w:p>
    <w:p w14:paraId="59AFB969" w14:textId="29A0D5C8" w:rsidR="002735CF" w:rsidRPr="00055177" w:rsidRDefault="00155BED" w:rsidP="002735CF">
      <w:pPr>
        <w:rPr>
          <w:rFonts w:cs="Arial"/>
          <w:sz w:val="22"/>
          <w:szCs w:val="22"/>
        </w:rPr>
      </w:pPr>
      <w:r w:rsidRPr="00055177">
        <w:rPr>
          <w:rFonts w:cs="Arial"/>
          <w:b/>
          <w:bCs/>
          <w:sz w:val="22"/>
          <w:szCs w:val="22"/>
        </w:rPr>
        <w:t>John:</w:t>
      </w:r>
      <w:r w:rsidR="00705941" w:rsidRPr="00055177">
        <w:rPr>
          <w:rFonts w:cs="Arial"/>
          <w:sz w:val="22"/>
          <w:szCs w:val="22"/>
        </w:rPr>
        <w:t xml:space="preserve"> </w:t>
      </w:r>
      <w:r w:rsidR="00D70980">
        <w:rPr>
          <w:rFonts w:cs="Arial"/>
          <w:sz w:val="22"/>
          <w:szCs w:val="22"/>
        </w:rPr>
        <w:t>Minutes b</w:t>
      </w:r>
      <w:r w:rsidR="002735CF" w:rsidRPr="00055177">
        <w:rPr>
          <w:rFonts w:cs="Arial"/>
          <w:sz w:val="22"/>
          <w:szCs w:val="22"/>
        </w:rPr>
        <w:t>efore Fleetwood Mac set</w:t>
      </w:r>
      <w:r w:rsidR="00705941" w:rsidRPr="00055177">
        <w:rPr>
          <w:rFonts w:cs="Arial"/>
          <w:sz w:val="22"/>
          <w:szCs w:val="22"/>
        </w:rPr>
        <w:t>,</w:t>
      </w:r>
      <w:r w:rsidR="002735CF" w:rsidRPr="00055177">
        <w:rPr>
          <w:rFonts w:cs="Arial"/>
          <w:sz w:val="22"/>
          <w:szCs w:val="22"/>
        </w:rPr>
        <w:t xml:space="preserve"> Rich peers out from backstage at thousands of rock </w:t>
      </w:r>
      <w:r w:rsidR="00D70980">
        <w:rPr>
          <w:rFonts w:cs="Arial"/>
          <w:sz w:val="22"/>
          <w:szCs w:val="22"/>
        </w:rPr>
        <w:t>fans</w:t>
      </w:r>
      <w:r w:rsidR="002735CF" w:rsidRPr="00055177">
        <w:rPr>
          <w:rFonts w:cs="Arial"/>
          <w:sz w:val="22"/>
          <w:szCs w:val="22"/>
        </w:rPr>
        <w:t xml:space="preserve">. He takes a deep dank whiff. </w:t>
      </w:r>
    </w:p>
    <w:p w14:paraId="2050D1B7" w14:textId="26CEB2B0" w:rsidR="002735CF" w:rsidRPr="00055177" w:rsidRDefault="00155BED" w:rsidP="002735CF">
      <w:pPr>
        <w:rPr>
          <w:rFonts w:cs="Arial"/>
          <w:sz w:val="22"/>
          <w:szCs w:val="22"/>
        </w:rPr>
      </w:pPr>
      <w:r w:rsidRPr="00055177">
        <w:rPr>
          <w:rFonts w:cs="Arial"/>
          <w:b/>
          <w:bCs/>
          <w:sz w:val="22"/>
          <w:szCs w:val="22"/>
        </w:rPr>
        <w:t>Rich:</w:t>
      </w:r>
      <w:r w:rsidR="00B5255D" w:rsidRPr="00055177">
        <w:rPr>
          <w:rFonts w:cs="Arial"/>
          <w:sz w:val="22"/>
          <w:szCs w:val="22"/>
        </w:rPr>
        <w:t xml:space="preserve"> </w:t>
      </w:r>
      <w:r w:rsidR="002735CF" w:rsidRPr="00055177">
        <w:rPr>
          <w:rFonts w:cs="Arial"/>
          <w:sz w:val="22"/>
          <w:szCs w:val="22"/>
        </w:rPr>
        <w:t xml:space="preserve">The whole place was smoked up. It was like an atomic bomb </w:t>
      </w:r>
      <w:proofErr w:type="gramStart"/>
      <w:r w:rsidR="002735CF" w:rsidRPr="00055177">
        <w:rPr>
          <w:rFonts w:cs="Arial"/>
          <w:sz w:val="22"/>
          <w:szCs w:val="22"/>
        </w:rPr>
        <w:t>went</w:t>
      </w:r>
      <w:proofErr w:type="gramEnd"/>
      <w:r w:rsidR="002735CF" w:rsidRPr="00055177">
        <w:rPr>
          <w:rFonts w:cs="Arial"/>
          <w:sz w:val="22"/>
          <w:szCs w:val="22"/>
        </w:rPr>
        <w:t xml:space="preserve"> off. </w:t>
      </w:r>
    </w:p>
    <w:p w14:paraId="0FEDE463" w14:textId="6B908C3A" w:rsidR="002735CF" w:rsidRPr="00055177" w:rsidRDefault="00155BED" w:rsidP="002735CF">
      <w:pPr>
        <w:rPr>
          <w:rFonts w:cs="Arial"/>
          <w:sz w:val="22"/>
          <w:szCs w:val="22"/>
        </w:rPr>
      </w:pPr>
      <w:r w:rsidRPr="00055177">
        <w:rPr>
          <w:rFonts w:cs="Arial"/>
          <w:b/>
          <w:bCs/>
          <w:sz w:val="22"/>
          <w:szCs w:val="22"/>
        </w:rPr>
        <w:t>John:</w:t>
      </w:r>
      <w:r w:rsidR="00E75091" w:rsidRPr="00055177">
        <w:rPr>
          <w:rFonts w:cs="Arial"/>
          <w:sz w:val="22"/>
          <w:szCs w:val="22"/>
        </w:rPr>
        <w:t xml:space="preserve"> </w:t>
      </w:r>
      <w:r w:rsidR="002735CF" w:rsidRPr="00055177">
        <w:rPr>
          <w:rFonts w:cs="Arial"/>
          <w:sz w:val="22"/>
          <w:szCs w:val="22"/>
        </w:rPr>
        <w:t xml:space="preserve">But there's a problem. </w:t>
      </w:r>
    </w:p>
    <w:p w14:paraId="59C2D881" w14:textId="2558A2BC" w:rsidR="002735CF" w:rsidRPr="00055177" w:rsidRDefault="00155BED" w:rsidP="002735CF">
      <w:pPr>
        <w:rPr>
          <w:rFonts w:cs="Arial"/>
          <w:sz w:val="22"/>
          <w:szCs w:val="22"/>
        </w:rPr>
      </w:pPr>
      <w:r w:rsidRPr="00055177">
        <w:rPr>
          <w:rFonts w:cs="Arial"/>
          <w:b/>
          <w:bCs/>
          <w:sz w:val="22"/>
          <w:szCs w:val="22"/>
        </w:rPr>
        <w:t>Rich:</w:t>
      </w:r>
      <w:r w:rsidR="00E75091" w:rsidRPr="00055177">
        <w:rPr>
          <w:rFonts w:cs="Arial"/>
          <w:sz w:val="22"/>
          <w:szCs w:val="22"/>
        </w:rPr>
        <w:t xml:space="preserve"> </w:t>
      </w:r>
      <w:r w:rsidR="002735CF" w:rsidRPr="00055177">
        <w:rPr>
          <w:rFonts w:cs="Arial"/>
          <w:sz w:val="22"/>
          <w:szCs w:val="22"/>
        </w:rPr>
        <w:t>There was no appearance yet of the band. I don't see any Fleetwood</w:t>
      </w:r>
      <w:r w:rsidR="00CE39B3" w:rsidRPr="00055177">
        <w:rPr>
          <w:rFonts w:cs="Arial"/>
          <w:sz w:val="22"/>
          <w:szCs w:val="22"/>
        </w:rPr>
        <w:t xml:space="preserve"> Mac</w:t>
      </w:r>
      <w:r w:rsidR="002735CF" w:rsidRPr="00055177">
        <w:rPr>
          <w:rFonts w:cs="Arial"/>
          <w:sz w:val="22"/>
          <w:szCs w:val="22"/>
        </w:rPr>
        <w:t xml:space="preserve">. </w:t>
      </w:r>
    </w:p>
    <w:p w14:paraId="009F6D20" w14:textId="58142E95" w:rsidR="00344672" w:rsidRPr="00055177" w:rsidRDefault="00155BED" w:rsidP="002735CF">
      <w:pPr>
        <w:rPr>
          <w:rFonts w:cs="Arial"/>
          <w:sz w:val="22"/>
          <w:szCs w:val="22"/>
        </w:rPr>
      </w:pPr>
      <w:r w:rsidRPr="00055177">
        <w:rPr>
          <w:rFonts w:cs="Arial"/>
          <w:b/>
          <w:bCs/>
          <w:sz w:val="22"/>
          <w:szCs w:val="22"/>
        </w:rPr>
        <w:lastRenderedPageBreak/>
        <w:t>John:</w:t>
      </w:r>
      <w:r w:rsidR="00CE39B3" w:rsidRPr="00055177">
        <w:rPr>
          <w:rFonts w:cs="Arial"/>
          <w:sz w:val="22"/>
          <w:szCs w:val="22"/>
        </w:rPr>
        <w:t xml:space="preserve"> H</w:t>
      </w:r>
      <w:r w:rsidR="002735CF" w:rsidRPr="00055177">
        <w:rPr>
          <w:rFonts w:cs="Arial"/>
          <w:sz w:val="22"/>
          <w:szCs w:val="22"/>
        </w:rPr>
        <w:t xml:space="preserve">e doesn't see a single member of the band, not even Mick Fleetwood, the band's namesake. A long haired, </w:t>
      </w:r>
      <w:r w:rsidR="00B9766B" w:rsidRPr="00055177">
        <w:rPr>
          <w:rFonts w:cs="Arial"/>
          <w:sz w:val="22"/>
          <w:szCs w:val="22"/>
        </w:rPr>
        <w:t xml:space="preserve">6’6” </w:t>
      </w:r>
      <w:r w:rsidR="002735CF" w:rsidRPr="00055177">
        <w:rPr>
          <w:rFonts w:cs="Arial"/>
          <w:sz w:val="22"/>
          <w:szCs w:val="22"/>
        </w:rPr>
        <w:t>drumming powerhouse. He's hard to miss. Rumors have been circulating that Fleetwood Mac is breaking up</w:t>
      </w:r>
      <w:r w:rsidR="002F242A" w:rsidRPr="00055177">
        <w:rPr>
          <w:rFonts w:cs="Arial"/>
          <w:sz w:val="22"/>
          <w:szCs w:val="22"/>
        </w:rPr>
        <w:t>,</w:t>
      </w:r>
      <w:r w:rsidR="002735CF" w:rsidRPr="00055177">
        <w:rPr>
          <w:rFonts w:cs="Arial"/>
          <w:sz w:val="22"/>
          <w:szCs w:val="22"/>
        </w:rPr>
        <w:t xml:space="preserve"> and that the band members are at each other's throats. </w:t>
      </w:r>
      <w:proofErr w:type="gramStart"/>
      <w:r w:rsidR="002735CF" w:rsidRPr="00055177">
        <w:rPr>
          <w:rFonts w:cs="Arial"/>
          <w:sz w:val="22"/>
          <w:szCs w:val="22"/>
        </w:rPr>
        <w:t>So</w:t>
      </w:r>
      <w:proofErr w:type="gramEnd"/>
      <w:r w:rsidR="002735CF" w:rsidRPr="00055177">
        <w:rPr>
          <w:rFonts w:cs="Arial"/>
          <w:sz w:val="22"/>
          <w:szCs w:val="22"/>
        </w:rPr>
        <w:t xml:space="preserve"> Rich has reason to be</w:t>
      </w:r>
      <w:r w:rsidR="00344672" w:rsidRPr="00055177">
        <w:rPr>
          <w:rFonts w:cs="Arial"/>
          <w:sz w:val="22"/>
          <w:szCs w:val="22"/>
        </w:rPr>
        <w:t xml:space="preserve"> worried.</w:t>
      </w:r>
    </w:p>
    <w:p w14:paraId="3659927B" w14:textId="2CC43648" w:rsidR="002735CF" w:rsidRPr="00055177" w:rsidRDefault="00155BED" w:rsidP="002735CF">
      <w:pPr>
        <w:rPr>
          <w:rFonts w:cs="Arial"/>
          <w:sz w:val="22"/>
          <w:szCs w:val="22"/>
        </w:rPr>
      </w:pPr>
      <w:r w:rsidRPr="00055177">
        <w:rPr>
          <w:rFonts w:cs="Arial"/>
          <w:b/>
          <w:bCs/>
          <w:sz w:val="22"/>
          <w:szCs w:val="22"/>
        </w:rPr>
        <w:t>Rich:</w:t>
      </w:r>
      <w:r w:rsidR="002735CF" w:rsidRPr="00055177">
        <w:rPr>
          <w:rFonts w:cs="Arial"/>
          <w:sz w:val="22"/>
          <w:szCs w:val="22"/>
        </w:rPr>
        <w:t xml:space="preserve"> </w:t>
      </w:r>
      <w:r w:rsidR="00344672" w:rsidRPr="00055177">
        <w:rPr>
          <w:rFonts w:cs="Arial"/>
          <w:sz w:val="22"/>
          <w:szCs w:val="22"/>
        </w:rPr>
        <w:t>T</w:t>
      </w:r>
      <w:r w:rsidR="002735CF" w:rsidRPr="00055177">
        <w:rPr>
          <w:rFonts w:cs="Arial"/>
          <w:sz w:val="22"/>
          <w:szCs w:val="22"/>
        </w:rPr>
        <w:t xml:space="preserve">hey have not arrived yet. What is going on? And </w:t>
      </w:r>
      <w:proofErr w:type="gramStart"/>
      <w:r w:rsidR="002735CF" w:rsidRPr="00055177">
        <w:rPr>
          <w:rFonts w:cs="Arial"/>
          <w:sz w:val="22"/>
          <w:szCs w:val="22"/>
        </w:rPr>
        <w:t>all of a sudden</w:t>
      </w:r>
      <w:proofErr w:type="gramEnd"/>
      <w:r w:rsidR="002735CF" w:rsidRPr="00055177">
        <w:rPr>
          <w:rFonts w:cs="Arial"/>
          <w:sz w:val="22"/>
          <w:szCs w:val="22"/>
        </w:rPr>
        <w:t xml:space="preserve">, boom. The door </w:t>
      </w:r>
      <w:proofErr w:type="gramStart"/>
      <w:r w:rsidR="002735CF" w:rsidRPr="00055177">
        <w:rPr>
          <w:rFonts w:cs="Arial"/>
          <w:sz w:val="22"/>
          <w:szCs w:val="22"/>
        </w:rPr>
        <w:t>opens up</w:t>
      </w:r>
      <w:proofErr w:type="gramEnd"/>
      <w:r w:rsidR="002735CF" w:rsidRPr="00055177">
        <w:rPr>
          <w:rFonts w:cs="Arial"/>
          <w:sz w:val="22"/>
          <w:szCs w:val="22"/>
        </w:rPr>
        <w:t xml:space="preserve">. I see </w:t>
      </w:r>
      <w:r w:rsidR="001C5D75" w:rsidRPr="00055177">
        <w:rPr>
          <w:rFonts w:cs="Arial"/>
          <w:sz w:val="22"/>
          <w:szCs w:val="22"/>
        </w:rPr>
        <w:t xml:space="preserve">one, two, three, four, </w:t>
      </w:r>
      <w:r w:rsidR="00287B51" w:rsidRPr="00055177">
        <w:rPr>
          <w:rFonts w:cs="Arial"/>
          <w:sz w:val="22"/>
          <w:szCs w:val="22"/>
        </w:rPr>
        <w:t xml:space="preserve">or </w:t>
      </w:r>
      <w:r w:rsidR="002735CF" w:rsidRPr="00055177">
        <w:rPr>
          <w:rFonts w:cs="Arial"/>
          <w:sz w:val="22"/>
          <w:szCs w:val="22"/>
        </w:rPr>
        <w:t xml:space="preserve">five guys walk in and straight back into the dressing room. </w:t>
      </w:r>
    </w:p>
    <w:p w14:paraId="480F3D99" w14:textId="022FCEE7" w:rsidR="002735CF" w:rsidRPr="00055177" w:rsidRDefault="00155BED" w:rsidP="002735CF">
      <w:pPr>
        <w:rPr>
          <w:rFonts w:cs="Arial"/>
          <w:sz w:val="22"/>
          <w:szCs w:val="22"/>
        </w:rPr>
      </w:pPr>
      <w:r w:rsidRPr="00055177">
        <w:rPr>
          <w:rFonts w:cs="Arial"/>
          <w:b/>
          <w:bCs/>
          <w:sz w:val="22"/>
          <w:szCs w:val="22"/>
        </w:rPr>
        <w:t>John:</w:t>
      </w:r>
      <w:r w:rsidR="000E6268" w:rsidRPr="00055177">
        <w:rPr>
          <w:rFonts w:cs="Arial"/>
          <w:sz w:val="22"/>
          <w:szCs w:val="22"/>
        </w:rPr>
        <w:t xml:space="preserve"> </w:t>
      </w:r>
      <w:r w:rsidR="002735CF" w:rsidRPr="00055177">
        <w:rPr>
          <w:rFonts w:cs="Arial"/>
          <w:sz w:val="22"/>
          <w:szCs w:val="22"/>
        </w:rPr>
        <w:t xml:space="preserve">Rich doesn't recognize any of these dudes, but they are </w:t>
      </w:r>
      <w:proofErr w:type="gramStart"/>
      <w:r w:rsidR="002735CF" w:rsidRPr="00055177">
        <w:rPr>
          <w:rFonts w:cs="Arial"/>
          <w:sz w:val="22"/>
          <w:szCs w:val="22"/>
        </w:rPr>
        <w:t>definitely not</w:t>
      </w:r>
      <w:proofErr w:type="gramEnd"/>
      <w:r w:rsidR="002735CF" w:rsidRPr="00055177">
        <w:rPr>
          <w:rFonts w:cs="Arial"/>
          <w:sz w:val="22"/>
          <w:szCs w:val="22"/>
        </w:rPr>
        <w:t xml:space="preserve"> Fleetwood Mac. </w:t>
      </w:r>
    </w:p>
    <w:p w14:paraId="10DEB8B3" w14:textId="3DD128E0" w:rsidR="002735CF" w:rsidRPr="00055177" w:rsidRDefault="00155BED" w:rsidP="002735CF">
      <w:pPr>
        <w:rPr>
          <w:rFonts w:cs="Arial"/>
          <w:sz w:val="22"/>
          <w:szCs w:val="22"/>
        </w:rPr>
      </w:pPr>
      <w:r w:rsidRPr="00055177">
        <w:rPr>
          <w:rFonts w:cs="Arial"/>
          <w:b/>
          <w:bCs/>
          <w:sz w:val="22"/>
          <w:szCs w:val="22"/>
        </w:rPr>
        <w:t>Rich:</w:t>
      </w:r>
      <w:r w:rsidR="00D747B4" w:rsidRPr="00055177">
        <w:rPr>
          <w:rFonts w:cs="Arial"/>
          <w:sz w:val="22"/>
          <w:szCs w:val="22"/>
        </w:rPr>
        <w:t xml:space="preserve"> </w:t>
      </w:r>
      <w:r w:rsidR="002735CF" w:rsidRPr="00055177">
        <w:rPr>
          <w:rFonts w:cs="Arial"/>
          <w:sz w:val="22"/>
          <w:szCs w:val="22"/>
        </w:rPr>
        <w:t>And then the next thing I see is this guy</w:t>
      </w:r>
      <w:r w:rsidR="00D747B4" w:rsidRPr="00055177">
        <w:rPr>
          <w:rFonts w:cs="Arial"/>
          <w:sz w:val="22"/>
          <w:szCs w:val="22"/>
        </w:rPr>
        <w:t>--</w:t>
      </w:r>
      <w:r w:rsidR="002735CF" w:rsidRPr="00055177">
        <w:rPr>
          <w:rFonts w:cs="Arial"/>
          <w:sz w:val="22"/>
          <w:szCs w:val="22"/>
        </w:rPr>
        <w:t xml:space="preserve"> </w:t>
      </w:r>
      <w:r w:rsidR="00D747B4" w:rsidRPr="00055177">
        <w:rPr>
          <w:rFonts w:cs="Arial"/>
          <w:sz w:val="22"/>
          <w:szCs w:val="22"/>
        </w:rPr>
        <w:t>H</w:t>
      </w:r>
      <w:r w:rsidR="002735CF" w:rsidRPr="00055177">
        <w:rPr>
          <w:rFonts w:cs="Arial"/>
          <w:sz w:val="22"/>
          <w:szCs w:val="22"/>
        </w:rPr>
        <w:t xml:space="preserve">e was a little older. He didn't have a suit on, but he was kind of dressy. </w:t>
      </w:r>
    </w:p>
    <w:p w14:paraId="2B726DF7" w14:textId="37023315" w:rsidR="002735CF" w:rsidRPr="00055177" w:rsidRDefault="00155BED" w:rsidP="002735CF">
      <w:pPr>
        <w:rPr>
          <w:rFonts w:cs="Arial"/>
          <w:sz w:val="22"/>
          <w:szCs w:val="22"/>
        </w:rPr>
      </w:pPr>
      <w:r w:rsidRPr="00055177">
        <w:rPr>
          <w:rFonts w:cs="Arial"/>
          <w:b/>
          <w:bCs/>
          <w:sz w:val="22"/>
          <w:szCs w:val="22"/>
        </w:rPr>
        <w:t>John:</w:t>
      </w:r>
      <w:r w:rsidR="00D747B4" w:rsidRPr="00055177">
        <w:rPr>
          <w:rFonts w:cs="Arial"/>
          <w:sz w:val="22"/>
          <w:szCs w:val="22"/>
        </w:rPr>
        <w:t xml:space="preserve"> </w:t>
      </w:r>
      <w:r w:rsidR="002735CF" w:rsidRPr="00055177">
        <w:rPr>
          <w:rFonts w:cs="Arial"/>
          <w:sz w:val="22"/>
          <w:szCs w:val="22"/>
        </w:rPr>
        <w:t xml:space="preserve">This guy introduces himself as Fleetwood Mac's manager. </w:t>
      </w:r>
    </w:p>
    <w:p w14:paraId="7CE52E38" w14:textId="0EB19F72" w:rsidR="002735CF" w:rsidRPr="00055177" w:rsidRDefault="00155BED" w:rsidP="002735CF">
      <w:pPr>
        <w:rPr>
          <w:rFonts w:cs="Arial"/>
          <w:sz w:val="22"/>
          <w:szCs w:val="22"/>
        </w:rPr>
      </w:pPr>
      <w:r w:rsidRPr="00055177">
        <w:rPr>
          <w:rFonts w:cs="Arial"/>
          <w:b/>
          <w:bCs/>
          <w:sz w:val="22"/>
          <w:szCs w:val="22"/>
        </w:rPr>
        <w:t>Rich:</w:t>
      </w:r>
      <w:r w:rsidR="007A3926" w:rsidRPr="00055177">
        <w:rPr>
          <w:rFonts w:cs="Arial"/>
          <w:sz w:val="22"/>
          <w:szCs w:val="22"/>
        </w:rPr>
        <w:t xml:space="preserve"> </w:t>
      </w:r>
      <w:r w:rsidR="002735CF" w:rsidRPr="00055177">
        <w:rPr>
          <w:rFonts w:cs="Arial"/>
          <w:sz w:val="22"/>
          <w:szCs w:val="22"/>
        </w:rPr>
        <w:t xml:space="preserve">And I said, </w:t>
      </w:r>
      <w:r w:rsidR="007A3926" w:rsidRPr="00055177">
        <w:rPr>
          <w:rFonts w:cs="Arial"/>
          <w:sz w:val="22"/>
          <w:szCs w:val="22"/>
        </w:rPr>
        <w:t>“W</w:t>
      </w:r>
      <w:r w:rsidR="002735CF" w:rsidRPr="00055177">
        <w:rPr>
          <w:rFonts w:cs="Arial"/>
          <w:sz w:val="22"/>
          <w:szCs w:val="22"/>
        </w:rPr>
        <w:t>here's Fleetwood</w:t>
      </w:r>
      <w:r w:rsidR="00C76786">
        <w:rPr>
          <w:rFonts w:cs="Arial"/>
          <w:sz w:val="22"/>
          <w:szCs w:val="22"/>
        </w:rPr>
        <w:t xml:space="preserve"> </w:t>
      </w:r>
      <w:r w:rsidR="002735CF" w:rsidRPr="00055177">
        <w:rPr>
          <w:rFonts w:cs="Arial"/>
          <w:sz w:val="22"/>
          <w:szCs w:val="22"/>
        </w:rPr>
        <w:t>Mac?</w:t>
      </w:r>
      <w:r w:rsidR="007A3926" w:rsidRPr="00055177">
        <w:rPr>
          <w:rFonts w:cs="Arial"/>
          <w:sz w:val="22"/>
          <w:szCs w:val="22"/>
        </w:rPr>
        <w:t>”</w:t>
      </w:r>
      <w:r w:rsidR="002735CF" w:rsidRPr="00055177">
        <w:rPr>
          <w:rFonts w:cs="Arial"/>
          <w:sz w:val="22"/>
          <w:szCs w:val="22"/>
        </w:rPr>
        <w:t xml:space="preserve"> He said, </w:t>
      </w:r>
      <w:r w:rsidR="007A3926" w:rsidRPr="00055177">
        <w:rPr>
          <w:rFonts w:cs="Arial"/>
          <w:sz w:val="22"/>
          <w:szCs w:val="22"/>
        </w:rPr>
        <w:t>“T</w:t>
      </w:r>
      <w:r w:rsidR="002735CF" w:rsidRPr="00055177">
        <w:rPr>
          <w:rFonts w:cs="Arial"/>
          <w:sz w:val="22"/>
          <w:szCs w:val="22"/>
        </w:rPr>
        <w:t>hey just walked right by you.</w:t>
      </w:r>
      <w:r w:rsidR="007A3926" w:rsidRPr="00055177">
        <w:rPr>
          <w:rFonts w:cs="Arial"/>
          <w:sz w:val="22"/>
          <w:szCs w:val="22"/>
        </w:rPr>
        <w:t>”</w:t>
      </w:r>
      <w:r w:rsidR="002735CF" w:rsidRPr="00055177">
        <w:rPr>
          <w:rFonts w:cs="Arial"/>
          <w:sz w:val="22"/>
          <w:szCs w:val="22"/>
        </w:rPr>
        <w:t xml:space="preserve"> I said, </w:t>
      </w:r>
      <w:r w:rsidR="007A3926" w:rsidRPr="00055177">
        <w:rPr>
          <w:rFonts w:cs="Arial"/>
          <w:sz w:val="22"/>
          <w:szCs w:val="22"/>
        </w:rPr>
        <w:t>“W</w:t>
      </w:r>
      <w:r w:rsidR="002735CF" w:rsidRPr="00055177">
        <w:rPr>
          <w:rFonts w:cs="Arial"/>
          <w:sz w:val="22"/>
          <w:szCs w:val="22"/>
        </w:rPr>
        <w:t>hat are you talking about?</w:t>
      </w:r>
      <w:r w:rsidR="007A3926" w:rsidRPr="00055177">
        <w:rPr>
          <w:rFonts w:cs="Arial"/>
          <w:sz w:val="22"/>
          <w:szCs w:val="22"/>
        </w:rPr>
        <w:t>”</w:t>
      </w:r>
      <w:r w:rsidR="002735CF" w:rsidRPr="00055177">
        <w:rPr>
          <w:rFonts w:cs="Arial"/>
          <w:sz w:val="22"/>
          <w:szCs w:val="22"/>
        </w:rPr>
        <w:t xml:space="preserve"> I thought those were </w:t>
      </w:r>
      <w:r w:rsidR="00C76786">
        <w:rPr>
          <w:rFonts w:cs="Arial"/>
          <w:sz w:val="22"/>
          <w:szCs w:val="22"/>
        </w:rPr>
        <w:t xml:space="preserve">with </w:t>
      </w:r>
      <w:r w:rsidR="00FE7DD2">
        <w:rPr>
          <w:rFonts w:cs="Arial"/>
          <w:sz w:val="22"/>
          <w:szCs w:val="22"/>
        </w:rPr>
        <w:t>Roadies</w:t>
      </w:r>
      <w:r w:rsidR="002735CF" w:rsidRPr="00055177">
        <w:rPr>
          <w:rFonts w:cs="Arial"/>
          <w:sz w:val="22"/>
          <w:szCs w:val="22"/>
        </w:rPr>
        <w:t>.</w:t>
      </w:r>
      <w:r w:rsidR="00973592">
        <w:rPr>
          <w:rFonts w:cs="Arial"/>
          <w:sz w:val="22"/>
          <w:szCs w:val="22"/>
        </w:rPr>
        <w:t>”</w:t>
      </w:r>
      <w:r w:rsidR="002735CF" w:rsidRPr="00055177">
        <w:rPr>
          <w:rFonts w:cs="Arial"/>
          <w:sz w:val="22"/>
          <w:szCs w:val="22"/>
        </w:rPr>
        <w:t xml:space="preserve"> He said, </w:t>
      </w:r>
      <w:r w:rsidR="009D45F6" w:rsidRPr="00055177">
        <w:rPr>
          <w:rFonts w:cs="Arial"/>
          <w:sz w:val="22"/>
          <w:szCs w:val="22"/>
        </w:rPr>
        <w:t>“N</w:t>
      </w:r>
      <w:r w:rsidR="002735CF" w:rsidRPr="00055177">
        <w:rPr>
          <w:rFonts w:cs="Arial"/>
          <w:sz w:val="22"/>
          <w:szCs w:val="22"/>
        </w:rPr>
        <w:t>o, that's Fleetwood Mac.</w:t>
      </w:r>
      <w:r w:rsidR="009D45F6" w:rsidRPr="00055177">
        <w:rPr>
          <w:rFonts w:cs="Arial"/>
          <w:sz w:val="22"/>
          <w:szCs w:val="22"/>
        </w:rPr>
        <w:t>”</w:t>
      </w:r>
      <w:r w:rsidR="002735CF" w:rsidRPr="00055177">
        <w:rPr>
          <w:rFonts w:cs="Arial"/>
          <w:sz w:val="22"/>
          <w:szCs w:val="22"/>
        </w:rPr>
        <w:t xml:space="preserve"> And I said, </w:t>
      </w:r>
      <w:r w:rsidR="00EC43D6" w:rsidRPr="00055177">
        <w:rPr>
          <w:rFonts w:cs="Arial"/>
          <w:sz w:val="22"/>
          <w:szCs w:val="22"/>
        </w:rPr>
        <w:t>“H</w:t>
      </w:r>
      <w:r w:rsidR="002735CF" w:rsidRPr="00055177">
        <w:rPr>
          <w:rFonts w:cs="Arial"/>
          <w:sz w:val="22"/>
          <w:szCs w:val="22"/>
        </w:rPr>
        <w:t>ang on</w:t>
      </w:r>
      <w:r w:rsidR="00EC43D6" w:rsidRPr="00055177">
        <w:rPr>
          <w:rFonts w:cs="Arial"/>
          <w:sz w:val="22"/>
          <w:szCs w:val="22"/>
        </w:rPr>
        <w:t>,</w:t>
      </w:r>
      <w:r w:rsidR="002735CF" w:rsidRPr="00055177">
        <w:rPr>
          <w:rFonts w:cs="Arial"/>
          <w:sz w:val="22"/>
          <w:szCs w:val="22"/>
        </w:rPr>
        <w:t xml:space="preserve"> </w:t>
      </w:r>
      <w:r w:rsidR="00EC43D6" w:rsidRPr="00055177">
        <w:rPr>
          <w:rFonts w:cs="Arial"/>
          <w:sz w:val="22"/>
          <w:szCs w:val="22"/>
        </w:rPr>
        <w:t>a</w:t>
      </w:r>
      <w:r w:rsidR="002735CF" w:rsidRPr="00055177">
        <w:rPr>
          <w:rFonts w:cs="Arial"/>
          <w:sz w:val="22"/>
          <w:szCs w:val="22"/>
        </w:rPr>
        <w:t>re you kidding me? I've done dates with them in the past. That's not them.</w:t>
      </w:r>
      <w:r w:rsidR="00EC43D6" w:rsidRPr="00055177">
        <w:rPr>
          <w:rFonts w:cs="Arial"/>
          <w:sz w:val="22"/>
          <w:szCs w:val="22"/>
        </w:rPr>
        <w:t>”</w:t>
      </w:r>
      <w:r w:rsidR="002735CF" w:rsidRPr="00055177">
        <w:rPr>
          <w:rFonts w:cs="Arial"/>
          <w:sz w:val="22"/>
          <w:szCs w:val="22"/>
        </w:rPr>
        <w:t xml:space="preserve"> He goes, </w:t>
      </w:r>
      <w:r w:rsidR="00EC43D6" w:rsidRPr="00055177">
        <w:rPr>
          <w:rFonts w:cs="Arial"/>
          <w:sz w:val="22"/>
          <w:szCs w:val="22"/>
        </w:rPr>
        <w:t>“W</w:t>
      </w:r>
      <w:r w:rsidR="002735CF" w:rsidRPr="00055177">
        <w:rPr>
          <w:rFonts w:cs="Arial"/>
          <w:sz w:val="22"/>
          <w:szCs w:val="22"/>
        </w:rPr>
        <w:t>ell, listen, this is Fleetwood Mac as it is today. Forget about those other guys. They're out. You're never going to see them again. This is Fleetwood Ma</w:t>
      </w:r>
      <w:r w:rsidR="002629AA" w:rsidRPr="00055177">
        <w:rPr>
          <w:rFonts w:cs="Arial"/>
          <w:sz w:val="22"/>
          <w:szCs w:val="22"/>
        </w:rPr>
        <w:t>c</w:t>
      </w:r>
      <w:r w:rsidR="002735CF" w:rsidRPr="00055177">
        <w:rPr>
          <w:rFonts w:cs="Arial"/>
          <w:sz w:val="22"/>
          <w:szCs w:val="22"/>
        </w:rPr>
        <w:t>.</w:t>
      </w:r>
      <w:r w:rsidR="002629AA" w:rsidRPr="00055177">
        <w:rPr>
          <w:rFonts w:cs="Arial"/>
          <w:sz w:val="22"/>
          <w:szCs w:val="22"/>
        </w:rPr>
        <w:t>”</w:t>
      </w:r>
      <w:r w:rsidR="002735CF" w:rsidRPr="00055177">
        <w:rPr>
          <w:rFonts w:cs="Arial"/>
          <w:sz w:val="22"/>
          <w:szCs w:val="22"/>
        </w:rPr>
        <w:t xml:space="preserve"> And I go, </w:t>
      </w:r>
      <w:r w:rsidR="002629AA" w:rsidRPr="00055177">
        <w:rPr>
          <w:rFonts w:cs="Arial"/>
          <w:sz w:val="22"/>
          <w:szCs w:val="22"/>
        </w:rPr>
        <w:t>“O</w:t>
      </w:r>
      <w:r w:rsidR="002735CF" w:rsidRPr="00055177">
        <w:rPr>
          <w:rFonts w:cs="Arial"/>
          <w:sz w:val="22"/>
          <w:szCs w:val="22"/>
        </w:rPr>
        <w:t>h, no. No way.</w:t>
      </w:r>
      <w:r w:rsidR="002629AA" w:rsidRPr="00055177">
        <w:rPr>
          <w:rFonts w:cs="Arial"/>
          <w:sz w:val="22"/>
          <w:szCs w:val="22"/>
        </w:rPr>
        <w:t>”</w:t>
      </w:r>
      <w:r w:rsidR="002735CF" w:rsidRPr="00055177">
        <w:rPr>
          <w:rFonts w:cs="Arial"/>
          <w:sz w:val="22"/>
          <w:szCs w:val="22"/>
        </w:rPr>
        <w:t xml:space="preserve"> I said, </w:t>
      </w:r>
      <w:r w:rsidR="002629AA" w:rsidRPr="00055177">
        <w:rPr>
          <w:rFonts w:cs="Arial"/>
          <w:sz w:val="22"/>
          <w:szCs w:val="22"/>
        </w:rPr>
        <w:t>“T</w:t>
      </w:r>
      <w:r w:rsidR="002735CF" w:rsidRPr="00055177">
        <w:rPr>
          <w:rFonts w:cs="Arial"/>
          <w:sz w:val="22"/>
          <w:szCs w:val="22"/>
        </w:rPr>
        <w:t>his is not happening.</w:t>
      </w:r>
      <w:r w:rsidR="002629AA" w:rsidRPr="00055177">
        <w:rPr>
          <w:rFonts w:cs="Arial"/>
          <w:sz w:val="22"/>
          <w:szCs w:val="22"/>
        </w:rPr>
        <w:t>”</w:t>
      </w:r>
      <w:r w:rsidR="002735CF" w:rsidRPr="00055177">
        <w:rPr>
          <w:rFonts w:cs="Arial"/>
          <w:sz w:val="22"/>
          <w:szCs w:val="22"/>
        </w:rPr>
        <w:t xml:space="preserve"> He rears back his arm to slug me. He starts to swing</w:t>
      </w:r>
      <w:r w:rsidR="00571041" w:rsidRPr="00055177">
        <w:rPr>
          <w:rFonts w:cs="Arial"/>
          <w:sz w:val="22"/>
          <w:szCs w:val="22"/>
        </w:rPr>
        <w:t>.</w:t>
      </w:r>
      <w:r w:rsidR="002735CF" w:rsidRPr="00055177">
        <w:rPr>
          <w:rFonts w:cs="Arial"/>
          <w:sz w:val="22"/>
          <w:szCs w:val="22"/>
        </w:rPr>
        <w:t xml:space="preserve"> </w:t>
      </w:r>
      <w:r w:rsidR="00571041" w:rsidRPr="00055177">
        <w:rPr>
          <w:rFonts w:cs="Arial"/>
          <w:sz w:val="22"/>
          <w:szCs w:val="22"/>
        </w:rPr>
        <w:t>A</w:t>
      </w:r>
      <w:r w:rsidR="002735CF" w:rsidRPr="00055177">
        <w:rPr>
          <w:rFonts w:cs="Arial"/>
          <w:sz w:val="22"/>
          <w:szCs w:val="22"/>
        </w:rPr>
        <w:t xml:space="preserve">nd as he swings, I lunge forward. My </w:t>
      </w:r>
      <w:proofErr w:type="gramStart"/>
      <w:r w:rsidR="002735CF" w:rsidRPr="00055177">
        <w:rPr>
          <w:rFonts w:cs="Arial"/>
          <w:sz w:val="22"/>
          <w:szCs w:val="22"/>
        </w:rPr>
        <w:t>natural instinct</w:t>
      </w:r>
      <w:proofErr w:type="gramEnd"/>
      <w:r w:rsidR="002735CF" w:rsidRPr="00055177">
        <w:rPr>
          <w:rFonts w:cs="Arial"/>
          <w:sz w:val="22"/>
          <w:szCs w:val="22"/>
        </w:rPr>
        <w:t xml:space="preserve"> was to dive at him. </w:t>
      </w:r>
    </w:p>
    <w:p w14:paraId="7BA93CAC" w14:textId="299D2422" w:rsidR="002735CF" w:rsidRPr="00055177" w:rsidRDefault="00155BED" w:rsidP="002735CF">
      <w:pPr>
        <w:rPr>
          <w:rFonts w:cs="Arial"/>
          <w:sz w:val="22"/>
          <w:szCs w:val="22"/>
        </w:rPr>
      </w:pPr>
      <w:r w:rsidRPr="00055177">
        <w:rPr>
          <w:rFonts w:cs="Arial"/>
          <w:b/>
          <w:bCs/>
          <w:sz w:val="22"/>
          <w:szCs w:val="22"/>
        </w:rPr>
        <w:t>John:</w:t>
      </w:r>
      <w:r w:rsidR="0003541D" w:rsidRPr="00055177">
        <w:rPr>
          <w:rFonts w:cs="Arial"/>
          <w:sz w:val="22"/>
          <w:szCs w:val="22"/>
        </w:rPr>
        <w:t xml:space="preserve"> </w:t>
      </w:r>
      <w:r w:rsidR="002735CF" w:rsidRPr="00055177">
        <w:rPr>
          <w:rFonts w:cs="Arial"/>
          <w:sz w:val="22"/>
          <w:szCs w:val="22"/>
        </w:rPr>
        <w:t xml:space="preserve">Rich wraps his arms around the manager's chest, and the two topple backward into a wall. A security guard comes rushing over. </w:t>
      </w:r>
    </w:p>
    <w:p w14:paraId="4BB4AD11" w14:textId="26EECD42" w:rsidR="002735CF" w:rsidRPr="00055177" w:rsidRDefault="00155BED" w:rsidP="002735CF">
      <w:pPr>
        <w:rPr>
          <w:rFonts w:cs="Arial"/>
          <w:sz w:val="22"/>
          <w:szCs w:val="22"/>
        </w:rPr>
      </w:pPr>
      <w:r w:rsidRPr="00055177">
        <w:rPr>
          <w:rFonts w:cs="Arial"/>
          <w:b/>
          <w:bCs/>
          <w:sz w:val="22"/>
          <w:szCs w:val="22"/>
        </w:rPr>
        <w:t>Rich:</w:t>
      </w:r>
      <w:r w:rsidR="00F560EE" w:rsidRPr="00055177">
        <w:rPr>
          <w:rFonts w:cs="Arial"/>
          <w:sz w:val="22"/>
          <w:szCs w:val="22"/>
        </w:rPr>
        <w:t xml:space="preserve"> “</w:t>
      </w:r>
      <w:r w:rsidR="002735CF" w:rsidRPr="00055177">
        <w:rPr>
          <w:rFonts w:cs="Arial"/>
          <w:sz w:val="22"/>
          <w:szCs w:val="22"/>
        </w:rPr>
        <w:t>Whoa, whoa</w:t>
      </w:r>
      <w:r w:rsidR="00F560EE" w:rsidRPr="00055177">
        <w:rPr>
          <w:rFonts w:cs="Arial"/>
          <w:sz w:val="22"/>
          <w:szCs w:val="22"/>
        </w:rPr>
        <w:t>, whoa</w:t>
      </w:r>
      <w:r w:rsidR="002735CF" w:rsidRPr="00055177">
        <w:rPr>
          <w:rFonts w:cs="Arial"/>
          <w:sz w:val="22"/>
          <w:szCs w:val="22"/>
        </w:rPr>
        <w:t>.</w:t>
      </w:r>
      <w:r w:rsidR="00F560EE" w:rsidRPr="00055177">
        <w:rPr>
          <w:rFonts w:cs="Arial"/>
          <w:sz w:val="22"/>
          <w:szCs w:val="22"/>
        </w:rPr>
        <w:t>”</w:t>
      </w:r>
      <w:r w:rsidR="002735CF" w:rsidRPr="00055177">
        <w:rPr>
          <w:rFonts w:cs="Arial"/>
          <w:sz w:val="22"/>
          <w:szCs w:val="22"/>
        </w:rPr>
        <w:t xml:space="preserve"> </w:t>
      </w:r>
      <w:r w:rsidR="00F560EE" w:rsidRPr="00055177">
        <w:rPr>
          <w:rFonts w:cs="Arial"/>
          <w:sz w:val="22"/>
          <w:szCs w:val="22"/>
        </w:rPr>
        <w:t>He’s like, “G</w:t>
      </w:r>
      <w:r w:rsidR="002735CF" w:rsidRPr="00055177">
        <w:rPr>
          <w:rFonts w:cs="Arial"/>
          <w:sz w:val="22"/>
          <w:szCs w:val="22"/>
        </w:rPr>
        <w:t>uys</w:t>
      </w:r>
      <w:r w:rsidR="00973592">
        <w:rPr>
          <w:rFonts w:cs="Arial"/>
          <w:sz w:val="22"/>
          <w:szCs w:val="22"/>
        </w:rPr>
        <w:t xml:space="preserve">, break it </w:t>
      </w:r>
      <w:r w:rsidR="002735CF" w:rsidRPr="00055177">
        <w:rPr>
          <w:rFonts w:cs="Arial"/>
          <w:sz w:val="22"/>
          <w:szCs w:val="22"/>
        </w:rPr>
        <w:t>up. What's going on?</w:t>
      </w:r>
      <w:r w:rsidR="00F560EE" w:rsidRPr="00055177">
        <w:rPr>
          <w:rFonts w:cs="Arial"/>
          <w:sz w:val="22"/>
          <w:szCs w:val="22"/>
        </w:rPr>
        <w:t>”</w:t>
      </w:r>
      <w:r w:rsidR="002735CF" w:rsidRPr="00055177">
        <w:rPr>
          <w:rFonts w:cs="Arial"/>
          <w:sz w:val="22"/>
          <w:szCs w:val="22"/>
        </w:rPr>
        <w:t xml:space="preserve"> Next thing I know, the band runs on </w:t>
      </w:r>
      <w:proofErr w:type="gramStart"/>
      <w:r w:rsidR="002735CF" w:rsidRPr="00055177">
        <w:rPr>
          <w:rFonts w:cs="Arial"/>
          <w:sz w:val="22"/>
          <w:szCs w:val="22"/>
        </w:rPr>
        <w:t>stage</w:t>
      </w:r>
      <w:proofErr w:type="gramEnd"/>
      <w:r w:rsidR="002735CF" w:rsidRPr="00055177">
        <w:rPr>
          <w:rFonts w:cs="Arial"/>
          <w:sz w:val="22"/>
          <w:szCs w:val="22"/>
        </w:rPr>
        <w:t xml:space="preserve"> and they start playing. </w:t>
      </w:r>
      <w:r w:rsidR="00567137" w:rsidRPr="00055177">
        <w:rPr>
          <w:rFonts w:cs="Arial"/>
          <w:sz w:val="22"/>
          <w:szCs w:val="22"/>
        </w:rPr>
        <w:t>“</w:t>
      </w:r>
      <w:r w:rsidR="002735CF" w:rsidRPr="00055177">
        <w:rPr>
          <w:rFonts w:cs="Arial"/>
          <w:sz w:val="22"/>
          <w:szCs w:val="22"/>
        </w:rPr>
        <w:t>What has just happened?</w:t>
      </w:r>
      <w:r w:rsidR="00567137" w:rsidRPr="00055177">
        <w:rPr>
          <w:rFonts w:cs="Arial"/>
          <w:sz w:val="22"/>
          <w:szCs w:val="22"/>
        </w:rPr>
        <w:t>”</w:t>
      </w:r>
      <w:r w:rsidR="002735CF" w:rsidRPr="00055177">
        <w:rPr>
          <w:rFonts w:cs="Arial"/>
          <w:sz w:val="22"/>
          <w:szCs w:val="22"/>
        </w:rPr>
        <w:t xml:space="preserve"> I'm in the Twilight Zone. I'm pacing around. I didn't know what to do. I know people were going to be so upset, and this is total BS. </w:t>
      </w:r>
    </w:p>
    <w:p w14:paraId="23A4EC07" w14:textId="26189BDF" w:rsidR="002735CF" w:rsidRPr="00055177" w:rsidRDefault="00155BED" w:rsidP="002735CF">
      <w:pPr>
        <w:rPr>
          <w:rFonts w:cs="Arial"/>
          <w:sz w:val="22"/>
          <w:szCs w:val="22"/>
        </w:rPr>
      </w:pPr>
      <w:r w:rsidRPr="00055177">
        <w:rPr>
          <w:rFonts w:cs="Arial"/>
          <w:b/>
          <w:bCs/>
          <w:sz w:val="22"/>
          <w:szCs w:val="22"/>
        </w:rPr>
        <w:t>John:</w:t>
      </w:r>
      <w:r w:rsidR="00567137" w:rsidRPr="00055177">
        <w:rPr>
          <w:rFonts w:cs="Arial"/>
          <w:sz w:val="22"/>
          <w:szCs w:val="22"/>
        </w:rPr>
        <w:t xml:space="preserve"> </w:t>
      </w:r>
      <w:r w:rsidR="002735CF" w:rsidRPr="00055177">
        <w:rPr>
          <w:rFonts w:cs="Arial"/>
          <w:sz w:val="22"/>
          <w:szCs w:val="22"/>
        </w:rPr>
        <w:t>What Rich doesn't know is that the guys in the band are feeling pretty much the same way</w:t>
      </w:r>
      <w:r w:rsidR="00A16F82" w:rsidRPr="00055177">
        <w:rPr>
          <w:rFonts w:cs="Arial"/>
          <w:sz w:val="22"/>
          <w:szCs w:val="22"/>
        </w:rPr>
        <w:t xml:space="preserve"> he is.</w:t>
      </w:r>
      <w:r w:rsidR="002735CF" w:rsidRPr="00055177">
        <w:rPr>
          <w:rFonts w:cs="Arial"/>
          <w:sz w:val="22"/>
          <w:szCs w:val="22"/>
        </w:rPr>
        <w:t xml:space="preserve"> </w:t>
      </w:r>
    </w:p>
    <w:p w14:paraId="5F551490" w14:textId="1D860F67" w:rsidR="002735CF" w:rsidRPr="00055177" w:rsidRDefault="00155BED" w:rsidP="002735CF">
      <w:pPr>
        <w:rPr>
          <w:rFonts w:cs="Arial"/>
          <w:sz w:val="22"/>
          <w:szCs w:val="22"/>
        </w:rPr>
      </w:pPr>
      <w:r w:rsidRPr="00055177">
        <w:rPr>
          <w:rFonts w:cs="Arial"/>
          <w:b/>
          <w:bCs/>
          <w:sz w:val="22"/>
          <w:szCs w:val="22"/>
        </w:rPr>
        <w:t>Elmer:</w:t>
      </w:r>
      <w:r w:rsidR="00A16F82" w:rsidRPr="00055177">
        <w:rPr>
          <w:rFonts w:cs="Arial"/>
          <w:sz w:val="22"/>
          <w:szCs w:val="22"/>
        </w:rPr>
        <w:t xml:space="preserve"> G</w:t>
      </w:r>
      <w:r w:rsidR="002735CF" w:rsidRPr="00055177">
        <w:rPr>
          <w:rFonts w:cs="Arial"/>
          <w:sz w:val="22"/>
          <w:szCs w:val="22"/>
        </w:rPr>
        <w:t xml:space="preserve">oing on stage thinking, </w:t>
      </w:r>
      <w:r w:rsidR="00A16F82" w:rsidRPr="00055177">
        <w:rPr>
          <w:rFonts w:cs="Arial"/>
          <w:sz w:val="22"/>
          <w:szCs w:val="22"/>
        </w:rPr>
        <w:t>“M</w:t>
      </w:r>
      <w:r w:rsidR="002735CF" w:rsidRPr="00055177">
        <w:rPr>
          <w:rFonts w:cs="Arial"/>
          <w:sz w:val="22"/>
          <w:szCs w:val="22"/>
        </w:rPr>
        <w:t>y God, we don't really want to be doing this. This doesn't feel right</w:t>
      </w:r>
      <w:r w:rsidR="00A16F82" w:rsidRPr="00055177">
        <w:rPr>
          <w:rFonts w:cs="Arial"/>
          <w:sz w:val="22"/>
          <w:szCs w:val="22"/>
        </w:rPr>
        <w:t>,</w:t>
      </w:r>
      <w:r w:rsidR="002735CF" w:rsidRPr="00055177">
        <w:rPr>
          <w:rFonts w:cs="Arial"/>
          <w:sz w:val="22"/>
          <w:szCs w:val="22"/>
        </w:rPr>
        <w:t xml:space="preserve"> </w:t>
      </w:r>
      <w:r w:rsidR="00A16F82" w:rsidRPr="00055177">
        <w:rPr>
          <w:rFonts w:cs="Arial"/>
          <w:sz w:val="22"/>
          <w:szCs w:val="22"/>
        </w:rPr>
        <w:t>b</w:t>
      </w:r>
      <w:r w:rsidR="002735CF" w:rsidRPr="00055177">
        <w:rPr>
          <w:rFonts w:cs="Arial"/>
          <w:sz w:val="22"/>
          <w:szCs w:val="22"/>
        </w:rPr>
        <w:t>ut we didn't know how to get out of it.</w:t>
      </w:r>
      <w:r w:rsidR="00A16F82" w:rsidRPr="00055177">
        <w:rPr>
          <w:rFonts w:cs="Arial"/>
          <w:sz w:val="22"/>
          <w:szCs w:val="22"/>
        </w:rPr>
        <w:t>”</w:t>
      </w:r>
      <w:r w:rsidR="002735CF" w:rsidRPr="00055177">
        <w:rPr>
          <w:rFonts w:cs="Arial"/>
          <w:sz w:val="22"/>
          <w:szCs w:val="22"/>
        </w:rPr>
        <w:t xml:space="preserve"> </w:t>
      </w:r>
    </w:p>
    <w:p w14:paraId="47231AF8" w14:textId="0FC3FBAB" w:rsidR="002735CF" w:rsidRPr="00055177" w:rsidRDefault="00155BED" w:rsidP="002735CF">
      <w:pPr>
        <w:rPr>
          <w:rFonts w:cs="Arial"/>
          <w:sz w:val="22"/>
          <w:szCs w:val="22"/>
        </w:rPr>
      </w:pPr>
      <w:r w:rsidRPr="00055177">
        <w:rPr>
          <w:rFonts w:cs="Arial"/>
          <w:b/>
          <w:bCs/>
          <w:sz w:val="22"/>
          <w:szCs w:val="22"/>
        </w:rPr>
        <w:t>John:</w:t>
      </w:r>
      <w:r w:rsidR="00A16F82" w:rsidRPr="00055177">
        <w:rPr>
          <w:rFonts w:cs="Arial"/>
          <w:sz w:val="22"/>
          <w:szCs w:val="22"/>
        </w:rPr>
        <w:t xml:space="preserve"> </w:t>
      </w:r>
      <w:r w:rsidR="002735CF" w:rsidRPr="00055177">
        <w:rPr>
          <w:rFonts w:cs="Arial"/>
          <w:sz w:val="22"/>
          <w:szCs w:val="22"/>
        </w:rPr>
        <w:t xml:space="preserve">The frontman of the band billed as Fleetwood Mac that night was a blonde singer with a soulful, ragged voice who went by the name Elmer Gantry. </w:t>
      </w:r>
    </w:p>
    <w:p w14:paraId="391B6EB0" w14:textId="7AF0568A" w:rsidR="002735CF" w:rsidRPr="00055177" w:rsidRDefault="00155BED" w:rsidP="002735CF">
      <w:pPr>
        <w:rPr>
          <w:rFonts w:cs="Arial"/>
          <w:sz w:val="22"/>
          <w:szCs w:val="22"/>
        </w:rPr>
      </w:pPr>
      <w:r w:rsidRPr="00055177">
        <w:rPr>
          <w:rFonts w:cs="Arial"/>
          <w:b/>
          <w:bCs/>
          <w:sz w:val="22"/>
          <w:szCs w:val="22"/>
        </w:rPr>
        <w:t>Elmer:</w:t>
      </w:r>
      <w:r w:rsidR="003D444B" w:rsidRPr="00055177">
        <w:rPr>
          <w:rFonts w:cs="Arial"/>
          <w:sz w:val="22"/>
          <w:szCs w:val="22"/>
        </w:rPr>
        <w:t xml:space="preserve"> </w:t>
      </w:r>
      <w:r w:rsidR="002735CF" w:rsidRPr="00055177">
        <w:rPr>
          <w:rFonts w:cs="Arial"/>
          <w:sz w:val="22"/>
          <w:szCs w:val="22"/>
        </w:rPr>
        <w:t xml:space="preserve">A lot of people say, </w:t>
      </w:r>
      <w:r w:rsidR="003D444B" w:rsidRPr="00055177">
        <w:rPr>
          <w:rFonts w:cs="Arial"/>
          <w:sz w:val="22"/>
          <w:szCs w:val="22"/>
        </w:rPr>
        <w:t>“O</w:t>
      </w:r>
      <w:r w:rsidR="002735CF" w:rsidRPr="00055177">
        <w:rPr>
          <w:rFonts w:cs="Arial"/>
          <w:sz w:val="22"/>
          <w:szCs w:val="22"/>
        </w:rPr>
        <w:t>h, Elmer, you were in the bogus Fleetwood Mac.</w:t>
      </w:r>
      <w:r w:rsidR="005251A4" w:rsidRPr="00055177">
        <w:rPr>
          <w:rFonts w:cs="Arial"/>
          <w:sz w:val="22"/>
          <w:szCs w:val="22"/>
        </w:rPr>
        <w:t>”</w:t>
      </w:r>
      <w:r w:rsidR="002735CF" w:rsidRPr="00055177">
        <w:rPr>
          <w:rFonts w:cs="Arial"/>
          <w:sz w:val="22"/>
          <w:szCs w:val="22"/>
        </w:rPr>
        <w:t xml:space="preserve"> </w:t>
      </w:r>
      <w:r w:rsidR="005251A4" w:rsidRPr="00055177">
        <w:rPr>
          <w:rFonts w:cs="Arial"/>
          <w:sz w:val="22"/>
          <w:szCs w:val="22"/>
        </w:rPr>
        <w:t>I</w:t>
      </w:r>
      <w:r w:rsidR="002735CF" w:rsidRPr="00055177">
        <w:rPr>
          <w:rFonts w:cs="Arial"/>
          <w:sz w:val="22"/>
          <w:szCs w:val="22"/>
        </w:rPr>
        <w:t xml:space="preserve">t was easier to go, </w:t>
      </w:r>
      <w:r w:rsidR="005251A4" w:rsidRPr="00055177">
        <w:rPr>
          <w:rFonts w:cs="Arial"/>
          <w:sz w:val="22"/>
          <w:szCs w:val="22"/>
        </w:rPr>
        <w:t>“Y</w:t>
      </w:r>
      <w:r w:rsidR="002735CF" w:rsidRPr="00055177">
        <w:rPr>
          <w:rFonts w:cs="Arial"/>
          <w:sz w:val="22"/>
          <w:szCs w:val="22"/>
        </w:rPr>
        <w:t>eah, that's right.</w:t>
      </w:r>
      <w:r w:rsidR="005251A4" w:rsidRPr="00055177">
        <w:rPr>
          <w:rFonts w:cs="Arial"/>
          <w:sz w:val="22"/>
          <w:szCs w:val="22"/>
        </w:rPr>
        <w:t>”</w:t>
      </w:r>
      <w:r w:rsidR="002735CF" w:rsidRPr="00055177">
        <w:rPr>
          <w:rFonts w:cs="Arial"/>
          <w:sz w:val="22"/>
          <w:szCs w:val="22"/>
        </w:rPr>
        <w:t xml:space="preserve"> </w:t>
      </w:r>
    </w:p>
    <w:p w14:paraId="5581A99A" w14:textId="7D26C98C" w:rsidR="002735CF" w:rsidRPr="00055177" w:rsidRDefault="00155BED" w:rsidP="002735CF">
      <w:pPr>
        <w:rPr>
          <w:rFonts w:cs="Arial"/>
          <w:sz w:val="22"/>
          <w:szCs w:val="22"/>
        </w:rPr>
      </w:pPr>
      <w:r w:rsidRPr="00055177">
        <w:rPr>
          <w:rFonts w:cs="Arial"/>
          <w:b/>
          <w:bCs/>
          <w:sz w:val="22"/>
          <w:szCs w:val="22"/>
        </w:rPr>
        <w:t>John:</w:t>
      </w:r>
      <w:r w:rsidR="005251A4" w:rsidRPr="00055177">
        <w:rPr>
          <w:rFonts w:cs="Arial"/>
          <w:sz w:val="22"/>
          <w:szCs w:val="22"/>
        </w:rPr>
        <w:t xml:space="preserve"> </w:t>
      </w:r>
      <w:r w:rsidR="002735CF" w:rsidRPr="00055177">
        <w:rPr>
          <w:rFonts w:cs="Arial"/>
          <w:sz w:val="22"/>
          <w:szCs w:val="22"/>
        </w:rPr>
        <w:t>The real reason Elmer was on that stage and felt like he couldn't leave was because he'd been asked to go on by drummer</w:t>
      </w:r>
      <w:r w:rsidR="00871DD8" w:rsidRPr="00055177">
        <w:rPr>
          <w:rFonts w:cs="Arial"/>
          <w:sz w:val="22"/>
          <w:szCs w:val="22"/>
        </w:rPr>
        <w:t>,</w:t>
      </w:r>
      <w:r w:rsidR="002735CF" w:rsidRPr="00055177">
        <w:rPr>
          <w:rFonts w:cs="Arial"/>
          <w:sz w:val="22"/>
          <w:szCs w:val="22"/>
        </w:rPr>
        <w:t xml:space="preserve"> Mick Fleetwood</w:t>
      </w:r>
      <w:r w:rsidR="00871DD8" w:rsidRPr="00055177">
        <w:rPr>
          <w:rFonts w:cs="Arial"/>
          <w:sz w:val="22"/>
          <w:szCs w:val="22"/>
        </w:rPr>
        <w:t>,</w:t>
      </w:r>
      <w:r w:rsidR="002735CF" w:rsidRPr="00055177">
        <w:rPr>
          <w:rFonts w:cs="Arial"/>
          <w:sz w:val="22"/>
          <w:szCs w:val="22"/>
        </w:rPr>
        <w:t xml:space="preserve"> himself. </w:t>
      </w:r>
    </w:p>
    <w:p w14:paraId="642E3024" w14:textId="15EB55F6" w:rsidR="002735CF" w:rsidRPr="00055177" w:rsidRDefault="00155BED" w:rsidP="002735CF">
      <w:pPr>
        <w:rPr>
          <w:rFonts w:cs="Arial"/>
          <w:sz w:val="22"/>
          <w:szCs w:val="22"/>
        </w:rPr>
      </w:pPr>
      <w:r w:rsidRPr="00055177">
        <w:rPr>
          <w:rFonts w:cs="Arial"/>
          <w:b/>
          <w:bCs/>
          <w:sz w:val="22"/>
          <w:szCs w:val="22"/>
        </w:rPr>
        <w:t>Elmer:</w:t>
      </w:r>
      <w:r w:rsidR="00871DD8" w:rsidRPr="00055177">
        <w:rPr>
          <w:rFonts w:cs="Arial"/>
          <w:sz w:val="22"/>
          <w:szCs w:val="22"/>
        </w:rPr>
        <w:t xml:space="preserve"> </w:t>
      </w:r>
      <w:r w:rsidR="002735CF" w:rsidRPr="00055177">
        <w:rPr>
          <w:rFonts w:cs="Arial"/>
          <w:sz w:val="22"/>
          <w:szCs w:val="22"/>
        </w:rPr>
        <w:t xml:space="preserve">We knew what we knew, which was that </w:t>
      </w:r>
      <w:r w:rsidR="00A321A9" w:rsidRPr="00055177">
        <w:rPr>
          <w:rFonts w:cs="Arial"/>
          <w:sz w:val="22"/>
          <w:szCs w:val="22"/>
        </w:rPr>
        <w:t xml:space="preserve">we </w:t>
      </w:r>
      <w:r w:rsidR="002735CF" w:rsidRPr="00055177">
        <w:rPr>
          <w:rFonts w:cs="Arial"/>
          <w:sz w:val="22"/>
          <w:szCs w:val="22"/>
        </w:rPr>
        <w:t xml:space="preserve">were doing it because Fleetwood had come to our house and said it all and laid it all out. </w:t>
      </w:r>
    </w:p>
    <w:p w14:paraId="7425FE48" w14:textId="5BC4D71D" w:rsidR="002735CF" w:rsidRPr="00055177" w:rsidRDefault="00155BED" w:rsidP="002735CF">
      <w:pPr>
        <w:rPr>
          <w:rFonts w:cs="Arial"/>
          <w:sz w:val="22"/>
          <w:szCs w:val="22"/>
        </w:rPr>
      </w:pPr>
      <w:r w:rsidRPr="00055177">
        <w:rPr>
          <w:rFonts w:cs="Arial"/>
          <w:b/>
          <w:bCs/>
          <w:sz w:val="22"/>
          <w:szCs w:val="22"/>
        </w:rPr>
        <w:t>John:</w:t>
      </w:r>
      <w:r w:rsidR="0069083E" w:rsidRPr="00055177">
        <w:rPr>
          <w:rFonts w:cs="Arial"/>
          <w:sz w:val="22"/>
          <w:szCs w:val="22"/>
        </w:rPr>
        <w:t xml:space="preserve"> </w:t>
      </w:r>
      <w:r w:rsidR="002735CF" w:rsidRPr="00055177">
        <w:rPr>
          <w:rFonts w:cs="Arial"/>
          <w:sz w:val="22"/>
          <w:szCs w:val="22"/>
        </w:rPr>
        <w:t xml:space="preserve">Just two months before the show in Pittsburgh, </w:t>
      </w:r>
      <w:r w:rsidR="00E22CD9" w:rsidRPr="00055177">
        <w:rPr>
          <w:rFonts w:cs="Arial"/>
          <w:sz w:val="22"/>
          <w:szCs w:val="22"/>
        </w:rPr>
        <w:t>E</w:t>
      </w:r>
      <w:r w:rsidR="002735CF" w:rsidRPr="00055177">
        <w:rPr>
          <w:rFonts w:cs="Arial"/>
          <w:sz w:val="22"/>
          <w:szCs w:val="22"/>
        </w:rPr>
        <w:t>lmer was living in South London with guitarist</w:t>
      </w:r>
      <w:r w:rsidR="00041BF8" w:rsidRPr="00055177">
        <w:rPr>
          <w:rFonts w:cs="Arial"/>
          <w:sz w:val="22"/>
          <w:szCs w:val="22"/>
        </w:rPr>
        <w:t>,</w:t>
      </w:r>
      <w:r w:rsidR="002735CF" w:rsidRPr="00055177">
        <w:rPr>
          <w:rFonts w:cs="Arial"/>
          <w:sz w:val="22"/>
          <w:szCs w:val="22"/>
        </w:rPr>
        <w:t xml:space="preserve"> Kirby Gregory. The two were writing and recording music together</w:t>
      </w:r>
      <w:r w:rsidR="000D631F" w:rsidRPr="00055177">
        <w:rPr>
          <w:rFonts w:cs="Arial"/>
          <w:sz w:val="22"/>
          <w:szCs w:val="22"/>
        </w:rPr>
        <w:t>.</w:t>
      </w:r>
      <w:r w:rsidR="002735CF" w:rsidRPr="00055177">
        <w:rPr>
          <w:rFonts w:cs="Arial"/>
          <w:sz w:val="22"/>
          <w:szCs w:val="22"/>
        </w:rPr>
        <w:t xml:space="preserve"> </w:t>
      </w:r>
      <w:r w:rsidR="000D631F" w:rsidRPr="00055177">
        <w:rPr>
          <w:rFonts w:cs="Arial"/>
          <w:sz w:val="22"/>
          <w:szCs w:val="22"/>
        </w:rPr>
        <w:t>W</w:t>
      </w:r>
      <w:r w:rsidR="002735CF" w:rsidRPr="00055177">
        <w:rPr>
          <w:rFonts w:cs="Arial"/>
          <w:sz w:val="22"/>
          <w:szCs w:val="22"/>
        </w:rPr>
        <w:t xml:space="preserve">hen they got a call from Kirby's manager, who also happened to manage Fleetwood </w:t>
      </w:r>
      <w:proofErr w:type="gramStart"/>
      <w:r w:rsidR="002735CF" w:rsidRPr="00055177">
        <w:rPr>
          <w:rFonts w:cs="Arial"/>
          <w:sz w:val="22"/>
          <w:szCs w:val="22"/>
        </w:rPr>
        <w:t>Mac, and</w:t>
      </w:r>
      <w:proofErr w:type="gramEnd"/>
      <w:r w:rsidR="002735CF" w:rsidRPr="00055177">
        <w:rPr>
          <w:rFonts w:cs="Arial"/>
          <w:sz w:val="22"/>
          <w:szCs w:val="22"/>
        </w:rPr>
        <w:t xml:space="preserve"> he told them that Mick Fleetwood wanted to meet them. </w:t>
      </w:r>
    </w:p>
    <w:p w14:paraId="23A58FF7" w14:textId="371DB13E" w:rsidR="002735CF" w:rsidRPr="00055177" w:rsidRDefault="00155BED" w:rsidP="002735CF">
      <w:pPr>
        <w:rPr>
          <w:rFonts w:cs="Arial"/>
          <w:sz w:val="22"/>
          <w:szCs w:val="22"/>
        </w:rPr>
      </w:pPr>
      <w:r w:rsidRPr="00055177">
        <w:rPr>
          <w:rFonts w:cs="Arial"/>
          <w:b/>
          <w:bCs/>
          <w:sz w:val="22"/>
          <w:szCs w:val="22"/>
        </w:rPr>
        <w:t>Elmer:</w:t>
      </w:r>
      <w:r w:rsidR="0029043D" w:rsidRPr="00055177">
        <w:rPr>
          <w:rFonts w:cs="Arial"/>
          <w:sz w:val="22"/>
          <w:szCs w:val="22"/>
        </w:rPr>
        <w:t xml:space="preserve"> </w:t>
      </w:r>
      <w:r w:rsidR="002735CF" w:rsidRPr="00055177">
        <w:rPr>
          <w:rFonts w:cs="Arial"/>
          <w:sz w:val="22"/>
          <w:szCs w:val="22"/>
        </w:rPr>
        <w:t xml:space="preserve">He said, </w:t>
      </w:r>
      <w:r w:rsidR="0029043D" w:rsidRPr="00055177">
        <w:rPr>
          <w:rFonts w:cs="Arial"/>
          <w:sz w:val="22"/>
          <w:szCs w:val="22"/>
        </w:rPr>
        <w:t>“O</w:t>
      </w:r>
      <w:r w:rsidR="002735CF" w:rsidRPr="00055177">
        <w:rPr>
          <w:rFonts w:cs="Arial"/>
          <w:sz w:val="22"/>
          <w:szCs w:val="22"/>
        </w:rPr>
        <w:t>kay</w:t>
      </w:r>
      <w:r w:rsidR="005C622C" w:rsidRPr="00055177">
        <w:rPr>
          <w:rFonts w:cs="Arial"/>
          <w:sz w:val="22"/>
          <w:szCs w:val="22"/>
        </w:rPr>
        <w:t>.</w:t>
      </w:r>
      <w:r w:rsidR="002735CF" w:rsidRPr="00055177">
        <w:rPr>
          <w:rFonts w:cs="Arial"/>
          <w:sz w:val="22"/>
          <w:szCs w:val="22"/>
        </w:rPr>
        <w:t xml:space="preserve"> </w:t>
      </w:r>
      <w:r w:rsidR="005C622C" w:rsidRPr="00055177">
        <w:rPr>
          <w:rFonts w:cs="Arial"/>
          <w:sz w:val="22"/>
          <w:szCs w:val="22"/>
        </w:rPr>
        <w:t>W</w:t>
      </w:r>
      <w:r w:rsidR="002735CF" w:rsidRPr="00055177">
        <w:rPr>
          <w:rFonts w:cs="Arial"/>
          <w:sz w:val="22"/>
          <w:szCs w:val="22"/>
        </w:rPr>
        <w:t>ell, Mick will call you.</w:t>
      </w:r>
      <w:r w:rsidR="005C622C" w:rsidRPr="00055177">
        <w:rPr>
          <w:rFonts w:cs="Arial"/>
          <w:sz w:val="22"/>
          <w:szCs w:val="22"/>
        </w:rPr>
        <w:t>”</w:t>
      </w:r>
      <w:r w:rsidR="002735CF" w:rsidRPr="00055177">
        <w:rPr>
          <w:rFonts w:cs="Arial"/>
          <w:sz w:val="22"/>
          <w:szCs w:val="22"/>
        </w:rPr>
        <w:t xml:space="preserve"> </w:t>
      </w:r>
      <w:proofErr w:type="gramStart"/>
      <w:r w:rsidR="002735CF" w:rsidRPr="00055177">
        <w:rPr>
          <w:rFonts w:cs="Arial"/>
          <w:sz w:val="22"/>
          <w:szCs w:val="22"/>
        </w:rPr>
        <w:t>So</w:t>
      </w:r>
      <w:proofErr w:type="gramEnd"/>
      <w:r w:rsidR="002735CF" w:rsidRPr="00055177">
        <w:rPr>
          <w:rFonts w:cs="Arial"/>
          <w:sz w:val="22"/>
          <w:szCs w:val="22"/>
        </w:rPr>
        <w:t xml:space="preserve"> Mick did call, and then he came over to where </w:t>
      </w:r>
      <w:r w:rsidR="005C622C" w:rsidRPr="00055177">
        <w:rPr>
          <w:rFonts w:cs="Arial"/>
          <w:sz w:val="22"/>
          <w:szCs w:val="22"/>
        </w:rPr>
        <w:t xml:space="preserve">we </w:t>
      </w:r>
      <w:r w:rsidR="002735CF" w:rsidRPr="00055177">
        <w:rPr>
          <w:rFonts w:cs="Arial"/>
          <w:sz w:val="22"/>
          <w:szCs w:val="22"/>
        </w:rPr>
        <w:t xml:space="preserve">were living. </w:t>
      </w:r>
    </w:p>
    <w:p w14:paraId="630B7841" w14:textId="493EB454" w:rsidR="002735CF" w:rsidRPr="00055177" w:rsidRDefault="00155BED" w:rsidP="002735CF">
      <w:pPr>
        <w:rPr>
          <w:rFonts w:cs="Arial"/>
          <w:sz w:val="22"/>
          <w:szCs w:val="22"/>
        </w:rPr>
      </w:pPr>
      <w:r w:rsidRPr="00055177">
        <w:rPr>
          <w:rFonts w:cs="Arial"/>
          <w:b/>
          <w:bCs/>
          <w:sz w:val="22"/>
          <w:szCs w:val="22"/>
        </w:rPr>
        <w:t>John:</w:t>
      </w:r>
      <w:r w:rsidR="005C622C" w:rsidRPr="00055177">
        <w:rPr>
          <w:rFonts w:cs="Arial"/>
          <w:sz w:val="22"/>
          <w:szCs w:val="22"/>
        </w:rPr>
        <w:t xml:space="preserve"> </w:t>
      </w:r>
      <w:r w:rsidR="002735CF" w:rsidRPr="00055177">
        <w:rPr>
          <w:rFonts w:cs="Arial"/>
          <w:sz w:val="22"/>
          <w:szCs w:val="22"/>
        </w:rPr>
        <w:t xml:space="preserve">Mick Fleetwood parked his Morgan sports car outside their flat and ducked his head as he passed through the doorway, wiry, wearing a loose shirt, his signature pair of wooden balls hanging from his belt. </w:t>
      </w:r>
    </w:p>
    <w:p w14:paraId="2F51E624" w14:textId="7D1615DB" w:rsidR="002735CF" w:rsidRPr="00055177" w:rsidRDefault="00155BED" w:rsidP="002735CF">
      <w:pPr>
        <w:rPr>
          <w:rFonts w:cs="Arial"/>
          <w:sz w:val="22"/>
          <w:szCs w:val="22"/>
        </w:rPr>
      </w:pPr>
      <w:r w:rsidRPr="00055177">
        <w:rPr>
          <w:rFonts w:cs="Arial"/>
          <w:b/>
          <w:bCs/>
          <w:sz w:val="22"/>
          <w:szCs w:val="22"/>
        </w:rPr>
        <w:t>Elmer:</w:t>
      </w:r>
      <w:r w:rsidR="003F280A" w:rsidRPr="00055177">
        <w:rPr>
          <w:rFonts w:cs="Arial"/>
          <w:sz w:val="22"/>
          <w:szCs w:val="22"/>
        </w:rPr>
        <w:t xml:space="preserve"> </w:t>
      </w:r>
      <w:r w:rsidR="002735CF" w:rsidRPr="00055177">
        <w:rPr>
          <w:rFonts w:cs="Arial"/>
          <w:sz w:val="22"/>
          <w:szCs w:val="22"/>
        </w:rPr>
        <w:t>But he seemed damaged</w:t>
      </w:r>
      <w:proofErr w:type="gramStart"/>
      <w:r w:rsidR="002735CF" w:rsidRPr="00055177">
        <w:rPr>
          <w:rFonts w:cs="Arial"/>
          <w:sz w:val="22"/>
          <w:szCs w:val="22"/>
        </w:rPr>
        <w:t>, actually</w:t>
      </w:r>
      <w:r w:rsidR="00B70630" w:rsidRPr="00055177">
        <w:rPr>
          <w:rFonts w:cs="Arial"/>
          <w:sz w:val="22"/>
          <w:szCs w:val="22"/>
        </w:rPr>
        <w:t>,</w:t>
      </w:r>
      <w:r w:rsidR="002735CF" w:rsidRPr="00055177">
        <w:rPr>
          <w:rFonts w:cs="Arial"/>
          <w:sz w:val="22"/>
          <w:szCs w:val="22"/>
        </w:rPr>
        <w:t xml:space="preserve"> very</w:t>
      </w:r>
      <w:proofErr w:type="gramEnd"/>
      <w:r w:rsidR="002735CF" w:rsidRPr="00055177">
        <w:rPr>
          <w:rFonts w:cs="Arial"/>
          <w:sz w:val="22"/>
          <w:szCs w:val="22"/>
        </w:rPr>
        <w:t xml:space="preserve"> depressed. </w:t>
      </w:r>
    </w:p>
    <w:p w14:paraId="692E564A" w14:textId="5353D604" w:rsidR="002735CF" w:rsidRPr="00055177" w:rsidRDefault="00155BED" w:rsidP="002735CF">
      <w:pPr>
        <w:rPr>
          <w:rFonts w:cs="Arial"/>
          <w:sz w:val="22"/>
          <w:szCs w:val="22"/>
        </w:rPr>
      </w:pPr>
      <w:r w:rsidRPr="00055177">
        <w:rPr>
          <w:rFonts w:cs="Arial"/>
          <w:b/>
          <w:bCs/>
          <w:sz w:val="22"/>
          <w:szCs w:val="22"/>
        </w:rPr>
        <w:t>John:</w:t>
      </w:r>
      <w:r w:rsidR="00B70630" w:rsidRPr="00055177">
        <w:rPr>
          <w:rFonts w:cs="Arial"/>
          <w:sz w:val="22"/>
          <w:szCs w:val="22"/>
        </w:rPr>
        <w:t xml:space="preserve"> </w:t>
      </w:r>
      <w:r w:rsidR="002735CF" w:rsidRPr="00055177">
        <w:rPr>
          <w:rFonts w:cs="Arial"/>
          <w:sz w:val="22"/>
          <w:szCs w:val="22"/>
        </w:rPr>
        <w:t xml:space="preserve">Here's what Mick Fleetwood said in his autobiography. </w:t>
      </w:r>
    </w:p>
    <w:p w14:paraId="0D1AAEF3" w14:textId="60C0D966" w:rsidR="002735CF" w:rsidRPr="00055177" w:rsidRDefault="006D5CB5" w:rsidP="002735CF">
      <w:pPr>
        <w:rPr>
          <w:rFonts w:cs="Arial"/>
          <w:sz w:val="22"/>
          <w:szCs w:val="22"/>
        </w:rPr>
      </w:pPr>
      <w:r w:rsidRPr="00055177">
        <w:rPr>
          <w:rFonts w:cs="Arial"/>
          <w:b/>
          <w:bCs/>
          <w:sz w:val="22"/>
          <w:szCs w:val="22"/>
        </w:rPr>
        <w:t>Mick</w:t>
      </w:r>
      <w:r w:rsidR="00306874" w:rsidRPr="00055177">
        <w:rPr>
          <w:rFonts w:cs="Arial"/>
          <w:b/>
          <w:bCs/>
          <w:sz w:val="22"/>
          <w:szCs w:val="22"/>
        </w:rPr>
        <w:t>:</w:t>
      </w:r>
      <w:r w:rsidR="00306874" w:rsidRPr="00055177">
        <w:rPr>
          <w:rFonts w:cs="Arial"/>
          <w:sz w:val="22"/>
          <w:szCs w:val="22"/>
        </w:rPr>
        <w:t xml:space="preserve"> </w:t>
      </w:r>
      <w:r w:rsidR="002735CF" w:rsidRPr="00055177">
        <w:rPr>
          <w:rFonts w:cs="Arial"/>
          <w:sz w:val="22"/>
          <w:szCs w:val="22"/>
        </w:rPr>
        <w:t xml:space="preserve">I couldn't take it anymore. I was </w:t>
      </w:r>
      <w:proofErr w:type="gramStart"/>
      <w:r w:rsidR="002735CF" w:rsidRPr="00055177">
        <w:rPr>
          <w:rFonts w:cs="Arial"/>
          <w:sz w:val="22"/>
          <w:szCs w:val="22"/>
        </w:rPr>
        <w:t>coming</w:t>
      </w:r>
      <w:proofErr w:type="gramEnd"/>
      <w:r w:rsidR="002735CF" w:rsidRPr="00055177">
        <w:rPr>
          <w:rFonts w:cs="Arial"/>
          <w:sz w:val="22"/>
          <w:szCs w:val="22"/>
        </w:rPr>
        <w:t xml:space="preserve"> unglued emotionally. It was heartbreak heaped on heartache for me. </w:t>
      </w:r>
    </w:p>
    <w:p w14:paraId="4B2F122F" w14:textId="77087072" w:rsidR="002735CF" w:rsidRPr="00055177" w:rsidRDefault="00155BED" w:rsidP="002735CF">
      <w:pPr>
        <w:rPr>
          <w:rFonts w:cs="Arial"/>
          <w:sz w:val="22"/>
          <w:szCs w:val="22"/>
        </w:rPr>
      </w:pPr>
      <w:r w:rsidRPr="00055177">
        <w:rPr>
          <w:rFonts w:cs="Arial"/>
          <w:b/>
          <w:bCs/>
          <w:sz w:val="22"/>
          <w:szCs w:val="22"/>
        </w:rPr>
        <w:t>Elmer:</w:t>
      </w:r>
      <w:r w:rsidR="006A6455" w:rsidRPr="00055177">
        <w:rPr>
          <w:rFonts w:cs="Arial"/>
          <w:sz w:val="22"/>
          <w:szCs w:val="22"/>
        </w:rPr>
        <w:t xml:space="preserve"> </w:t>
      </w:r>
      <w:r w:rsidR="002735CF" w:rsidRPr="00055177">
        <w:rPr>
          <w:rFonts w:cs="Arial"/>
          <w:sz w:val="22"/>
          <w:szCs w:val="22"/>
        </w:rPr>
        <w:t xml:space="preserve">He'd just split up with his wife. She was shagging the singer. He said he really needed a rest, needed to get his head together. </w:t>
      </w:r>
    </w:p>
    <w:p w14:paraId="2C6328D4" w14:textId="68540DA2" w:rsidR="002735CF" w:rsidRPr="00055177" w:rsidRDefault="00155BED" w:rsidP="002735CF">
      <w:pPr>
        <w:rPr>
          <w:rFonts w:cs="Arial"/>
          <w:sz w:val="22"/>
          <w:szCs w:val="22"/>
        </w:rPr>
      </w:pPr>
      <w:r w:rsidRPr="00055177">
        <w:rPr>
          <w:rFonts w:cs="Arial"/>
          <w:b/>
          <w:bCs/>
          <w:sz w:val="22"/>
          <w:szCs w:val="22"/>
        </w:rPr>
        <w:t>John:</w:t>
      </w:r>
      <w:r w:rsidR="000A5FE2" w:rsidRPr="00055177">
        <w:rPr>
          <w:rFonts w:cs="Arial"/>
          <w:sz w:val="22"/>
          <w:szCs w:val="22"/>
        </w:rPr>
        <w:t xml:space="preserve"> </w:t>
      </w:r>
      <w:proofErr w:type="gramStart"/>
      <w:r w:rsidR="002735CF" w:rsidRPr="00055177">
        <w:rPr>
          <w:rFonts w:cs="Arial"/>
          <w:sz w:val="22"/>
          <w:szCs w:val="22"/>
        </w:rPr>
        <w:t>So</w:t>
      </w:r>
      <w:proofErr w:type="gramEnd"/>
      <w:r w:rsidR="002735CF" w:rsidRPr="00055177">
        <w:rPr>
          <w:rFonts w:cs="Arial"/>
          <w:sz w:val="22"/>
          <w:szCs w:val="22"/>
        </w:rPr>
        <w:t xml:space="preserve"> Mick was headed to Africa for some R</w:t>
      </w:r>
      <w:r w:rsidR="00E25FF1" w:rsidRPr="00055177">
        <w:rPr>
          <w:rFonts w:cs="Arial"/>
          <w:sz w:val="22"/>
          <w:szCs w:val="22"/>
        </w:rPr>
        <w:t>&amp;</w:t>
      </w:r>
      <w:r w:rsidR="002735CF" w:rsidRPr="00055177">
        <w:rPr>
          <w:rFonts w:cs="Arial"/>
          <w:sz w:val="22"/>
          <w:szCs w:val="22"/>
        </w:rPr>
        <w:t>R</w:t>
      </w:r>
      <w:r w:rsidR="00E25FF1" w:rsidRPr="00055177">
        <w:rPr>
          <w:rFonts w:cs="Arial"/>
          <w:sz w:val="22"/>
          <w:szCs w:val="22"/>
        </w:rPr>
        <w:t>. A</w:t>
      </w:r>
      <w:r w:rsidR="002735CF" w:rsidRPr="00055177">
        <w:rPr>
          <w:rFonts w:cs="Arial"/>
          <w:sz w:val="22"/>
          <w:szCs w:val="22"/>
        </w:rPr>
        <w:t xml:space="preserve">nd while he was gone, he wanted Elmer and Kirby to help him form a new lineup of Fleetwood Mac, with Elmer as the lead singer and Kirby on lead guitar. </w:t>
      </w:r>
    </w:p>
    <w:p w14:paraId="70C13D49" w14:textId="5681C960" w:rsidR="002735CF" w:rsidRPr="00055177" w:rsidRDefault="00155BED" w:rsidP="002735CF">
      <w:pPr>
        <w:rPr>
          <w:rFonts w:cs="Arial"/>
          <w:sz w:val="22"/>
          <w:szCs w:val="22"/>
        </w:rPr>
      </w:pPr>
      <w:r w:rsidRPr="00055177">
        <w:rPr>
          <w:rFonts w:cs="Arial"/>
          <w:b/>
          <w:bCs/>
          <w:sz w:val="22"/>
          <w:szCs w:val="22"/>
        </w:rPr>
        <w:t>Rich:</w:t>
      </w:r>
      <w:r w:rsidR="00E10DFD" w:rsidRPr="00055177">
        <w:rPr>
          <w:rFonts w:cs="Arial"/>
          <w:sz w:val="22"/>
          <w:szCs w:val="22"/>
        </w:rPr>
        <w:t xml:space="preserve"> </w:t>
      </w:r>
      <w:r w:rsidR="002735CF" w:rsidRPr="00055177">
        <w:rPr>
          <w:rFonts w:cs="Arial"/>
          <w:sz w:val="22"/>
          <w:szCs w:val="22"/>
        </w:rPr>
        <w:t xml:space="preserve">And I thought, </w:t>
      </w:r>
      <w:r w:rsidR="00E10DFD" w:rsidRPr="00055177">
        <w:rPr>
          <w:rFonts w:cs="Arial"/>
          <w:sz w:val="22"/>
          <w:szCs w:val="22"/>
        </w:rPr>
        <w:t>“W</w:t>
      </w:r>
      <w:r w:rsidR="002735CF" w:rsidRPr="00055177">
        <w:rPr>
          <w:rFonts w:cs="Arial"/>
          <w:sz w:val="22"/>
          <w:szCs w:val="22"/>
        </w:rPr>
        <w:t>ell, this makes perfect sense, actually.</w:t>
      </w:r>
      <w:r w:rsidR="00477C20" w:rsidRPr="00055177">
        <w:rPr>
          <w:rFonts w:cs="Arial"/>
          <w:sz w:val="22"/>
          <w:szCs w:val="22"/>
        </w:rPr>
        <w:t>”</w:t>
      </w:r>
      <w:r w:rsidR="002735CF" w:rsidRPr="00055177">
        <w:rPr>
          <w:rFonts w:cs="Arial"/>
          <w:sz w:val="22"/>
          <w:szCs w:val="22"/>
        </w:rPr>
        <w:t xml:space="preserve"> We've got the British blues rock background. We would just slide into these positions naturally, really. </w:t>
      </w:r>
      <w:proofErr w:type="gramStart"/>
      <w:r w:rsidR="002735CF" w:rsidRPr="00055177">
        <w:rPr>
          <w:rFonts w:cs="Arial"/>
          <w:sz w:val="22"/>
          <w:szCs w:val="22"/>
        </w:rPr>
        <w:t>So</w:t>
      </w:r>
      <w:proofErr w:type="gramEnd"/>
      <w:r w:rsidR="002735CF" w:rsidRPr="00055177">
        <w:rPr>
          <w:rFonts w:cs="Arial"/>
          <w:sz w:val="22"/>
          <w:szCs w:val="22"/>
        </w:rPr>
        <w:t xml:space="preserve"> it seemed it wasn't even really a surprise. It was exciting</w:t>
      </w:r>
      <w:r w:rsidR="00F5626C" w:rsidRPr="00055177">
        <w:rPr>
          <w:rFonts w:cs="Arial"/>
          <w:sz w:val="22"/>
          <w:szCs w:val="22"/>
        </w:rPr>
        <w:t>.</w:t>
      </w:r>
      <w:r w:rsidR="002735CF" w:rsidRPr="00055177">
        <w:rPr>
          <w:rFonts w:cs="Arial"/>
          <w:sz w:val="22"/>
          <w:szCs w:val="22"/>
        </w:rPr>
        <w:t xml:space="preserve"> </w:t>
      </w:r>
      <w:r w:rsidR="00F5626C" w:rsidRPr="00055177">
        <w:rPr>
          <w:rFonts w:cs="Arial"/>
          <w:sz w:val="22"/>
          <w:szCs w:val="22"/>
        </w:rPr>
        <w:t>I</w:t>
      </w:r>
      <w:r w:rsidR="002735CF" w:rsidRPr="00055177">
        <w:rPr>
          <w:rFonts w:cs="Arial"/>
          <w:sz w:val="22"/>
          <w:szCs w:val="22"/>
        </w:rPr>
        <w:t xml:space="preserve">t was delightful. But it wasn't like, </w:t>
      </w:r>
      <w:r w:rsidR="00F5626C" w:rsidRPr="00055177">
        <w:rPr>
          <w:rFonts w:cs="Arial"/>
          <w:sz w:val="22"/>
          <w:szCs w:val="22"/>
        </w:rPr>
        <w:t>“O</w:t>
      </w:r>
      <w:r w:rsidR="002735CF" w:rsidRPr="00055177">
        <w:rPr>
          <w:rFonts w:cs="Arial"/>
          <w:sz w:val="22"/>
          <w:szCs w:val="22"/>
        </w:rPr>
        <w:t>h, my God, why did you think of us?</w:t>
      </w:r>
      <w:r w:rsidR="00F5626C" w:rsidRPr="00055177">
        <w:rPr>
          <w:rFonts w:cs="Arial"/>
          <w:sz w:val="22"/>
          <w:szCs w:val="22"/>
        </w:rPr>
        <w:t>”</w:t>
      </w:r>
      <w:r w:rsidR="002735CF" w:rsidRPr="00055177">
        <w:rPr>
          <w:rFonts w:cs="Arial"/>
          <w:sz w:val="22"/>
          <w:szCs w:val="22"/>
        </w:rPr>
        <w:t xml:space="preserve"> </w:t>
      </w:r>
      <w:r w:rsidR="00F5626C" w:rsidRPr="00055177">
        <w:rPr>
          <w:rFonts w:cs="Arial"/>
          <w:sz w:val="22"/>
          <w:szCs w:val="22"/>
        </w:rPr>
        <w:t>T</w:t>
      </w:r>
      <w:r w:rsidR="002735CF" w:rsidRPr="00055177">
        <w:rPr>
          <w:rFonts w:cs="Arial"/>
          <w:sz w:val="22"/>
          <w:szCs w:val="22"/>
        </w:rPr>
        <w:t xml:space="preserve">hat never occurred to me. It was obvious why we would have been thought of </w:t>
      </w:r>
      <w:r w:rsidR="00F5626C" w:rsidRPr="00055177">
        <w:rPr>
          <w:rFonts w:cs="Arial"/>
          <w:sz w:val="22"/>
          <w:szCs w:val="22"/>
        </w:rPr>
        <w:t>b</w:t>
      </w:r>
      <w:r w:rsidR="002735CF" w:rsidRPr="00055177">
        <w:rPr>
          <w:rFonts w:cs="Arial"/>
          <w:sz w:val="22"/>
          <w:szCs w:val="22"/>
        </w:rPr>
        <w:t xml:space="preserve">ecause of who </w:t>
      </w:r>
      <w:r w:rsidR="00F5626C" w:rsidRPr="00055177">
        <w:rPr>
          <w:rFonts w:cs="Arial"/>
          <w:sz w:val="22"/>
          <w:szCs w:val="22"/>
        </w:rPr>
        <w:t xml:space="preserve">we </w:t>
      </w:r>
      <w:r w:rsidR="002735CF" w:rsidRPr="00055177">
        <w:rPr>
          <w:rFonts w:cs="Arial"/>
          <w:sz w:val="22"/>
          <w:szCs w:val="22"/>
        </w:rPr>
        <w:t>were</w:t>
      </w:r>
      <w:r w:rsidR="00F5626C" w:rsidRPr="00055177">
        <w:rPr>
          <w:rFonts w:cs="Arial"/>
          <w:sz w:val="22"/>
          <w:szCs w:val="22"/>
        </w:rPr>
        <w:t>,</w:t>
      </w:r>
      <w:r w:rsidR="002735CF" w:rsidRPr="00055177">
        <w:rPr>
          <w:rFonts w:cs="Arial"/>
          <w:sz w:val="22"/>
          <w:szCs w:val="22"/>
        </w:rPr>
        <w:t xml:space="preserve"> and what </w:t>
      </w:r>
      <w:r w:rsidR="00F5626C" w:rsidRPr="00055177">
        <w:rPr>
          <w:rFonts w:cs="Arial"/>
          <w:sz w:val="22"/>
          <w:szCs w:val="22"/>
        </w:rPr>
        <w:t xml:space="preserve">we </w:t>
      </w:r>
      <w:r w:rsidR="002735CF" w:rsidRPr="00055177">
        <w:rPr>
          <w:rFonts w:cs="Arial"/>
          <w:sz w:val="22"/>
          <w:szCs w:val="22"/>
        </w:rPr>
        <w:t xml:space="preserve">were doing, what we'd been doing. </w:t>
      </w:r>
    </w:p>
    <w:p w14:paraId="6E698F82" w14:textId="6C5582B9" w:rsidR="00F5626C" w:rsidRPr="00055177" w:rsidRDefault="00F5626C" w:rsidP="002735CF">
      <w:pPr>
        <w:rPr>
          <w:rFonts w:cs="Arial"/>
          <w:sz w:val="22"/>
          <w:szCs w:val="22"/>
        </w:rPr>
      </w:pPr>
      <w:r w:rsidRPr="00055177">
        <w:rPr>
          <w:rFonts w:cs="Arial"/>
          <w:sz w:val="22"/>
          <w:szCs w:val="22"/>
        </w:rPr>
        <w:t>[</w:t>
      </w:r>
      <w:r w:rsidR="00350489" w:rsidRPr="00350489">
        <w:rPr>
          <w:rFonts w:cs="Arial"/>
          <w:i/>
          <w:iCs/>
          <w:sz w:val="22"/>
          <w:szCs w:val="22"/>
        </w:rPr>
        <w:t>Flames</w:t>
      </w:r>
      <w:r w:rsidR="00350489">
        <w:rPr>
          <w:rFonts w:cs="Arial"/>
          <w:sz w:val="22"/>
          <w:szCs w:val="22"/>
        </w:rPr>
        <w:t xml:space="preserve"> </w:t>
      </w:r>
      <w:r w:rsidRPr="00055177">
        <w:rPr>
          <w:rFonts w:cs="Arial"/>
          <w:sz w:val="22"/>
          <w:szCs w:val="22"/>
        </w:rPr>
        <w:t>song</w:t>
      </w:r>
      <w:r w:rsidR="00350489">
        <w:rPr>
          <w:rFonts w:cs="Arial"/>
          <w:sz w:val="22"/>
          <w:szCs w:val="22"/>
        </w:rPr>
        <w:t xml:space="preserve"> playing</w:t>
      </w:r>
      <w:r w:rsidRPr="00055177">
        <w:rPr>
          <w:rFonts w:cs="Arial"/>
          <w:sz w:val="22"/>
          <w:szCs w:val="22"/>
        </w:rPr>
        <w:t>]</w:t>
      </w:r>
    </w:p>
    <w:p w14:paraId="7382A0DC" w14:textId="2908DE4A" w:rsidR="002735CF" w:rsidRPr="00055177" w:rsidRDefault="00155BED" w:rsidP="002735CF">
      <w:pPr>
        <w:rPr>
          <w:rFonts w:cs="Arial"/>
          <w:sz w:val="22"/>
          <w:szCs w:val="22"/>
        </w:rPr>
      </w:pPr>
      <w:r w:rsidRPr="00055177">
        <w:rPr>
          <w:rFonts w:cs="Arial"/>
          <w:b/>
          <w:bCs/>
          <w:sz w:val="22"/>
          <w:szCs w:val="22"/>
        </w:rPr>
        <w:t>John:</w:t>
      </w:r>
      <w:r w:rsidR="00F5626C" w:rsidRPr="00055177">
        <w:rPr>
          <w:rFonts w:cs="Arial"/>
          <w:sz w:val="22"/>
          <w:szCs w:val="22"/>
        </w:rPr>
        <w:t xml:space="preserve"> </w:t>
      </w:r>
      <w:r w:rsidR="002735CF" w:rsidRPr="00055177">
        <w:rPr>
          <w:rFonts w:cs="Arial"/>
          <w:sz w:val="22"/>
          <w:szCs w:val="22"/>
        </w:rPr>
        <w:t xml:space="preserve">In the </w:t>
      </w:r>
      <w:r w:rsidR="0073771A" w:rsidRPr="00055177">
        <w:rPr>
          <w:rFonts w:cs="Arial"/>
          <w:sz w:val="22"/>
          <w:szCs w:val="22"/>
        </w:rPr>
        <w:t>19</w:t>
      </w:r>
      <w:r w:rsidR="002735CF" w:rsidRPr="00055177">
        <w:rPr>
          <w:rFonts w:cs="Arial"/>
          <w:sz w:val="22"/>
          <w:szCs w:val="22"/>
        </w:rPr>
        <w:t>60s, Elmer fronted Elmer Gantry's Velvet Opera, a band known for their wild shows, and the song</w:t>
      </w:r>
      <w:r w:rsidR="00C22F50" w:rsidRPr="00055177">
        <w:rPr>
          <w:rFonts w:cs="Arial"/>
          <w:sz w:val="22"/>
          <w:szCs w:val="22"/>
        </w:rPr>
        <w:t>,</w:t>
      </w:r>
      <w:r w:rsidR="002735CF" w:rsidRPr="00055177">
        <w:rPr>
          <w:rFonts w:cs="Arial"/>
          <w:sz w:val="22"/>
          <w:szCs w:val="22"/>
        </w:rPr>
        <w:t xml:space="preserve"> </w:t>
      </w:r>
      <w:r w:rsidR="002735CF" w:rsidRPr="00055177">
        <w:rPr>
          <w:rFonts w:cs="Arial"/>
          <w:i/>
          <w:iCs/>
          <w:sz w:val="22"/>
          <w:szCs w:val="22"/>
        </w:rPr>
        <w:t>Flames</w:t>
      </w:r>
      <w:r w:rsidR="002735CF" w:rsidRPr="00055177">
        <w:rPr>
          <w:rFonts w:cs="Arial"/>
          <w:sz w:val="22"/>
          <w:szCs w:val="22"/>
        </w:rPr>
        <w:t xml:space="preserve">, covered by an early version of Led Zeppelin. They'd even shared a bill once with Fleetwood Mac. </w:t>
      </w:r>
    </w:p>
    <w:p w14:paraId="7D0A6299" w14:textId="2DE48098" w:rsidR="002735CF" w:rsidRPr="00055177" w:rsidRDefault="00155BED" w:rsidP="002735CF">
      <w:pPr>
        <w:rPr>
          <w:rFonts w:cs="Arial"/>
          <w:sz w:val="22"/>
          <w:szCs w:val="22"/>
        </w:rPr>
      </w:pPr>
      <w:r w:rsidRPr="00055177">
        <w:rPr>
          <w:rFonts w:cs="Arial"/>
          <w:b/>
          <w:bCs/>
          <w:sz w:val="22"/>
          <w:szCs w:val="22"/>
        </w:rPr>
        <w:t>Elmer:</w:t>
      </w:r>
      <w:r w:rsidR="00D93DB0" w:rsidRPr="00055177">
        <w:rPr>
          <w:rFonts w:cs="Arial"/>
          <w:sz w:val="22"/>
          <w:szCs w:val="22"/>
        </w:rPr>
        <w:t xml:space="preserve"> </w:t>
      </w:r>
      <w:proofErr w:type="gramStart"/>
      <w:r w:rsidR="002735CF" w:rsidRPr="00055177">
        <w:rPr>
          <w:rFonts w:cs="Arial"/>
          <w:sz w:val="22"/>
          <w:szCs w:val="22"/>
        </w:rPr>
        <w:t>I was</w:t>
      </w:r>
      <w:proofErr w:type="gramEnd"/>
      <w:r w:rsidR="002735CF" w:rsidRPr="00055177">
        <w:rPr>
          <w:rFonts w:cs="Arial"/>
          <w:sz w:val="22"/>
          <w:szCs w:val="22"/>
        </w:rPr>
        <w:t xml:space="preserve"> </w:t>
      </w:r>
      <w:proofErr w:type="gramStart"/>
      <w:r w:rsidR="002735CF" w:rsidRPr="00055177">
        <w:rPr>
          <w:rFonts w:cs="Arial"/>
          <w:sz w:val="22"/>
          <w:szCs w:val="22"/>
        </w:rPr>
        <w:t>definitely known</w:t>
      </w:r>
      <w:proofErr w:type="gramEnd"/>
      <w:r w:rsidR="002735CF" w:rsidRPr="00055177">
        <w:rPr>
          <w:rFonts w:cs="Arial"/>
          <w:sz w:val="22"/>
          <w:szCs w:val="22"/>
        </w:rPr>
        <w:t xml:space="preserve">. </w:t>
      </w:r>
      <w:r w:rsidR="00F25F3D" w:rsidRPr="00055177">
        <w:rPr>
          <w:rFonts w:cs="Arial"/>
          <w:sz w:val="22"/>
          <w:szCs w:val="22"/>
        </w:rPr>
        <w:t>I</w:t>
      </w:r>
      <w:r w:rsidR="00350489">
        <w:rPr>
          <w:rFonts w:cs="Arial"/>
          <w:sz w:val="22"/>
          <w:szCs w:val="22"/>
        </w:rPr>
        <w:t xml:space="preserve"> </w:t>
      </w:r>
      <w:r w:rsidR="002735CF" w:rsidRPr="00055177">
        <w:rPr>
          <w:rFonts w:cs="Arial"/>
          <w:sz w:val="22"/>
          <w:szCs w:val="22"/>
        </w:rPr>
        <w:t xml:space="preserve">may not have been famous, but I was notorious. </w:t>
      </w:r>
    </w:p>
    <w:p w14:paraId="725386AA" w14:textId="61CDBD20" w:rsidR="002735CF" w:rsidRPr="00055177" w:rsidRDefault="00155BED" w:rsidP="002735CF">
      <w:pPr>
        <w:rPr>
          <w:rFonts w:cs="Arial"/>
          <w:sz w:val="22"/>
          <w:szCs w:val="22"/>
        </w:rPr>
      </w:pPr>
      <w:r w:rsidRPr="00055177">
        <w:rPr>
          <w:rFonts w:cs="Arial"/>
          <w:b/>
          <w:bCs/>
          <w:sz w:val="22"/>
          <w:szCs w:val="22"/>
        </w:rPr>
        <w:t>John:</w:t>
      </w:r>
      <w:r w:rsidR="00F25F3D" w:rsidRPr="00055177">
        <w:rPr>
          <w:rFonts w:cs="Arial"/>
          <w:sz w:val="22"/>
          <w:szCs w:val="22"/>
        </w:rPr>
        <w:t xml:space="preserve"> </w:t>
      </w:r>
      <w:r w:rsidR="002735CF" w:rsidRPr="00055177">
        <w:rPr>
          <w:rFonts w:cs="Arial"/>
          <w:sz w:val="22"/>
          <w:szCs w:val="22"/>
        </w:rPr>
        <w:t>Kirby, on the other hand, was in the band</w:t>
      </w:r>
      <w:r w:rsidR="00F25F3D" w:rsidRPr="00055177">
        <w:rPr>
          <w:rFonts w:cs="Arial"/>
          <w:sz w:val="22"/>
          <w:szCs w:val="22"/>
        </w:rPr>
        <w:t>,</w:t>
      </w:r>
      <w:r w:rsidR="002735CF" w:rsidRPr="00055177">
        <w:rPr>
          <w:rFonts w:cs="Arial"/>
          <w:sz w:val="22"/>
          <w:szCs w:val="22"/>
        </w:rPr>
        <w:t xml:space="preserve"> </w:t>
      </w:r>
      <w:r w:rsidR="00F25F3D" w:rsidRPr="00055177">
        <w:rPr>
          <w:rFonts w:cs="Arial"/>
          <w:sz w:val="22"/>
          <w:szCs w:val="22"/>
        </w:rPr>
        <w:t>C</w:t>
      </w:r>
      <w:r w:rsidR="002735CF" w:rsidRPr="00055177">
        <w:rPr>
          <w:rFonts w:cs="Arial"/>
          <w:sz w:val="22"/>
          <w:szCs w:val="22"/>
        </w:rPr>
        <w:t xml:space="preserve">urved Air. He was barely out of his teens, but he could shred with the best of them. </w:t>
      </w:r>
    </w:p>
    <w:p w14:paraId="731FB6E8" w14:textId="438A6FB0" w:rsidR="002735CF" w:rsidRPr="00055177" w:rsidRDefault="00155BED" w:rsidP="002735CF">
      <w:pPr>
        <w:rPr>
          <w:rFonts w:cs="Arial"/>
          <w:sz w:val="22"/>
          <w:szCs w:val="22"/>
        </w:rPr>
      </w:pPr>
      <w:r w:rsidRPr="00055177">
        <w:rPr>
          <w:rFonts w:cs="Arial"/>
          <w:b/>
          <w:bCs/>
          <w:sz w:val="22"/>
          <w:szCs w:val="22"/>
        </w:rPr>
        <w:t>Elmer:</w:t>
      </w:r>
      <w:r w:rsidR="00F25F3D" w:rsidRPr="00055177">
        <w:rPr>
          <w:rFonts w:cs="Arial"/>
          <w:sz w:val="22"/>
          <w:szCs w:val="22"/>
        </w:rPr>
        <w:t xml:space="preserve"> H</w:t>
      </w:r>
      <w:r w:rsidR="002735CF" w:rsidRPr="00055177">
        <w:rPr>
          <w:rFonts w:cs="Arial"/>
          <w:sz w:val="22"/>
          <w:szCs w:val="22"/>
        </w:rPr>
        <w:t>e had a kind of shit guitar, and yet</w:t>
      </w:r>
      <w:r w:rsidR="00F25F3D" w:rsidRPr="00055177">
        <w:rPr>
          <w:rFonts w:cs="Arial"/>
          <w:sz w:val="22"/>
          <w:szCs w:val="22"/>
        </w:rPr>
        <w:t>,</w:t>
      </w:r>
      <w:r w:rsidR="002735CF" w:rsidRPr="00055177">
        <w:rPr>
          <w:rFonts w:cs="Arial"/>
          <w:sz w:val="22"/>
          <w:szCs w:val="22"/>
        </w:rPr>
        <w:t xml:space="preserve"> he did wonderful things with it. </w:t>
      </w:r>
    </w:p>
    <w:p w14:paraId="4E12BE45" w14:textId="4351234C" w:rsidR="002735CF" w:rsidRPr="00055177" w:rsidRDefault="00155BED" w:rsidP="002735CF">
      <w:pPr>
        <w:rPr>
          <w:rFonts w:cs="Arial"/>
          <w:sz w:val="22"/>
          <w:szCs w:val="22"/>
        </w:rPr>
      </w:pPr>
      <w:r w:rsidRPr="00055177">
        <w:rPr>
          <w:rFonts w:cs="Arial"/>
          <w:b/>
          <w:bCs/>
          <w:sz w:val="22"/>
          <w:szCs w:val="22"/>
        </w:rPr>
        <w:t>John:</w:t>
      </w:r>
      <w:r w:rsidR="00F25F3D" w:rsidRPr="00055177">
        <w:rPr>
          <w:rFonts w:cs="Arial"/>
          <w:sz w:val="22"/>
          <w:szCs w:val="22"/>
        </w:rPr>
        <w:t xml:space="preserve"> </w:t>
      </w:r>
      <w:r w:rsidR="002735CF" w:rsidRPr="00055177">
        <w:rPr>
          <w:rFonts w:cs="Arial"/>
          <w:sz w:val="22"/>
          <w:szCs w:val="22"/>
        </w:rPr>
        <w:t xml:space="preserve">Together, they were a dynamic duo. They played all over London, even though they didn't make a whole lot of money doing </w:t>
      </w:r>
      <w:r w:rsidR="00F31925" w:rsidRPr="00055177">
        <w:rPr>
          <w:rFonts w:cs="Arial"/>
          <w:sz w:val="22"/>
          <w:szCs w:val="22"/>
        </w:rPr>
        <w:t>it.</w:t>
      </w:r>
      <w:r w:rsidR="002735CF" w:rsidRPr="00055177">
        <w:rPr>
          <w:rFonts w:cs="Arial"/>
          <w:sz w:val="22"/>
          <w:szCs w:val="22"/>
        </w:rPr>
        <w:t xml:space="preserve"> </w:t>
      </w:r>
    </w:p>
    <w:p w14:paraId="1E383C59" w14:textId="58D4D0D5" w:rsidR="002735CF" w:rsidRPr="00055177" w:rsidRDefault="00155BED" w:rsidP="002735CF">
      <w:pPr>
        <w:rPr>
          <w:rFonts w:cs="Arial"/>
          <w:sz w:val="22"/>
          <w:szCs w:val="22"/>
        </w:rPr>
      </w:pPr>
      <w:r w:rsidRPr="00055177">
        <w:rPr>
          <w:rFonts w:cs="Arial"/>
          <w:b/>
          <w:bCs/>
          <w:sz w:val="22"/>
          <w:szCs w:val="22"/>
        </w:rPr>
        <w:t>Elmer:</w:t>
      </w:r>
      <w:r w:rsidR="00F31925" w:rsidRPr="00055177">
        <w:rPr>
          <w:rFonts w:cs="Arial"/>
          <w:sz w:val="22"/>
          <w:szCs w:val="22"/>
        </w:rPr>
        <w:t xml:space="preserve"> </w:t>
      </w:r>
      <w:r w:rsidR="002735CF" w:rsidRPr="00055177">
        <w:rPr>
          <w:rFonts w:cs="Arial"/>
          <w:sz w:val="22"/>
          <w:szCs w:val="22"/>
        </w:rPr>
        <w:t xml:space="preserve">We had this old secondhand, </w:t>
      </w:r>
      <w:r w:rsidR="00793601" w:rsidRPr="00055177">
        <w:rPr>
          <w:rFonts w:cs="Arial"/>
          <w:sz w:val="22"/>
          <w:szCs w:val="22"/>
        </w:rPr>
        <w:t>beaten-up</w:t>
      </w:r>
      <w:r w:rsidR="002735CF" w:rsidRPr="00055177">
        <w:rPr>
          <w:rFonts w:cs="Arial"/>
          <w:sz w:val="22"/>
          <w:szCs w:val="22"/>
        </w:rPr>
        <w:t xml:space="preserve"> old truck, and literally the front was held on with gaffer tape. It was that kind of struggle and having a whip round to see what we could afford on the way home from a gig to eat. It was that kind of stuff. And is there enough money to pay for the </w:t>
      </w:r>
      <w:r w:rsidR="00BE3818" w:rsidRPr="00055177">
        <w:rPr>
          <w:rFonts w:cs="Arial"/>
          <w:sz w:val="22"/>
          <w:szCs w:val="22"/>
        </w:rPr>
        <w:t>gas?</w:t>
      </w:r>
      <w:r w:rsidR="002735CF" w:rsidRPr="00055177">
        <w:rPr>
          <w:rFonts w:cs="Arial"/>
          <w:sz w:val="22"/>
          <w:szCs w:val="22"/>
        </w:rPr>
        <w:t xml:space="preserve"> </w:t>
      </w:r>
    </w:p>
    <w:p w14:paraId="7F2ACBD9" w14:textId="68E7C412" w:rsidR="002735CF" w:rsidRPr="00055177" w:rsidRDefault="00155BED" w:rsidP="002735CF">
      <w:pPr>
        <w:rPr>
          <w:rFonts w:cs="Arial"/>
          <w:sz w:val="22"/>
          <w:szCs w:val="22"/>
        </w:rPr>
      </w:pPr>
      <w:r w:rsidRPr="00055177">
        <w:rPr>
          <w:rFonts w:cs="Arial"/>
          <w:b/>
          <w:bCs/>
          <w:sz w:val="22"/>
          <w:szCs w:val="22"/>
        </w:rPr>
        <w:t>John:</w:t>
      </w:r>
      <w:r w:rsidR="00BE3818" w:rsidRPr="00055177">
        <w:rPr>
          <w:rFonts w:cs="Arial"/>
          <w:sz w:val="22"/>
          <w:szCs w:val="22"/>
        </w:rPr>
        <w:t xml:space="preserve"> </w:t>
      </w:r>
      <w:r w:rsidR="002735CF" w:rsidRPr="00055177">
        <w:rPr>
          <w:rFonts w:cs="Arial"/>
          <w:sz w:val="22"/>
          <w:szCs w:val="22"/>
        </w:rPr>
        <w:t>Now</w:t>
      </w:r>
      <w:r w:rsidR="00BE3818" w:rsidRPr="00055177">
        <w:rPr>
          <w:rFonts w:cs="Arial"/>
          <w:sz w:val="22"/>
          <w:szCs w:val="22"/>
        </w:rPr>
        <w:t>,</w:t>
      </w:r>
      <w:r w:rsidR="002735CF" w:rsidRPr="00055177">
        <w:rPr>
          <w:rFonts w:cs="Arial"/>
          <w:sz w:val="22"/>
          <w:szCs w:val="22"/>
        </w:rPr>
        <w:t xml:space="preserve"> here was a bona fide rock star, a guy who'd made it big time, the very Fleetwood of Fleetwood Mac himself, offering them the biggest opportunity they'd ever had. </w:t>
      </w:r>
    </w:p>
    <w:p w14:paraId="72DBBBF3" w14:textId="05FD6B49" w:rsidR="002735CF" w:rsidRPr="00055177" w:rsidRDefault="00155BED" w:rsidP="002735CF">
      <w:pPr>
        <w:rPr>
          <w:rFonts w:cs="Arial"/>
          <w:sz w:val="22"/>
          <w:szCs w:val="22"/>
        </w:rPr>
      </w:pPr>
      <w:r w:rsidRPr="00055177">
        <w:rPr>
          <w:rFonts w:cs="Arial"/>
          <w:b/>
          <w:bCs/>
          <w:sz w:val="22"/>
          <w:szCs w:val="22"/>
        </w:rPr>
        <w:t>Elmer:</w:t>
      </w:r>
      <w:r w:rsidR="009325A5" w:rsidRPr="00055177">
        <w:rPr>
          <w:rFonts w:cs="Arial"/>
          <w:sz w:val="22"/>
          <w:szCs w:val="22"/>
        </w:rPr>
        <w:t xml:space="preserve"> </w:t>
      </w:r>
      <w:r w:rsidR="002735CF" w:rsidRPr="00055177">
        <w:rPr>
          <w:rFonts w:cs="Arial"/>
          <w:sz w:val="22"/>
          <w:szCs w:val="22"/>
        </w:rPr>
        <w:t xml:space="preserve">It was like, </w:t>
      </w:r>
      <w:r w:rsidR="009325A5" w:rsidRPr="00055177">
        <w:rPr>
          <w:rFonts w:cs="Arial"/>
          <w:sz w:val="22"/>
          <w:szCs w:val="22"/>
        </w:rPr>
        <w:t>“O</w:t>
      </w:r>
      <w:r w:rsidR="002735CF" w:rsidRPr="00055177">
        <w:rPr>
          <w:rFonts w:cs="Arial"/>
          <w:sz w:val="22"/>
          <w:szCs w:val="22"/>
        </w:rPr>
        <w:t xml:space="preserve">h, God, we're going to </w:t>
      </w:r>
      <w:proofErr w:type="gramStart"/>
      <w:r w:rsidR="002735CF" w:rsidRPr="00055177">
        <w:rPr>
          <w:rFonts w:cs="Arial"/>
          <w:sz w:val="22"/>
          <w:szCs w:val="22"/>
        </w:rPr>
        <w:t>actually have</w:t>
      </w:r>
      <w:proofErr w:type="gramEnd"/>
      <w:r w:rsidR="002735CF" w:rsidRPr="00055177">
        <w:rPr>
          <w:rFonts w:cs="Arial"/>
          <w:sz w:val="22"/>
          <w:szCs w:val="22"/>
        </w:rPr>
        <w:t xml:space="preserve"> roadies. We're going to have decent equipment. Well, at last</w:t>
      </w:r>
      <w:r w:rsidR="00D00091" w:rsidRPr="00055177">
        <w:rPr>
          <w:rFonts w:cs="Arial"/>
          <w:sz w:val="22"/>
          <w:szCs w:val="22"/>
        </w:rPr>
        <w:t>,</w:t>
      </w:r>
      <w:r w:rsidR="002735CF" w:rsidRPr="00055177">
        <w:rPr>
          <w:rFonts w:cs="Arial"/>
          <w:sz w:val="22"/>
          <w:szCs w:val="22"/>
        </w:rPr>
        <w:t xml:space="preserve"> there might be a possibility of getting </w:t>
      </w:r>
      <w:r w:rsidR="00FE7DD2">
        <w:rPr>
          <w:rFonts w:cs="Arial"/>
          <w:sz w:val="22"/>
          <w:szCs w:val="22"/>
        </w:rPr>
        <w:t xml:space="preserve">kind of </w:t>
      </w:r>
      <w:r w:rsidR="002735CF" w:rsidRPr="00055177">
        <w:rPr>
          <w:rFonts w:cs="Arial"/>
          <w:sz w:val="22"/>
          <w:szCs w:val="22"/>
        </w:rPr>
        <w:t>some regular income.</w:t>
      </w:r>
      <w:r w:rsidR="00D00091" w:rsidRPr="00055177">
        <w:rPr>
          <w:rFonts w:cs="Arial"/>
          <w:sz w:val="22"/>
          <w:szCs w:val="22"/>
        </w:rPr>
        <w:t>”</w:t>
      </w:r>
      <w:r w:rsidR="002735CF" w:rsidRPr="00055177">
        <w:rPr>
          <w:rFonts w:cs="Arial"/>
          <w:sz w:val="22"/>
          <w:szCs w:val="22"/>
        </w:rPr>
        <w:t xml:space="preserve"> </w:t>
      </w:r>
    </w:p>
    <w:p w14:paraId="0CAC5942" w14:textId="76D6BCA5" w:rsidR="002735CF" w:rsidRPr="00055177" w:rsidRDefault="00155BED" w:rsidP="002735CF">
      <w:pPr>
        <w:rPr>
          <w:rFonts w:cs="Arial"/>
          <w:sz w:val="22"/>
          <w:szCs w:val="22"/>
        </w:rPr>
      </w:pPr>
      <w:r w:rsidRPr="00055177">
        <w:rPr>
          <w:rFonts w:cs="Arial"/>
          <w:b/>
          <w:bCs/>
          <w:sz w:val="22"/>
          <w:szCs w:val="22"/>
        </w:rPr>
        <w:t>John:</w:t>
      </w:r>
      <w:r w:rsidR="00D00091" w:rsidRPr="00055177">
        <w:rPr>
          <w:rFonts w:cs="Arial"/>
          <w:sz w:val="22"/>
          <w:szCs w:val="22"/>
        </w:rPr>
        <w:t xml:space="preserve"> </w:t>
      </w:r>
      <w:r w:rsidR="002735CF" w:rsidRPr="00055177">
        <w:rPr>
          <w:rFonts w:cs="Arial"/>
          <w:sz w:val="22"/>
          <w:szCs w:val="22"/>
        </w:rPr>
        <w:t xml:space="preserve">Plus, they were fans of Fleetwood Mac, and they were excited to take the band into a new era. </w:t>
      </w:r>
    </w:p>
    <w:p w14:paraId="25014ADD" w14:textId="7F63907A" w:rsidR="002735CF" w:rsidRPr="00055177" w:rsidRDefault="00155BED" w:rsidP="002735CF">
      <w:pPr>
        <w:rPr>
          <w:rFonts w:cs="Arial"/>
          <w:sz w:val="22"/>
          <w:szCs w:val="22"/>
        </w:rPr>
      </w:pPr>
      <w:r w:rsidRPr="00055177">
        <w:rPr>
          <w:rFonts w:cs="Arial"/>
          <w:b/>
          <w:bCs/>
          <w:sz w:val="22"/>
          <w:szCs w:val="22"/>
        </w:rPr>
        <w:t>Elmer:</w:t>
      </w:r>
      <w:r w:rsidR="00D9234E" w:rsidRPr="00055177">
        <w:rPr>
          <w:rFonts w:cs="Arial"/>
          <w:sz w:val="22"/>
          <w:szCs w:val="22"/>
        </w:rPr>
        <w:t xml:space="preserve"> “</w:t>
      </w:r>
      <w:r w:rsidR="002735CF" w:rsidRPr="00055177">
        <w:rPr>
          <w:rFonts w:cs="Arial"/>
          <w:sz w:val="22"/>
          <w:szCs w:val="22"/>
        </w:rPr>
        <w:t>Would you like to join Fleetwood Mac?</w:t>
      </w:r>
      <w:r w:rsidR="00D9234E" w:rsidRPr="00055177">
        <w:rPr>
          <w:rFonts w:cs="Arial"/>
          <w:sz w:val="22"/>
          <w:szCs w:val="22"/>
        </w:rPr>
        <w:t>”</w:t>
      </w:r>
      <w:r w:rsidR="002735CF" w:rsidRPr="00055177">
        <w:rPr>
          <w:rFonts w:cs="Arial"/>
          <w:sz w:val="22"/>
          <w:szCs w:val="22"/>
        </w:rPr>
        <w:t xml:space="preserve"> </w:t>
      </w:r>
      <w:r w:rsidR="00D9234E" w:rsidRPr="00055177">
        <w:rPr>
          <w:rFonts w:cs="Arial"/>
          <w:sz w:val="22"/>
          <w:szCs w:val="22"/>
        </w:rPr>
        <w:t>“</w:t>
      </w:r>
      <w:r w:rsidR="002735CF" w:rsidRPr="00055177">
        <w:rPr>
          <w:rFonts w:cs="Arial"/>
          <w:sz w:val="22"/>
          <w:szCs w:val="22"/>
        </w:rPr>
        <w:t>Yeah, obviously. Who wouldn't</w:t>
      </w:r>
      <w:r w:rsidR="00F768E9">
        <w:rPr>
          <w:rFonts w:cs="Arial"/>
          <w:sz w:val="22"/>
          <w:szCs w:val="22"/>
        </w:rPr>
        <w:t>?</w:t>
      </w:r>
      <w:r w:rsidR="00D9234E" w:rsidRPr="00055177">
        <w:rPr>
          <w:rFonts w:cs="Arial"/>
          <w:sz w:val="22"/>
          <w:szCs w:val="22"/>
        </w:rPr>
        <w:t>”</w:t>
      </w:r>
      <w:r w:rsidR="002735CF" w:rsidRPr="00055177">
        <w:rPr>
          <w:rFonts w:cs="Arial"/>
          <w:sz w:val="22"/>
          <w:szCs w:val="22"/>
        </w:rPr>
        <w:t xml:space="preserve"> </w:t>
      </w:r>
    </w:p>
    <w:p w14:paraId="02140306" w14:textId="2BEE1505" w:rsidR="002735CF" w:rsidRPr="00055177" w:rsidRDefault="00155BED" w:rsidP="002735CF">
      <w:pPr>
        <w:rPr>
          <w:rFonts w:cs="Arial"/>
          <w:sz w:val="22"/>
          <w:szCs w:val="22"/>
        </w:rPr>
      </w:pPr>
      <w:r w:rsidRPr="00055177">
        <w:rPr>
          <w:rFonts w:cs="Arial"/>
          <w:b/>
          <w:bCs/>
          <w:sz w:val="22"/>
          <w:szCs w:val="22"/>
        </w:rPr>
        <w:t>John:</w:t>
      </w:r>
      <w:r w:rsidR="00D9234E" w:rsidRPr="00055177">
        <w:rPr>
          <w:rFonts w:cs="Arial"/>
          <w:sz w:val="22"/>
          <w:szCs w:val="22"/>
        </w:rPr>
        <w:t xml:space="preserve"> </w:t>
      </w:r>
      <w:r w:rsidR="002735CF" w:rsidRPr="00055177">
        <w:rPr>
          <w:rFonts w:cs="Arial"/>
          <w:sz w:val="22"/>
          <w:szCs w:val="22"/>
        </w:rPr>
        <w:t xml:space="preserve">So that afternoon in their flat with Mick Fleetwood, they talked about what they would play on their upcoming tour of America. </w:t>
      </w:r>
    </w:p>
    <w:p w14:paraId="649C5B07" w14:textId="21AA91F1" w:rsidR="002735CF" w:rsidRPr="00055177" w:rsidRDefault="00155BED" w:rsidP="002735CF">
      <w:pPr>
        <w:rPr>
          <w:rFonts w:cs="Arial"/>
          <w:sz w:val="22"/>
          <w:szCs w:val="22"/>
        </w:rPr>
      </w:pPr>
      <w:r w:rsidRPr="00055177">
        <w:rPr>
          <w:rFonts w:cs="Arial"/>
          <w:b/>
          <w:bCs/>
          <w:sz w:val="22"/>
          <w:szCs w:val="22"/>
        </w:rPr>
        <w:t>Elmer:</w:t>
      </w:r>
      <w:r w:rsidR="008557F6" w:rsidRPr="00055177">
        <w:rPr>
          <w:rFonts w:cs="Arial"/>
          <w:sz w:val="22"/>
          <w:szCs w:val="22"/>
        </w:rPr>
        <w:t xml:space="preserve"> </w:t>
      </w:r>
      <w:r w:rsidR="002735CF" w:rsidRPr="00055177">
        <w:rPr>
          <w:rFonts w:cs="Arial"/>
          <w:sz w:val="22"/>
          <w:szCs w:val="22"/>
        </w:rPr>
        <w:t>We went through a whole load of numbers to include in the set</w:t>
      </w:r>
      <w:r w:rsidR="007C4D1D" w:rsidRPr="00055177">
        <w:rPr>
          <w:rFonts w:cs="Arial"/>
          <w:sz w:val="22"/>
          <w:szCs w:val="22"/>
        </w:rPr>
        <w:t>,</w:t>
      </w:r>
      <w:r w:rsidR="002735CF" w:rsidRPr="00055177">
        <w:rPr>
          <w:rFonts w:cs="Arial"/>
          <w:sz w:val="22"/>
          <w:szCs w:val="22"/>
        </w:rPr>
        <w:t xml:space="preserve"> </w:t>
      </w:r>
      <w:r w:rsidR="007C4D1D" w:rsidRPr="00055177">
        <w:rPr>
          <w:rFonts w:cs="Arial"/>
          <w:sz w:val="22"/>
          <w:szCs w:val="22"/>
        </w:rPr>
        <w:t>a</w:t>
      </w:r>
      <w:r w:rsidR="002735CF" w:rsidRPr="00055177">
        <w:rPr>
          <w:rFonts w:cs="Arial"/>
          <w:sz w:val="22"/>
          <w:szCs w:val="22"/>
        </w:rPr>
        <w:t xml:space="preserve">nd he said, </w:t>
      </w:r>
      <w:r w:rsidR="007C4D1D" w:rsidRPr="00055177">
        <w:rPr>
          <w:rFonts w:cs="Arial"/>
          <w:sz w:val="22"/>
          <w:szCs w:val="22"/>
        </w:rPr>
        <w:t>“W</w:t>
      </w:r>
      <w:r w:rsidR="002735CF" w:rsidRPr="00055177">
        <w:rPr>
          <w:rFonts w:cs="Arial"/>
          <w:sz w:val="22"/>
          <w:szCs w:val="22"/>
        </w:rPr>
        <w:t>ell, that's no problem. I obviously know all those.</w:t>
      </w:r>
      <w:r w:rsidR="007C4D1D" w:rsidRPr="00055177">
        <w:rPr>
          <w:rFonts w:cs="Arial"/>
          <w:sz w:val="22"/>
          <w:szCs w:val="22"/>
        </w:rPr>
        <w:t>”</w:t>
      </w:r>
      <w:r w:rsidR="002735CF" w:rsidRPr="00055177">
        <w:rPr>
          <w:rFonts w:cs="Arial"/>
          <w:sz w:val="22"/>
          <w:szCs w:val="22"/>
        </w:rPr>
        <w:t xml:space="preserve"> </w:t>
      </w:r>
    </w:p>
    <w:p w14:paraId="21629501" w14:textId="5E67DCCD" w:rsidR="002735CF" w:rsidRPr="00055177" w:rsidRDefault="00155BED" w:rsidP="002735CF">
      <w:pPr>
        <w:rPr>
          <w:rFonts w:cs="Arial"/>
          <w:sz w:val="22"/>
          <w:szCs w:val="22"/>
        </w:rPr>
      </w:pPr>
      <w:r w:rsidRPr="00055177">
        <w:rPr>
          <w:rFonts w:cs="Arial"/>
          <w:b/>
          <w:bCs/>
          <w:sz w:val="22"/>
          <w:szCs w:val="22"/>
        </w:rPr>
        <w:t>John:</w:t>
      </w:r>
      <w:r w:rsidR="007C4D1D" w:rsidRPr="00055177">
        <w:rPr>
          <w:rFonts w:cs="Arial"/>
          <w:sz w:val="22"/>
          <w:szCs w:val="22"/>
        </w:rPr>
        <w:t xml:space="preserve"> </w:t>
      </w:r>
      <w:r w:rsidR="002735CF" w:rsidRPr="00055177">
        <w:rPr>
          <w:rFonts w:cs="Arial"/>
          <w:sz w:val="22"/>
          <w:szCs w:val="22"/>
        </w:rPr>
        <w:t>Working with Fleetwood</w:t>
      </w:r>
      <w:r w:rsidR="002342B0" w:rsidRPr="00055177">
        <w:rPr>
          <w:rFonts w:cs="Arial"/>
          <w:sz w:val="22"/>
          <w:szCs w:val="22"/>
        </w:rPr>
        <w:t xml:space="preserve"> Mac’s </w:t>
      </w:r>
      <w:r w:rsidR="002735CF" w:rsidRPr="00055177">
        <w:rPr>
          <w:rFonts w:cs="Arial"/>
          <w:sz w:val="22"/>
          <w:szCs w:val="22"/>
        </w:rPr>
        <w:t xml:space="preserve">manager, Elmer and Kirby would enlist the musicians, keeping Mick Fleetwood and possibly one or two others from the old lineup. Did you have any reservations about the fact that it was only Mick Fleetwood? </w:t>
      </w:r>
    </w:p>
    <w:p w14:paraId="3E6AF304" w14:textId="47D0ECCF" w:rsidR="002735CF" w:rsidRPr="00055177" w:rsidRDefault="00155BED" w:rsidP="002735CF">
      <w:pPr>
        <w:rPr>
          <w:rFonts w:cs="Arial"/>
          <w:sz w:val="22"/>
          <w:szCs w:val="22"/>
        </w:rPr>
      </w:pPr>
      <w:r w:rsidRPr="00055177">
        <w:rPr>
          <w:rFonts w:cs="Arial"/>
          <w:b/>
          <w:bCs/>
          <w:sz w:val="22"/>
          <w:szCs w:val="22"/>
        </w:rPr>
        <w:t>Elmer:</w:t>
      </w:r>
      <w:r w:rsidR="00FC52CF" w:rsidRPr="00055177">
        <w:rPr>
          <w:rFonts w:cs="Arial"/>
          <w:sz w:val="22"/>
          <w:szCs w:val="22"/>
        </w:rPr>
        <w:t xml:space="preserve"> Ah, w</w:t>
      </w:r>
      <w:r w:rsidR="002735CF" w:rsidRPr="00055177">
        <w:rPr>
          <w:rFonts w:cs="Arial"/>
          <w:sz w:val="22"/>
          <w:szCs w:val="22"/>
        </w:rPr>
        <w:t xml:space="preserve">ell, there'd been something like </w:t>
      </w:r>
      <w:r w:rsidR="00FC52CF" w:rsidRPr="00055177">
        <w:rPr>
          <w:rFonts w:cs="Arial"/>
          <w:sz w:val="22"/>
          <w:szCs w:val="22"/>
        </w:rPr>
        <w:t xml:space="preserve">12 </w:t>
      </w:r>
      <w:r w:rsidR="002735CF" w:rsidRPr="00055177">
        <w:rPr>
          <w:rFonts w:cs="Arial"/>
          <w:sz w:val="22"/>
          <w:szCs w:val="22"/>
        </w:rPr>
        <w:t xml:space="preserve">lineups of Fleetwood Mac up until that point. </w:t>
      </w:r>
    </w:p>
    <w:p w14:paraId="60605035" w14:textId="661FCBBC" w:rsidR="002735CF" w:rsidRPr="00055177" w:rsidRDefault="00155BED" w:rsidP="002735CF">
      <w:pPr>
        <w:rPr>
          <w:rFonts w:cs="Arial"/>
          <w:sz w:val="22"/>
          <w:szCs w:val="22"/>
        </w:rPr>
      </w:pPr>
      <w:r w:rsidRPr="00055177">
        <w:rPr>
          <w:rFonts w:cs="Arial"/>
          <w:b/>
          <w:bCs/>
          <w:sz w:val="22"/>
          <w:szCs w:val="22"/>
        </w:rPr>
        <w:t>John:</w:t>
      </w:r>
      <w:r w:rsidR="005610D5" w:rsidRPr="00055177">
        <w:rPr>
          <w:rFonts w:cs="Arial"/>
          <w:sz w:val="22"/>
          <w:szCs w:val="22"/>
        </w:rPr>
        <w:t xml:space="preserve"> </w:t>
      </w:r>
      <w:r w:rsidR="002735CF" w:rsidRPr="00055177">
        <w:rPr>
          <w:rFonts w:cs="Arial"/>
          <w:sz w:val="22"/>
          <w:szCs w:val="22"/>
        </w:rPr>
        <w:t xml:space="preserve">It's true. Not a lot of job security in Fleetwood Mac. After a couple of hours, Mick Fleetwood left Elmer and Kirby's flat, satisfied. </w:t>
      </w:r>
    </w:p>
    <w:p w14:paraId="36015D19" w14:textId="76D03F29" w:rsidR="002735CF" w:rsidRPr="00055177" w:rsidRDefault="00155BED" w:rsidP="002735CF">
      <w:pPr>
        <w:rPr>
          <w:rFonts w:cs="Arial"/>
          <w:sz w:val="22"/>
          <w:szCs w:val="22"/>
        </w:rPr>
      </w:pPr>
      <w:r w:rsidRPr="00055177">
        <w:rPr>
          <w:rFonts w:cs="Arial"/>
          <w:b/>
          <w:bCs/>
          <w:sz w:val="22"/>
          <w:szCs w:val="22"/>
        </w:rPr>
        <w:t>Elmer:</w:t>
      </w:r>
      <w:r w:rsidR="003A2D8A" w:rsidRPr="00055177">
        <w:rPr>
          <w:rFonts w:cs="Arial"/>
          <w:sz w:val="22"/>
          <w:szCs w:val="22"/>
        </w:rPr>
        <w:t xml:space="preserve"> </w:t>
      </w:r>
      <w:r w:rsidR="00E404AC">
        <w:rPr>
          <w:rFonts w:cs="Arial"/>
          <w:sz w:val="22"/>
          <w:szCs w:val="22"/>
        </w:rPr>
        <w:t xml:space="preserve">It </w:t>
      </w:r>
      <w:r w:rsidR="002735CF" w:rsidRPr="00055177">
        <w:rPr>
          <w:rFonts w:cs="Arial"/>
          <w:sz w:val="22"/>
          <w:szCs w:val="22"/>
        </w:rPr>
        <w:t xml:space="preserve">seemed kind of enthusiastic. It seemed like it was real and it was going to happen. And he said, </w:t>
      </w:r>
      <w:r w:rsidR="00250318" w:rsidRPr="00055177">
        <w:rPr>
          <w:rFonts w:cs="Arial"/>
          <w:sz w:val="22"/>
          <w:szCs w:val="22"/>
        </w:rPr>
        <w:t>“</w:t>
      </w:r>
      <w:r w:rsidR="002735CF" w:rsidRPr="00055177">
        <w:rPr>
          <w:rFonts w:cs="Arial"/>
          <w:sz w:val="22"/>
          <w:szCs w:val="22"/>
        </w:rPr>
        <w:t xml:space="preserve">I'll be in touch </w:t>
      </w:r>
      <w:r w:rsidR="00250318" w:rsidRPr="00055177">
        <w:rPr>
          <w:rFonts w:cs="Arial"/>
          <w:sz w:val="22"/>
          <w:szCs w:val="22"/>
        </w:rPr>
        <w:t>b</w:t>
      </w:r>
      <w:r w:rsidR="002735CF" w:rsidRPr="00055177">
        <w:rPr>
          <w:rFonts w:cs="Arial"/>
          <w:sz w:val="22"/>
          <w:szCs w:val="22"/>
        </w:rPr>
        <w:t>efore we all go to the States.</w:t>
      </w:r>
      <w:r w:rsidR="00250318" w:rsidRPr="00055177">
        <w:rPr>
          <w:rFonts w:cs="Arial"/>
          <w:sz w:val="22"/>
          <w:szCs w:val="22"/>
        </w:rPr>
        <w:t>”</w:t>
      </w:r>
      <w:r w:rsidR="002735CF" w:rsidRPr="00055177">
        <w:rPr>
          <w:rFonts w:cs="Arial"/>
          <w:sz w:val="22"/>
          <w:szCs w:val="22"/>
        </w:rPr>
        <w:t xml:space="preserve"> </w:t>
      </w:r>
    </w:p>
    <w:p w14:paraId="1FDDBBC6" w14:textId="32138371" w:rsidR="002735CF" w:rsidRPr="00055177" w:rsidRDefault="00155BED" w:rsidP="002735CF">
      <w:pPr>
        <w:rPr>
          <w:rFonts w:cs="Arial"/>
          <w:sz w:val="22"/>
          <w:szCs w:val="22"/>
        </w:rPr>
      </w:pPr>
      <w:r w:rsidRPr="00055177">
        <w:rPr>
          <w:rFonts w:cs="Arial"/>
          <w:b/>
          <w:bCs/>
          <w:sz w:val="22"/>
          <w:szCs w:val="22"/>
        </w:rPr>
        <w:t>John:</w:t>
      </w:r>
      <w:r w:rsidR="00250318" w:rsidRPr="00055177">
        <w:rPr>
          <w:rFonts w:cs="Arial"/>
          <w:sz w:val="22"/>
          <w:szCs w:val="22"/>
        </w:rPr>
        <w:t xml:space="preserve"> </w:t>
      </w:r>
      <w:r w:rsidR="002735CF" w:rsidRPr="00055177">
        <w:rPr>
          <w:rFonts w:cs="Arial"/>
          <w:sz w:val="22"/>
          <w:szCs w:val="22"/>
        </w:rPr>
        <w:t xml:space="preserve">Elmer and Kirby </w:t>
      </w:r>
      <w:proofErr w:type="gramStart"/>
      <w:r w:rsidR="002735CF" w:rsidRPr="00055177">
        <w:rPr>
          <w:rFonts w:cs="Arial"/>
          <w:sz w:val="22"/>
          <w:szCs w:val="22"/>
        </w:rPr>
        <w:t>start</w:t>
      </w:r>
      <w:proofErr w:type="gramEnd"/>
      <w:r w:rsidR="002735CF" w:rsidRPr="00055177">
        <w:rPr>
          <w:rFonts w:cs="Arial"/>
          <w:sz w:val="22"/>
          <w:szCs w:val="22"/>
        </w:rPr>
        <w:t xml:space="preserve"> phoning up musicians to join the band. Some are friends like the bassist. </w:t>
      </w:r>
    </w:p>
    <w:p w14:paraId="5B3C9722" w14:textId="4820ACD8" w:rsidR="002735CF" w:rsidRPr="00055177" w:rsidRDefault="00155BED" w:rsidP="002735CF">
      <w:pPr>
        <w:rPr>
          <w:rFonts w:cs="Arial"/>
          <w:sz w:val="22"/>
          <w:szCs w:val="22"/>
        </w:rPr>
      </w:pPr>
      <w:r w:rsidRPr="00055177">
        <w:rPr>
          <w:rFonts w:cs="Arial"/>
          <w:b/>
          <w:bCs/>
          <w:sz w:val="22"/>
          <w:szCs w:val="22"/>
        </w:rPr>
        <w:t>Elmer:</w:t>
      </w:r>
      <w:r w:rsidR="006051F4" w:rsidRPr="00055177">
        <w:rPr>
          <w:rFonts w:cs="Arial"/>
          <w:sz w:val="22"/>
          <w:szCs w:val="22"/>
        </w:rPr>
        <w:t xml:space="preserve"> </w:t>
      </w:r>
      <w:r w:rsidR="002D2B9B">
        <w:rPr>
          <w:rFonts w:cs="Arial"/>
          <w:sz w:val="22"/>
          <w:szCs w:val="22"/>
        </w:rPr>
        <w:t>“</w:t>
      </w:r>
      <w:r w:rsidR="002735CF" w:rsidRPr="00055177">
        <w:rPr>
          <w:rFonts w:cs="Arial"/>
          <w:sz w:val="22"/>
          <w:szCs w:val="22"/>
        </w:rPr>
        <w:t>We've just been offered this. It's fantastic</w:t>
      </w:r>
      <w:r w:rsidR="006051F4" w:rsidRPr="00055177">
        <w:rPr>
          <w:rFonts w:cs="Arial"/>
          <w:sz w:val="22"/>
          <w:szCs w:val="22"/>
        </w:rPr>
        <w:t>. D</w:t>
      </w:r>
      <w:r w:rsidR="002735CF" w:rsidRPr="00055177">
        <w:rPr>
          <w:rFonts w:cs="Arial"/>
          <w:sz w:val="22"/>
          <w:szCs w:val="22"/>
        </w:rPr>
        <w:t>o you want to get involved?</w:t>
      </w:r>
      <w:r w:rsidR="006051F4" w:rsidRPr="00055177">
        <w:rPr>
          <w:rFonts w:cs="Arial"/>
          <w:sz w:val="22"/>
          <w:szCs w:val="22"/>
        </w:rPr>
        <w:t>”</w:t>
      </w:r>
      <w:r w:rsidR="002735CF" w:rsidRPr="00055177">
        <w:rPr>
          <w:rFonts w:cs="Arial"/>
          <w:sz w:val="22"/>
          <w:szCs w:val="22"/>
        </w:rPr>
        <w:t xml:space="preserve"> </w:t>
      </w:r>
    </w:p>
    <w:p w14:paraId="20A34668" w14:textId="540D5E47" w:rsidR="002735CF" w:rsidRPr="00055177" w:rsidRDefault="00155BED" w:rsidP="002735CF">
      <w:pPr>
        <w:rPr>
          <w:rFonts w:cs="Arial"/>
          <w:sz w:val="22"/>
          <w:szCs w:val="22"/>
        </w:rPr>
      </w:pPr>
      <w:r w:rsidRPr="00055177">
        <w:rPr>
          <w:rFonts w:cs="Arial"/>
          <w:b/>
          <w:bCs/>
          <w:sz w:val="22"/>
          <w:szCs w:val="22"/>
        </w:rPr>
        <w:t>John:</w:t>
      </w:r>
      <w:r w:rsidR="006051F4" w:rsidRPr="00055177">
        <w:rPr>
          <w:rFonts w:cs="Arial"/>
          <w:sz w:val="22"/>
          <w:szCs w:val="22"/>
        </w:rPr>
        <w:t xml:space="preserve"> </w:t>
      </w:r>
      <w:r w:rsidR="002735CF" w:rsidRPr="00055177">
        <w:rPr>
          <w:rFonts w:cs="Arial"/>
          <w:sz w:val="22"/>
          <w:szCs w:val="22"/>
        </w:rPr>
        <w:t xml:space="preserve">A keyboard player signs on. </w:t>
      </w:r>
    </w:p>
    <w:p w14:paraId="0D148EF9" w14:textId="59A7CFEE" w:rsidR="002735CF" w:rsidRPr="00055177" w:rsidRDefault="00155BED" w:rsidP="002735CF">
      <w:pPr>
        <w:rPr>
          <w:rFonts w:cs="Arial"/>
          <w:sz w:val="22"/>
          <w:szCs w:val="22"/>
        </w:rPr>
      </w:pPr>
      <w:r w:rsidRPr="00055177">
        <w:rPr>
          <w:rFonts w:cs="Arial"/>
          <w:b/>
          <w:bCs/>
          <w:sz w:val="22"/>
          <w:szCs w:val="22"/>
        </w:rPr>
        <w:t>Elmer:</w:t>
      </w:r>
      <w:r w:rsidR="006051F4" w:rsidRPr="00055177">
        <w:rPr>
          <w:rFonts w:cs="Arial"/>
          <w:sz w:val="22"/>
          <w:szCs w:val="22"/>
        </w:rPr>
        <w:t xml:space="preserve"> </w:t>
      </w:r>
      <w:r w:rsidR="002735CF" w:rsidRPr="00055177">
        <w:rPr>
          <w:rFonts w:cs="Arial"/>
          <w:sz w:val="22"/>
          <w:szCs w:val="22"/>
        </w:rPr>
        <w:t xml:space="preserve">He was a great pianist when he was sober, but he was rarely sober. </w:t>
      </w:r>
    </w:p>
    <w:p w14:paraId="7A7E03D4" w14:textId="7150AACB" w:rsidR="002735CF" w:rsidRPr="00055177" w:rsidRDefault="00155BED" w:rsidP="002735CF">
      <w:pPr>
        <w:rPr>
          <w:rFonts w:cs="Arial"/>
          <w:sz w:val="22"/>
          <w:szCs w:val="22"/>
        </w:rPr>
      </w:pPr>
      <w:r w:rsidRPr="00055177">
        <w:rPr>
          <w:rFonts w:cs="Arial"/>
          <w:b/>
          <w:bCs/>
          <w:sz w:val="22"/>
          <w:szCs w:val="22"/>
        </w:rPr>
        <w:t>John:</w:t>
      </w:r>
      <w:r w:rsidR="006051F4" w:rsidRPr="00055177">
        <w:rPr>
          <w:rFonts w:cs="Arial"/>
          <w:sz w:val="22"/>
          <w:szCs w:val="22"/>
        </w:rPr>
        <w:t xml:space="preserve"> </w:t>
      </w:r>
      <w:r w:rsidR="002735CF" w:rsidRPr="00055177">
        <w:rPr>
          <w:rFonts w:cs="Arial"/>
          <w:sz w:val="22"/>
          <w:szCs w:val="22"/>
        </w:rPr>
        <w:t xml:space="preserve">And finally, a temporary drummer to play with them until Mick Fleetwood has had time to get over his heartbreak or whatever. </w:t>
      </w:r>
    </w:p>
    <w:p w14:paraId="6980E183" w14:textId="414A4C9C" w:rsidR="002735CF" w:rsidRPr="00055177" w:rsidRDefault="00155BED" w:rsidP="002735CF">
      <w:pPr>
        <w:rPr>
          <w:rFonts w:cs="Arial"/>
          <w:sz w:val="22"/>
          <w:szCs w:val="22"/>
        </w:rPr>
      </w:pPr>
      <w:r w:rsidRPr="00055177">
        <w:rPr>
          <w:rFonts w:cs="Arial"/>
          <w:b/>
          <w:bCs/>
          <w:sz w:val="22"/>
          <w:szCs w:val="22"/>
        </w:rPr>
        <w:t>Elmer:</w:t>
      </w:r>
      <w:r w:rsidR="00302A78" w:rsidRPr="00055177">
        <w:rPr>
          <w:rFonts w:cs="Arial"/>
          <w:sz w:val="22"/>
          <w:szCs w:val="22"/>
        </w:rPr>
        <w:t xml:space="preserve"> </w:t>
      </w:r>
      <w:r w:rsidR="002735CF" w:rsidRPr="00055177">
        <w:rPr>
          <w:rFonts w:cs="Arial"/>
          <w:sz w:val="22"/>
          <w:szCs w:val="22"/>
        </w:rPr>
        <w:t>It was all supposed to be secret, all supposed to be hush</w:t>
      </w:r>
      <w:r w:rsidR="00302A78" w:rsidRPr="00055177">
        <w:rPr>
          <w:rFonts w:cs="Arial"/>
          <w:sz w:val="22"/>
          <w:szCs w:val="22"/>
        </w:rPr>
        <w:t>-hush</w:t>
      </w:r>
      <w:r w:rsidR="002735CF" w:rsidRPr="00055177">
        <w:rPr>
          <w:rFonts w:cs="Arial"/>
          <w:sz w:val="22"/>
          <w:szCs w:val="22"/>
        </w:rPr>
        <w:t xml:space="preserve">. </w:t>
      </w:r>
      <w:r w:rsidR="00302A78" w:rsidRPr="00055177">
        <w:rPr>
          <w:rFonts w:cs="Arial"/>
          <w:sz w:val="22"/>
          <w:szCs w:val="22"/>
        </w:rPr>
        <w:t>W</w:t>
      </w:r>
      <w:r w:rsidR="002735CF" w:rsidRPr="00055177">
        <w:rPr>
          <w:rFonts w:cs="Arial"/>
          <w:sz w:val="22"/>
          <w:szCs w:val="22"/>
        </w:rPr>
        <w:t xml:space="preserve">e rehearsed. We rehearsed the set that </w:t>
      </w:r>
      <w:r w:rsidR="00302A78" w:rsidRPr="00055177">
        <w:rPr>
          <w:rFonts w:cs="Arial"/>
          <w:sz w:val="22"/>
          <w:szCs w:val="22"/>
        </w:rPr>
        <w:t xml:space="preserve">we </w:t>
      </w:r>
      <w:r w:rsidR="002735CF" w:rsidRPr="00055177">
        <w:rPr>
          <w:rFonts w:cs="Arial"/>
          <w:sz w:val="22"/>
          <w:szCs w:val="22"/>
        </w:rPr>
        <w:t>were putting together</w:t>
      </w:r>
      <w:r w:rsidR="00302A78" w:rsidRPr="00055177">
        <w:rPr>
          <w:rFonts w:cs="Arial"/>
          <w:sz w:val="22"/>
          <w:szCs w:val="22"/>
        </w:rPr>
        <w:t>,</w:t>
      </w:r>
      <w:r w:rsidR="002735CF" w:rsidRPr="00055177">
        <w:rPr>
          <w:rFonts w:cs="Arial"/>
          <w:sz w:val="22"/>
          <w:szCs w:val="22"/>
        </w:rPr>
        <w:t xml:space="preserve"> </w:t>
      </w:r>
      <w:r w:rsidR="006E030D" w:rsidRPr="006E030D">
        <w:rPr>
          <w:rFonts w:cs="Arial"/>
          <w:i/>
          <w:iCs/>
          <w:sz w:val="22"/>
          <w:szCs w:val="22"/>
        </w:rPr>
        <w:t>Stop Messing Around</w:t>
      </w:r>
      <w:r w:rsidR="002735CF" w:rsidRPr="00055177">
        <w:rPr>
          <w:rFonts w:cs="Arial"/>
          <w:sz w:val="22"/>
          <w:szCs w:val="22"/>
        </w:rPr>
        <w:t xml:space="preserve">, </w:t>
      </w:r>
      <w:r w:rsidR="006E030D" w:rsidRPr="006E030D">
        <w:rPr>
          <w:rFonts w:cs="Arial"/>
          <w:i/>
          <w:iCs/>
          <w:sz w:val="22"/>
          <w:szCs w:val="22"/>
        </w:rPr>
        <w:t>Rattlesnake Shake</w:t>
      </w:r>
      <w:r w:rsidR="002735CF" w:rsidRPr="00055177">
        <w:rPr>
          <w:rFonts w:cs="Arial"/>
          <w:sz w:val="22"/>
          <w:szCs w:val="22"/>
        </w:rPr>
        <w:t xml:space="preserve">, all those old Mac numbers. </w:t>
      </w:r>
    </w:p>
    <w:p w14:paraId="6683CEC3" w14:textId="7BC52EC9" w:rsidR="002735CF" w:rsidRPr="00055177" w:rsidRDefault="00155BED" w:rsidP="002735CF">
      <w:pPr>
        <w:rPr>
          <w:rFonts w:cs="Arial"/>
          <w:sz w:val="22"/>
          <w:szCs w:val="22"/>
        </w:rPr>
      </w:pPr>
      <w:r w:rsidRPr="00055177">
        <w:rPr>
          <w:rFonts w:cs="Arial"/>
          <w:b/>
          <w:bCs/>
          <w:sz w:val="22"/>
          <w:szCs w:val="22"/>
        </w:rPr>
        <w:t>John:</w:t>
      </w:r>
      <w:r w:rsidR="00302A78" w:rsidRPr="00055177">
        <w:rPr>
          <w:rFonts w:cs="Arial"/>
          <w:sz w:val="22"/>
          <w:szCs w:val="22"/>
        </w:rPr>
        <w:t xml:space="preserve"> </w:t>
      </w:r>
      <w:r w:rsidR="002735CF" w:rsidRPr="00055177">
        <w:rPr>
          <w:rFonts w:cs="Arial"/>
          <w:sz w:val="22"/>
          <w:szCs w:val="22"/>
        </w:rPr>
        <w:t>Weeks go by</w:t>
      </w:r>
      <w:r w:rsidR="006E030D">
        <w:rPr>
          <w:rFonts w:cs="Arial"/>
          <w:sz w:val="22"/>
          <w:szCs w:val="22"/>
        </w:rPr>
        <w:t>, and t</w:t>
      </w:r>
      <w:r w:rsidR="002735CF" w:rsidRPr="00055177">
        <w:rPr>
          <w:rFonts w:cs="Arial"/>
          <w:sz w:val="22"/>
          <w:szCs w:val="22"/>
        </w:rPr>
        <w:t xml:space="preserve">hey don't hear from Mick Fleetwood, but then it's time to get on the plane and go. </w:t>
      </w:r>
    </w:p>
    <w:p w14:paraId="777849AB" w14:textId="1FF420C6" w:rsidR="002735CF" w:rsidRPr="00055177" w:rsidRDefault="00155BED" w:rsidP="002735CF">
      <w:pPr>
        <w:rPr>
          <w:rFonts w:cs="Arial"/>
          <w:sz w:val="22"/>
          <w:szCs w:val="22"/>
        </w:rPr>
      </w:pPr>
      <w:r w:rsidRPr="00055177">
        <w:rPr>
          <w:rFonts w:cs="Arial"/>
          <w:b/>
          <w:bCs/>
          <w:sz w:val="22"/>
          <w:szCs w:val="22"/>
        </w:rPr>
        <w:t>Elmer:</w:t>
      </w:r>
      <w:r w:rsidR="00EB04CF" w:rsidRPr="00055177">
        <w:rPr>
          <w:rFonts w:cs="Arial"/>
          <w:sz w:val="22"/>
          <w:szCs w:val="22"/>
        </w:rPr>
        <w:t xml:space="preserve"> </w:t>
      </w:r>
      <w:r w:rsidR="002735CF" w:rsidRPr="00055177">
        <w:rPr>
          <w:rFonts w:cs="Arial"/>
          <w:sz w:val="22"/>
          <w:szCs w:val="22"/>
        </w:rPr>
        <w:t xml:space="preserve">We were a bit annoyed that he hadn't come down to rehearsals, but I don't think the plan was ever for him to travel with us. I thought Mick would be </w:t>
      </w:r>
      <w:proofErr w:type="gramStart"/>
      <w:r w:rsidR="002735CF" w:rsidRPr="00055177">
        <w:rPr>
          <w:rFonts w:cs="Arial"/>
          <w:sz w:val="22"/>
          <w:szCs w:val="22"/>
        </w:rPr>
        <w:t>going</w:t>
      </w:r>
      <w:proofErr w:type="gramEnd"/>
      <w:r w:rsidR="002735CF" w:rsidRPr="00055177">
        <w:rPr>
          <w:rFonts w:cs="Arial"/>
          <w:sz w:val="22"/>
          <w:szCs w:val="22"/>
        </w:rPr>
        <w:t xml:space="preserve"> first class under his own steam</w:t>
      </w:r>
      <w:r w:rsidR="00D00363" w:rsidRPr="00055177">
        <w:rPr>
          <w:rFonts w:cs="Arial"/>
          <w:sz w:val="22"/>
          <w:szCs w:val="22"/>
        </w:rPr>
        <w:t>.</w:t>
      </w:r>
      <w:r w:rsidR="002735CF" w:rsidRPr="00055177">
        <w:rPr>
          <w:rFonts w:cs="Arial"/>
          <w:sz w:val="22"/>
          <w:szCs w:val="22"/>
        </w:rPr>
        <w:t xml:space="preserve"> </w:t>
      </w:r>
    </w:p>
    <w:p w14:paraId="75B27C00" w14:textId="0D15A9E3" w:rsidR="00635AEF" w:rsidRPr="00055177" w:rsidRDefault="00635AEF" w:rsidP="002735CF">
      <w:pPr>
        <w:rPr>
          <w:rFonts w:cs="Arial"/>
          <w:sz w:val="22"/>
          <w:szCs w:val="22"/>
        </w:rPr>
      </w:pPr>
      <w:r w:rsidRPr="00055177">
        <w:rPr>
          <w:rFonts w:cs="Arial"/>
          <w:sz w:val="22"/>
          <w:szCs w:val="22"/>
        </w:rPr>
        <w:t>[plane</w:t>
      </w:r>
      <w:r w:rsidR="00856B49">
        <w:rPr>
          <w:rFonts w:cs="Arial"/>
          <w:sz w:val="22"/>
          <w:szCs w:val="22"/>
        </w:rPr>
        <w:t xml:space="preserve"> flies over</w:t>
      </w:r>
      <w:r w:rsidRPr="00055177">
        <w:rPr>
          <w:rFonts w:cs="Arial"/>
          <w:sz w:val="22"/>
          <w:szCs w:val="22"/>
        </w:rPr>
        <w:t>]</w:t>
      </w:r>
    </w:p>
    <w:p w14:paraId="26E731A0" w14:textId="5FE10D4D" w:rsidR="002735CF" w:rsidRPr="00055177" w:rsidRDefault="00155BED" w:rsidP="002735CF">
      <w:pPr>
        <w:rPr>
          <w:rFonts w:cs="Arial"/>
          <w:sz w:val="22"/>
          <w:szCs w:val="22"/>
        </w:rPr>
      </w:pPr>
      <w:r w:rsidRPr="00055177">
        <w:rPr>
          <w:rFonts w:cs="Arial"/>
          <w:b/>
          <w:bCs/>
          <w:sz w:val="22"/>
          <w:szCs w:val="22"/>
        </w:rPr>
        <w:t>John:</w:t>
      </w:r>
      <w:r w:rsidR="00635AEF" w:rsidRPr="00055177">
        <w:rPr>
          <w:rFonts w:cs="Arial"/>
          <w:sz w:val="22"/>
          <w:szCs w:val="22"/>
        </w:rPr>
        <w:t xml:space="preserve"> </w:t>
      </w:r>
      <w:proofErr w:type="gramStart"/>
      <w:r w:rsidR="002735CF" w:rsidRPr="00055177">
        <w:rPr>
          <w:rFonts w:cs="Arial"/>
          <w:sz w:val="22"/>
          <w:szCs w:val="22"/>
        </w:rPr>
        <w:t>January</w:t>
      </w:r>
      <w:r w:rsidR="00BE70BC" w:rsidRPr="00055177">
        <w:rPr>
          <w:rFonts w:cs="Arial"/>
          <w:sz w:val="22"/>
          <w:szCs w:val="22"/>
        </w:rPr>
        <w:t>,</w:t>
      </w:r>
      <w:proofErr w:type="gramEnd"/>
      <w:r w:rsidR="002735CF" w:rsidRPr="00055177">
        <w:rPr>
          <w:rFonts w:cs="Arial"/>
          <w:sz w:val="22"/>
          <w:szCs w:val="22"/>
        </w:rPr>
        <w:t xml:space="preserve"> 1974</w:t>
      </w:r>
      <w:r w:rsidR="00BE70BC" w:rsidRPr="00055177">
        <w:rPr>
          <w:rFonts w:cs="Arial"/>
          <w:sz w:val="22"/>
          <w:szCs w:val="22"/>
        </w:rPr>
        <w:t>,</w:t>
      </w:r>
      <w:r w:rsidR="002735CF" w:rsidRPr="00055177">
        <w:rPr>
          <w:rFonts w:cs="Arial"/>
          <w:sz w:val="22"/>
          <w:szCs w:val="22"/>
        </w:rPr>
        <w:t xml:space="preserve"> Elmer first steps foot in America, a place he'd never been. </w:t>
      </w:r>
    </w:p>
    <w:p w14:paraId="0E71FCD5" w14:textId="75A02DAF" w:rsidR="002735CF" w:rsidRPr="00055177" w:rsidRDefault="00155BED" w:rsidP="002735CF">
      <w:pPr>
        <w:rPr>
          <w:rFonts w:cs="Arial"/>
          <w:sz w:val="22"/>
          <w:szCs w:val="22"/>
        </w:rPr>
      </w:pPr>
      <w:r w:rsidRPr="00055177">
        <w:rPr>
          <w:rFonts w:cs="Arial"/>
          <w:b/>
          <w:bCs/>
          <w:sz w:val="22"/>
          <w:szCs w:val="22"/>
        </w:rPr>
        <w:t>Elmer:</w:t>
      </w:r>
      <w:r w:rsidR="00E86E73" w:rsidRPr="00055177">
        <w:rPr>
          <w:rFonts w:cs="Arial"/>
          <w:sz w:val="22"/>
          <w:szCs w:val="22"/>
        </w:rPr>
        <w:t xml:space="preserve"> </w:t>
      </w:r>
      <w:r w:rsidR="002735CF" w:rsidRPr="00055177">
        <w:rPr>
          <w:rFonts w:cs="Arial"/>
          <w:sz w:val="22"/>
          <w:szCs w:val="22"/>
        </w:rPr>
        <w:t xml:space="preserve">Everything was </w:t>
      </w:r>
      <w:proofErr w:type="gramStart"/>
      <w:r w:rsidR="002735CF" w:rsidRPr="00055177">
        <w:rPr>
          <w:rFonts w:cs="Arial"/>
          <w:sz w:val="22"/>
          <w:szCs w:val="22"/>
        </w:rPr>
        <w:t>discovery</w:t>
      </w:r>
      <w:proofErr w:type="gramEnd"/>
      <w:r w:rsidR="00CF3B48" w:rsidRPr="00055177">
        <w:rPr>
          <w:rFonts w:cs="Arial"/>
          <w:sz w:val="22"/>
          <w:szCs w:val="22"/>
        </w:rPr>
        <w:t>.</w:t>
      </w:r>
      <w:r w:rsidR="002735CF" w:rsidRPr="00055177">
        <w:rPr>
          <w:rFonts w:cs="Arial"/>
          <w:sz w:val="22"/>
          <w:szCs w:val="22"/>
        </w:rPr>
        <w:t xml:space="preserve"> </w:t>
      </w:r>
      <w:r w:rsidR="00CF3B48" w:rsidRPr="00055177">
        <w:rPr>
          <w:rFonts w:cs="Arial"/>
          <w:sz w:val="22"/>
          <w:szCs w:val="22"/>
        </w:rPr>
        <w:t>N</w:t>
      </w:r>
      <w:r w:rsidR="002735CF" w:rsidRPr="00055177">
        <w:rPr>
          <w:rFonts w:cs="Arial"/>
          <w:sz w:val="22"/>
          <w:szCs w:val="22"/>
        </w:rPr>
        <w:t>ew discovery</w:t>
      </w:r>
      <w:r w:rsidR="00CF3B48" w:rsidRPr="00055177">
        <w:rPr>
          <w:rFonts w:cs="Arial"/>
          <w:sz w:val="22"/>
          <w:szCs w:val="22"/>
        </w:rPr>
        <w:t>.</w:t>
      </w:r>
      <w:r w:rsidR="002735CF" w:rsidRPr="00055177">
        <w:rPr>
          <w:rFonts w:cs="Arial"/>
          <w:sz w:val="22"/>
          <w:szCs w:val="22"/>
        </w:rPr>
        <w:t xml:space="preserve"> </w:t>
      </w:r>
      <w:r w:rsidR="00CF3B48" w:rsidRPr="00055177">
        <w:rPr>
          <w:rFonts w:cs="Arial"/>
          <w:sz w:val="22"/>
          <w:szCs w:val="22"/>
        </w:rPr>
        <w:t>E</w:t>
      </w:r>
      <w:r w:rsidR="002735CF" w:rsidRPr="00055177">
        <w:rPr>
          <w:rFonts w:cs="Arial"/>
          <w:sz w:val="22"/>
          <w:szCs w:val="22"/>
        </w:rPr>
        <w:t xml:space="preserve">xciting. </w:t>
      </w:r>
      <w:r w:rsidR="00CF3B48" w:rsidRPr="00055177">
        <w:rPr>
          <w:rFonts w:cs="Arial"/>
          <w:sz w:val="22"/>
          <w:szCs w:val="22"/>
        </w:rPr>
        <w:t>I</w:t>
      </w:r>
      <w:r w:rsidR="002735CF" w:rsidRPr="00055177">
        <w:rPr>
          <w:rFonts w:cs="Arial"/>
          <w:sz w:val="22"/>
          <w:szCs w:val="22"/>
        </w:rPr>
        <w:t xml:space="preserve">t was one of those things that when you're 14 </w:t>
      </w:r>
      <w:r w:rsidR="00CF3B48" w:rsidRPr="00055177">
        <w:rPr>
          <w:rFonts w:cs="Arial"/>
          <w:sz w:val="22"/>
          <w:szCs w:val="22"/>
        </w:rPr>
        <w:t xml:space="preserve">years </w:t>
      </w:r>
      <w:r w:rsidR="002735CF" w:rsidRPr="00055177">
        <w:rPr>
          <w:rFonts w:cs="Arial"/>
          <w:sz w:val="22"/>
          <w:szCs w:val="22"/>
        </w:rPr>
        <w:t>or 15</w:t>
      </w:r>
      <w:r w:rsidR="00CF3B48" w:rsidRPr="00055177">
        <w:rPr>
          <w:rFonts w:cs="Arial"/>
          <w:sz w:val="22"/>
          <w:szCs w:val="22"/>
        </w:rPr>
        <w:t xml:space="preserve"> years</w:t>
      </w:r>
      <w:r w:rsidR="002735CF" w:rsidRPr="00055177">
        <w:rPr>
          <w:rFonts w:cs="Arial"/>
          <w:sz w:val="22"/>
          <w:szCs w:val="22"/>
        </w:rPr>
        <w:t xml:space="preserve">, it's like, </w:t>
      </w:r>
      <w:r w:rsidR="00CF3B48" w:rsidRPr="00055177">
        <w:rPr>
          <w:rFonts w:cs="Arial"/>
          <w:sz w:val="22"/>
          <w:szCs w:val="22"/>
        </w:rPr>
        <w:t>“</w:t>
      </w:r>
      <w:r w:rsidR="002735CF" w:rsidRPr="00055177">
        <w:rPr>
          <w:rFonts w:cs="Arial"/>
          <w:sz w:val="22"/>
          <w:szCs w:val="22"/>
        </w:rPr>
        <w:t>I want to have a hit record and I want tour America.</w:t>
      </w:r>
      <w:r w:rsidR="00CF3B48" w:rsidRPr="00055177">
        <w:rPr>
          <w:rFonts w:cs="Arial"/>
          <w:sz w:val="22"/>
          <w:szCs w:val="22"/>
        </w:rPr>
        <w:t>”</w:t>
      </w:r>
      <w:r w:rsidR="002735CF" w:rsidRPr="00055177">
        <w:rPr>
          <w:rFonts w:cs="Arial"/>
          <w:sz w:val="22"/>
          <w:szCs w:val="22"/>
        </w:rPr>
        <w:t xml:space="preserve"> </w:t>
      </w:r>
    </w:p>
    <w:p w14:paraId="06BEB068" w14:textId="335F453A" w:rsidR="002735CF" w:rsidRPr="00055177" w:rsidRDefault="00155BED" w:rsidP="002735CF">
      <w:pPr>
        <w:rPr>
          <w:rFonts w:cs="Arial"/>
          <w:sz w:val="22"/>
          <w:szCs w:val="22"/>
        </w:rPr>
      </w:pPr>
      <w:r w:rsidRPr="00055177">
        <w:rPr>
          <w:rFonts w:cs="Arial"/>
          <w:b/>
          <w:bCs/>
          <w:sz w:val="22"/>
          <w:szCs w:val="22"/>
        </w:rPr>
        <w:t>John:</w:t>
      </w:r>
      <w:r w:rsidR="003E276A" w:rsidRPr="00055177">
        <w:rPr>
          <w:rFonts w:cs="Arial"/>
          <w:sz w:val="22"/>
          <w:szCs w:val="22"/>
        </w:rPr>
        <w:t xml:space="preserve"> </w:t>
      </w:r>
      <w:r w:rsidR="002735CF" w:rsidRPr="00055177">
        <w:rPr>
          <w:rFonts w:cs="Arial"/>
          <w:sz w:val="22"/>
          <w:szCs w:val="22"/>
        </w:rPr>
        <w:t>And their first stop is that show booked by promoter</w:t>
      </w:r>
      <w:r w:rsidR="006502EC" w:rsidRPr="00055177">
        <w:rPr>
          <w:rFonts w:cs="Arial"/>
          <w:sz w:val="22"/>
          <w:szCs w:val="22"/>
        </w:rPr>
        <w:t>,</w:t>
      </w:r>
      <w:r w:rsidR="002735CF" w:rsidRPr="00055177">
        <w:rPr>
          <w:rFonts w:cs="Arial"/>
          <w:sz w:val="22"/>
          <w:szCs w:val="22"/>
        </w:rPr>
        <w:t xml:space="preserve"> </w:t>
      </w:r>
      <w:r w:rsidR="00CD2C3A" w:rsidRPr="00055177">
        <w:rPr>
          <w:rFonts w:cs="Arial"/>
          <w:sz w:val="22"/>
          <w:szCs w:val="22"/>
        </w:rPr>
        <w:t>Rich Engler</w:t>
      </w:r>
      <w:r w:rsidR="002735CF" w:rsidRPr="00055177">
        <w:rPr>
          <w:rFonts w:cs="Arial"/>
          <w:sz w:val="22"/>
          <w:szCs w:val="22"/>
        </w:rPr>
        <w:t xml:space="preserve">. </w:t>
      </w:r>
    </w:p>
    <w:p w14:paraId="6E109DC2" w14:textId="35F2BC1D" w:rsidR="002735CF" w:rsidRPr="00055177" w:rsidRDefault="00155BED" w:rsidP="002735CF">
      <w:pPr>
        <w:rPr>
          <w:rFonts w:cs="Arial"/>
          <w:sz w:val="22"/>
          <w:szCs w:val="22"/>
        </w:rPr>
      </w:pPr>
      <w:r w:rsidRPr="00055177">
        <w:rPr>
          <w:rFonts w:cs="Arial"/>
          <w:b/>
          <w:bCs/>
          <w:sz w:val="22"/>
          <w:szCs w:val="22"/>
        </w:rPr>
        <w:t>Rich:</w:t>
      </w:r>
      <w:r w:rsidR="006502EC" w:rsidRPr="00055177">
        <w:rPr>
          <w:rFonts w:cs="Arial"/>
          <w:sz w:val="22"/>
          <w:szCs w:val="22"/>
        </w:rPr>
        <w:t xml:space="preserve"> </w:t>
      </w:r>
      <w:r w:rsidR="002735CF" w:rsidRPr="00055177">
        <w:rPr>
          <w:rFonts w:cs="Arial"/>
          <w:sz w:val="22"/>
          <w:szCs w:val="22"/>
        </w:rPr>
        <w:t xml:space="preserve">How are you, my friend? </w:t>
      </w:r>
    </w:p>
    <w:p w14:paraId="7D90DA2C" w14:textId="494601F3" w:rsidR="002735CF" w:rsidRPr="00055177" w:rsidRDefault="00155BED" w:rsidP="002735CF">
      <w:pPr>
        <w:rPr>
          <w:rFonts w:cs="Arial"/>
          <w:sz w:val="22"/>
          <w:szCs w:val="22"/>
        </w:rPr>
      </w:pPr>
      <w:r w:rsidRPr="00055177">
        <w:rPr>
          <w:rFonts w:cs="Arial"/>
          <w:b/>
          <w:bCs/>
          <w:sz w:val="22"/>
          <w:szCs w:val="22"/>
        </w:rPr>
        <w:t>John:</w:t>
      </w:r>
      <w:r w:rsidR="006502EC" w:rsidRPr="00055177">
        <w:rPr>
          <w:rFonts w:cs="Arial"/>
          <w:sz w:val="22"/>
          <w:szCs w:val="22"/>
        </w:rPr>
        <w:t xml:space="preserve"> </w:t>
      </w:r>
      <w:r w:rsidR="002735CF" w:rsidRPr="00055177">
        <w:rPr>
          <w:rFonts w:cs="Arial"/>
          <w:sz w:val="22"/>
          <w:szCs w:val="22"/>
        </w:rPr>
        <w:t xml:space="preserve">At a theater in Pittsburgh. </w:t>
      </w:r>
    </w:p>
    <w:p w14:paraId="7A55FB3A" w14:textId="5358ACD6" w:rsidR="002735CF" w:rsidRPr="00055177" w:rsidRDefault="00155BED" w:rsidP="002735CF">
      <w:pPr>
        <w:rPr>
          <w:rFonts w:cs="Arial"/>
          <w:sz w:val="22"/>
          <w:szCs w:val="22"/>
        </w:rPr>
      </w:pPr>
      <w:r w:rsidRPr="00055177">
        <w:rPr>
          <w:rFonts w:cs="Arial"/>
          <w:b/>
          <w:bCs/>
          <w:sz w:val="22"/>
          <w:szCs w:val="22"/>
        </w:rPr>
        <w:t>Rich:</w:t>
      </w:r>
      <w:r w:rsidR="006502EC" w:rsidRPr="00055177">
        <w:rPr>
          <w:rFonts w:cs="Arial"/>
          <w:sz w:val="22"/>
          <w:szCs w:val="22"/>
        </w:rPr>
        <w:t xml:space="preserve"> </w:t>
      </w:r>
      <w:r w:rsidR="002735CF" w:rsidRPr="00055177">
        <w:rPr>
          <w:rFonts w:cs="Arial"/>
          <w:sz w:val="22"/>
          <w:szCs w:val="22"/>
        </w:rPr>
        <w:t>It's 3</w:t>
      </w:r>
      <w:r w:rsidR="006502EC" w:rsidRPr="00055177">
        <w:rPr>
          <w:rFonts w:cs="Arial"/>
          <w:sz w:val="22"/>
          <w:szCs w:val="22"/>
        </w:rPr>
        <w:t>,</w:t>
      </w:r>
      <w:r w:rsidR="002735CF" w:rsidRPr="00055177">
        <w:rPr>
          <w:rFonts w:cs="Arial"/>
          <w:sz w:val="22"/>
          <w:szCs w:val="22"/>
        </w:rPr>
        <w:t>500 seats</w:t>
      </w:r>
      <w:r w:rsidR="006A6D00" w:rsidRPr="00055177">
        <w:rPr>
          <w:rFonts w:cs="Arial"/>
          <w:sz w:val="22"/>
          <w:szCs w:val="22"/>
        </w:rPr>
        <w:t>.</w:t>
      </w:r>
      <w:r w:rsidR="002735CF" w:rsidRPr="00055177">
        <w:rPr>
          <w:rFonts w:cs="Arial"/>
          <w:sz w:val="22"/>
          <w:szCs w:val="22"/>
        </w:rPr>
        <w:t xml:space="preserve"> </w:t>
      </w:r>
      <w:proofErr w:type="gramStart"/>
      <w:r w:rsidR="006A6D00" w:rsidRPr="00055177">
        <w:rPr>
          <w:rFonts w:cs="Arial"/>
          <w:sz w:val="22"/>
          <w:szCs w:val="22"/>
        </w:rPr>
        <w:t>S</w:t>
      </w:r>
      <w:r w:rsidR="002735CF" w:rsidRPr="00055177">
        <w:rPr>
          <w:rFonts w:cs="Arial"/>
          <w:sz w:val="22"/>
          <w:szCs w:val="22"/>
        </w:rPr>
        <w:t>o</w:t>
      </w:r>
      <w:proofErr w:type="gramEnd"/>
      <w:r w:rsidR="002735CF" w:rsidRPr="00055177">
        <w:rPr>
          <w:rFonts w:cs="Arial"/>
          <w:sz w:val="22"/>
          <w:szCs w:val="22"/>
        </w:rPr>
        <w:t xml:space="preserve"> I go on sale. Boom, the thing sells out</w:t>
      </w:r>
      <w:r w:rsidR="006A6D00" w:rsidRPr="00055177">
        <w:rPr>
          <w:rFonts w:cs="Arial"/>
          <w:sz w:val="22"/>
          <w:szCs w:val="22"/>
        </w:rPr>
        <w:t>,</w:t>
      </w:r>
      <w:r w:rsidR="002735CF" w:rsidRPr="00055177">
        <w:rPr>
          <w:rFonts w:cs="Arial"/>
          <w:sz w:val="22"/>
          <w:szCs w:val="22"/>
        </w:rPr>
        <w:t xml:space="preserve"> </w:t>
      </w:r>
      <w:r w:rsidR="006A6D00" w:rsidRPr="00055177">
        <w:rPr>
          <w:rFonts w:cs="Arial"/>
          <w:sz w:val="22"/>
          <w:szCs w:val="22"/>
        </w:rPr>
        <w:t>l</w:t>
      </w:r>
      <w:r w:rsidR="002735CF" w:rsidRPr="00055177">
        <w:rPr>
          <w:rFonts w:cs="Arial"/>
          <w:sz w:val="22"/>
          <w:szCs w:val="22"/>
        </w:rPr>
        <w:t xml:space="preserve">ike, right away. </w:t>
      </w:r>
    </w:p>
    <w:p w14:paraId="22CF0EB9" w14:textId="77FF8381" w:rsidR="002735CF" w:rsidRPr="00055177" w:rsidRDefault="00155BED" w:rsidP="002735CF">
      <w:pPr>
        <w:rPr>
          <w:rFonts w:cs="Arial"/>
          <w:sz w:val="22"/>
          <w:szCs w:val="22"/>
        </w:rPr>
      </w:pPr>
      <w:r w:rsidRPr="00055177">
        <w:rPr>
          <w:rFonts w:cs="Arial"/>
          <w:b/>
          <w:bCs/>
          <w:sz w:val="22"/>
          <w:szCs w:val="22"/>
        </w:rPr>
        <w:t>Elmer:</w:t>
      </w:r>
      <w:r w:rsidR="006A6D00" w:rsidRPr="00055177">
        <w:rPr>
          <w:rFonts w:cs="Arial"/>
          <w:sz w:val="22"/>
          <w:szCs w:val="22"/>
        </w:rPr>
        <w:t xml:space="preserve"> </w:t>
      </w:r>
      <w:r w:rsidR="002735CF" w:rsidRPr="00055177">
        <w:rPr>
          <w:rFonts w:cs="Arial"/>
          <w:sz w:val="22"/>
          <w:szCs w:val="22"/>
        </w:rPr>
        <w:t xml:space="preserve">It was rammed. Fucking absolutely rammed. </w:t>
      </w:r>
    </w:p>
    <w:p w14:paraId="6C6A2D6B" w14:textId="40897BAB" w:rsidR="00901987" w:rsidRPr="00055177" w:rsidRDefault="00155BED" w:rsidP="002735CF">
      <w:pPr>
        <w:rPr>
          <w:rFonts w:cs="Arial"/>
          <w:sz w:val="22"/>
          <w:szCs w:val="22"/>
        </w:rPr>
      </w:pPr>
      <w:r w:rsidRPr="00055177">
        <w:rPr>
          <w:rFonts w:cs="Arial"/>
          <w:b/>
          <w:bCs/>
          <w:sz w:val="22"/>
          <w:szCs w:val="22"/>
        </w:rPr>
        <w:t>John:</w:t>
      </w:r>
      <w:r w:rsidR="005001EA" w:rsidRPr="00055177">
        <w:rPr>
          <w:rFonts w:cs="Arial"/>
          <w:sz w:val="22"/>
          <w:szCs w:val="22"/>
        </w:rPr>
        <w:t xml:space="preserve"> </w:t>
      </w:r>
      <w:r w:rsidR="002735CF" w:rsidRPr="00055177">
        <w:rPr>
          <w:rFonts w:cs="Arial"/>
          <w:sz w:val="22"/>
          <w:szCs w:val="22"/>
        </w:rPr>
        <w:t>The band is ready to rock, but their star drummer, Mick Fleetwood</w:t>
      </w:r>
      <w:r w:rsidR="00901987" w:rsidRPr="00055177">
        <w:rPr>
          <w:rFonts w:cs="Arial"/>
          <w:sz w:val="22"/>
          <w:szCs w:val="22"/>
        </w:rPr>
        <w:t>--</w:t>
      </w:r>
      <w:r w:rsidR="002735CF" w:rsidRPr="00055177">
        <w:rPr>
          <w:rFonts w:cs="Arial"/>
          <w:sz w:val="22"/>
          <w:szCs w:val="22"/>
        </w:rPr>
        <w:t xml:space="preserve"> </w:t>
      </w:r>
    </w:p>
    <w:p w14:paraId="1F4201BA" w14:textId="5AC3F9B8" w:rsidR="00901987" w:rsidRPr="00055177" w:rsidRDefault="00155BED" w:rsidP="002735CF">
      <w:pPr>
        <w:rPr>
          <w:rFonts w:cs="Arial"/>
          <w:sz w:val="22"/>
          <w:szCs w:val="22"/>
        </w:rPr>
      </w:pPr>
      <w:r w:rsidRPr="00055177">
        <w:rPr>
          <w:rFonts w:cs="Arial"/>
          <w:b/>
          <w:bCs/>
          <w:sz w:val="22"/>
          <w:szCs w:val="22"/>
        </w:rPr>
        <w:t>Elmer:</w:t>
      </w:r>
      <w:r w:rsidR="00901987" w:rsidRPr="00055177">
        <w:rPr>
          <w:rFonts w:cs="Arial"/>
          <w:sz w:val="22"/>
          <w:szCs w:val="22"/>
        </w:rPr>
        <w:t xml:space="preserve"> Right. </w:t>
      </w:r>
      <w:r w:rsidR="002735CF" w:rsidRPr="00055177">
        <w:rPr>
          <w:rFonts w:cs="Arial"/>
          <w:sz w:val="22"/>
          <w:szCs w:val="22"/>
        </w:rPr>
        <w:t>Where's Mick</w:t>
      </w:r>
      <w:r w:rsidR="00901987" w:rsidRPr="00055177">
        <w:rPr>
          <w:rFonts w:cs="Arial"/>
          <w:sz w:val="22"/>
          <w:szCs w:val="22"/>
        </w:rPr>
        <w:t>?</w:t>
      </w:r>
      <w:r w:rsidR="002735CF" w:rsidRPr="00055177">
        <w:rPr>
          <w:rFonts w:cs="Arial"/>
          <w:sz w:val="22"/>
          <w:szCs w:val="22"/>
        </w:rPr>
        <w:t xml:space="preserve"> </w:t>
      </w:r>
    </w:p>
    <w:p w14:paraId="1832C638" w14:textId="1D24AB16" w:rsidR="002735CF" w:rsidRPr="00055177" w:rsidRDefault="00155BED" w:rsidP="002735CF">
      <w:pPr>
        <w:rPr>
          <w:rFonts w:cs="Arial"/>
          <w:sz w:val="22"/>
          <w:szCs w:val="22"/>
        </w:rPr>
      </w:pPr>
      <w:r w:rsidRPr="00055177">
        <w:rPr>
          <w:rFonts w:cs="Arial"/>
          <w:b/>
          <w:bCs/>
          <w:sz w:val="22"/>
          <w:szCs w:val="22"/>
        </w:rPr>
        <w:t>John:</w:t>
      </w:r>
      <w:r w:rsidR="00901987" w:rsidRPr="00055177">
        <w:rPr>
          <w:rFonts w:cs="Arial"/>
          <w:sz w:val="22"/>
          <w:szCs w:val="22"/>
        </w:rPr>
        <w:t xml:space="preserve"> MIA.</w:t>
      </w:r>
      <w:r w:rsidR="002735CF" w:rsidRPr="00055177">
        <w:rPr>
          <w:rFonts w:cs="Arial"/>
          <w:sz w:val="22"/>
          <w:szCs w:val="22"/>
        </w:rPr>
        <w:t xml:space="preserve"> </w:t>
      </w:r>
    </w:p>
    <w:p w14:paraId="47D9902F" w14:textId="31E27023" w:rsidR="002735CF" w:rsidRPr="00055177" w:rsidRDefault="00155BED" w:rsidP="002735CF">
      <w:pPr>
        <w:rPr>
          <w:rFonts w:cs="Arial"/>
          <w:sz w:val="22"/>
          <w:szCs w:val="22"/>
        </w:rPr>
      </w:pPr>
      <w:r w:rsidRPr="00055177">
        <w:rPr>
          <w:rFonts w:cs="Arial"/>
          <w:b/>
          <w:bCs/>
          <w:sz w:val="22"/>
          <w:szCs w:val="22"/>
        </w:rPr>
        <w:t>Elmer:</w:t>
      </w:r>
      <w:r w:rsidR="00901987" w:rsidRPr="00055177">
        <w:rPr>
          <w:rFonts w:cs="Arial"/>
          <w:sz w:val="22"/>
          <w:szCs w:val="22"/>
        </w:rPr>
        <w:t xml:space="preserve"> </w:t>
      </w:r>
      <w:r w:rsidR="002735CF" w:rsidRPr="00055177">
        <w:rPr>
          <w:rFonts w:cs="Arial"/>
          <w:sz w:val="22"/>
          <w:szCs w:val="22"/>
        </w:rPr>
        <w:t xml:space="preserve">We said, </w:t>
      </w:r>
      <w:r w:rsidR="00901987" w:rsidRPr="00055177">
        <w:rPr>
          <w:rFonts w:cs="Arial"/>
          <w:sz w:val="22"/>
          <w:szCs w:val="22"/>
        </w:rPr>
        <w:t>“W</w:t>
      </w:r>
      <w:r w:rsidR="002735CF" w:rsidRPr="00055177">
        <w:rPr>
          <w:rFonts w:cs="Arial"/>
          <w:sz w:val="22"/>
          <w:szCs w:val="22"/>
        </w:rPr>
        <w:t>ell, where is he?</w:t>
      </w:r>
      <w:r w:rsidR="00901987" w:rsidRPr="00055177">
        <w:rPr>
          <w:rFonts w:cs="Arial"/>
          <w:sz w:val="22"/>
          <w:szCs w:val="22"/>
        </w:rPr>
        <w:t>”</w:t>
      </w:r>
      <w:r w:rsidR="002735CF" w:rsidRPr="00055177">
        <w:rPr>
          <w:rFonts w:cs="Arial"/>
          <w:sz w:val="22"/>
          <w:szCs w:val="22"/>
        </w:rPr>
        <w:t xml:space="preserve"> </w:t>
      </w:r>
    </w:p>
    <w:p w14:paraId="0DD06BD7" w14:textId="60C07167" w:rsidR="002735CF" w:rsidRPr="00055177" w:rsidRDefault="00155BED" w:rsidP="002735CF">
      <w:pPr>
        <w:rPr>
          <w:rFonts w:cs="Arial"/>
          <w:sz w:val="22"/>
          <w:szCs w:val="22"/>
        </w:rPr>
      </w:pPr>
      <w:r w:rsidRPr="00055177">
        <w:rPr>
          <w:rFonts w:cs="Arial"/>
          <w:b/>
          <w:bCs/>
          <w:sz w:val="22"/>
          <w:szCs w:val="22"/>
        </w:rPr>
        <w:t>John:</w:t>
      </w:r>
      <w:r w:rsidR="00901987" w:rsidRPr="00055177">
        <w:rPr>
          <w:rFonts w:cs="Arial"/>
          <w:sz w:val="22"/>
          <w:szCs w:val="22"/>
        </w:rPr>
        <w:t xml:space="preserve"> </w:t>
      </w:r>
      <w:r w:rsidR="002735CF" w:rsidRPr="00055177">
        <w:rPr>
          <w:rFonts w:cs="Arial"/>
          <w:sz w:val="22"/>
          <w:szCs w:val="22"/>
        </w:rPr>
        <w:t>Feeding Elmer and the boys</w:t>
      </w:r>
      <w:r w:rsidR="00901987" w:rsidRPr="00055177">
        <w:rPr>
          <w:rFonts w:cs="Arial"/>
          <w:sz w:val="22"/>
          <w:szCs w:val="22"/>
        </w:rPr>
        <w:t>,</w:t>
      </w:r>
      <w:r w:rsidR="002735CF" w:rsidRPr="00055177">
        <w:rPr>
          <w:rFonts w:cs="Arial"/>
          <w:sz w:val="22"/>
          <w:szCs w:val="22"/>
        </w:rPr>
        <w:t xml:space="preserve"> </w:t>
      </w:r>
      <w:r w:rsidR="00901987" w:rsidRPr="00055177">
        <w:rPr>
          <w:rFonts w:cs="Arial"/>
          <w:sz w:val="22"/>
          <w:szCs w:val="22"/>
        </w:rPr>
        <w:t>i</w:t>
      </w:r>
      <w:r w:rsidR="002735CF" w:rsidRPr="00055177">
        <w:rPr>
          <w:rFonts w:cs="Arial"/>
          <w:sz w:val="22"/>
          <w:szCs w:val="22"/>
        </w:rPr>
        <w:t>nformation is Fleetwood Ma</w:t>
      </w:r>
      <w:r w:rsidR="00253C0A">
        <w:rPr>
          <w:rFonts w:cs="Arial"/>
          <w:sz w:val="22"/>
          <w:szCs w:val="22"/>
        </w:rPr>
        <w:t>c’s</w:t>
      </w:r>
      <w:r w:rsidR="002735CF" w:rsidRPr="00055177">
        <w:rPr>
          <w:rFonts w:cs="Arial"/>
          <w:sz w:val="22"/>
          <w:szCs w:val="22"/>
        </w:rPr>
        <w:t xml:space="preserve"> manager, Cliff Davis. </w:t>
      </w:r>
    </w:p>
    <w:p w14:paraId="5803B34B" w14:textId="6BC10E08" w:rsidR="002735CF" w:rsidRPr="00055177" w:rsidRDefault="00155BED" w:rsidP="002735CF">
      <w:pPr>
        <w:rPr>
          <w:rFonts w:cs="Arial"/>
          <w:sz w:val="22"/>
          <w:szCs w:val="22"/>
        </w:rPr>
      </w:pPr>
      <w:r w:rsidRPr="00055177">
        <w:rPr>
          <w:rFonts w:cs="Arial"/>
          <w:b/>
          <w:bCs/>
          <w:sz w:val="22"/>
          <w:szCs w:val="22"/>
        </w:rPr>
        <w:t>Elmer:</w:t>
      </w:r>
      <w:r w:rsidR="00E6177D" w:rsidRPr="00055177">
        <w:rPr>
          <w:rFonts w:cs="Arial"/>
          <w:sz w:val="22"/>
          <w:szCs w:val="22"/>
        </w:rPr>
        <w:t xml:space="preserve"> </w:t>
      </w:r>
      <w:r w:rsidR="002735CF" w:rsidRPr="00055177">
        <w:rPr>
          <w:rFonts w:cs="Arial"/>
          <w:sz w:val="22"/>
          <w:szCs w:val="22"/>
        </w:rPr>
        <w:t>Cliff said</w:t>
      </w:r>
      <w:r w:rsidR="00253C0A">
        <w:rPr>
          <w:rFonts w:cs="Arial"/>
          <w:sz w:val="22"/>
          <w:szCs w:val="22"/>
        </w:rPr>
        <w:t>, “H</w:t>
      </w:r>
      <w:r w:rsidR="002735CF" w:rsidRPr="00055177">
        <w:rPr>
          <w:rFonts w:cs="Arial"/>
          <w:sz w:val="22"/>
          <w:szCs w:val="22"/>
        </w:rPr>
        <w:t>e's not coming. He's not here.</w:t>
      </w:r>
      <w:r w:rsidR="00253C0A">
        <w:rPr>
          <w:rFonts w:cs="Arial"/>
          <w:sz w:val="22"/>
          <w:szCs w:val="22"/>
        </w:rPr>
        <w:t>”</w:t>
      </w:r>
      <w:r w:rsidR="002735CF" w:rsidRPr="00055177">
        <w:rPr>
          <w:rFonts w:cs="Arial"/>
          <w:sz w:val="22"/>
          <w:szCs w:val="22"/>
        </w:rPr>
        <w:t xml:space="preserve"> We said, </w:t>
      </w:r>
      <w:r w:rsidR="00E6177D" w:rsidRPr="00055177">
        <w:rPr>
          <w:rFonts w:cs="Arial"/>
          <w:sz w:val="22"/>
          <w:szCs w:val="22"/>
        </w:rPr>
        <w:t>“W</w:t>
      </w:r>
      <w:r w:rsidR="002735CF" w:rsidRPr="00055177">
        <w:rPr>
          <w:rFonts w:cs="Arial"/>
          <w:sz w:val="22"/>
          <w:szCs w:val="22"/>
        </w:rPr>
        <w:t>ell, cancel the gig then. Fuck this. We're not going on, and we need to just go.</w:t>
      </w:r>
      <w:r w:rsidR="00E6177D" w:rsidRPr="00055177">
        <w:rPr>
          <w:rFonts w:cs="Arial"/>
          <w:sz w:val="22"/>
          <w:szCs w:val="22"/>
        </w:rPr>
        <w:t>”</w:t>
      </w:r>
      <w:r w:rsidR="002735CF" w:rsidRPr="00055177">
        <w:rPr>
          <w:rFonts w:cs="Arial"/>
          <w:sz w:val="22"/>
          <w:szCs w:val="22"/>
        </w:rPr>
        <w:t xml:space="preserve"> </w:t>
      </w:r>
    </w:p>
    <w:p w14:paraId="4C6CD259" w14:textId="327E5674" w:rsidR="00C8209D" w:rsidRPr="00055177" w:rsidRDefault="00155BED" w:rsidP="002735CF">
      <w:pPr>
        <w:rPr>
          <w:rFonts w:cs="Arial"/>
          <w:sz w:val="22"/>
          <w:szCs w:val="22"/>
        </w:rPr>
      </w:pPr>
      <w:r w:rsidRPr="00055177">
        <w:rPr>
          <w:rFonts w:cs="Arial"/>
          <w:b/>
          <w:bCs/>
          <w:sz w:val="22"/>
          <w:szCs w:val="22"/>
        </w:rPr>
        <w:t>John:</w:t>
      </w:r>
      <w:r w:rsidR="00E6177D" w:rsidRPr="00055177">
        <w:rPr>
          <w:rFonts w:cs="Arial"/>
          <w:sz w:val="22"/>
          <w:szCs w:val="22"/>
        </w:rPr>
        <w:t xml:space="preserve"> </w:t>
      </w:r>
      <w:r w:rsidR="002735CF" w:rsidRPr="00055177">
        <w:rPr>
          <w:rFonts w:cs="Arial"/>
          <w:sz w:val="22"/>
          <w:szCs w:val="22"/>
        </w:rPr>
        <w:t>But Cliff is not one to take no for answer</w:t>
      </w:r>
      <w:r w:rsidR="00C8209D" w:rsidRPr="00055177">
        <w:rPr>
          <w:rFonts w:cs="Arial"/>
          <w:sz w:val="22"/>
          <w:szCs w:val="22"/>
        </w:rPr>
        <w:t>.</w:t>
      </w:r>
    </w:p>
    <w:p w14:paraId="5CA99FD4" w14:textId="452811A5" w:rsidR="002735CF" w:rsidRPr="00055177" w:rsidRDefault="00155BED" w:rsidP="002735CF">
      <w:pPr>
        <w:rPr>
          <w:rFonts w:cs="Arial"/>
          <w:sz w:val="22"/>
          <w:szCs w:val="22"/>
        </w:rPr>
      </w:pPr>
      <w:r w:rsidRPr="00055177">
        <w:rPr>
          <w:rFonts w:cs="Arial"/>
          <w:b/>
          <w:bCs/>
          <w:sz w:val="22"/>
          <w:szCs w:val="22"/>
        </w:rPr>
        <w:t>Elmer:</w:t>
      </w:r>
      <w:r w:rsidR="00C8209D" w:rsidRPr="00055177">
        <w:rPr>
          <w:rFonts w:cs="Arial"/>
          <w:sz w:val="22"/>
          <w:szCs w:val="22"/>
        </w:rPr>
        <w:t xml:space="preserve"> S</w:t>
      </w:r>
      <w:r w:rsidR="002735CF" w:rsidRPr="00055177">
        <w:rPr>
          <w:rFonts w:cs="Arial"/>
          <w:sz w:val="22"/>
          <w:szCs w:val="22"/>
        </w:rPr>
        <w:t xml:space="preserve">aying, </w:t>
      </w:r>
      <w:r w:rsidR="00C8209D" w:rsidRPr="00055177">
        <w:rPr>
          <w:rFonts w:cs="Arial"/>
          <w:sz w:val="22"/>
          <w:szCs w:val="22"/>
        </w:rPr>
        <w:t>“L</w:t>
      </w:r>
      <w:r w:rsidR="002735CF" w:rsidRPr="00055177">
        <w:rPr>
          <w:rFonts w:cs="Arial"/>
          <w:sz w:val="22"/>
          <w:szCs w:val="22"/>
        </w:rPr>
        <w:t>ook, you're</w:t>
      </w:r>
      <w:r w:rsidR="00C8209D" w:rsidRPr="00055177">
        <w:rPr>
          <w:rFonts w:cs="Arial"/>
          <w:sz w:val="22"/>
          <w:szCs w:val="22"/>
        </w:rPr>
        <w:t xml:space="preserve"> g</w:t>
      </w:r>
      <w:r w:rsidR="002735CF" w:rsidRPr="00055177">
        <w:rPr>
          <w:rFonts w:cs="Arial"/>
          <w:sz w:val="22"/>
          <w:szCs w:val="22"/>
        </w:rPr>
        <w:t>oing to get fucking nicked. I've signed a contract for the band to go on</w:t>
      </w:r>
      <w:r w:rsidR="00B558B8" w:rsidRPr="00055177">
        <w:rPr>
          <w:rFonts w:cs="Arial"/>
          <w:sz w:val="22"/>
          <w:szCs w:val="22"/>
        </w:rPr>
        <w:t>. Y</w:t>
      </w:r>
      <w:r w:rsidR="002735CF" w:rsidRPr="00055177">
        <w:rPr>
          <w:rFonts w:cs="Arial"/>
          <w:sz w:val="22"/>
          <w:szCs w:val="22"/>
        </w:rPr>
        <w:t>ou can't do that sort of thing over in the States. You</w:t>
      </w:r>
      <w:r w:rsidR="00253C0A">
        <w:rPr>
          <w:rFonts w:cs="Arial"/>
          <w:sz w:val="22"/>
          <w:szCs w:val="22"/>
        </w:rPr>
        <w:t xml:space="preserve"> a</w:t>
      </w:r>
      <w:r w:rsidR="002735CF" w:rsidRPr="00055177">
        <w:rPr>
          <w:rFonts w:cs="Arial"/>
          <w:sz w:val="22"/>
          <w:szCs w:val="22"/>
        </w:rPr>
        <w:t>ll end up in jail.</w:t>
      </w:r>
      <w:r w:rsidR="00B558B8" w:rsidRPr="00055177">
        <w:rPr>
          <w:rFonts w:cs="Arial"/>
          <w:sz w:val="22"/>
          <w:szCs w:val="22"/>
        </w:rPr>
        <w:t>”</w:t>
      </w:r>
      <w:r w:rsidR="002735CF" w:rsidRPr="00055177">
        <w:rPr>
          <w:rFonts w:cs="Arial"/>
          <w:sz w:val="22"/>
          <w:szCs w:val="22"/>
        </w:rPr>
        <w:t xml:space="preserve"> And of course, we felt incredibly vulnerable because we'd never been there before. We didn't know how anything worked. Cliff was the man with the tickets and the money. What do you do if you're sitting in jail in Pittsburgh? </w:t>
      </w:r>
      <w:r w:rsidR="004931D8" w:rsidRPr="00055177">
        <w:rPr>
          <w:rFonts w:cs="Arial"/>
          <w:sz w:val="22"/>
          <w:szCs w:val="22"/>
        </w:rPr>
        <w:t xml:space="preserve">[chuckles] </w:t>
      </w:r>
      <w:r w:rsidR="002735CF" w:rsidRPr="00055177">
        <w:rPr>
          <w:rFonts w:cs="Arial"/>
          <w:sz w:val="22"/>
          <w:szCs w:val="22"/>
        </w:rPr>
        <w:t xml:space="preserve">You don't know what's going on. </w:t>
      </w:r>
    </w:p>
    <w:p w14:paraId="7349F03B" w14:textId="03E2036A" w:rsidR="002735CF" w:rsidRPr="00055177" w:rsidRDefault="00155BED" w:rsidP="002735CF">
      <w:pPr>
        <w:rPr>
          <w:rFonts w:cs="Arial"/>
          <w:sz w:val="22"/>
          <w:szCs w:val="22"/>
        </w:rPr>
      </w:pPr>
      <w:r w:rsidRPr="00055177">
        <w:rPr>
          <w:rFonts w:cs="Arial"/>
          <w:b/>
          <w:bCs/>
          <w:sz w:val="22"/>
          <w:szCs w:val="22"/>
        </w:rPr>
        <w:t>John:</w:t>
      </w:r>
      <w:r w:rsidR="004931D8" w:rsidRPr="00055177">
        <w:rPr>
          <w:rFonts w:cs="Arial"/>
          <w:sz w:val="22"/>
          <w:szCs w:val="22"/>
        </w:rPr>
        <w:t xml:space="preserve"> </w:t>
      </w:r>
      <w:r w:rsidR="002735CF" w:rsidRPr="00055177">
        <w:rPr>
          <w:rFonts w:cs="Arial"/>
          <w:sz w:val="22"/>
          <w:szCs w:val="22"/>
        </w:rPr>
        <w:t xml:space="preserve">Even within the already very shady world of </w:t>
      </w:r>
      <w:r w:rsidR="00B56925" w:rsidRPr="00055177">
        <w:rPr>
          <w:rFonts w:cs="Arial"/>
          <w:sz w:val="22"/>
          <w:szCs w:val="22"/>
        </w:rPr>
        <w:t>19</w:t>
      </w:r>
      <w:r w:rsidR="002735CF" w:rsidRPr="00055177">
        <w:rPr>
          <w:rFonts w:cs="Arial"/>
          <w:sz w:val="22"/>
          <w:szCs w:val="22"/>
        </w:rPr>
        <w:t xml:space="preserve">70s rock managers, </w:t>
      </w:r>
      <w:r w:rsidR="00B56925" w:rsidRPr="00055177">
        <w:rPr>
          <w:rFonts w:cs="Arial"/>
          <w:sz w:val="22"/>
          <w:szCs w:val="22"/>
        </w:rPr>
        <w:t>C</w:t>
      </w:r>
      <w:r w:rsidR="002735CF" w:rsidRPr="00055177">
        <w:rPr>
          <w:rFonts w:cs="Arial"/>
          <w:sz w:val="22"/>
          <w:szCs w:val="22"/>
        </w:rPr>
        <w:t xml:space="preserve">liff Davis had a reputation. He was known to be eccentric, aggressive, even barking out orders in his thick cockney accent while practicing karate. </w:t>
      </w:r>
    </w:p>
    <w:p w14:paraId="0C5A8B96" w14:textId="09E688F5" w:rsidR="002735CF" w:rsidRPr="00055177" w:rsidRDefault="00155BED" w:rsidP="002735CF">
      <w:pPr>
        <w:rPr>
          <w:rFonts w:cs="Arial"/>
          <w:sz w:val="22"/>
          <w:szCs w:val="22"/>
        </w:rPr>
      </w:pPr>
      <w:r w:rsidRPr="00055177">
        <w:rPr>
          <w:rFonts w:cs="Arial"/>
          <w:b/>
          <w:bCs/>
          <w:sz w:val="22"/>
          <w:szCs w:val="22"/>
        </w:rPr>
        <w:t>Elmer:</w:t>
      </w:r>
      <w:r w:rsidR="00396060" w:rsidRPr="00055177">
        <w:rPr>
          <w:rFonts w:cs="Arial"/>
          <w:sz w:val="22"/>
          <w:szCs w:val="22"/>
        </w:rPr>
        <w:t xml:space="preserve"> </w:t>
      </w:r>
      <w:r w:rsidR="002735CF" w:rsidRPr="00055177">
        <w:rPr>
          <w:rFonts w:cs="Arial"/>
          <w:sz w:val="22"/>
          <w:szCs w:val="22"/>
        </w:rPr>
        <w:t>You'd be discussing something in the office</w:t>
      </w:r>
      <w:r w:rsidR="002340D0" w:rsidRPr="00055177">
        <w:rPr>
          <w:rFonts w:cs="Arial"/>
          <w:sz w:val="22"/>
          <w:szCs w:val="22"/>
        </w:rPr>
        <w:t>,</w:t>
      </w:r>
      <w:r w:rsidR="002735CF" w:rsidRPr="00055177">
        <w:rPr>
          <w:rFonts w:cs="Arial"/>
          <w:sz w:val="22"/>
          <w:szCs w:val="22"/>
        </w:rPr>
        <w:t xml:space="preserve"> and he'd be walking around spinning </w:t>
      </w:r>
      <w:proofErr w:type="spellStart"/>
      <w:r w:rsidR="002735CF" w:rsidRPr="00055177">
        <w:rPr>
          <w:rFonts w:cs="Arial"/>
          <w:sz w:val="22"/>
          <w:szCs w:val="22"/>
        </w:rPr>
        <w:t>nunchuckers</w:t>
      </w:r>
      <w:proofErr w:type="spellEnd"/>
      <w:r w:rsidR="002735CF" w:rsidRPr="00055177">
        <w:rPr>
          <w:rFonts w:cs="Arial"/>
          <w:sz w:val="22"/>
          <w:szCs w:val="22"/>
        </w:rPr>
        <w:t xml:space="preserve">. He was </w:t>
      </w:r>
      <w:proofErr w:type="gramStart"/>
      <w:r w:rsidR="002735CF" w:rsidRPr="00055177">
        <w:rPr>
          <w:rFonts w:cs="Arial"/>
          <w:sz w:val="22"/>
          <w:szCs w:val="22"/>
        </w:rPr>
        <w:t>really good</w:t>
      </w:r>
      <w:proofErr w:type="gramEnd"/>
      <w:r w:rsidR="002735CF" w:rsidRPr="00055177">
        <w:rPr>
          <w:rFonts w:cs="Arial"/>
          <w:sz w:val="22"/>
          <w:szCs w:val="22"/>
        </w:rPr>
        <w:t xml:space="preserve"> at </w:t>
      </w:r>
      <w:r w:rsidR="00434F29" w:rsidRPr="00055177">
        <w:rPr>
          <w:rFonts w:cs="Arial"/>
          <w:sz w:val="22"/>
          <w:szCs w:val="22"/>
        </w:rPr>
        <w:t>it.</w:t>
      </w:r>
      <w:r w:rsidR="002735CF" w:rsidRPr="00055177">
        <w:rPr>
          <w:rFonts w:cs="Arial"/>
          <w:sz w:val="22"/>
          <w:szCs w:val="22"/>
        </w:rPr>
        <w:t xml:space="preserve"> I saw him destroy a chair just standing there one day. </w:t>
      </w:r>
    </w:p>
    <w:p w14:paraId="675AAF22" w14:textId="59834407" w:rsidR="002735CF" w:rsidRPr="00055177" w:rsidRDefault="00155BED" w:rsidP="002735CF">
      <w:pPr>
        <w:rPr>
          <w:rFonts w:cs="Arial"/>
          <w:sz w:val="22"/>
          <w:szCs w:val="22"/>
        </w:rPr>
      </w:pPr>
      <w:r w:rsidRPr="00055177">
        <w:rPr>
          <w:rFonts w:cs="Arial"/>
          <w:b/>
          <w:bCs/>
          <w:sz w:val="22"/>
          <w:szCs w:val="22"/>
        </w:rPr>
        <w:t>John:</w:t>
      </w:r>
      <w:r w:rsidR="006B70F8" w:rsidRPr="00055177">
        <w:rPr>
          <w:rFonts w:cs="Arial"/>
          <w:sz w:val="22"/>
          <w:szCs w:val="22"/>
        </w:rPr>
        <w:t xml:space="preserve"> </w:t>
      </w:r>
      <w:r w:rsidR="002735CF" w:rsidRPr="00055177">
        <w:rPr>
          <w:rFonts w:cs="Arial"/>
          <w:sz w:val="22"/>
          <w:szCs w:val="22"/>
        </w:rPr>
        <w:t xml:space="preserve">Did you know that he was a big karate enthusiast? </w:t>
      </w:r>
    </w:p>
    <w:p w14:paraId="4CD22831" w14:textId="6466E8F7" w:rsidR="002735CF" w:rsidRPr="00055177" w:rsidRDefault="00155BED" w:rsidP="002735CF">
      <w:pPr>
        <w:rPr>
          <w:rFonts w:cs="Arial"/>
          <w:sz w:val="22"/>
          <w:szCs w:val="22"/>
        </w:rPr>
      </w:pPr>
      <w:r w:rsidRPr="00055177">
        <w:rPr>
          <w:rFonts w:cs="Arial"/>
          <w:b/>
          <w:bCs/>
          <w:sz w:val="22"/>
          <w:szCs w:val="22"/>
        </w:rPr>
        <w:t>Rich:</w:t>
      </w:r>
      <w:r w:rsidR="00DD5B71" w:rsidRPr="00055177">
        <w:rPr>
          <w:rFonts w:cs="Arial"/>
          <w:sz w:val="22"/>
          <w:szCs w:val="22"/>
        </w:rPr>
        <w:t xml:space="preserve"> </w:t>
      </w:r>
      <w:r w:rsidR="002735CF" w:rsidRPr="00055177">
        <w:rPr>
          <w:rFonts w:cs="Arial"/>
          <w:sz w:val="22"/>
          <w:szCs w:val="22"/>
        </w:rPr>
        <w:t xml:space="preserve">Did you just make that up? </w:t>
      </w:r>
    </w:p>
    <w:p w14:paraId="78B52A0D" w14:textId="6CBE7134" w:rsidR="002735CF" w:rsidRPr="00055177" w:rsidRDefault="00155BED" w:rsidP="002735CF">
      <w:pPr>
        <w:rPr>
          <w:rFonts w:cs="Arial"/>
          <w:sz w:val="22"/>
          <w:szCs w:val="22"/>
        </w:rPr>
      </w:pPr>
      <w:r w:rsidRPr="00055177">
        <w:rPr>
          <w:rFonts w:cs="Arial"/>
          <w:b/>
          <w:bCs/>
          <w:sz w:val="22"/>
          <w:szCs w:val="22"/>
        </w:rPr>
        <w:t>John:</w:t>
      </w:r>
      <w:r w:rsidR="00332B19" w:rsidRPr="00055177">
        <w:rPr>
          <w:rFonts w:cs="Arial"/>
          <w:sz w:val="22"/>
          <w:szCs w:val="22"/>
        </w:rPr>
        <w:t xml:space="preserve"> </w:t>
      </w:r>
      <w:r w:rsidR="00CD2C3A" w:rsidRPr="00055177">
        <w:rPr>
          <w:rFonts w:cs="Arial"/>
          <w:sz w:val="22"/>
          <w:szCs w:val="22"/>
        </w:rPr>
        <w:t>Rich Engler</w:t>
      </w:r>
      <w:r w:rsidR="002735CF" w:rsidRPr="00055177">
        <w:rPr>
          <w:rFonts w:cs="Arial"/>
          <w:sz w:val="22"/>
          <w:szCs w:val="22"/>
        </w:rPr>
        <w:t xml:space="preserve">, the promoter who got into that awkward man tussle with Cliff Davis. </w:t>
      </w:r>
    </w:p>
    <w:p w14:paraId="4E2E3709" w14:textId="4E5227F6" w:rsidR="002735CF" w:rsidRPr="00055177" w:rsidRDefault="00155BED" w:rsidP="002735CF">
      <w:pPr>
        <w:rPr>
          <w:rFonts w:cs="Arial"/>
          <w:sz w:val="22"/>
          <w:szCs w:val="22"/>
        </w:rPr>
      </w:pPr>
      <w:r w:rsidRPr="00055177">
        <w:rPr>
          <w:rFonts w:cs="Arial"/>
          <w:b/>
          <w:bCs/>
          <w:sz w:val="22"/>
          <w:szCs w:val="22"/>
        </w:rPr>
        <w:t>Rich:</w:t>
      </w:r>
      <w:r w:rsidR="001001C0" w:rsidRPr="00055177">
        <w:rPr>
          <w:rFonts w:cs="Arial"/>
          <w:sz w:val="22"/>
          <w:szCs w:val="22"/>
        </w:rPr>
        <w:t xml:space="preserve"> </w:t>
      </w:r>
      <w:r w:rsidR="002735CF" w:rsidRPr="00055177">
        <w:rPr>
          <w:rFonts w:cs="Arial"/>
          <w:sz w:val="22"/>
          <w:szCs w:val="22"/>
        </w:rPr>
        <w:t>Oh, my goodness</w:t>
      </w:r>
      <w:r w:rsidR="001001C0" w:rsidRPr="00055177">
        <w:rPr>
          <w:rFonts w:cs="Arial"/>
          <w:sz w:val="22"/>
          <w:szCs w:val="22"/>
        </w:rPr>
        <w:t>,</w:t>
      </w:r>
      <w:r w:rsidR="002735CF" w:rsidRPr="00055177">
        <w:rPr>
          <w:rFonts w:cs="Arial"/>
          <w:sz w:val="22"/>
          <w:szCs w:val="22"/>
        </w:rPr>
        <w:t xml:space="preserve"> I'm glad the security guy was there. I might not have lived. </w:t>
      </w:r>
      <w:r w:rsidR="00B02E6B" w:rsidRPr="00055177">
        <w:rPr>
          <w:rFonts w:cs="Arial"/>
          <w:sz w:val="22"/>
          <w:szCs w:val="22"/>
        </w:rPr>
        <w:t xml:space="preserve">[laughs] </w:t>
      </w:r>
      <w:r w:rsidR="002735CF" w:rsidRPr="00055177">
        <w:rPr>
          <w:rFonts w:cs="Arial"/>
          <w:sz w:val="22"/>
          <w:szCs w:val="22"/>
        </w:rPr>
        <w:t xml:space="preserve">I might take me out in a stretcher. </w:t>
      </w:r>
    </w:p>
    <w:p w14:paraId="0B29E832" w14:textId="4D80D2D5" w:rsidR="002735CF" w:rsidRPr="00055177" w:rsidRDefault="00155BED" w:rsidP="002735CF">
      <w:pPr>
        <w:rPr>
          <w:rFonts w:cs="Arial"/>
          <w:sz w:val="22"/>
          <w:szCs w:val="22"/>
        </w:rPr>
      </w:pPr>
      <w:r w:rsidRPr="00055177">
        <w:rPr>
          <w:rFonts w:cs="Arial"/>
          <w:b/>
          <w:bCs/>
          <w:sz w:val="22"/>
          <w:szCs w:val="22"/>
        </w:rPr>
        <w:t>John:</w:t>
      </w:r>
      <w:r w:rsidR="00B02E6B" w:rsidRPr="00055177">
        <w:rPr>
          <w:rFonts w:cs="Arial"/>
          <w:sz w:val="22"/>
          <w:szCs w:val="22"/>
        </w:rPr>
        <w:t xml:space="preserve"> </w:t>
      </w:r>
      <w:r w:rsidR="002735CF" w:rsidRPr="00055177">
        <w:rPr>
          <w:rFonts w:cs="Arial"/>
          <w:sz w:val="22"/>
          <w:szCs w:val="22"/>
        </w:rPr>
        <w:t xml:space="preserve">He had to watch helplessly as a band featuring none of the original Fleetwood Mac members took the stage. </w:t>
      </w:r>
    </w:p>
    <w:p w14:paraId="3E82238C" w14:textId="7C144865" w:rsidR="002735CF" w:rsidRPr="00055177" w:rsidRDefault="00155BED" w:rsidP="002735CF">
      <w:pPr>
        <w:rPr>
          <w:rFonts w:cs="Arial"/>
          <w:sz w:val="22"/>
          <w:szCs w:val="22"/>
        </w:rPr>
      </w:pPr>
      <w:r w:rsidRPr="00055177">
        <w:rPr>
          <w:rFonts w:cs="Arial"/>
          <w:b/>
          <w:bCs/>
          <w:sz w:val="22"/>
          <w:szCs w:val="22"/>
        </w:rPr>
        <w:t>Rich:</w:t>
      </w:r>
      <w:r w:rsidR="00F23F6F" w:rsidRPr="00055177">
        <w:rPr>
          <w:rFonts w:cs="Arial"/>
          <w:sz w:val="22"/>
          <w:szCs w:val="22"/>
        </w:rPr>
        <w:t xml:space="preserve"> </w:t>
      </w:r>
      <w:r w:rsidR="002735CF" w:rsidRPr="00055177">
        <w:rPr>
          <w:rFonts w:cs="Arial"/>
          <w:sz w:val="22"/>
          <w:szCs w:val="22"/>
        </w:rPr>
        <w:t>I couldn't believe it</w:t>
      </w:r>
      <w:r w:rsidR="003C20FF">
        <w:rPr>
          <w:rFonts w:cs="Arial"/>
          <w:sz w:val="22"/>
          <w:szCs w:val="22"/>
        </w:rPr>
        <w:t xml:space="preserve"> that </w:t>
      </w:r>
      <w:r w:rsidR="002735CF" w:rsidRPr="00055177">
        <w:rPr>
          <w:rFonts w:cs="Arial"/>
          <w:sz w:val="22"/>
          <w:szCs w:val="22"/>
        </w:rPr>
        <w:t xml:space="preserve">I was in the middle of a bogus </w:t>
      </w:r>
      <w:r w:rsidR="00EB72A8" w:rsidRPr="00055177">
        <w:rPr>
          <w:rFonts w:cs="Arial"/>
          <w:sz w:val="22"/>
          <w:szCs w:val="22"/>
        </w:rPr>
        <w:t>F</w:t>
      </w:r>
      <w:r w:rsidR="002735CF" w:rsidRPr="00055177">
        <w:rPr>
          <w:rFonts w:cs="Arial"/>
          <w:sz w:val="22"/>
          <w:szCs w:val="22"/>
        </w:rPr>
        <w:t xml:space="preserve">leetwood. Fleetwood </w:t>
      </w:r>
      <w:r w:rsidR="00994F32" w:rsidRPr="00055177">
        <w:rPr>
          <w:rFonts w:cs="Arial"/>
          <w:sz w:val="22"/>
          <w:szCs w:val="22"/>
        </w:rPr>
        <w:t>B</w:t>
      </w:r>
      <w:r w:rsidR="002735CF" w:rsidRPr="00055177">
        <w:rPr>
          <w:rFonts w:cs="Arial"/>
          <w:sz w:val="22"/>
          <w:szCs w:val="22"/>
        </w:rPr>
        <w:t xml:space="preserve">o Mac. </w:t>
      </w:r>
    </w:p>
    <w:p w14:paraId="32334788" w14:textId="0D943676" w:rsidR="00994F32" w:rsidRDefault="00994F32" w:rsidP="002735CF">
      <w:pPr>
        <w:rPr>
          <w:rFonts w:cs="Arial"/>
          <w:sz w:val="22"/>
          <w:szCs w:val="22"/>
        </w:rPr>
      </w:pPr>
      <w:r w:rsidRPr="00055177">
        <w:rPr>
          <w:rFonts w:cs="Arial"/>
          <w:sz w:val="22"/>
          <w:szCs w:val="22"/>
        </w:rPr>
        <w:t>[applause</w:t>
      </w:r>
      <w:r w:rsidR="003C20FF">
        <w:rPr>
          <w:rFonts w:cs="Arial"/>
          <w:sz w:val="22"/>
          <w:szCs w:val="22"/>
        </w:rPr>
        <w:t xml:space="preserve"> and cheers</w:t>
      </w:r>
      <w:r w:rsidRPr="00055177">
        <w:rPr>
          <w:rFonts w:cs="Arial"/>
          <w:sz w:val="22"/>
          <w:szCs w:val="22"/>
        </w:rPr>
        <w:t>]</w:t>
      </w:r>
    </w:p>
    <w:p w14:paraId="5C09EF83" w14:textId="221B0E98" w:rsidR="003C20FF" w:rsidRPr="00055177" w:rsidRDefault="003C20FF" w:rsidP="002735CF">
      <w:pPr>
        <w:rPr>
          <w:rFonts w:cs="Arial"/>
          <w:sz w:val="22"/>
          <w:szCs w:val="22"/>
        </w:rPr>
      </w:pPr>
      <w:r>
        <w:rPr>
          <w:rFonts w:cs="Arial"/>
          <w:sz w:val="22"/>
          <w:szCs w:val="22"/>
        </w:rPr>
        <w:t xml:space="preserve">[mic shrieks] </w:t>
      </w:r>
    </w:p>
    <w:p w14:paraId="650528C9" w14:textId="322BBF38" w:rsidR="002735CF" w:rsidRPr="00055177" w:rsidRDefault="00155BED" w:rsidP="002735CF">
      <w:pPr>
        <w:rPr>
          <w:rFonts w:cs="Arial"/>
          <w:sz w:val="22"/>
          <w:szCs w:val="22"/>
        </w:rPr>
      </w:pPr>
      <w:r w:rsidRPr="00055177">
        <w:rPr>
          <w:rFonts w:cs="Arial"/>
          <w:b/>
          <w:bCs/>
          <w:sz w:val="22"/>
          <w:szCs w:val="22"/>
        </w:rPr>
        <w:t>John:</w:t>
      </w:r>
      <w:r w:rsidR="00994F32" w:rsidRPr="00055177">
        <w:rPr>
          <w:rFonts w:cs="Arial"/>
          <w:sz w:val="22"/>
          <w:szCs w:val="22"/>
        </w:rPr>
        <w:t xml:space="preserve"> </w:t>
      </w:r>
      <w:r w:rsidR="002735CF" w:rsidRPr="00055177">
        <w:rPr>
          <w:rFonts w:cs="Arial"/>
          <w:sz w:val="22"/>
          <w:szCs w:val="22"/>
        </w:rPr>
        <w:t xml:space="preserve">As Elmer grabs the mic, he's feeling loose, ready. He'd already thoroughly prepared with what he called his </w:t>
      </w:r>
      <w:r w:rsidR="00535153">
        <w:rPr>
          <w:rFonts w:cs="Arial"/>
          <w:sz w:val="22"/>
          <w:szCs w:val="22"/>
        </w:rPr>
        <w:t>“</w:t>
      </w:r>
      <w:r w:rsidR="002735CF" w:rsidRPr="00055177">
        <w:rPr>
          <w:rFonts w:cs="Arial"/>
          <w:sz w:val="22"/>
          <w:szCs w:val="22"/>
        </w:rPr>
        <w:t>gig kit.</w:t>
      </w:r>
      <w:r w:rsidR="00535153">
        <w:rPr>
          <w:rFonts w:cs="Arial"/>
          <w:sz w:val="22"/>
          <w:szCs w:val="22"/>
        </w:rPr>
        <w:t>”</w:t>
      </w:r>
      <w:r w:rsidR="002735CF" w:rsidRPr="00055177">
        <w:rPr>
          <w:rFonts w:cs="Arial"/>
          <w:sz w:val="22"/>
          <w:szCs w:val="22"/>
        </w:rPr>
        <w:t xml:space="preserve"> </w:t>
      </w:r>
    </w:p>
    <w:p w14:paraId="4C6A936C" w14:textId="42BD3458" w:rsidR="00A739F4" w:rsidRPr="00055177" w:rsidRDefault="00155BED" w:rsidP="002735CF">
      <w:pPr>
        <w:rPr>
          <w:rFonts w:cs="Arial"/>
          <w:sz w:val="22"/>
          <w:szCs w:val="22"/>
        </w:rPr>
      </w:pPr>
      <w:r w:rsidRPr="00055177">
        <w:rPr>
          <w:rFonts w:cs="Arial"/>
          <w:b/>
          <w:bCs/>
          <w:sz w:val="22"/>
          <w:szCs w:val="22"/>
        </w:rPr>
        <w:t>Elmer:</w:t>
      </w:r>
      <w:r w:rsidR="000A4015" w:rsidRPr="00055177">
        <w:rPr>
          <w:rFonts w:cs="Arial"/>
          <w:sz w:val="22"/>
          <w:szCs w:val="22"/>
        </w:rPr>
        <w:t xml:space="preserve"> </w:t>
      </w:r>
      <w:r w:rsidR="002735CF" w:rsidRPr="00055177">
        <w:rPr>
          <w:rFonts w:cs="Arial"/>
          <w:sz w:val="22"/>
          <w:szCs w:val="22"/>
        </w:rPr>
        <w:t>Some speed, a quarter bottle of rum and some weed</w:t>
      </w:r>
      <w:r w:rsidR="00CB163C" w:rsidRPr="00055177">
        <w:rPr>
          <w:rFonts w:cs="Arial"/>
          <w:sz w:val="22"/>
          <w:szCs w:val="22"/>
        </w:rPr>
        <w:t>,</w:t>
      </w:r>
      <w:r w:rsidR="002735CF" w:rsidRPr="00055177">
        <w:rPr>
          <w:rFonts w:cs="Arial"/>
          <w:sz w:val="22"/>
          <w:szCs w:val="22"/>
        </w:rPr>
        <w:t xml:space="preserve"> </w:t>
      </w:r>
      <w:r w:rsidR="00CB163C" w:rsidRPr="00055177">
        <w:rPr>
          <w:rFonts w:cs="Arial"/>
          <w:sz w:val="22"/>
          <w:szCs w:val="22"/>
        </w:rPr>
        <w:t>g</w:t>
      </w:r>
      <w:r w:rsidR="002735CF" w:rsidRPr="00055177">
        <w:rPr>
          <w:rFonts w:cs="Arial"/>
          <w:sz w:val="22"/>
          <w:szCs w:val="22"/>
        </w:rPr>
        <w:t>etting the balance between being disinhibited enough</w:t>
      </w:r>
      <w:r w:rsidR="00A739F4" w:rsidRPr="00055177">
        <w:rPr>
          <w:rFonts w:cs="Arial"/>
          <w:sz w:val="22"/>
          <w:szCs w:val="22"/>
        </w:rPr>
        <w:t>,</w:t>
      </w:r>
      <w:r w:rsidR="002735CF" w:rsidRPr="00055177">
        <w:rPr>
          <w:rFonts w:cs="Arial"/>
          <w:sz w:val="22"/>
          <w:szCs w:val="22"/>
        </w:rPr>
        <w:t xml:space="preserve"> </w:t>
      </w:r>
      <w:r w:rsidR="00A739F4" w:rsidRPr="00055177">
        <w:rPr>
          <w:rFonts w:cs="Arial"/>
          <w:sz w:val="22"/>
          <w:szCs w:val="22"/>
        </w:rPr>
        <w:t>b</w:t>
      </w:r>
      <w:r w:rsidR="002735CF" w:rsidRPr="00055177">
        <w:rPr>
          <w:rFonts w:cs="Arial"/>
          <w:sz w:val="22"/>
          <w:szCs w:val="22"/>
        </w:rPr>
        <w:t>ut being functional enough</w:t>
      </w:r>
      <w:r w:rsidR="00A739F4" w:rsidRPr="00055177">
        <w:rPr>
          <w:rFonts w:cs="Arial"/>
          <w:sz w:val="22"/>
          <w:szCs w:val="22"/>
        </w:rPr>
        <w:t>.</w:t>
      </w:r>
      <w:r w:rsidR="002735CF" w:rsidRPr="00055177">
        <w:rPr>
          <w:rFonts w:cs="Arial"/>
          <w:sz w:val="22"/>
          <w:szCs w:val="22"/>
        </w:rPr>
        <w:t xml:space="preserve"> </w:t>
      </w:r>
    </w:p>
    <w:p w14:paraId="5FA9AAD8" w14:textId="27B5BB96" w:rsidR="002735CF" w:rsidRPr="00055177" w:rsidRDefault="00155BED" w:rsidP="002735CF">
      <w:pPr>
        <w:rPr>
          <w:rFonts w:cs="Arial"/>
          <w:sz w:val="22"/>
          <w:szCs w:val="22"/>
        </w:rPr>
      </w:pPr>
      <w:r w:rsidRPr="00055177">
        <w:rPr>
          <w:rFonts w:cs="Arial"/>
          <w:b/>
          <w:bCs/>
          <w:sz w:val="22"/>
          <w:szCs w:val="22"/>
        </w:rPr>
        <w:t>John:</w:t>
      </w:r>
      <w:r w:rsidR="00A739F4" w:rsidRPr="00055177">
        <w:rPr>
          <w:rFonts w:cs="Arial"/>
          <w:sz w:val="22"/>
          <w:szCs w:val="22"/>
        </w:rPr>
        <w:t xml:space="preserve"> T</w:t>
      </w:r>
      <w:r w:rsidR="002735CF" w:rsidRPr="00055177">
        <w:rPr>
          <w:rFonts w:cs="Arial"/>
          <w:sz w:val="22"/>
          <w:szCs w:val="22"/>
        </w:rPr>
        <w:t xml:space="preserve">he band doesn't feel like they have a choice now. They don't know what the consequences will be if they don't hold up their end of the bargain. </w:t>
      </w:r>
    </w:p>
    <w:p w14:paraId="011E282E" w14:textId="36F650AD" w:rsidR="002735CF" w:rsidRPr="00055177" w:rsidRDefault="00155BED" w:rsidP="002735CF">
      <w:pPr>
        <w:rPr>
          <w:rFonts w:cs="Arial"/>
          <w:sz w:val="22"/>
          <w:szCs w:val="22"/>
        </w:rPr>
      </w:pPr>
      <w:r w:rsidRPr="00055177">
        <w:rPr>
          <w:rFonts w:cs="Arial"/>
          <w:b/>
          <w:bCs/>
          <w:sz w:val="22"/>
          <w:szCs w:val="22"/>
        </w:rPr>
        <w:t>Elmer:</w:t>
      </w:r>
      <w:r w:rsidR="002826DC" w:rsidRPr="00055177">
        <w:rPr>
          <w:rFonts w:cs="Arial"/>
          <w:sz w:val="22"/>
          <w:szCs w:val="22"/>
        </w:rPr>
        <w:t xml:space="preserve"> </w:t>
      </w:r>
      <w:r w:rsidR="002735CF" w:rsidRPr="00055177">
        <w:rPr>
          <w:rFonts w:cs="Arial"/>
          <w:sz w:val="22"/>
          <w:szCs w:val="22"/>
        </w:rPr>
        <w:t>It was just about</w:t>
      </w:r>
      <w:r w:rsidR="00AA7F80">
        <w:rPr>
          <w:rFonts w:cs="Arial"/>
          <w:sz w:val="22"/>
          <w:szCs w:val="22"/>
        </w:rPr>
        <w:t xml:space="preserve">, </w:t>
      </w:r>
      <w:r w:rsidR="004464F8" w:rsidRPr="00055177">
        <w:rPr>
          <w:rFonts w:cs="Arial"/>
          <w:sz w:val="22"/>
          <w:szCs w:val="22"/>
        </w:rPr>
        <w:t>“</w:t>
      </w:r>
      <w:r w:rsidR="002735CF" w:rsidRPr="00055177">
        <w:rPr>
          <w:rFonts w:cs="Arial"/>
          <w:sz w:val="22"/>
          <w:szCs w:val="22"/>
        </w:rPr>
        <w:t>Let's get on</w:t>
      </w:r>
      <w:r w:rsidR="00AA7F80">
        <w:rPr>
          <w:rFonts w:cs="Arial"/>
          <w:sz w:val="22"/>
          <w:szCs w:val="22"/>
        </w:rPr>
        <w:t>, s</w:t>
      </w:r>
      <w:r w:rsidR="002735CF" w:rsidRPr="00055177">
        <w:rPr>
          <w:rFonts w:cs="Arial"/>
          <w:sz w:val="22"/>
          <w:szCs w:val="22"/>
        </w:rPr>
        <w:t>how them what we can do. This is going to be great.</w:t>
      </w:r>
      <w:r w:rsidR="00AA7F80">
        <w:rPr>
          <w:rFonts w:cs="Arial"/>
          <w:sz w:val="22"/>
          <w:szCs w:val="22"/>
        </w:rPr>
        <w:t>”</w:t>
      </w:r>
      <w:r w:rsidR="002735CF" w:rsidRPr="00055177">
        <w:rPr>
          <w:rFonts w:cs="Arial"/>
          <w:sz w:val="22"/>
          <w:szCs w:val="22"/>
        </w:rPr>
        <w:t xml:space="preserve"> And there were some numbers. You go, </w:t>
      </w:r>
      <w:r w:rsidR="00D04B7C" w:rsidRPr="00055177">
        <w:rPr>
          <w:rFonts w:cs="Arial"/>
          <w:sz w:val="22"/>
          <w:szCs w:val="22"/>
        </w:rPr>
        <w:t>“T</w:t>
      </w:r>
      <w:r w:rsidR="002735CF" w:rsidRPr="00055177">
        <w:rPr>
          <w:rFonts w:cs="Arial"/>
          <w:sz w:val="22"/>
          <w:szCs w:val="22"/>
        </w:rPr>
        <w:t>his is going to blow them away.</w:t>
      </w:r>
      <w:r w:rsidR="00D04B7C" w:rsidRPr="00055177">
        <w:rPr>
          <w:rFonts w:cs="Arial"/>
          <w:sz w:val="22"/>
          <w:szCs w:val="22"/>
        </w:rPr>
        <w:t>”</w:t>
      </w:r>
      <w:r w:rsidR="002735CF" w:rsidRPr="00055177">
        <w:rPr>
          <w:rFonts w:cs="Arial"/>
          <w:sz w:val="22"/>
          <w:szCs w:val="22"/>
        </w:rPr>
        <w:t xml:space="preserve"> </w:t>
      </w:r>
    </w:p>
    <w:p w14:paraId="65898082" w14:textId="583AA152" w:rsidR="002735CF" w:rsidRDefault="00155BED" w:rsidP="002735CF">
      <w:pPr>
        <w:rPr>
          <w:rFonts w:cs="Arial"/>
          <w:sz w:val="22"/>
          <w:szCs w:val="22"/>
        </w:rPr>
      </w:pPr>
      <w:r w:rsidRPr="00055177">
        <w:rPr>
          <w:rFonts w:cs="Arial"/>
          <w:b/>
          <w:bCs/>
          <w:sz w:val="22"/>
          <w:szCs w:val="22"/>
        </w:rPr>
        <w:t>Rich:</w:t>
      </w:r>
      <w:r w:rsidR="00D04B7C" w:rsidRPr="00055177">
        <w:rPr>
          <w:rFonts w:cs="Arial"/>
          <w:sz w:val="22"/>
          <w:szCs w:val="22"/>
        </w:rPr>
        <w:t xml:space="preserve"> T</w:t>
      </w:r>
      <w:r w:rsidR="002735CF" w:rsidRPr="00055177">
        <w:rPr>
          <w:rFonts w:cs="Arial"/>
          <w:sz w:val="22"/>
          <w:szCs w:val="22"/>
        </w:rPr>
        <w:t xml:space="preserve">he band went straight into </w:t>
      </w:r>
      <w:r w:rsidR="00AA7F80" w:rsidRPr="00AA7F80">
        <w:rPr>
          <w:rFonts w:cs="Arial"/>
          <w:i/>
          <w:iCs/>
          <w:sz w:val="22"/>
          <w:szCs w:val="22"/>
        </w:rPr>
        <w:t>R</w:t>
      </w:r>
      <w:r w:rsidR="002735CF" w:rsidRPr="00AA7F80">
        <w:rPr>
          <w:rFonts w:cs="Arial"/>
          <w:i/>
          <w:iCs/>
          <w:sz w:val="22"/>
          <w:szCs w:val="22"/>
        </w:rPr>
        <w:t>attlesnake</w:t>
      </w:r>
      <w:r w:rsidR="002735CF" w:rsidRPr="00055177">
        <w:rPr>
          <w:rFonts w:cs="Arial"/>
          <w:sz w:val="22"/>
          <w:szCs w:val="22"/>
        </w:rPr>
        <w:t xml:space="preserve"> </w:t>
      </w:r>
      <w:r w:rsidR="00AA7F80">
        <w:rPr>
          <w:rFonts w:cs="Arial"/>
          <w:i/>
          <w:iCs/>
          <w:sz w:val="22"/>
          <w:szCs w:val="22"/>
        </w:rPr>
        <w:t>Shake</w:t>
      </w:r>
      <w:r w:rsidR="002735CF" w:rsidRPr="00055177">
        <w:rPr>
          <w:rFonts w:cs="Arial"/>
          <w:sz w:val="22"/>
          <w:szCs w:val="22"/>
        </w:rPr>
        <w:t xml:space="preserve">. To my astonishment and amazement, the band was </w:t>
      </w:r>
      <w:proofErr w:type="gramStart"/>
      <w:r w:rsidR="002735CF" w:rsidRPr="00055177">
        <w:rPr>
          <w:rFonts w:cs="Arial"/>
          <w:sz w:val="22"/>
          <w:szCs w:val="22"/>
        </w:rPr>
        <w:t>actually good</w:t>
      </w:r>
      <w:proofErr w:type="gramEnd"/>
      <w:r w:rsidR="002735CF" w:rsidRPr="00055177">
        <w:rPr>
          <w:rFonts w:cs="Arial"/>
          <w:sz w:val="22"/>
          <w:szCs w:val="22"/>
        </w:rPr>
        <w:t xml:space="preserve">. They learned all the songs and they were pulling off this coup. The audience, they're going nuts. Loving it. The crowd was going crazy. </w:t>
      </w:r>
    </w:p>
    <w:p w14:paraId="038425B2" w14:textId="77777777" w:rsidR="009C5C36" w:rsidRDefault="009C5C36" w:rsidP="009C5C36">
      <w:pPr>
        <w:rPr>
          <w:rFonts w:cs="Arial"/>
          <w:sz w:val="22"/>
          <w:szCs w:val="22"/>
        </w:rPr>
      </w:pPr>
      <w:r w:rsidRPr="00055177">
        <w:rPr>
          <w:rFonts w:cs="Arial"/>
          <w:sz w:val="22"/>
          <w:szCs w:val="22"/>
        </w:rPr>
        <w:t>[applause</w:t>
      </w:r>
      <w:r>
        <w:rPr>
          <w:rFonts w:cs="Arial"/>
          <w:sz w:val="22"/>
          <w:szCs w:val="22"/>
        </w:rPr>
        <w:t xml:space="preserve"> and cheers</w:t>
      </w:r>
      <w:r w:rsidRPr="00055177">
        <w:rPr>
          <w:rFonts w:cs="Arial"/>
          <w:sz w:val="22"/>
          <w:szCs w:val="22"/>
        </w:rPr>
        <w:t>]</w:t>
      </w:r>
    </w:p>
    <w:p w14:paraId="474ADC03" w14:textId="0F9F4E2A" w:rsidR="002735CF" w:rsidRPr="00055177" w:rsidRDefault="00155BED" w:rsidP="002735CF">
      <w:pPr>
        <w:rPr>
          <w:rFonts w:cs="Arial"/>
          <w:sz w:val="22"/>
          <w:szCs w:val="22"/>
        </w:rPr>
      </w:pPr>
      <w:r w:rsidRPr="00055177">
        <w:rPr>
          <w:rFonts w:cs="Arial"/>
          <w:b/>
          <w:bCs/>
          <w:sz w:val="22"/>
          <w:szCs w:val="22"/>
        </w:rPr>
        <w:t>John:</w:t>
      </w:r>
      <w:r w:rsidR="00F3481A" w:rsidRPr="00055177">
        <w:rPr>
          <w:rFonts w:cs="Arial"/>
          <w:sz w:val="22"/>
          <w:szCs w:val="22"/>
        </w:rPr>
        <w:t xml:space="preserve"> </w:t>
      </w:r>
      <w:r w:rsidR="002735CF" w:rsidRPr="00055177">
        <w:rPr>
          <w:rFonts w:cs="Arial"/>
          <w:sz w:val="22"/>
          <w:szCs w:val="22"/>
        </w:rPr>
        <w:t xml:space="preserve">Not many seem to notice that this Fleetwood Mac </w:t>
      </w:r>
      <w:proofErr w:type="spellStart"/>
      <w:r w:rsidR="002735CF" w:rsidRPr="00055177">
        <w:rPr>
          <w:rFonts w:cs="Arial"/>
          <w:sz w:val="22"/>
          <w:szCs w:val="22"/>
        </w:rPr>
        <w:t>ain't</w:t>
      </w:r>
      <w:proofErr w:type="spellEnd"/>
      <w:r w:rsidR="002735CF" w:rsidRPr="00055177">
        <w:rPr>
          <w:rFonts w:cs="Arial"/>
          <w:sz w:val="22"/>
          <w:szCs w:val="22"/>
        </w:rPr>
        <w:t xml:space="preserve"> exactly Fleetwood Mac. </w:t>
      </w:r>
    </w:p>
    <w:p w14:paraId="02DCCFF6" w14:textId="3A2962EF" w:rsidR="00BE0D99" w:rsidRPr="00055177" w:rsidRDefault="00155BED" w:rsidP="002735CF">
      <w:pPr>
        <w:rPr>
          <w:rFonts w:cs="Arial"/>
          <w:sz w:val="22"/>
          <w:szCs w:val="22"/>
        </w:rPr>
      </w:pPr>
      <w:r w:rsidRPr="00055177">
        <w:rPr>
          <w:rFonts w:cs="Arial"/>
          <w:b/>
          <w:bCs/>
          <w:sz w:val="22"/>
          <w:szCs w:val="22"/>
        </w:rPr>
        <w:t>Rich:</w:t>
      </w:r>
      <w:r w:rsidR="00417E3D" w:rsidRPr="00055177">
        <w:rPr>
          <w:rFonts w:cs="Arial"/>
          <w:sz w:val="22"/>
          <w:szCs w:val="22"/>
        </w:rPr>
        <w:t xml:space="preserve"> </w:t>
      </w:r>
      <w:r w:rsidR="002735CF" w:rsidRPr="00055177">
        <w:rPr>
          <w:rFonts w:cs="Arial"/>
          <w:sz w:val="22"/>
          <w:szCs w:val="22"/>
        </w:rPr>
        <w:t>We either gave three or five refunds out of 3</w:t>
      </w:r>
      <w:r w:rsidR="00543F87" w:rsidRPr="00055177">
        <w:rPr>
          <w:rFonts w:cs="Arial"/>
          <w:sz w:val="22"/>
          <w:szCs w:val="22"/>
        </w:rPr>
        <w:t>,</w:t>
      </w:r>
      <w:r w:rsidR="002735CF" w:rsidRPr="00055177">
        <w:rPr>
          <w:rFonts w:cs="Arial"/>
          <w:sz w:val="22"/>
          <w:szCs w:val="22"/>
        </w:rPr>
        <w:t>500 people</w:t>
      </w:r>
      <w:r w:rsidR="00BE0D99" w:rsidRPr="00055177">
        <w:rPr>
          <w:rFonts w:cs="Arial"/>
          <w:sz w:val="22"/>
          <w:szCs w:val="22"/>
        </w:rPr>
        <w:t>.</w:t>
      </w:r>
      <w:r w:rsidR="002735CF" w:rsidRPr="00055177">
        <w:rPr>
          <w:rFonts w:cs="Arial"/>
          <w:sz w:val="22"/>
          <w:szCs w:val="22"/>
        </w:rPr>
        <w:t xml:space="preserve"> </w:t>
      </w:r>
    </w:p>
    <w:p w14:paraId="0A019317" w14:textId="4870C454" w:rsidR="002735CF" w:rsidRPr="00055177" w:rsidRDefault="00155BED" w:rsidP="002735CF">
      <w:pPr>
        <w:rPr>
          <w:rFonts w:cs="Arial"/>
          <w:sz w:val="22"/>
          <w:szCs w:val="22"/>
        </w:rPr>
      </w:pPr>
      <w:r w:rsidRPr="00055177">
        <w:rPr>
          <w:rFonts w:cs="Arial"/>
          <w:b/>
          <w:bCs/>
          <w:sz w:val="22"/>
          <w:szCs w:val="22"/>
        </w:rPr>
        <w:t>Elmer:</w:t>
      </w:r>
      <w:r w:rsidR="00BE0D99" w:rsidRPr="00055177">
        <w:rPr>
          <w:rFonts w:cs="Arial"/>
          <w:sz w:val="22"/>
          <w:szCs w:val="22"/>
        </w:rPr>
        <w:t xml:space="preserve"> W</w:t>
      </w:r>
      <w:r w:rsidR="002735CF" w:rsidRPr="00055177">
        <w:rPr>
          <w:rFonts w:cs="Arial"/>
          <w:sz w:val="22"/>
          <w:szCs w:val="22"/>
        </w:rPr>
        <w:t>ent down a</w:t>
      </w:r>
      <w:r w:rsidR="00BE0D99" w:rsidRPr="00055177">
        <w:rPr>
          <w:rFonts w:cs="Arial"/>
          <w:sz w:val="22"/>
          <w:szCs w:val="22"/>
        </w:rPr>
        <w:t xml:space="preserve"> f</w:t>
      </w:r>
      <w:r w:rsidR="002735CF" w:rsidRPr="00055177">
        <w:rPr>
          <w:rFonts w:cs="Arial"/>
          <w:sz w:val="22"/>
          <w:szCs w:val="22"/>
        </w:rPr>
        <w:t xml:space="preserve">ucking storm, did two encores. It was fantastic. It just went down a bomb. We played </w:t>
      </w:r>
      <w:proofErr w:type="gramStart"/>
      <w:r w:rsidR="002735CF" w:rsidRPr="00055177">
        <w:rPr>
          <w:rFonts w:cs="Arial"/>
          <w:sz w:val="22"/>
          <w:szCs w:val="22"/>
        </w:rPr>
        <w:t>really well</w:t>
      </w:r>
      <w:proofErr w:type="gramEnd"/>
      <w:r w:rsidR="002735CF" w:rsidRPr="00055177">
        <w:rPr>
          <w:rFonts w:cs="Arial"/>
          <w:sz w:val="22"/>
          <w:szCs w:val="22"/>
        </w:rPr>
        <w:t xml:space="preserve">. It was amazing. </w:t>
      </w:r>
    </w:p>
    <w:p w14:paraId="2CE7098D" w14:textId="53CFAB98" w:rsidR="002735CF" w:rsidRPr="00055177" w:rsidRDefault="00155BED" w:rsidP="002735CF">
      <w:pPr>
        <w:rPr>
          <w:rFonts w:cs="Arial"/>
          <w:sz w:val="22"/>
          <w:szCs w:val="22"/>
        </w:rPr>
      </w:pPr>
      <w:r w:rsidRPr="00055177">
        <w:rPr>
          <w:rFonts w:cs="Arial"/>
          <w:b/>
          <w:bCs/>
          <w:sz w:val="22"/>
          <w:szCs w:val="22"/>
        </w:rPr>
        <w:t>John:</w:t>
      </w:r>
      <w:r w:rsidR="00323F53" w:rsidRPr="00055177">
        <w:rPr>
          <w:rFonts w:cs="Arial"/>
          <w:sz w:val="22"/>
          <w:szCs w:val="22"/>
        </w:rPr>
        <w:t xml:space="preserve"> </w:t>
      </w:r>
      <w:r w:rsidR="002735CF" w:rsidRPr="00055177">
        <w:rPr>
          <w:rFonts w:cs="Arial"/>
          <w:sz w:val="22"/>
          <w:szCs w:val="22"/>
        </w:rPr>
        <w:t xml:space="preserve">When Elmer gets off stage though, that's when reality hits. There's no way this tour can go on without Mick Fleetwood. </w:t>
      </w:r>
    </w:p>
    <w:p w14:paraId="780F4BDF" w14:textId="1907B3C8" w:rsidR="002735CF" w:rsidRPr="00055177" w:rsidRDefault="00155BED" w:rsidP="002735CF">
      <w:pPr>
        <w:rPr>
          <w:rFonts w:cs="Arial"/>
          <w:sz w:val="22"/>
          <w:szCs w:val="22"/>
        </w:rPr>
      </w:pPr>
      <w:r w:rsidRPr="00055177">
        <w:rPr>
          <w:rFonts w:cs="Arial"/>
          <w:b/>
          <w:bCs/>
          <w:sz w:val="22"/>
          <w:szCs w:val="22"/>
        </w:rPr>
        <w:t>Elmer:</w:t>
      </w:r>
      <w:r w:rsidR="008F14AC" w:rsidRPr="00055177">
        <w:rPr>
          <w:rFonts w:cs="Arial"/>
          <w:sz w:val="22"/>
          <w:szCs w:val="22"/>
        </w:rPr>
        <w:t xml:space="preserve"> </w:t>
      </w:r>
      <w:r w:rsidR="002735CF" w:rsidRPr="00055177">
        <w:rPr>
          <w:rFonts w:cs="Arial"/>
          <w:sz w:val="22"/>
          <w:szCs w:val="22"/>
        </w:rPr>
        <w:t>Our hearts sunk.</w:t>
      </w:r>
      <w:r w:rsidR="008F14AC" w:rsidRPr="00055177">
        <w:rPr>
          <w:rFonts w:cs="Arial"/>
          <w:sz w:val="22"/>
          <w:szCs w:val="22"/>
        </w:rPr>
        <w:t xml:space="preserve"> </w:t>
      </w:r>
      <w:r w:rsidR="002735CF" w:rsidRPr="00055177">
        <w:rPr>
          <w:rFonts w:cs="Arial"/>
          <w:sz w:val="22"/>
          <w:szCs w:val="22"/>
        </w:rPr>
        <w:t xml:space="preserve">What are we going to do? </w:t>
      </w:r>
    </w:p>
    <w:p w14:paraId="3F59B085" w14:textId="767A8260" w:rsidR="00E81315" w:rsidRPr="00055177" w:rsidRDefault="00155BED" w:rsidP="002735CF">
      <w:pPr>
        <w:rPr>
          <w:rFonts w:cs="Arial"/>
          <w:sz w:val="22"/>
          <w:szCs w:val="22"/>
        </w:rPr>
      </w:pPr>
      <w:r w:rsidRPr="00055177">
        <w:rPr>
          <w:rFonts w:cs="Arial"/>
          <w:b/>
          <w:bCs/>
          <w:sz w:val="22"/>
          <w:szCs w:val="22"/>
        </w:rPr>
        <w:t>John:</w:t>
      </w:r>
      <w:r w:rsidR="008F14AC" w:rsidRPr="00055177">
        <w:rPr>
          <w:rFonts w:cs="Arial"/>
          <w:sz w:val="22"/>
          <w:szCs w:val="22"/>
        </w:rPr>
        <w:t xml:space="preserve"> </w:t>
      </w:r>
      <w:r w:rsidR="002735CF" w:rsidRPr="00055177">
        <w:rPr>
          <w:rFonts w:cs="Arial"/>
          <w:sz w:val="22"/>
          <w:szCs w:val="22"/>
        </w:rPr>
        <w:t>Elmer and the band are being paid by the gig</w:t>
      </w:r>
      <w:r w:rsidR="00FE03D3" w:rsidRPr="00055177">
        <w:rPr>
          <w:rFonts w:cs="Arial"/>
          <w:sz w:val="22"/>
          <w:szCs w:val="22"/>
        </w:rPr>
        <w:t>.</w:t>
      </w:r>
      <w:r w:rsidR="002735CF" w:rsidRPr="00055177">
        <w:rPr>
          <w:rFonts w:cs="Arial"/>
          <w:sz w:val="22"/>
          <w:szCs w:val="22"/>
        </w:rPr>
        <w:t xml:space="preserve"> </w:t>
      </w:r>
      <w:proofErr w:type="gramStart"/>
      <w:r w:rsidR="00FE03D3" w:rsidRPr="00055177">
        <w:rPr>
          <w:rFonts w:cs="Arial"/>
          <w:sz w:val="22"/>
          <w:szCs w:val="22"/>
        </w:rPr>
        <w:t>S</w:t>
      </w:r>
      <w:r w:rsidR="002735CF" w:rsidRPr="00055177">
        <w:rPr>
          <w:rFonts w:cs="Arial"/>
          <w:sz w:val="22"/>
          <w:szCs w:val="22"/>
        </w:rPr>
        <w:t>o</w:t>
      </w:r>
      <w:proofErr w:type="gramEnd"/>
      <w:r w:rsidR="002735CF" w:rsidRPr="00055177">
        <w:rPr>
          <w:rFonts w:cs="Arial"/>
          <w:sz w:val="22"/>
          <w:szCs w:val="22"/>
        </w:rPr>
        <w:t xml:space="preserve"> cutting the tour short now, that'll really hurt financially. But manager</w:t>
      </w:r>
      <w:r w:rsidR="002A688D" w:rsidRPr="00055177">
        <w:rPr>
          <w:rFonts w:cs="Arial"/>
          <w:sz w:val="22"/>
          <w:szCs w:val="22"/>
        </w:rPr>
        <w:t>,</w:t>
      </w:r>
      <w:r w:rsidR="002735CF" w:rsidRPr="00055177">
        <w:rPr>
          <w:rFonts w:cs="Arial"/>
          <w:sz w:val="22"/>
          <w:szCs w:val="22"/>
        </w:rPr>
        <w:t xml:space="preserve"> Cliff Davis</w:t>
      </w:r>
      <w:r w:rsidR="002A688D" w:rsidRPr="00055177">
        <w:rPr>
          <w:rFonts w:cs="Arial"/>
          <w:sz w:val="22"/>
          <w:szCs w:val="22"/>
        </w:rPr>
        <w:t>,</w:t>
      </w:r>
      <w:r w:rsidR="002735CF" w:rsidRPr="00055177">
        <w:rPr>
          <w:rFonts w:cs="Arial"/>
          <w:sz w:val="22"/>
          <w:szCs w:val="22"/>
        </w:rPr>
        <w:t xml:space="preserve"> reassures them, </w:t>
      </w:r>
      <w:r w:rsidR="00E81315" w:rsidRPr="00055177">
        <w:rPr>
          <w:rFonts w:cs="Arial"/>
          <w:sz w:val="22"/>
          <w:szCs w:val="22"/>
        </w:rPr>
        <w:t>“D</w:t>
      </w:r>
      <w:r w:rsidR="002735CF" w:rsidRPr="00055177">
        <w:rPr>
          <w:rFonts w:cs="Arial"/>
          <w:sz w:val="22"/>
          <w:szCs w:val="22"/>
        </w:rPr>
        <w:t>on't worry, Mick is still coming.</w:t>
      </w:r>
      <w:r w:rsidR="00E81315" w:rsidRPr="00055177">
        <w:rPr>
          <w:rFonts w:cs="Arial"/>
          <w:sz w:val="22"/>
          <w:szCs w:val="22"/>
        </w:rPr>
        <w:t>”</w:t>
      </w:r>
    </w:p>
    <w:p w14:paraId="56D83141" w14:textId="35AB4A3A" w:rsidR="002735CF" w:rsidRPr="00055177" w:rsidRDefault="00155BED" w:rsidP="002735CF">
      <w:pPr>
        <w:rPr>
          <w:rFonts w:cs="Arial"/>
          <w:sz w:val="22"/>
          <w:szCs w:val="22"/>
        </w:rPr>
      </w:pPr>
      <w:r w:rsidRPr="00055177">
        <w:rPr>
          <w:rFonts w:cs="Arial"/>
          <w:b/>
          <w:bCs/>
          <w:sz w:val="22"/>
          <w:szCs w:val="22"/>
        </w:rPr>
        <w:t>Elmer:</w:t>
      </w:r>
      <w:r w:rsidR="00E81315" w:rsidRPr="00055177">
        <w:rPr>
          <w:rFonts w:cs="Arial"/>
          <w:sz w:val="22"/>
          <w:szCs w:val="22"/>
        </w:rPr>
        <w:t xml:space="preserve">  I</w:t>
      </w:r>
      <w:r w:rsidR="002735CF" w:rsidRPr="00055177">
        <w:rPr>
          <w:rFonts w:cs="Arial"/>
          <w:sz w:val="22"/>
          <w:szCs w:val="22"/>
        </w:rPr>
        <w:t>t was just</w:t>
      </w:r>
      <w:r w:rsidR="00E81315" w:rsidRPr="00055177">
        <w:rPr>
          <w:rFonts w:cs="Arial"/>
          <w:sz w:val="22"/>
          <w:szCs w:val="22"/>
        </w:rPr>
        <w:t>,</w:t>
      </w:r>
      <w:r w:rsidR="002735CF" w:rsidRPr="00055177">
        <w:rPr>
          <w:rFonts w:cs="Arial"/>
          <w:sz w:val="22"/>
          <w:szCs w:val="22"/>
        </w:rPr>
        <w:t xml:space="preserve"> </w:t>
      </w:r>
      <w:r w:rsidR="00E81315" w:rsidRPr="00055177">
        <w:rPr>
          <w:rFonts w:cs="Arial"/>
          <w:sz w:val="22"/>
          <w:szCs w:val="22"/>
        </w:rPr>
        <w:t>“N</w:t>
      </w:r>
      <w:r w:rsidR="002735CF" w:rsidRPr="00055177">
        <w:rPr>
          <w:rFonts w:cs="Arial"/>
          <w:sz w:val="22"/>
          <w:szCs w:val="22"/>
        </w:rPr>
        <w:t>o, he couldn't make it for tonight. He is coming, but he just hasn't got it together. He's still in a very depressed mood.</w:t>
      </w:r>
      <w:r w:rsidR="00E81315" w:rsidRPr="00055177">
        <w:rPr>
          <w:rFonts w:cs="Arial"/>
          <w:sz w:val="22"/>
          <w:szCs w:val="22"/>
        </w:rPr>
        <w:t>”</w:t>
      </w:r>
      <w:r w:rsidR="002735CF" w:rsidRPr="00055177">
        <w:rPr>
          <w:rFonts w:cs="Arial"/>
          <w:sz w:val="22"/>
          <w:szCs w:val="22"/>
        </w:rPr>
        <w:t xml:space="preserve"> It was like, </w:t>
      </w:r>
      <w:r w:rsidR="00E81315" w:rsidRPr="00055177">
        <w:rPr>
          <w:rFonts w:cs="Arial"/>
          <w:sz w:val="22"/>
          <w:szCs w:val="22"/>
        </w:rPr>
        <w:t>“W</w:t>
      </w:r>
      <w:r w:rsidR="002735CF" w:rsidRPr="00055177">
        <w:rPr>
          <w:rFonts w:cs="Arial"/>
          <w:sz w:val="22"/>
          <w:szCs w:val="22"/>
        </w:rPr>
        <w:t>ell, okay, then. He could have come out before the second gig or the third gig.</w:t>
      </w:r>
      <w:r w:rsidR="00E81315" w:rsidRPr="00055177">
        <w:rPr>
          <w:rFonts w:cs="Arial"/>
          <w:sz w:val="22"/>
          <w:szCs w:val="22"/>
        </w:rPr>
        <w:t>”</w:t>
      </w:r>
      <w:r w:rsidR="002735CF" w:rsidRPr="00055177">
        <w:rPr>
          <w:rFonts w:cs="Arial"/>
          <w:sz w:val="22"/>
          <w:szCs w:val="22"/>
        </w:rPr>
        <w:t xml:space="preserve"> </w:t>
      </w:r>
    </w:p>
    <w:p w14:paraId="77F98B78" w14:textId="79636B15" w:rsidR="002735CF" w:rsidRPr="00055177" w:rsidRDefault="00155BED" w:rsidP="002735CF">
      <w:pPr>
        <w:rPr>
          <w:rFonts w:cs="Arial"/>
          <w:sz w:val="22"/>
          <w:szCs w:val="22"/>
        </w:rPr>
      </w:pPr>
      <w:r w:rsidRPr="00055177">
        <w:rPr>
          <w:rFonts w:cs="Arial"/>
          <w:b/>
          <w:bCs/>
          <w:sz w:val="22"/>
          <w:szCs w:val="22"/>
        </w:rPr>
        <w:t>John:</w:t>
      </w:r>
      <w:r w:rsidR="00E81315" w:rsidRPr="00055177">
        <w:rPr>
          <w:rFonts w:cs="Arial"/>
          <w:sz w:val="22"/>
          <w:szCs w:val="22"/>
        </w:rPr>
        <w:t xml:space="preserve"> </w:t>
      </w:r>
      <w:r w:rsidR="002735CF" w:rsidRPr="00055177">
        <w:rPr>
          <w:rFonts w:cs="Arial"/>
          <w:sz w:val="22"/>
          <w:szCs w:val="22"/>
        </w:rPr>
        <w:t xml:space="preserve">As the band makes their way up the East Coast, they don't hear word one from </w:t>
      </w:r>
      <w:r w:rsidR="0041462D" w:rsidRPr="00055177">
        <w:rPr>
          <w:rFonts w:cs="Arial"/>
          <w:sz w:val="22"/>
          <w:szCs w:val="22"/>
        </w:rPr>
        <w:t>M</w:t>
      </w:r>
      <w:r w:rsidR="002735CF" w:rsidRPr="00055177">
        <w:rPr>
          <w:rFonts w:cs="Arial"/>
          <w:sz w:val="22"/>
          <w:szCs w:val="22"/>
        </w:rPr>
        <w:t xml:space="preserve">ick Fleetwood, and Elmer has no way of contacting him. </w:t>
      </w:r>
    </w:p>
    <w:p w14:paraId="359D3DCA" w14:textId="74377787" w:rsidR="002735CF" w:rsidRPr="00055177" w:rsidRDefault="00155BED" w:rsidP="002735CF">
      <w:pPr>
        <w:rPr>
          <w:rFonts w:cs="Arial"/>
          <w:sz w:val="22"/>
          <w:szCs w:val="22"/>
        </w:rPr>
      </w:pPr>
      <w:r w:rsidRPr="00055177">
        <w:rPr>
          <w:rFonts w:cs="Arial"/>
          <w:b/>
          <w:bCs/>
          <w:sz w:val="22"/>
          <w:szCs w:val="22"/>
        </w:rPr>
        <w:t>Elmer:</w:t>
      </w:r>
      <w:r w:rsidR="0041462D" w:rsidRPr="00055177">
        <w:rPr>
          <w:rFonts w:cs="Arial"/>
          <w:sz w:val="22"/>
          <w:szCs w:val="22"/>
        </w:rPr>
        <w:t xml:space="preserve"> </w:t>
      </w:r>
      <w:r w:rsidR="002735CF" w:rsidRPr="00055177">
        <w:rPr>
          <w:rFonts w:cs="Arial"/>
          <w:sz w:val="22"/>
          <w:szCs w:val="22"/>
        </w:rPr>
        <w:t>We weren't given any phone numbers for him. So</w:t>
      </w:r>
      <w:r w:rsidR="00D01E13">
        <w:rPr>
          <w:rFonts w:cs="Arial"/>
          <w:sz w:val="22"/>
          <w:szCs w:val="22"/>
        </w:rPr>
        <w:t xml:space="preserve">, </w:t>
      </w:r>
      <w:r w:rsidR="002735CF" w:rsidRPr="00055177">
        <w:rPr>
          <w:rFonts w:cs="Arial"/>
          <w:sz w:val="22"/>
          <w:szCs w:val="22"/>
        </w:rPr>
        <w:t xml:space="preserve">yeah, </w:t>
      </w:r>
      <w:r w:rsidR="0041462D" w:rsidRPr="00055177">
        <w:rPr>
          <w:rFonts w:cs="Arial"/>
          <w:sz w:val="22"/>
          <w:szCs w:val="22"/>
        </w:rPr>
        <w:t xml:space="preserve">we </w:t>
      </w:r>
      <w:r w:rsidR="002735CF" w:rsidRPr="00055177">
        <w:rPr>
          <w:rFonts w:cs="Arial"/>
          <w:sz w:val="22"/>
          <w:szCs w:val="22"/>
        </w:rPr>
        <w:t xml:space="preserve">were hanging on. </w:t>
      </w:r>
    </w:p>
    <w:p w14:paraId="7EF62276" w14:textId="5E78DD53" w:rsidR="002735CF" w:rsidRPr="00055177" w:rsidRDefault="00155BED" w:rsidP="002735CF">
      <w:pPr>
        <w:rPr>
          <w:rFonts w:cs="Arial"/>
          <w:sz w:val="22"/>
          <w:szCs w:val="22"/>
        </w:rPr>
      </w:pPr>
      <w:r w:rsidRPr="00055177">
        <w:rPr>
          <w:rFonts w:cs="Arial"/>
          <w:b/>
          <w:bCs/>
          <w:sz w:val="22"/>
          <w:szCs w:val="22"/>
        </w:rPr>
        <w:t>John:</w:t>
      </w:r>
      <w:r w:rsidR="009363B8" w:rsidRPr="00055177">
        <w:rPr>
          <w:rFonts w:cs="Arial"/>
          <w:sz w:val="22"/>
          <w:szCs w:val="22"/>
        </w:rPr>
        <w:t xml:space="preserve"> </w:t>
      </w:r>
      <w:r w:rsidR="002735CF" w:rsidRPr="00055177">
        <w:rPr>
          <w:rFonts w:cs="Arial"/>
          <w:sz w:val="22"/>
          <w:szCs w:val="22"/>
        </w:rPr>
        <w:t xml:space="preserve">Meanwhile, the press is </w:t>
      </w:r>
      <w:proofErr w:type="gramStart"/>
      <w:r w:rsidR="002735CF" w:rsidRPr="00055177">
        <w:rPr>
          <w:rFonts w:cs="Arial"/>
          <w:sz w:val="22"/>
          <w:szCs w:val="22"/>
        </w:rPr>
        <w:t>beginning to notice</w:t>
      </w:r>
      <w:proofErr w:type="gramEnd"/>
      <w:r w:rsidR="002735CF" w:rsidRPr="00055177">
        <w:rPr>
          <w:rFonts w:cs="Arial"/>
          <w:sz w:val="22"/>
          <w:szCs w:val="22"/>
        </w:rPr>
        <w:t xml:space="preserve"> that Fleetwood Mac is light of Fleetwood. Articles start appearing with titles like</w:t>
      </w:r>
      <w:r w:rsidR="00770ED7" w:rsidRPr="00055177">
        <w:rPr>
          <w:rFonts w:cs="Arial"/>
          <w:sz w:val="22"/>
          <w:szCs w:val="22"/>
        </w:rPr>
        <w:t>,</w:t>
      </w:r>
      <w:r w:rsidR="002735CF" w:rsidRPr="00055177">
        <w:rPr>
          <w:rFonts w:cs="Arial"/>
          <w:sz w:val="22"/>
          <w:szCs w:val="22"/>
        </w:rPr>
        <w:t xml:space="preserve"> </w:t>
      </w:r>
      <w:r w:rsidR="00770ED7" w:rsidRPr="00055177">
        <w:rPr>
          <w:rFonts w:cs="Arial"/>
          <w:sz w:val="22"/>
          <w:szCs w:val="22"/>
        </w:rPr>
        <w:t>“R</w:t>
      </w:r>
      <w:r w:rsidR="002735CF" w:rsidRPr="00055177">
        <w:rPr>
          <w:rFonts w:cs="Arial"/>
          <w:sz w:val="22"/>
          <w:szCs w:val="22"/>
        </w:rPr>
        <w:t>eally the Mac</w:t>
      </w:r>
      <w:r w:rsidR="00D01E13">
        <w:rPr>
          <w:rFonts w:cs="Arial"/>
          <w:sz w:val="22"/>
          <w:szCs w:val="22"/>
        </w:rPr>
        <w:t>?”</w:t>
      </w:r>
      <w:r w:rsidR="002735CF" w:rsidRPr="00055177">
        <w:rPr>
          <w:rFonts w:cs="Arial"/>
          <w:sz w:val="22"/>
          <w:szCs w:val="22"/>
        </w:rPr>
        <w:t xml:space="preserve"> </w:t>
      </w:r>
      <w:r w:rsidR="00D01E13">
        <w:rPr>
          <w:rFonts w:cs="Arial"/>
          <w:sz w:val="22"/>
          <w:szCs w:val="22"/>
        </w:rPr>
        <w:t>a</w:t>
      </w:r>
      <w:r w:rsidR="002735CF" w:rsidRPr="00055177">
        <w:rPr>
          <w:rFonts w:cs="Arial"/>
          <w:sz w:val="22"/>
          <w:szCs w:val="22"/>
        </w:rPr>
        <w:t xml:space="preserve">nd </w:t>
      </w:r>
      <w:r w:rsidR="00D01E13">
        <w:rPr>
          <w:rFonts w:cs="Arial"/>
          <w:sz w:val="22"/>
          <w:szCs w:val="22"/>
        </w:rPr>
        <w:t>“</w:t>
      </w:r>
      <w:r w:rsidR="00DA037A" w:rsidRPr="00055177">
        <w:rPr>
          <w:rFonts w:cs="Arial"/>
          <w:sz w:val="22"/>
          <w:szCs w:val="22"/>
        </w:rPr>
        <w:t xml:space="preserve">Will </w:t>
      </w:r>
      <w:proofErr w:type="gramStart"/>
      <w:r w:rsidR="00DA037A" w:rsidRPr="00055177">
        <w:rPr>
          <w:rFonts w:cs="Arial"/>
          <w:sz w:val="22"/>
          <w:szCs w:val="22"/>
        </w:rPr>
        <w:t>The</w:t>
      </w:r>
      <w:proofErr w:type="gramEnd"/>
      <w:r w:rsidR="00DA037A" w:rsidRPr="00055177">
        <w:rPr>
          <w:rFonts w:cs="Arial"/>
          <w:sz w:val="22"/>
          <w:szCs w:val="22"/>
        </w:rPr>
        <w:t xml:space="preserve"> Real Fleetwood Mac Please Stand Up?</w:t>
      </w:r>
      <w:r w:rsidR="00770ED7" w:rsidRPr="00055177">
        <w:rPr>
          <w:rFonts w:cs="Arial"/>
          <w:sz w:val="22"/>
          <w:szCs w:val="22"/>
        </w:rPr>
        <w:t>”</w:t>
      </w:r>
      <w:r w:rsidR="002735CF" w:rsidRPr="00055177">
        <w:rPr>
          <w:rFonts w:cs="Arial"/>
          <w:sz w:val="22"/>
          <w:szCs w:val="22"/>
        </w:rPr>
        <w:t xml:space="preserve"> </w:t>
      </w:r>
    </w:p>
    <w:p w14:paraId="706AF4A5" w14:textId="05692B7E" w:rsidR="002735CF" w:rsidRPr="00055177" w:rsidRDefault="00155BED" w:rsidP="002735CF">
      <w:pPr>
        <w:rPr>
          <w:rFonts w:cs="Arial"/>
          <w:sz w:val="22"/>
          <w:szCs w:val="22"/>
        </w:rPr>
      </w:pPr>
      <w:r w:rsidRPr="00055177">
        <w:rPr>
          <w:rFonts w:cs="Arial"/>
          <w:b/>
          <w:bCs/>
          <w:sz w:val="22"/>
          <w:szCs w:val="22"/>
        </w:rPr>
        <w:t>Elmer:</w:t>
      </w:r>
      <w:r w:rsidR="00770ED7" w:rsidRPr="00055177">
        <w:rPr>
          <w:rFonts w:cs="Arial"/>
          <w:sz w:val="22"/>
          <w:szCs w:val="22"/>
        </w:rPr>
        <w:t xml:space="preserve"> </w:t>
      </w:r>
      <w:r w:rsidR="002735CF" w:rsidRPr="00055177">
        <w:rPr>
          <w:rFonts w:cs="Arial"/>
          <w:sz w:val="22"/>
          <w:szCs w:val="22"/>
        </w:rPr>
        <w:t>That was kind of nasty stuff</w:t>
      </w:r>
      <w:r w:rsidR="00770ED7" w:rsidRPr="00055177">
        <w:rPr>
          <w:rFonts w:cs="Arial"/>
          <w:sz w:val="22"/>
          <w:szCs w:val="22"/>
        </w:rPr>
        <w:t>,</w:t>
      </w:r>
      <w:r w:rsidR="002735CF" w:rsidRPr="00055177">
        <w:rPr>
          <w:rFonts w:cs="Arial"/>
          <w:sz w:val="22"/>
          <w:szCs w:val="22"/>
        </w:rPr>
        <w:t xml:space="preserve"> </w:t>
      </w:r>
      <w:r w:rsidR="00770ED7" w:rsidRPr="00055177">
        <w:rPr>
          <w:rFonts w:cs="Arial"/>
          <w:sz w:val="22"/>
          <w:szCs w:val="22"/>
        </w:rPr>
        <w:t>a</w:t>
      </w:r>
      <w:r w:rsidR="002735CF" w:rsidRPr="00055177">
        <w:rPr>
          <w:rFonts w:cs="Arial"/>
          <w:sz w:val="22"/>
          <w:szCs w:val="22"/>
        </w:rPr>
        <w:t xml:space="preserve">nd we thought, </w:t>
      </w:r>
      <w:r w:rsidR="00770ED7" w:rsidRPr="00055177">
        <w:rPr>
          <w:rFonts w:cs="Arial"/>
          <w:sz w:val="22"/>
          <w:szCs w:val="22"/>
        </w:rPr>
        <w:t>“T</w:t>
      </w:r>
      <w:r w:rsidR="002735CF" w:rsidRPr="00055177">
        <w:rPr>
          <w:rFonts w:cs="Arial"/>
          <w:sz w:val="22"/>
          <w:szCs w:val="22"/>
        </w:rPr>
        <w:t>his is really bad.</w:t>
      </w:r>
      <w:r w:rsidR="00770ED7" w:rsidRPr="00055177">
        <w:rPr>
          <w:rFonts w:cs="Arial"/>
          <w:sz w:val="22"/>
          <w:szCs w:val="22"/>
        </w:rPr>
        <w:t>”</w:t>
      </w:r>
      <w:r w:rsidR="002735CF" w:rsidRPr="00055177">
        <w:rPr>
          <w:rFonts w:cs="Arial"/>
          <w:sz w:val="22"/>
          <w:szCs w:val="22"/>
        </w:rPr>
        <w:t xml:space="preserve"> </w:t>
      </w:r>
    </w:p>
    <w:p w14:paraId="1F4EC534" w14:textId="321E1BE4" w:rsidR="002735CF" w:rsidRPr="00055177" w:rsidRDefault="00155BED" w:rsidP="002735CF">
      <w:pPr>
        <w:rPr>
          <w:rFonts w:cs="Arial"/>
          <w:sz w:val="22"/>
          <w:szCs w:val="22"/>
        </w:rPr>
      </w:pPr>
      <w:r w:rsidRPr="00055177">
        <w:rPr>
          <w:rFonts w:cs="Arial"/>
          <w:b/>
          <w:bCs/>
          <w:sz w:val="22"/>
          <w:szCs w:val="22"/>
        </w:rPr>
        <w:t>John:</w:t>
      </w:r>
      <w:r w:rsidR="00770ED7" w:rsidRPr="00055177">
        <w:rPr>
          <w:rFonts w:cs="Arial"/>
          <w:sz w:val="22"/>
          <w:szCs w:val="22"/>
        </w:rPr>
        <w:t xml:space="preserve"> </w:t>
      </w:r>
      <w:r w:rsidR="002735CF" w:rsidRPr="00055177">
        <w:rPr>
          <w:rFonts w:cs="Arial"/>
          <w:sz w:val="22"/>
          <w:szCs w:val="22"/>
        </w:rPr>
        <w:t xml:space="preserve">Many of the articles note that Mick Fleetwood is still a member of the band and intending to join them. But by the time the tour reaches New York City, he still hasn't shown. </w:t>
      </w:r>
    </w:p>
    <w:p w14:paraId="366B760F" w14:textId="1F137784" w:rsidR="002735CF" w:rsidRPr="00055177" w:rsidRDefault="00155BED" w:rsidP="002735CF">
      <w:pPr>
        <w:rPr>
          <w:rFonts w:cs="Arial"/>
          <w:sz w:val="22"/>
          <w:szCs w:val="22"/>
        </w:rPr>
      </w:pPr>
      <w:r w:rsidRPr="00055177">
        <w:rPr>
          <w:rFonts w:cs="Arial"/>
          <w:b/>
          <w:bCs/>
          <w:sz w:val="22"/>
          <w:szCs w:val="22"/>
        </w:rPr>
        <w:t>Elmer:</w:t>
      </w:r>
      <w:r w:rsidR="00152790" w:rsidRPr="00055177">
        <w:rPr>
          <w:rFonts w:cs="Arial"/>
          <w:sz w:val="22"/>
          <w:szCs w:val="22"/>
        </w:rPr>
        <w:t xml:space="preserve"> </w:t>
      </w:r>
      <w:r w:rsidR="002735CF" w:rsidRPr="00055177">
        <w:rPr>
          <w:rFonts w:cs="Arial"/>
          <w:sz w:val="22"/>
          <w:szCs w:val="22"/>
        </w:rPr>
        <w:t>Because of the publicity in the media and the press, that kind of stuff, the worry was going on stage and were you going to get hit by a bottle before you even started playing</w:t>
      </w:r>
      <w:r w:rsidR="00076663" w:rsidRPr="00055177">
        <w:rPr>
          <w:rFonts w:cs="Arial"/>
          <w:sz w:val="22"/>
          <w:szCs w:val="22"/>
        </w:rPr>
        <w:t>.</w:t>
      </w:r>
      <w:r w:rsidR="002735CF" w:rsidRPr="00055177">
        <w:rPr>
          <w:rFonts w:cs="Arial"/>
          <w:sz w:val="22"/>
          <w:szCs w:val="22"/>
        </w:rPr>
        <w:t xml:space="preserve"> </w:t>
      </w:r>
    </w:p>
    <w:p w14:paraId="3F266DD1" w14:textId="2F0BD14B" w:rsidR="002735CF" w:rsidRPr="00055177" w:rsidRDefault="00155BED" w:rsidP="002735CF">
      <w:pPr>
        <w:rPr>
          <w:rFonts w:cs="Arial"/>
          <w:sz w:val="22"/>
          <w:szCs w:val="22"/>
        </w:rPr>
      </w:pPr>
      <w:r w:rsidRPr="00055177">
        <w:rPr>
          <w:rFonts w:cs="Arial"/>
          <w:b/>
          <w:bCs/>
          <w:sz w:val="22"/>
          <w:szCs w:val="22"/>
        </w:rPr>
        <w:t>John:</w:t>
      </w:r>
      <w:r w:rsidR="00076663" w:rsidRPr="00055177">
        <w:rPr>
          <w:rFonts w:cs="Arial"/>
          <w:sz w:val="22"/>
          <w:szCs w:val="22"/>
        </w:rPr>
        <w:t xml:space="preserve"> </w:t>
      </w:r>
      <w:r w:rsidR="002735CF" w:rsidRPr="00055177">
        <w:rPr>
          <w:rFonts w:cs="Arial"/>
          <w:sz w:val="22"/>
          <w:szCs w:val="22"/>
        </w:rPr>
        <w:t xml:space="preserve">Half an hour before going on stage at the Academy of Music in New York City, for the first time ever, Elmer loses his voice. </w:t>
      </w:r>
    </w:p>
    <w:p w14:paraId="6B73DE52" w14:textId="58B7FFE4" w:rsidR="002735CF" w:rsidRPr="00055177" w:rsidRDefault="00155BED" w:rsidP="002735CF">
      <w:pPr>
        <w:rPr>
          <w:rFonts w:cs="Arial"/>
          <w:sz w:val="22"/>
          <w:szCs w:val="22"/>
        </w:rPr>
      </w:pPr>
      <w:r w:rsidRPr="00055177">
        <w:rPr>
          <w:rFonts w:cs="Arial"/>
          <w:b/>
          <w:bCs/>
          <w:sz w:val="22"/>
          <w:szCs w:val="22"/>
        </w:rPr>
        <w:t>Elmer:</w:t>
      </w:r>
      <w:r w:rsidR="00565968" w:rsidRPr="00055177">
        <w:rPr>
          <w:rFonts w:cs="Arial"/>
          <w:sz w:val="22"/>
          <w:szCs w:val="22"/>
        </w:rPr>
        <w:t xml:space="preserve"> </w:t>
      </w:r>
      <w:r w:rsidR="002735CF" w:rsidRPr="00055177">
        <w:rPr>
          <w:rFonts w:cs="Arial"/>
          <w:sz w:val="22"/>
          <w:szCs w:val="22"/>
        </w:rPr>
        <w:t xml:space="preserve">I could hardly </w:t>
      </w:r>
      <w:r w:rsidR="00565968" w:rsidRPr="00055177">
        <w:rPr>
          <w:rFonts w:cs="Arial"/>
          <w:sz w:val="22"/>
          <w:szCs w:val="22"/>
        </w:rPr>
        <w:t>speak.</w:t>
      </w:r>
      <w:r w:rsidR="002735CF" w:rsidRPr="00055177">
        <w:rPr>
          <w:rFonts w:cs="Arial"/>
          <w:sz w:val="22"/>
          <w:szCs w:val="22"/>
        </w:rPr>
        <w:t xml:space="preserve"> I reacted </w:t>
      </w:r>
      <w:proofErr w:type="gramStart"/>
      <w:r w:rsidR="002735CF" w:rsidRPr="00055177">
        <w:rPr>
          <w:rFonts w:cs="Arial"/>
          <w:sz w:val="22"/>
          <w:szCs w:val="22"/>
        </w:rPr>
        <w:t>really badly</w:t>
      </w:r>
      <w:proofErr w:type="gramEnd"/>
      <w:r w:rsidR="002735CF" w:rsidRPr="00055177">
        <w:rPr>
          <w:rFonts w:cs="Arial"/>
          <w:sz w:val="22"/>
          <w:szCs w:val="22"/>
        </w:rPr>
        <w:t xml:space="preserve"> to air conditioning. </w:t>
      </w:r>
      <w:r w:rsidR="00A5548E" w:rsidRPr="00055177">
        <w:rPr>
          <w:rFonts w:cs="Arial"/>
          <w:sz w:val="22"/>
          <w:szCs w:val="22"/>
        </w:rPr>
        <w:t>T</w:t>
      </w:r>
      <w:r w:rsidR="002735CF" w:rsidRPr="00055177">
        <w:rPr>
          <w:rFonts w:cs="Arial"/>
          <w:sz w:val="22"/>
          <w:szCs w:val="22"/>
        </w:rPr>
        <w:t xml:space="preserve">he fact that I smoked an enormous </w:t>
      </w:r>
      <w:proofErr w:type="gramStart"/>
      <w:r w:rsidR="002735CF" w:rsidRPr="00055177">
        <w:rPr>
          <w:rFonts w:cs="Arial"/>
          <w:sz w:val="22"/>
          <w:szCs w:val="22"/>
        </w:rPr>
        <w:t>amount</w:t>
      </w:r>
      <w:proofErr w:type="gramEnd"/>
      <w:r w:rsidR="002735CF" w:rsidRPr="00055177">
        <w:rPr>
          <w:rFonts w:cs="Arial"/>
          <w:sz w:val="22"/>
          <w:szCs w:val="22"/>
        </w:rPr>
        <w:t xml:space="preserve"> of fags as well. </w:t>
      </w:r>
    </w:p>
    <w:p w14:paraId="5BFF308E" w14:textId="1D6A21B4" w:rsidR="002735CF" w:rsidRPr="00055177" w:rsidRDefault="00155BED" w:rsidP="002735CF">
      <w:pPr>
        <w:rPr>
          <w:rFonts w:cs="Arial"/>
          <w:sz w:val="22"/>
          <w:szCs w:val="22"/>
        </w:rPr>
      </w:pPr>
      <w:r w:rsidRPr="00055177">
        <w:rPr>
          <w:rFonts w:cs="Arial"/>
          <w:b/>
          <w:bCs/>
          <w:sz w:val="22"/>
          <w:szCs w:val="22"/>
        </w:rPr>
        <w:t>John:</w:t>
      </w:r>
      <w:r w:rsidR="0031658B" w:rsidRPr="00055177">
        <w:rPr>
          <w:rFonts w:cs="Arial"/>
          <w:sz w:val="22"/>
          <w:szCs w:val="22"/>
        </w:rPr>
        <w:t xml:space="preserve"> </w:t>
      </w:r>
      <w:r w:rsidR="002735CF" w:rsidRPr="00055177">
        <w:rPr>
          <w:rFonts w:cs="Arial"/>
          <w:sz w:val="22"/>
          <w:szCs w:val="22"/>
        </w:rPr>
        <w:t xml:space="preserve">Cliff insists that the band go on and play anyway without </w:t>
      </w:r>
      <w:r w:rsidR="00BF7122" w:rsidRPr="00055177">
        <w:rPr>
          <w:rFonts w:cs="Arial"/>
          <w:sz w:val="22"/>
          <w:szCs w:val="22"/>
        </w:rPr>
        <w:t>Elmer.</w:t>
      </w:r>
      <w:r w:rsidR="002735CF" w:rsidRPr="00055177">
        <w:rPr>
          <w:rFonts w:cs="Arial"/>
          <w:sz w:val="22"/>
          <w:szCs w:val="22"/>
        </w:rPr>
        <w:t xml:space="preserve"> </w:t>
      </w:r>
    </w:p>
    <w:p w14:paraId="4035AEC5" w14:textId="391F5F2E" w:rsidR="002735CF" w:rsidRPr="00055177" w:rsidRDefault="00155BED" w:rsidP="002735CF">
      <w:pPr>
        <w:rPr>
          <w:rFonts w:cs="Arial"/>
          <w:sz w:val="22"/>
          <w:szCs w:val="22"/>
        </w:rPr>
      </w:pPr>
      <w:r w:rsidRPr="00055177">
        <w:rPr>
          <w:rFonts w:cs="Arial"/>
          <w:b/>
          <w:bCs/>
          <w:sz w:val="22"/>
          <w:szCs w:val="22"/>
        </w:rPr>
        <w:t>Elmer:</w:t>
      </w:r>
      <w:r w:rsidR="00BF7122" w:rsidRPr="00055177">
        <w:rPr>
          <w:rFonts w:cs="Arial"/>
          <w:sz w:val="22"/>
          <w:szCs w:val="22"/>
        </w:rPr>
        <w:t xml:space="preserve"> </w:t>
      </w:r>
      <w:r w:rsidR="002735CF" w:rsidRPr="00055177">
        <w:rPr>
          <w:rFonts w:cs="Arial"/>
          <w:sz w:val="22"/>
          <w:szCs w:val="22"/>
        </w:rPr>
        <w:t>An instrumental set, no matter how good it was</w:t>
      </w:r>
      <w:r w:rsidR="00BF7122" w:rsidRPr="00055177">
        <w:rPr>
          <w:rFonts w:cs="Arial"/>
          <w:sz w:val="22"/>
          <w:szCs w:val="22"/>
        </w:rPr>
        <w:t>, was</w:t>
      </w:r>
      <w:r w:rsidR="002735CF" w:rsidRPr="00055177">
        <w:rPr>
          <w:rFonts w:cs="Arial"/>
          <w:sz w:val="22"/>
          <w:szCs w:val="22"/>
        </w:rPr>
        <w:t xml:space="preserve"> not really what the audience had come to </w:t>
      </w:r>
      <w:r w:rsidR="00276496" w:rsidRPr="00055177">
        <w:rPr>
          <w:rFonts w:cs="Arial"/>
          <w:sz w:val="22"/>
          <w:szCs w:val="22"/>
        </w:rPr>
        <w:t>say.</w:t>
      </w:r>
      <w:r w:rsidR="002735CF" w:rsidRPr="00055177">
        <w:rPr>
          <w:rFonts w:cs="Arial"/>
          <w:sz w:val="22"/>
          <w:szCs w:val="22"/>
        </w:rPr>
        <w:t xml:space="preserve"> I felt bad for the other boys because I just figured, </w:t>
      </w:r>
      <w:r w:rsidR="00276496" w:rsidRPr="00055177">
        <w:rPr>
          <w:rFonts w:cs="Arial"/>
          <w:sz w:val="22"/>
          <w:szCs w:val="22"/>
        </w:rPr>
        <w:t>“Yeah, w</w:t>
      </w:r>
      <w:r w:rsidR="002735CF" w:rsidRPr="00055177">
        <w:rPr>
          <w:rFonts w:cs="Arial"/>
          <w:sz w:val="22"/>
          <w:szCs w:val="22"/>
        </w:rPr>
        <w:t>e need to do this together.</w:t>
      </w:r>
      <w:r w:rsidR="00276496" w:rsidRPr="00055177">
        <w:rPr>
          <w:rFonts w:cs="Arial"/>
          <w:sz w:val="22"/>
          <w:szCs w:val="22"/>
        </w:rPr>
        <w:t>”</w:t>
      </w:r>
      <w:r w:rsidR="002735CF" w:rsidRPr="00055177">
        <w:rPr>
          <w:rFonts w:cs="Arial"/>
          <w:sz w:val="22"/>
          <w:szCs w:val="22"/>
        </w:rPr>
        <w:t xml:space="preserve"> </w:t>
      </w:r>
    </w:p>
    <w:p w14:paraId="16A2FC7A" w14:textId="6F9C66A0" w:rsidR="002735CF" w:rsidRPr="00055177" w:rsidRDefault="00155BED" w:rsidP="002735CF">
      <w:pPr>
        <w:rPr>
          <w:rFonts w:cs="Arial"/>
          <w:sz w:val="22"/>
          <w:szCs w:val="22"/>
        </w:rPr>
      </w:pPr>
      <w:r w:rsidRPr="00055177">
        <w:rPr>
          <w:rFonts w:cs="Arial"/>
          <w:b/>
          <w:bCs/>
          <w:sz w:val="22"/>
          <w:szCs w:val="22"/>
        </w:rPr>
        <w:t>John:</w:t>
      </w:r>
      <w:r w:rsidR="00276496" w:rsidRPr="00055177">
        <w:rPr>
          <w:rFonts w:cs="Arial"/>
          <w:sz w:val="22"/>
          <w:szCs w:val="22"/>
        </w:rPr>
        <w:t xml:space="preserve"> </w:t>
      </w:r>
      <w:r w:rsidR="002735CF" w:rsidRPr="00055177">
        <w:rPr>
          <w:rFonts w:cs="Arial"/>
          <w:sz w:val="22"/>
          <w:szCs w:val="22"/>
        </w:rPr>
        <w:t xml:space="preserve">After limbering up with some karate moves, </w:t>
      </w:r>
      <w:r w:rsidR="00970C36" w:rsidRPr="00055177">
        <w:rPr>
          <w:rFonts w:cs="Arial"/>
          <w:sz w:val="22"/>
          <w:szCs w:val="22"/>
        </w:rPr>
        <w:t>C</w:t>
      </w:r>
      <w:r w:rsidR="002735CF" w:rsidRPr="00055177">
        <w:rPr>
          <w:rFonts w:cs="Arial"/>
          <w:sz w:val="22"/>
          <w:szCs w:val="22"/>
        </w:rPr>
        <w:t xml:space="preserve">liff goes on stage to address the increasingly hostile crowd. He takes the microphone and calls for silence. </w:t>
      </w:r>
    </w:p>
    <w:p w14:paraId="5B8763DB" w14:textId="3FC2D860" w:rsidR="002735CF" w:rsidRPr="00055177" w:rsidRDefault="00155BED" w:rsidP="002735CF">
      <w:pPr>
        <w:rPr>
          <w:rFonts w:cs="Arial"/>
          <w:sz w:val="22"/>
          <w:szCs w:val="22"/>
        </w:rPr>
      </w:pPr>
      <w:r w:rsidRPr="00055177">
        <w:rPr>
          <w:rFonts w:cs="Arial"/>
          <w:b/>
          <w:bCs/>
          <w:sz w:val="22"/>
          <w:szCs w:val="22"/>
        </w:rPr>
        <w:t>Elmer:</w:t>
      </w:r>
      <w:r w:rsidR="0069070D" w:rsidRPr="00055177">
        <w:rPr>
          <w:rFonts w:cs="Arial"/>
          <w:sz w:val="22"/>
          <w:szCs w:val="22"/>
        </w:rPr>
        <w:t xml:space="preserve"> </w:t>
      </w:r>
      <w:r w:rsidR="002735CF" w:rsidRPr="00055177">
        <w:rPr>
          <w:rFonts w:cs="Arial"/>
          <w:sz w:val="22"/>
          <w:szCs w:val="22"/>
        </w:rPr>
        <w:t xml:space="preserve">He said, </w:t>
      </w:r>
      <w:r w:rsidR="0069070D" w:rsidRPr="00055177">
        <w:rPr>
          <w:rFonts w:cs="Arial"/>
          <w:sz w:val="22"/>
          <w:szCs w:val="22"/>
        </w:rPr>
        <w:t>“</w:t>
      </w:r>
      <w:r w:rsidR="002735CF" w:rsidRPr="00055177">
        <w:rPr>
          <w:rFonts w:cs="Arial"/>
          <w:sz w:val="22"/>
          <w:szCs w:val="22"/>
        </w:rPr>
        <w:t>I am Fleetwood Mac.</w:t>
      </w:r>
      <w:r w:rsidR="0069070D" w:rsidRPr="00055177">
        <w:rPr>
          <w:rFonts w:cs="Arial"/>
          <w:sz w:val="22"/>
          <w:szCs w:val="22"/>
        </w:rPr>
        <w:t>”</w:t>
      </w:r>
      <w:r w:rsidR="002735CF" w:rsidRPr="00055177">
        <w:rPr>
          <w:rFonts w:cs="Arial"/>
          <w:sz w:val="22"/>
          <w:szCs w:val="22"/>
        </w:rPr>
        <w:t xml:space="preserve"> We took that with a pinch of salt and went, </w:t>
      </w:r>
      <w:r w:rsidR="00250086" w:rsidRPr="00055177">
        <w:rPr>
          <w:rFonts w:cs="Arial"/>
          <w:sz w:val="22"/>
          <w:szCs w:val="22"/>
        </w:rPr>
        <w:t>“H</w:t>
      </w:r>
      <w:r w:rsidR="002735CF" w:rsidRPr="00055177">
        <w:rPr>
          <w:rFonts w:cs="Arial"/>
          <w:sz w:val="22"/>
          <w:szCs w:val="22"/>
        </w:rPr>
        <w:t>e's fucking nuts.</w:t>
      </w:r>
      <w:r w:rsidR="00250086" w:rsidRPr="00055177">
        <w:rPr>
          <w:rFonts w:cs="Arial"/>
          <w:sz w:val="22"/>
          <w:szCs w:val="22"/>
        </w:rPr>
        <w:t>”</w:t>
      </w:r>
      <w:r w:rsidR="002735CF" w:rsidRPr="00055177">
        <w:rPr>
          <w:rFonts w:cs="Arial"/>
          <w:sz w:val="22"/>
          <w:szCs w:val="22"/>
        </w:rPr>
        <w:t xml:space="preserve"> </w:t>
      </w:r>
    </w:p>
    <w:p w14:paraId="3A4B728B" w14:textId="26991D75" w:rsidR="002735CF" w:rsidRPr="00055177" w:rsidRDefault="00155BED" w:rsidP="002735CF">
      <w:pPr>
        <w:rPr>
          <w:rFonts w:cs="Arial"/>
          <w:sz w:val="22"/>
          <w:szCs w:val="22"/>
        </w:rPr>
      </w:pPr>
      <w:r w:rsidRPr="00055177">
        <w:rPr>
          <w:rFonts w:cs="Arial"/>
          <w:b/>
          <w:bCs/>
          <w:sz w:val="22"/>
          <w:szCs w:val="22"/>
        </w:rPr>
        <w:t>John:</w:t>
      </w:r>
      <w:r w:rsidR="00250086" w:rsidRPr="00055177">
        <w:rPr>
          <w:rFonts w:cs="Arial"/>
          <w:sz w:val="22"/>
          <w:szCs w:val="22"/>
        </w:rPr>
        <w:t xml:space="preserve"> </w:t>
      </w:r>
      <w:r w:rsidR="002735CF" w:rsidRPr="00055177">
        <w:rPr>
          <w:rFonts w:cs="Arial"/>
          <w:sz w:val="22"/>
          <w:szCs w:val="22"/>
        </w:rPr>
        <w:t>Cliff Davis claimed to own the rights to the band name</w:t>
      </w:r>
      <w:r w:rsidR="004C4B08" w:rsidRPr="00055177">
        <w:rPr>
          <w:rFonts w:cs="Arial"/>
          <w:sz w:val="22"/>
          <w:szCs w:val="22"/>
        </w:rPr>
        <w:t>,</w:t>
      </w:r>
      <w:r w:rsidR="002735CF" w:rsidRPr="00055177">
        <w:rPr>
          <w:rFonts w:cs="Arial"/>
          <w:sz w:val="22"/>
          <w:szCs w:val="22"/>
        </w:rPr>
        <w:t xml:space="preserve"> Fleetwood Mac, which meant in his mind, he could put anybody he wanted on stage and call them Fleetwood Mac. </w:t>
      </w:r>
    </w:p>
    <w:p w14:paraId="0A51DCB2" w14:textId="3BD96EC8" w:rsidR="002735CF" w:rsidRPr="00055177" w:rsidRDefault="00155BED" w:rsidP="002735CF">
      <w:pPr>
        <w:rPr>
          <w:rFonts w:cs="Arial"/>
          <w:sz w:val="22"/>
          <w:szCs w:val="22"/>
        </w:rPr>
      </w:pPr>
      <w:r w:rsidRPr="00055177">
        <w:rPr>
          <w:rFonts w:cs="Arial"/>
          <w:b/>
          <w:bCs/>
          <w:sz w:val="22"/>
          <w:szCs w:val="22"/>
        </w:rPr>
        <w:t>Elmer:</w:t>
      </w:r>
      <w:r w:rsidR="00D5141F" w:rsidRPr="00055177">
        <w:rPr>
          <w:rFonts w:cs="Arial"/>
          <w:sz w:val="22"/>
          <w:szCs w:val="22"/>
        </w:rPr>
        <w:t xml:space="preserve"> </w:t>
      </w:r>
      <w:r w:rsidR="002735CF" w:rsidRPr="00055177">
        <w:rPr>
          <w:rFonts w:cs="Arial"/>
          <w:sz w:val="22"/>
          <w:szCs w:val="22"/>
        </w:rPr>
        <w:t>That kind of belief that</w:t>
      </w:r>
      <w:r w:rsidR="00E35247" w:rsidRPr="00055177">
        <w:rPr>
          <w:rFonts w:cs="Arial"/>
          <w:sz w:val="22"/>
          <w:szCs w:val="22"/>
        </w:rPr>
        <w:t>--</w:t>
      </w:r>
      <w:r w:rsidR="002735CF" w:rsidRPr="00055177">
        <w:rPr>
          <w:rFonts w:cs="Arial"/>
          <w:sz w:val="22"/>
          <w:szCs w:val="22"/>
        </w:rPr>
        <w:t xml:space="preserve"> </w:t>
      </w:r>
      <w:r w:rsidR="007C4158">
        <w:rPr>
          <w:rFonts w:cs="Arial"/>
          <w:sz w:val="22"/>
          <w:szCs w:val="22"/>
        </w:rPr>
        <w:t>i</w:t>
      </w:r>
      <w:r w:rsidR="002735CF" w:rsidRPr="00055177">
        <w:rPr>
          <w:rFonts w:cs="Arial"/>
          <w:sz w:val="22"/>
          <w:szCs w:val="22"/>
        </w:rPr>
        <w:t>f you've got a bit of paper that says that you've registered the name, then you're entitled to do that</w:t>
      </w:r>
      <w:r w:rsidR="00B721B2" w:rsidRPr="00055177">
        <w:rPr>
          <w:rFonts w:cs="Arial"/>
          <w:sz w:val="22"/>
          <w:szCs w:val="22"/>
        </w:rPr>
        <w:t>. H</w:t>
      </w:r>
      <w:r w:rsidR="002735CF" w:rsidRPr="00055177">
        <w:rPr>
          <w:rFonts w:cs="Arial"/>
          <w:sz w:val="22"/>
          <w:szCs w:val="22"/>
        </w:rPr>
        <w:t xml:space="preserve">e saw no problem with it at all. </w:t>
      </w:r>
    </w:p>
    <w:p w14:paraId="108EBB69" w14:textId="6E4B7A72" w:rsidR="0088559D" w:rsidRPr="00055177" w:rsidRDefault="00155BED" w:rsidP="002735CF">
      <w:pPr>
        <w:rPr>
          <w:rFonts w:cs="Arial"/>
          <w:sz w:val="22"/>
          <w:szCs w:val="22"/>
        </w:rPr>
      </w:pPr>
      <w:r w:rsidRPr="00055177">
        <w:rPr>
          <w:rFonts w:cs="Arial"/>
          <w:b/>
          <w:bCs/>
          <w:sz w:val="22"/>
          <w:szCs w:val="22"/>
        </w:rPr>
        <w:t>John:</w:t>
      </w:r>
      <w:r w:rsidR="00B721B2" w:rsidRPr="00055177">
        <w:rPr>
          <w:rFonts w:cs="Arial"/>
          <w:sz w:val="22"/>
          <w:szCs w:val="22"/>
        </w:rPr>
        <w:t xml:space="preserve"> </w:t>
      </w:r>
      <w:r w:rsidR="002735CF" w:rsidRPr="00055177">
        <w:rPr>
          <w:rFonts w:cs="Arial"/>
          <w:sz w:val="22"/>
          <w:szCs w:val="22"/>
        </w:rPr>
        <w:t>Elmer watches from the sidelines as the band is forced to take the stage and play a 45</w:t>
      </w:r>
      <w:r w:rsidR="0088559D" w:rsidRPr="00055177">
        <w:rPr>
          <w:rFonts w:cs="Arial"/>
          <w:sz w:val="22"/>
          <w:szCs w:val="22"/>
        </w:rPr>
        <w:t>-</w:t>
      </w:r>
      <w:r w:rsidR="002735CF" w:rsidRPr="00055177">
        <w:rPr>
          <w:rFonts w:cs="Arial"/>
          <w:sz w:val="22"/>
          <w:szCs w:val="22"/>
        </w:rPr>
        <w:t>minute instrumental set. And he starts to realize something</w:t>
      </w:r>
      <w:r w:rsidR="0088559D" w:rsidRPr="00055177">
        <w:rPr>
          <w:rFonts w:cs="Arial"/>
          <w:sz w:val="22"/>
          <w:szCs w:val="22"/>
        </w:rPr>
        <w:t>.</w:t>
      </w:r>
    </w:p>
    <w:p w14:paraId="3DE1EB7D" w14:textId="26A162D3" w:rsidR="002735CF" w:rsidRDefault="00155BED" w:rsidP="002735CF">
      <w:pPr>
        <w:rPr>
          <w:rFonts w:cs="Arial"/>
          <w:sz w:val="22"/>
          <w:szCs w:val="22"/>
        </w:rPr>
      </w:pPr>
      <w:r w:rsidRPr="00055177">
        <w:rPr>
          <w:rFonts w:cs="Arial"/>
          <w:b/>
          <w:bCs/>
          <w:sz w:val="22"/>
          <w:szCs w:val="22"/>
        </w:rPr>
        <w:t>Elmer:</w:t>
      </w:r>
      <w:r w:rsidR="0088559D" w:rsidRPr="00055177">
        <w:rPr>
          <w:rFonts w:cs="Arial"/>
          <w:sz w:val="22"/>
          <w:szCs w:val="22"/>
        </w:rPr>
        <w:t xml:space="preserve"> T</w:t>
      </w:r>
      <w:r w:rsidR="002735CF" w:rsidRPr="00055177">
        <w:rPr>
          <w:rFonts w:cs="Arial"/>
          <w:sz w:val="22"/>
          <w:szCs w:val="22"/>
        </w:rPr>
        <w:t>hat</w:t>
      </w:r>
      <w:r w:rsidR="0088559D" w:rsidRPr="00055177">
        <w:rPr>
          <w:rFonts w:cs="Arial"/>
          <w:sz w:val="22"/>
          <w:szCs w:val="22"/>
        </w:rPr>
        <w:t xml:space="preserve"> w</w:t>
      </w:r>
      <w:r w:rsidR="002735CF" w:rsidRPr="00055177">
        <w:rPr>
          <w:rFonts w:cs="Arial"/>
          <w:sz w:val="22"/>
          <w:szCs w:val="22"/>
        </w:rPr>
        <w:t xml:space="preserve">e got caught in the crossfire between the Mac and Cliff. </w:t>
      </w:r>
    </w:p>
    <w:p w14:paraId="6C4027DE" w14:textId="45C2297E" w:rsidR="007C4158" w:rsidRPr="00055177" w:rsidRDefault="007C4158" w:rsidP="002735CF">
      <w:pPr>
        <w:rPr>
          <w:rFonts w:cs="Arial"/>
          <w:sz w:val="22"/>
          <w:szCs w:val="22"/>
        </w:rPr>
      </w:pPr>
      <w:r>
        <w:rPr>
          <w:rFonts w:cs="Arial"/>
          <w:sz w:val="22"/>
          <w:szCs w:val="22"/>
        </w:rPr>
        <w:t>[intriguing music]</w:t>
      </w:r>
    </w:p>
    <w:p w14:paraId="4C8FD8BC" w14:textId="448D89D5" w:rsidR="003403CB" w:rsidRPr="00055177" w:rsidRDefault="00155BED" w:rsidP="002735CF">
      <w:pPr>
        <w:rPr>
          <w:rFonts w:cs="Arial"/>
          <w:sz w:val="22"/>
          <w:szCs w:val="22"/>
        </w:rPr>
      </w:pPr>
      <w:r w:rsidRPr="00055177">
        <w:rPr>
          <w:rFonts w:cs="Arial"/>
          <w:b/>
          <w:bCs/>
          <w:sz w:val="22"/>
          <w:szCs w:val="22"/>
        </w:rPr>
        <w:t>John:</w:t>
      </w:r>
      <w:r w:rsidR="0088559D" w:rsidRPr="00055177">
        <w:rPr>
          <w:rFonts w:cs="Arial"/>
          <w:sz w:val="22"/>
          <w:szCs w:val="22"/>
        </w:rPr>
        <w:t xml:space="preserve"> </w:t>
      </w:r>
      <w:r w:rsidR="002735CF" w:rsidRPr="00055177">
        <w:rPr>
          <w:rFonts w:cs="Arial"/>
          <w:sz w:val="22"/>
          <w:szCs w:val="22"/>
        </w:rPr>
        <w:t>Across the pond, Mick Fleetwood has started giving statements to the press, saying things</w:t>
      </w:r>
      <w:r w:rsidR="003403CB" w:rsidRPr="00055177">
        <w:rPr>
          <w:rFonts w:cs="Arial"/>
          <w:sz w:val="22"/>
          <w:szCs w:val="22"/>
        </w:rPr>
        <w:t xml:space="preserve"> l</w:t>
      </w:r>
      <w:r w:rsidR="002735CF" w:rsidRPr="00055177">
        <w:rPr>
          <w:rFonts w:cs="Arial"/>
          <w:sz w:val="22"/>
          <w:szCs w:val="22"/>
        </w:rPr>
        <w:t>ike</w:t>
      </w:r>
      <w:r w:rsidR="003403CB" w:rsidRPr="00055177">
        <w:rPr>
          <w:rFonts w:cs="Arial"/>
          <w:sz w:val="22"/>
          <w:szCs w:val="22"/>
        </w:rPr>
        <w:t>--</w:t>
      </w:r>
      <w:r w:rsidR="002735CF" w:rsidRPr="00055177">
        <w:rPr>
          <w:rFonts w:cs="Arial"/>
          <w:sz w:val="22"/>
          <w:szCs w:val="22"/>
        </w:rPr>
        <w:t xml:space="preserve"> </w:t>
      </w:r>
    </w:p>
    <w:p w14:paraId="04FFDB38" w14:textId="022D8359" w:rsidR="003403CB" w:rsidRPr="00055177" w:rsidRDefault="003403CB" w:rsidP="002735CF">
      <w:pPr>
        <w:rPr>
          <w:rFonts w:cs="Arial"/>
          <w:sz w:val="22"/>
          <w:szCs w:val="22"/>
        </w:rPr>
      </w:pPr>
      <w:r w:rsidRPr="00055177">
        <w:rPr>
          <w:rFonts w:cs="Arial"/>
          <w:b/>
          <w:bCs/>
          <w:sz w:val="22"/>
          <w:szCs w:val="22"/>
        </w:rPr>
        <w:t>Rick:</w:t>
      </w:r>
      <w:r w:rsidRPr="00055177">
        <w:rPr>
          <w:rFonts w:cs="Arial"/>
          <w:sz w:val="22"/>
          <w:szCs w:val="22"/>
        </w:rPr>
        <w:t xml:space="preserve"> </w:t>
      </w:r>
      <w:r w:rsidR="00B15E4D">
        <w:rPr>
          <w:rFonts w:cs="Arial"/>
          <w:sz w:val="22"/>
          <w:szCs w:val="22"/>
        </w:rPr>
        <w:t>“</w:t>
      </w:r>
      <w:r w:rsidRPr="00055177">
        <w:rPr>
          <w:rFonts w:cs="Arial"/>
          <w:sz w:val="22"/>
          <w:szCs w:val="22"/>
        </w:rPr>
        <w:t>W</w:t>
      </w:r>
      <w:r w:rsidR="002735CF" w:rsidRPr="00055177">
        <w:rPr>
          <w:rFonts w:cs="Arial"/>
          <w:sz w:val="22"/>
          <w:szCs w:val="22"/>
        </w:rPr>
        <w:t>e're the real Fleetwood Mac. Yeah, for sure</w:t>
      </w:r>
      <w:r w:rsidRPr="00055177">
        <w:rPr>
          <w:rFonts w:cs="Arial"/>
          <w:sz w:val="22"/>
          <w:szCs w:val="22"/>
        </w:rPr>
        <w:t>.</w:t>
      </w:r>
      <w:r w:rsidR="00B15E4D">
        <w:rPr>
          <w:rFonts w:cs="Arial"/>
          <w:sz w:val="22"/>
          <w:szCs w:val="22"/>
        </w:rPr>
        <w:t>”</w:t>
      </w:r>
      <w:r w:rsidR="002735CF" w:rsidRPr="00055177">
        <w:rPr>
          <w:rFonts w:cs="Arial"/>
          <w:sz w:val="22"/>
          <w:szCs w:val="22"/>
        </w:rPr>
        <w:t xml:space="preserve"> </w:t>
      </w:r>
    </w:p>
    <w:p w14:paraId="47E0DCC7" w14:textId="2B94A40B" w:rsidR="002735CF" w:rsidRPr="00055177" w:rsidRDefault="00155BED" w:rsidP="002735CF">
      <w:pPr>
        <w:rPr>
          <w:rFonts w:cs="Arial"/>
          <w:sz w:val="22"/>
          <w:szCs w:val="22"/>
        </w:rPr>
      </w:pPr>
      <w:r w:rsidRPr="00055177">
        <w:rPr>
          <w:rFonts w:cs="Arial"/>
          <w:b/>
          <w:bCs/>
          <w:sz w:val="22"/>
          <w:szCs w:val="22"/>
        </w:rPr>
        <w:t>Elmer:</w:t>
      </w:r>
      <w:r w:rsidR="003403CB" w:rsidRPr="00055177">
        <w:rPr>
          <w:rFonts w:cs="Arial"/>
          <w:sz w:val="22"/>
          <w:szCs w:val="22"/>
        </w:rPr>
        <w:t xml:space="preserve"> T</w:t>
      </w:r>
      <w:r w:rsidR="002735CF" w:rsidRPr="00055177">
        <w:rPr>
          <w:rFonts w:cs="Arial"/>
          <w:sz w:val="22"/>
          <w:szCs w:val="22"/>
        </w:rPr>
        <w:t xml:space="preserve">hat they'd been wronged, and we know a bogus band trying to trade on their success. </w:t>
      </w:r>
    </w:p>
    <w:p w14:paraId="35EBF271" w14:textId="240BEBF0" w:rsidR="002735CF" w:rsidRPr="00055177" w:rsidRDefault="008A5490" w:rsidP="002735CF">
      <w:pPr>
        <w:rPr>
          <w:rFonts w:cs="Arial"/>
          <w:sz w:val="22"/>
          <w:szCs w:val="22"/>
        </w:rPr>
      </w:pPr>
      <w:r w:rsidRPr="00055177">
        <w:rPr>
          <w:rFonts w:cs="Arial"/>
          <w:b/>
          <w:bCs/>
          <w:sz w:val="22"/>
          <w:szCs w:val="22"/>
        </w:rPr>
        <w:t>Rick:</w:t>
      </w:r>
      <w:r w:rsidRPr="00055177">
        <w:rPr>
          <w:rFonts w:cs="Arial"/>
          <w:sz w:val="22"/>
          <w:szCs w:val="22"/>
        </w:rPr>
        <w:t xml:space="preserve"> </w:t>
      </w:r>
      <w:r w:rsidR="00B15E4D">
        <w:rPr>
          <w:rFonts w:cs="Arial"/>
          <w:sz w:val="22"/>
          <w:szCs w:val="22"/>
        </w:rPr>
        <w:t>“</w:t>
      </w:r>
      <w:r w:rsidR="002735CF" w:rsidRPr="00055177">
        <w:rPr>
          <w:rFonts w:cs="Arial"/>
          <w:sz w:val="22"/>
          <w:szCs w:val="22"/>
        </w:rPr>
        <w:t xml:space="preserve">I couldn't allow other musicians </w:t>
      </w:r>
      <w:r w:rsidR="00747637">
        <w:rPr>
          <w:rFonts w:cs="Arial"/>
          <w:sz w:val="22"/>
          <w:szCs w:val="22"/>
        </w:rPr>
        <w:t xml:space="preserve">to </w:t>
      </w:r>
      <w:r w:rsidR="002735CF" w:rsidRPr="00055177">
        <w:rPr>
          <w:rFonts w:cs="Arial"/>
          <w:sz w:val="22"/>
          <w:szCs w:val="22"/>
        </w:rPr>
        <w:t>tour under our name, whoever they were.</w:t>
      </w:r>
      <w:r w:rsidR="00B15E4D">
        <w:rPr>
          <w:rFonts w:cs="Arial"/>
          <w:sz w:val="22"/>
          <w:szCs w:val="22"/>
        </w:rPr>
        <w:t>”</w:t>
      </w:r>
      <w:r w:rsidR="002735CF" w:rsidRPr="00055177">
        <w:rPr>
          <w:rFonts w:cs="Arial"/>
          <w:sz w:val="22"/>
          <w:szCs w:val="22"/>
        </w:rPr>
        <w:t xml:space="preserve"> </w:t>
      </w:r>
    </w:p>
    <w:p w14:paraId="090C11E4" w14:textId="64030DB8" w:rsidR="002735CF" w:rsidRPr="00055177" w:rsidRDefault="00155BED" w:rsidP="002735CF">
      <w:pPr>
        <w:rPr>
          <w:rFonts w:cs="Arial"/>
          <w:sz w:val="22"/>
          <w:szCs w:val="22"/>
        </w:rPr>
      </w:pPr>
      <w:r w:rsidRPr="00055177">
        <w:rPr>
          <w:rFonts w:cs="Arial"/>
          <w:b/>
          <w:bCs/>
          <w:sz w:val="22"/>
          <w:szCs w:val="22"/>
        </w:rPr>
        <w:t>Elmer:</w:t>
      </w:r>
      <w:r w:rsidR="0065521C" w:rsidRPr="00055177">
        <w:rPr>
          <w:rFonts w:cs="Arial"/>
          <w:sz w:val="22"/>
          <w:szCs w:val="22"/>
        </w:rPr>
        <w:t xml:space="preserve"> </w:t>
      </w:r>
      <w:r w:rsidR="002735CF" w:rsidRPr="00055177">
        <w:rPr>
          <w:rFonts w:cs="Arial"/>
          <w:sz w:val="22"/>
          <w:szCs w:val="22"/>
        </w:rPr>
        <w:t xml:space="preserve">I knew absolutely that he was lying. If Mick at any time had phoned up and said, </w:t>
      </w:r>
      <w:r w:rsidR="00A64F16" w:rsidRPr="00055177">
        <w:rPr>
          <w:rFonts w:cs="Arial"/>
          <w:sz w:val="22"/>
          <w:szCs w:val="22"/>
        </w:rPr>
        <w:t>“L</w:t>
      </w:r>
      <w:r w:rsidR="002735CF" w:rsidRPr="00055177">
        <w:rPr>
          <w:rFonts w:cs="Arial"/>
          <w:sz w:val="22"/>
          <w:szCs w:val="22"/>
        </w:rPr>
        <w:t xml:space="preserve">ook, I don't want to do this, not going through with </w:t>
      </w:r>
      <w:r w:rsidR="00156C15" w:rsidRPr="00055177">
        <w:rPr>
          <w:rFonts w:cs="Arial"/>
          <w:sz w:val="22"/>
          <w:szCs w:val="22"/>
        </w:rPr>
        <w:t xml:space="preserve">it,” </w:t>
      </w:r>
      <w:r w:rsidR="002735CF" w:rsidRPr="00055177">
        <w:rPr>
          <w:rFonts w:cs="Arial"/>
          <w:sz w:val="22"/>
          <w:szCs w:val="22"/>
        </w:rPr>
        <w:t xml:space="preserve">it would have ended. It would have ended during rehearsals. It would certainly have ended before </w:t>
      </w:r>
      <w:r w:rsidR="008C13C2" w:rsidRPr="00055177">
        <w:rPr>
          <w:rFonts w:cs="Arial"/>
          <w:sz w:val="22"/>
          <w:szCs w:val="22"/>
        </w:rPr>
        <w:t xml:space="preserve">we </w:t>
      </w:r>
      <w:r w:rsidR="002735CF" w:rsidRPr="00055177">
        <w:rPr>
          <w:rFonts w:cs="Arial"/>
          <w:sz w:val="22"/>
          <w:szCs w:val="22"/>
        </w:rPr>
        <w:t xml:space="preserve">went. It's almost like years in the business and working towards something like this, and then it's completely </w:t>
      </w:r>
      <w:proofErr w:type="gramStart"/>
      <w:r w:rsidR="002735CF" w:rsidRPr="00055177">
        <w:rPr>
          <w:rFonts w:cs="Arial"/>
          <w:sz w:val="22"/>
          <w:szCs w:val="22"/>
        </w:rPr>
        <w:t>destroyed</w:t>
      </w:r>
      <w:proofErr w:type="gramEnd"/>
      <w:r w:rsidR="002735CF" w:rsidRPr="00055177">
        <w:rPr>
          <w:rFonts w:cs="Arial"/>
          <w:sz w:val="22"/>
          <w:szCs w:val="22"/>
        </w:rPr>
        <w:t xml:space="preserve"> and you've lost all credibility. </w:t>
      </w:r>
      <w:r w:rsidR="00FF799A" w:rsidRPr="00055177">
        <w:rPr>
          <w:rFonts w:cs="Arial"/>
          <w:sz w:val="22"/>
          <w:szCs w:val="22"/>
        </w:rPr>
        <w:t xml:space="preserve">Feeling, </w:t>
      </w:r>
      <w:r w:rsidR="002735CF" w:rsidRPr="00055177">
        <w:rPr>
          <w:rFonts w:cs="Arial"/>
          <w:sz w:val="22"/>
          <w:szCs w:val="22"/>
        </w:rPr>
        <w:t xml:space="preserve">I don't know, more devastated than angry, I think. Felt betrayed and let down. </w:t>
      </w:r>
    </w:p>
    <w:p w14:paraId="25496A9D" w14:textId="28077614" w:rsidR="002735CF" w:rsidRPr="00055177" w:rsidRDefault="00155BED" w:rsidP="002735CF">
      <w:pPr>
        <w:rPr>
          <w:rFonts w:cs="Arial"/>
          <w:sz w:val="22"/>
          <w:szCs w:val="22"/>
        </w:rPr>
      </w:pPr>
      <w:r w:rsidRPr="00055177">
        <w:rPr>
          <w:rFonts w:cs="Arial"/>
          <w:b/>
          <w:bCs/>
          <w:sz w:val="22"/>
          <w:szCs w:val="22"/>
        </w:rPr>
        <w:t>John:</w:t>
      </w:r>
      <w:r w:rsidR="00C27D59" w:rsidRPr="00055177">
        <w:rPr>
          <w:rFonts w:cs="Arial"/>
          <w:sz w:val="22"/>
          <w:szCs w:val="22"/>
        </w:rPr>
        <w:t xml:space="preserve"> </w:t>
      </w:r>
      <w:r w:rsidR="002735CF" w:rsidRPr="00055177">
        <w:rPr>
          <w:rFonts w:cs="Arial"/>
          <w:sz w:val="22"/>
          <w:szCs w:val="22"/>
        </w:rPr>
        <w:t xml:space="preserve">Mick Fleetwood practically signed them up to do this tour, and now they're stuck. </w:t>
      </w:r>
    </w:p>
    <w:p w14:paraId="5A46CA6B" w14:textId="74AB55CF" w:rsidR="002735CF" w:rsidRPr="00055177" w:rsidRDefault="00155BED" w:rsidP="002735CF">
      <w:pPr>
        <w:rPr>
          <w:rFonts w:cs="Arial"/>
          <w:sz w:val="22"/>
          <w:szCs w:val="22"/>
        </w:rPr>
      </w:pPr>
      <w:r w:rsidRPr="00055177">
        <w:rPr>
          <w:rFonts w:cs="Arial"/>
          <w:b/>
          <w:bCs/>
          <w:sz w:val="22"/>
          <w:szCs w:val="22"/>
        </w:rPr>
        <w:t>Elmer:</w:t>
      </w:r>
      <w:r w:rsidR="00C27D59" w:rsidRPr="00055177">
        <w:rPr>
          <w:rFonts w:cs="Arial"/>
          <w:sz w:val="22"/>
          <w:szCs w:val="22"/>
        </w:rPr>
        <w:t xml:space="preserve"> </w:t>
      </w:r>
      <w:r w:rsidR="002735CF" w:rsidRPr="00055177">
        <w:rPr>
          <w:rFonts w:cs="Arial"/>
          <w:sz w:val="22"/>
          <w:szCs w:val="22"/>
        </w:rPr>
        <w:t xml:space="preserve">Simply, we couldn't have afforded to get home. Cliff wasn't going to go, </w:t>
      </w:r>
      <w:r w:rsidR="007558EE" w:rsidRPr="00055177">
        <w:rPr>
          <w:rFonts w:cs="Arial"/>
          <w:sz w:val="22"/>
          <w:szCs w:val="22"/>
        </w:rPr>
        <w:t>“W</w:t>
      </w:r>
      <w:r w:rsidR="002735CF" w:rsidRPr="00055177">
        <w:rPr>
          <w:rFonts w:cs="Arial"/>
          <w:sz w:val="22"/>
          <w:szCs w:val="22"/>
        </w:rPr>
        <w:t>ell, here's your ticket home. Off you go then.</w:t>
      </w:r>
      <w:r w:rsidR="007558EE" w:rsidRPr="00055177">
        <w:rPr>
          <w:rFonts w:cs="Arial"/>
          <w:sz w:val="22"/>
          <w:szCs w:val="22"/>
        </w:rPr>
        <w:t>”</w:t>
      </w:r>
      <w:r w:rsidR="002735CF" w:rsidRPr="00055177">
        <w:rPr>
          <w:rFonts w:cs="Arial"/>
          <w:sz w:val="22"/>
          <w:szCs w:val="22"/>
        </w:rPr>
        <w:t xml:space="preserve"> He wasn't going to do that. There was no way. He was insistent that he was going to push this through, and it was going to be a success. </w:t>
      </w:r>
    </w:p>
    <w:p w14:paraId="25806126" w14:textId="406D61BC" w:rsidR="002735CF" w:rsidRPr="00055177" w:rsidRDefault="00155BED" w:rsidP="002735CF">
      <w:pPr>
        <w:rPr>
          <w:rFonts w:cs="Arial"/>
          <w:sz w:val="22"/>
          <w:szCs w:val="22"/>
        </w:rPr>
      </w:pPr>
      <w:r w:rsidRPr="00055177">
        <w:rPr>
          <w:rFonts w:cs="Arial"/>
          <w:b/>
          <w:bCs/>
          <w:sz w:val="22"/>
          <w:szCs w:val="22"/>
        </w:rPr>
        <w:t>John:</w:t>
      </w:r>
      <w:r w:rsidR="007558EE" w:rsidRPr="00055177">
        <w:rPr>
          <w:rFonts w:cs="Arial"/>
          <w:sz w:val="22"/>
          <w:szCs w:val="22"/>
        </w:rPr>
        <w:t xml:space="preserve"> </w:t>
      </w:r>
      <w:r w:rsidR="002735CF" w:rsidRPr="00055177">
        <w:rPr>
          <w:rFonts w:cs="Arial"/>
          <w:sz w:val="22"/>
          <w:szCs w:val="22"/>
        </w:rPr>
        <w:t xml:space="preserve">Cliff is already forging ahead </w:t>
      </w:r>
      <w:r w:rsidR="00B643C5" w:rsidRPr="00055177">
        <w:rPr>
          <w:rFonts w:cs="Arial"/>
          <w:sz w:val="22"/>
          <w:szCs w:val="22"/>
        </w:rPr>
        <w:t>a</w:t>
      </w:r>
      <w:r w:rsidR="002735CF" w:rsidRPr="00055177">
        <w:rPr>
          <w:rFonts w:cs="Arial"/>
          <w:sz w:val="22"/>
          <w:szCs w:val="22"/>
        </w:rPr>
        <w:t>fter the NYC show</w:t>
      </w:r>
      <w:r w:rsidR="00B643C5" w:rsidRPr="00055177">
        <w:rPr>
          <w:rFonts w:cs="Arial"/>
          <w:sz w:val="22"/>
          <w:szCs w:val="22"/>
        </w:rPr>
        <w:t>.</w:t>
      </w:r>
      <w:r w:rsidR="002735CF" w:rsidRPr="00055177">
        <w:rPr>
          <w:rFonts w:cs="Arial"/>
          <w:sz w:val="22"/>
          <w:szCs w:val="22"/>
        </w:rPr>
        <w:t xml:space="preserve"> </w:t>
      </w:r>
      <w:r w:rsidR="00B643C5" w:rsidRPr="00055177">
        <w:rPr>
          <w:rFonts w:cs="Arial"/>
          <w:sz w:val="22"/>
          <w:szCs w:val="22"/>
        </w:rPr>
        <w:t>T</w:t>
      </w:r>
      <w:r w:rsidR="002735CF" w:rsidRPr="00055177">
        <w:rPr>
          <w:rFonts w:cs="Arial"/>
          <w:sz w:val="22"/>
          <w:szCs w:val="22"/>
        </w:rPr>
        <w:t xml:space="preserve">o keep the band out of legal trouble, he renames them. </w:t>
      </w:r>
    </w:p>
    <w:p w14:paraId="77BFE63B" w14:textId="03A38BD3" w:rsidR="002735CF" w:rsidRPr="00055177" w:rsidRDefault="00155BED" w:rsidP="002735CF">
      <w:pPr>
        <w:rPr>
          <w:rFonts w:cs="Arial"/>
          <w:sz w:val="22"/>
          <w:szCs w:val="22"/>
        </w:rPr>
      </w:pPr>
      <w:r w:rsidRPr="00055177">
        <w:rPr>
          <w:rFonts w:cs="Arial"/>
          <w:b/>
          <w:bCs/>
          <w:sz w:val="22"/>
          <w:szCs w:val="22"/>
        </w:rPr>
        <w:t>Elmer:</w:t>
      </w:r>
      <w:r w:rsidR="00B643C5" w:rsidRPr="00055177">
        <w:rPr>
          <w:rFonts w:cs="Arial"/>
          <w:sz w:val="22"/>
          <w:szCs w:val="22"/>
        </w:rPr>
        <w:t xml:space="preserve"> </w:t>
      </w:r>
      <w:r w:rsidR="002735CF" w:rsidRPr="00055177">
        <w:rPr>
          <w:rFonts w:cs="Arial"/>
          <w:sz w:val="22"/>
          <w:szCs w:val="22"/>
        </w:rPr>
        <w:t xml:space="preserve">No, Cliff's going to change it to </w:t>
      </w:r>
      <w:r w:rsidR="00B643C5" w:rsidRPr="00055177">
        <w:rPr>
          <w:rFonts w:cs="Arial"/>
          <w:sz w:val="22"/>
          <w:szCs w:val="22"/>
        </w:rPr>
        <w:t>T</w:t>
      </w:r>
      <w:r w:rsidR="002735CF" w:rsidRPr="00055177">
        <w:rPr>
          <w:rFonts w:cs="Arial"/>
          <w:sz w:val="22"/>
          <w:szCs w:val="22"/>
        </w:rPr>
        <w:t xml:space="preserve">he </w:t>
      </w:r>
      <w:r w:rsidR="00B643C5" w:rsidRPr="00055177">
        <w:rPr>
          <w:rFonts w:cs="Arial"/>
          <w:sz w:val="22"/>
          <w:szCs w:val="22"/>
        </w:rPr>
        <w:t>N</w:t>
      </w:r>
      <w:r w:rsidR="002735CF" w:rsidRPr="00055177">
        <w:rPr>
          <w:rFonts w:cs="Arial"/>
          <w:sz w:val="22"/>
          <w:szCs w:val="22"/>
        </w:rPr>
        <w:t xml:space="preserve">ew Fleetwood Mac. </w:t>
      </w:r>
    </w:p>
    <w:p w14:paraId="08E983EA" w14:textId="46D3F672" w:rsidR="0035438F" w:rsidRPr="00055177" w:rsidRDefault="00155BED" w:rsidP="002735CF">
      <w:pPr>
        <w:rPr>
          <w:rFonts w:cs="Arial"/>
          <w:sz w:val="22"/>
          <w:szCs w:val="22"/>
        </w:rPr>
      </w:pPr>
      <w:r w:rsidRPr="00055177">
        <w:rPr>
          <w:rFonts w:cs="Arial"/>
          <w:b/>
          <w:bCs/>
          <w:sz w:val="22"/>
          <w:szCs w:val="22"/>
        </w:rPr>
        <w:t>John:</w:t>
      </w:r>
      <w:r w:rsidR="00B643C5" w:rsidRPr="00055177">
        <w:rPr>
          <w:rFonts w:cs="Arial"/>
          <w:sz w:val="22"/>
          <w:szCs w:val="22"/>
        </w:rPr>
        <w:t xml:space="preserve"> </w:t>
      </w:r>
      <w:r w:rsidR="002735CF" w:rsidRPr="00055177">
        <w:rPr>
          <w:rFonts w:cs="Arial"/>
          <w:sz w:val="22"/>
          <w:szCs w:val="22"/>
        </w:rPr>
        <w:t xml:space="preserve">They're now </w:t>
      </w:r>
      <w:r w:rsidR="00B643C5" w:rsidRPr="00055177">
        <w:rPr>
          <w:rFonts w:cs="Arial"/>
          <w:sz w:val="22"/>
          <w:szCs w:val="22"/>
        </w:rPr>
        <w:t>T</w:t>
      </w:r>
      <w:r w:rsidR="002735CF" w:rsidRPr="00055177">
        <w:rPr>
          <w:rFonts w:cs="Arial"/>
          <w:sz w:val="22"/>
          <w:szCs w:val="22"/>
        </w:rPr>
        <w:t xml:space="preserve">he </w:t>
      </w:r>
      <w:r w:rsidR="00B643C5" w:rsidRPr="00055177">
        <w:rPr>
          <w:rFonts w:cs="Arial"/>
          <w:sz w:val="22"/>
          <w:szCs w:val="22"/>
        </w:rPr>
        <w:t>N</w:t>
      </w:r>
      <w:r w:rsidR="002735CF" w:rsidRPr="00055177">
        <w:rPr>
          <w:rFonts w:cs="Arial"/>
          <w:sz w:val="22"/>
          <w:szCs w:val="22"/>
        </w:rPr>
        <w:t>ew Fleetwood Mac</w:t>
      </w:r>
      <w:r w:rsidR="0035438F" w:rsidRPr="00055177">
        <w:rPr>
          <w:rFonts w:cs="Arial"/>
          <w:sz w:val="22"/>
          <w:szCs w:val="22"/>
        </w:rPr>
        <w:t>.</w:t>
      </w:r>
    </w:p>
    <w:p w14:paraId="652F535A" w14:textId="5CE8AA73" w:rsidR="002735CF" w:rsidRPr="00055177" w:rsidRDefault="00155BED" w:rsidP="002735CF">
      <w:pPr>
        <w:rPr>
          <w:rFonts w:cs="Arial"/>
          <w:sz w:val="22"/>
          <w:szCs w:val="22"/>
        </w:rPr>
      </w:pPr>
      <w:r w:rsidRPr="00055177">
        <w:rPr>
          <w:rFonts w:cs="Arial"/>
          <w:b/>
          <w:bCs/>
          <w:sz w:val="22"/>
          <w:szCs w:val="22"/>
        </w:rPr>
        <w:t>Elmer:</w:t>
      </w:r>
      <w:r w:rsidR="0035438F" w:rsidRPr="00055177">
        <w:rPr>
          <w:rFonts w:cs="Arial"/>
          <w:sz w:val="22"/>
          <w:szCs w:val="22"/>
        </w:rPr>
        <w:t xml:space="preserve"> It’s</w:t>
      </w:r>
      <w:r w:rsidR="002735CF" w:rsidRPr="00055177">
        <w:rPr>
          <w:rFonts w:cs="Arial"/>
          <w:sz w:val="22"/>
          <w:szCs w:val="22"/>
        </w:rPr>
        <w:t xml:space="preserve"> our job to go on stage and prove how good we are. </w:t>
      </w:r>
    </w:p>
    <w:p w14:paraId="116EFBDB" w14:textId="24F771A0" w:rsidR="00DC4BD0" w:rsidRPr="00055177" w:rsidRDefault="00155BED" w:rsidP="002735CF">
      <w:pPr>
        <w:rPr>
          <w:rFonts w:cs="Arial"/>
          <w:sz w:val="22"/>
          <w:szCs w:val="22"/>
        </w:rPr>
      </w:pPr>
      <w:r w:rsidRPr="00055177">
        <w:rPr>
          <w:rFonts w:cs="Arial"/>
          <w:b/>
          <w:bCs/>
          <w:sz w:val="22"/>
          <w:szCs w:val="22"/>
        </w:rPr>
        <w:t>John:</w:t>
      </w:r>
      <w:r w:rsidR="008D5DE4" w:rsidRPr="00055177">
        <w:rPr>
          <w:rFonts w:cs="Arial"/>
          <w:sz w:val="22"/>
          <w:szCs w:val="22"/>
        </w:rPr>
        <w:t xml:space="preserve"> </w:t>
      </w:r>
      <w:r w:rsidR="002735CF" w:rsidRPr="00055177">
        <w:rPr>
          <w:rFonts w:cs="Arial"/>
          <w:sz w:val="22"/>
          <w:szCs w:val="22"/>
        </w:rPr>
        <w:t xml:space="preserve">But the bad press continues to follow them wherever they go. Articles calling the band </w:t>
      </w:r>
      <w:proofErr w:type="gramStart"/>
      <w:r w:rsidR="002735CF" w:rsidRPr="00055177">
        <w:rPr>
          <w:rFonts w:cs="Arial"/>
          <w:sz w:val="22"/>
          <w:szCs w:val="22"/>
        </w:rPr>
        <w:t>members</w:t>
      </w:r>
      <w:r w:rsidR="005D425C" w:rsidRPr="00055177">
        <w:rPr>
          <w:rFonts w:cs="Arial"/>
          <w:sz w:val="22"/>
          <w:szCs w:val="22"/>
        </w:rPr>
        <w:t>,</w:t>
      </w:r>
      <w:proofErr w:type="gramEnd"/>
      <w:r w:rsidR="002735CF" w:rsidRPr="00055177">
        <w:rPr>
          <w:rFonts w:cs="Arial"/>
          <w:sz w:val="22"/>
          <w:szCs w:val="22"/>
        </w:rPr>
        <w:t xml:space="preserve"> phony, </w:t>
      </w:r>
      <w:r w:rsidR="005D425C" w:rsidRPr="00055177">
        <w:rPr>
          <w:rFonts w:cs="Arial"/>
          <w:sz w:val="22"/>
          <w:szCs w:val="22"/>
        </w:rPr>
        <w:t>f</w:t>
      </w:r>
      <w:r w:rsidR="002735CF" w:rsidRPr="00055177">
        <w:rPr>
          <w:rFonts w:cs="Arial"/>
          <w:sz w:val="22"/>
          <w:szCs w:val="22"/>
        </w:rPr>
        <w:t>aceless, masquerading unknowns</w:t>
      </w:r>
      <w:r w:rsidR="00DC4BD0" w:rsidRPr="00055177">
        <w:rPr>
          <w:rFonts w:cs="Arial"/>
          <w:sz w:val="22"/>
          <w:szCs w:val="22"/>
        </w:rPr>
        <w:t>.</w:t>
      </w:r>
    </w:p>
    <w:p w14:paraId="1B41D20A" w14:textId="7F2822F9" w:rsidR="00435139" w:rsidRPr="00055177" w:rsidRDefault="00155BED" w:rsidP="002735CF">
      <w:pPr>
        <w:rPr>
          <w:rFonts w:cs="Arial"/>
          <w:sz w:val="22"/>
          <w:szCs w:val="22"/>
        </w:rPr>
      </w:pPr>
      <w:r w:rsidRPr="00055177">
        <w:rPr>
          <w:rFonts w:cs="Arial"/>
          <w:b/>
          <w:bCs/>
          <w:sz w:val="22"/>
          <w:szCs w:val="22"/>
        </w:rPr>
        <w:t>Elmer:</w:t>
      </w:r>
      <w:r w:rsidR="00DC4BD0" w:rsidRPr="00055177">
        <w:rPr>
          <w:rFonts w:cs="Arial"/>
          <w:sz w:val="22"/>
          <w:szCs w:val="22"/>
        </w:rPr>
        <w:t xml:space="preserve"> T</w:t>
      </w:r>
      <w:r w:rsidR="002735CF" w:rsidRPr="00055177">
        <w:rPr>
          <w:rFonts w:cs="Arial"/>
          <w:sz w:val="22"/>
          <w:szCs w:val="22"/>
        </w:rPr>
        <w:t xml:space="preserve">hese unknowns, all </w:t>
      </w:r>
      <w:proofErr w:type="gramStart"/>
      <w:r w:rsidR="002735CF" w:rsidRPr="00055177">
        <w:rPr>
          <w:rFonts w:cs="Arial"/>
          <w:sz w:val="22"/>
          <w:szCs w:val="22"/>
        </w:rPr>
        <w:t>this cobblers</w:t>
      </w:r>
      <w:proofErr w:type="gramEnd"/>
      <w:r w:rsidR="002735CF" w:rsidRPr="00055177">
        <w:rPr>
          <w:rFonts w:cs="Arial"/>
          <w:sz w:val="22"/>
          <w:szCs w:val="22"/>
        </w:rPr>
        <w:t xml:space="preserve">. </w:t>
      </w:r>
    </w:p>
    <w:p w14:paraId="5E1C404A" w14:textId="4C750D26" w:rsidR="002735CF" w:rsidRPr="00055177" w:rsidRDefault="00155BED" w:rsidP="002735CF">
      <w:pPr>
        <w:rPr>
          <w:rFonts w:cs="Arial"/>
          <w:sz w:val="22"/>
          <w:szCs w:val="22"/>
        </w:rPr>
      </w:pPr>
      <w:r w:rsidRPr="00055177">
        <w:rPr>
          <w:rFonts w:cs="Arial"/>
          <w:b/>
          <w:bCs/>
          <w:sz w:val="22"/>
          <w:szCs w:val="22"/>
        </w:rPr>
        <w:t>John:</w:t>
      </w:r>
      <w:r w:rsidR="00435139" w:rsidRPr="00055177">
        <w:rPr>
          <w:rFonts w:cs="Arial"/>
          <w:sz w:val="22"/>
          <w:szCs w:val="22"/>
        </w:rPr>
        <w:t xml:space="preserve"> </w:t>
      </w:r>
      <w:r w:rsidR="002735CF" w:rsidRPr="00055177">
        <w:rPr>
          <w:rFonts w:cs="Arial"/>
          <w:sz w:val="22"/>
          <w:szCs w:val="22"/>
        </w:rPr>
        <w:t xml:space="preserve">As the band moves west, gigs start to get canceled left and right. People call in, complaining, asking for refunds. The Deputy Attorney General of Idaho even files a lawsuit after their show. </w:t>
      </w:r>
    </w:p>
    <w:p w14:paraId="0CFD29C3" w14:textId="4B375824" w:rsidR="002735CF" w:rsidRPr="00055177" w:rsidRDefault="00155BED" w:rsidP="002735CF">
      <w:pPr>
        <w:rPr>
          <w:rFonts w:cs="Arial"/>
          <w:sz w:val="22"/>
          <w:szCs w:val="22"/>
        </w:rPr>
      </w:pPr>
      <w:r w:rsidRPr="00055177">
        <w:rPr>
          <w:rFonts w:cs="Arial"/>
          <w:b/>
          <w:bCs/>
          <w:sz w:val="22"/>
          <w:szCs w:val="22"/>
        </w:rPr>
        <w:t>Elmer:</w:t>
      </w:r>
      <w:r w:rsidR="001C01DE" w:rsidRPr="00055177">
        <w:rPr>
          <w:rFonts w:cs="Arial"/>
          <w:sz w:val="22"/>
          <w:szCs w:val="22"/>
        </w:rPr>
        <w:t xml:space="preserve"> </w:t>
      </w:r>
      <w:r w:rsidR="002735CF" w:rsidRPr="00055177">
        <w:rPr>
          <w:rFonts w:cs="Arial"/>
          <w:sz w:val="22"/>
          <w:szCs w:val="22"/>
        </w:rPr>
        <w:t xml:space="preserve">But the weird thing was we carried on and </w:t>
      </w:r>
      <w:r w:rsidR="00830E42" w:rsidRPr="00055177">
        <w:rPr>
          <w:rFonts w:cs="Arial"/>
          <w:sz w:val="22"/>
          <w:szCs w:val="22"/>
        </w:rPr>
        <w:t xml:space="preserve">we </w:t>
      </w:r>
      <w:r w:rsidR="002735CF" w:rsidRPr="00055177">
        <w:rPr>
          <w:rFonts w:cs="Arial"/>
          <w:sz w:val="22"/>
          <w:szCs w:val="22"/>
        </w:rPr>
        <w:t xml:space="preserve">were still going down a storm. Some of the gigs, they were </w:t>
      </w:r>
      <w:r w:rsidR="00830E42" w:rsidRPr="00055177">
        <w:rPr>
          <w:rFonts w:cs="Arial"/>
          <w:sz w:val="22"/>
          <w:szCs w:val="22"/>
        </w:rPr>
        <w:t>brilliant.</w:t>
      </w:r>
      <w:r w:rsidR="002735CF" w:rsidRPr="00055177">
        <w:rPr>
          <w:rFonts w:cs="Arial"/>
          <w:sz w:val="22"/>
          <w:szCs w:val="22"/>
        </w:rPr>
        <w:t xml:space="preserve"> </w:t>
      </w:r>
      <w:r w:rsidR="00830E42" w:rsidRPr="00055177">
        <w:rPr>
          <w:rFonts w:cs="Arial"/>
          <w:sz w:val="22"/>
          <w:szCs w:val="22"/>
        </w:rPr>
        <w:t>G</w:t>
      </w:r>
      <w:r w:rsidR="002735CF" w:rsidRPr="00055177">
        <w:rPr>
          <w:rFonts w:cs="Arial"/>
          <w:sz w:val="22"/>
          <w:szCs w:val="22"/>
        </w:rPr>
        <w:t>etting up and performing</w:t>
      </w:r>
      <w:r w:rsidR="00053E0E" w:rsidRPr="00055177">
        <w:rPr>
          <w:rFonts w:cs="Arial"/>
          <w:sz w:val="22"/>
          <w:szCs w:val="22"/>
        </w:rPr>
        <w:t>,</w:t>
      </w:r>
      <w:r w:rsidR="002735CF" w:rsidRPr="00055177">
        <w:rPr>
          <w:rFonts w:cs="Arial"/>
          <w:sz w:val="22"/>
          <w:szCs w:val="22"/>
        </w:rPr>
        <w:t xml:space="preserve"> </w:t>
      </w:r>
      <w:r w:rsidR="00053E0E" w:rsidRPr="00055177">
        <w:rPr>
          <w:rFonts w:cs="Arial"/>
          <w:sz w:val="22"/>
          <w:szCs w:val="22"/>
        </w:rPr>
        <w:t>e</w:t>
      </w:r>
      <w:r w:rsidR="002735CF" w:rsidRPr="00055177">
        <w:rPr>
          <w:rFonts w:cs="Arial"/>
          <w:sz w:val="22"/>
          <w:szCs w:val="22"/>
        </w:rPr>
        <w:t xml:space="preserve">verything else goes out of the window, and you're concentrating on what you're doing. </w:t>
      </w:r>
      <w:r w:rsidR="00367707" w:rsidRPr="00055177">
        <w:rPr>
          <w:rFonts w:cs="Arial"/>
          <w:sz w:val="22"/>
          <w:szCs w:val="22"/>
        </w:rPr>
        <w:t>I</w:t>
      </w:r>
      <w:r w:rsidR="002735CF" w:rsidRPr="00055177">
        <w:rPr>
          <w:rFonts w:cs="Arial"/>
          <w:sz w:val="22"/>
          <w:szCs w:val="22"/>
        </w:rPr>
        <w:t>t was a good line up</w:t>
      </w:r>
      <w:r w:rsidR="005E0C1B" w:rsidRPr="00055177">
        <w:rPr>
          <w:rFonts w:cs="Arial"/>
          <w:sz w:val="22"/>
          <w:szCs w:val="22"/>
        </w:rPr>
        <w:t>,</w:t>
      </w:r>
      <w:r w:rsidR="002735CF" w:rsidRPr="00055177">
        <w:rPr>
          <w:rFonts w:cs="Arial"/>
          <w:sz w:val="22"/>
          <w:szCs w:val="22"/>
        </w:rPr>
        <w:t xml:space="preserve"> </w:t>
      </w:r>
      <w:r w:rsidR="005E0C1B" w:rsidRPr="00055177">
        <w:rPr>
          <w:rFonts w:cs="Arial"/>
          <w:sz w:val="22"/>
          <w:szCs w:val="22"/>
        </w:rPr>
        <w:t>m</w:t>
      </w:r>
      <w:r w:rsidR="002735CF" w:rsidRPr="00055177">
        <w:rPr>
          <w:rFonts w:cs="Arial"/>
          <w:sz w:val="22"/>
          <w:szCs w:val="22"/>
        </w:rPr>
        <w:t>usicians that I could rely on to do the job</w:t>
      </w:r>
      <w:r w:rsidR="006E7037" w:rsidRPr="00055177">
        <w:rPr>
          <w:rFonts w:cs="Arial"/>
          <w:sz w:val="22"/>
          <w:szCs w:val="22"/>
        </w:rPr>
        <w:t>.</w:t>
      </w:r>
      <w:r w:rsidR="002735CF" w:rsidRPr="00055177">
        <w:rPr>
          <w:rFonts w:cs="Arial"/>
          <w:sz w:val="22"/>
          <w:szCs w:val="22"/>
        </w:rPr>
        <w:t xml:space="preserve"> </w:t>
      </w:r>
      <w:r w:rsidR="00F36600" w:rsidRPr="00055177">
        <w:rPr>
          <w:rFonts w:cs="Arial"/>
          <w:sz w:val="22"/>
          <w:szCs w:val="22"/>
        </w:rPr>
        <w:t>I</w:t>
      </w:r>
      <w:r w:rsidR="002735CF" w:rsidRPr="00055177">
        <w:rPr>
          <w:rFonts w:cs="Arial"/>
          <w:sz w:val="22"/>
          <w:szCs w:val="22"/>
        </w:rPr>
        <w:t xml:space="preserve">t felt great and it went down great </w:t>
      </w:r>
      <w:r w:rsidR="00A1511E" w:rsidRPr="00055177">
        <w:rPr>
          <w:rFonts w:cs="Arial"/>
          <w:sz w:val="22"/>
          <w:szCs w:val="22"/>
        </w:rPr>
        <w:t>c</w:t>
      </w:r>
      <w:r w:rsidR="002735CF" w:rsidRPr="00055177">
        <w:rPr>
          <w:rFonts w:cs="Arial"/>
          <w:sz w:val="22"/>
          <w:szCs w:val="22"/>
        </w:rPr>
        <w:t xml:space="preserve">onsidering the situation that </w:t>
      </w:r>
      <w:r w:rsidR="00910EBF" w:rsidRPr="00055177">
        <w:rPr>
          <w:rFonts w:cs="Arial"/>
          <w:sz w:val="22"/>
          <w:szCs w:val="22"/>
        </w:rPr>
        <w:t xml:space="preserve">we </w:t>
      </w:r>
      <w:r w:rsidR="002735CF" w:rsidRPr="00055177">
        <w:rPr>
          <w:rFonts w:cs="Arial"/>
          <w:sz w:val="22"/>
          <w:szCs w:val="22"/>
        </w:rPr>
        <w:t xml:space="preserve">were in and all the news and the bad publicity, getting encores at gigs was quite surprising. </w:t>
      </w:r>
    </w:p>
    <w:p w14:paraId="19D73697" w14:textId="5A59F934" w:rsidR="002735CF" w:rsidRPr="00055177" w:rsidRDefault="00155BED" w:rsidP="002735CF">
      <w:pPr>
        <w:rPr>
          <w:rFonts w:cs="Arial"/>
          <w:sz w:val="22"/>
          <w:szCs w:val="22"/>
        </w:rPr>
      </w:pPr>
      <w:r w:rsidRPr="00055177">
        <w:rPr>
          <w:rFonts w:cs="Arial"/>
          <w:b/>
          <w:bCs/>
          <w:sz w:val="22"/>
          <w:szCs w:val="22"/>
        </w:rPr>
        <w:t>John:</w:t>
      </w:r>
      <w:r w:rsidR="00910EBF" w:rsidRPr="00055177">
        <w:rPr>
          <w:rFonts w:cs="Arial"/>
          <w:sz w:val="22"/>
          <w:szCs w:val="22"/>
        </w:rPr>
        <w:t xml:space="preserve"> </w:t>
      </w:r>
      <w:r w:rsidR="002735CF" w:rsidRPr="00055177">
        <w:rPr>
          <w:rFonts w:cs="Arial"/>
          <w:sz w:val="22"/>
          <w:szCs w:val="22"/>
        </w:rPr>
        <w:t xml:space="preserve">At one show, they lose power. </w:t>
      </w:r>
    </w:p>
    <w:p w14:paraId="1EB310DB" w14:textId="36C45A50" w:rsidR="00AA0955" w:rsidRPr="00055177" w:rsidRDefault="00155BED" w:rsidP="002735CF">
      <w:pPr>
        <w:rPr>
          <w:rFonts w:cs="Arial"/>
          <w:sz w:val="22"/>
          <w:szCs w:val="22"/>
        </w:rPr>
      </w:pPr>
      <w:r w:rsidRPr="00055177">
        <w:rPr>
          <w:rFonts w:cs="Arial"/>
          <w:b/>
          <w:bCs/>
          <w:sz w:val="22"/>
          <w:szCs w:val="22"/>
        </w:rPr>
        <w:t>Elmer:</w:t>
      </w:r>
      <w:r w:rsidR="004C02AC" w:rsidRPr="00055177">
        <w:rPr>
          <w:rFonts w:cs="Arial"/>
          <w:sz w:val="22"/>
          <w:szCs w:val="22"/>
        </w:rPr>
        <w:t xml:space="preserve"> </w:t>
      </w:r>
      <w:r w:rsidR="002735CF" w:rsidRPr="00055177">
        <w:rPr>
          <w:rFonts w:cs="Arial"/>
          <w:sz w:val="22"/>
          <w:szCs w:val="22"/>
        </w:rPr>
        <w:t>The back line all went down. Everything went down apart from the PA system. I just scattered</w:t>
      </w:r>
      <w:r w:rsidR="00C36F03" w:rsidRPr="00055177">
        <w:rPr>
          <w:rFonts w:cs="Arial"/>
          <w:sz w:val="22"/>
          <w:szCs w:val="22"/>
        </w:rPr>
        <w:t>,</w:t>
      </w:r>
      <w:r w:rsidR="002735CF" w:rsidRPr="00055177">
        <w:rPr>
          <w:rFonts w:cs="Arial"/>
          <w:sz w:val="22"/>
          <w:szCs w:val="22"/>
        </w:rPr>
        <w:t xml:space="preserve"> and made stuff up for about </w:t>
      </w:r>
      <w:r w:rsidR="00C36F03" w:rsidRPr="00055177">
        <w:rPr>
          <w:rFonts w:cs="Arial"/>
          <w:sz w:val="22"/>
          <w:szCs w:val="22"/>
        </w:rPr>
        <w:t xml:space="preserve">10 </w:t>
      </w:r>
      <w:r w:rsidR="002735CF" w:rsidRPr="00055177">
        <w:rPr>
          <w:rFonts w:cs="Arial"/>
          <w:sz w:val="22"/>
          <w:szCs w:val="22"/>
        </w:rPr>
        <w:t>minutes</w:t>
      </w:r>
      <w:r w:rsidR="00C36F03" w:rsidRPr="00055177">
        <w:rPr>
          <w:rFonts w:cs="Arial"/>
          <w:sz w:val="22"/>
          <w:szCs w:val="22"/>
        </w:rPr>
        <w:t>,</w:t>
      </w:r>
      <w:r w:rsidR="002735CF" w:rsidRPr="00055177">
        <w:rPr>
          <w:rFonts w:cs="Arial"/>
          <w:sz w:val="22"/>
          <w:szCs w:val="22"/>
        </w:rPr>
        <w:t xml:space="preserve"> and got the audience involved and then clapping and stamping and right into it. </w:t>
      </w:r>
      <w:r w:rsidR="00AA0955" w:rsidRPr="00055177">
        <w:rPr>
          <w:rFonts w:cs="Arial"/>
          <w:sz w:val="22"/>
          <w:szCs w:val="22"/>
        </w:rPr>
        <w:t>W</w:t>
      </w:r>
      <w:r w:rsidR="002735CF" w:rsidRPr="00055177">
        <w:rPr>
          <w:rFonts w:cs="Arial"/>
          <w:sz w:val="22"/>
          <w:szCs w:val="22"/>
        </w:rPr>
        <w:t xml:space="preserve">hen the sound came back on again, there was this fucking eruption of applause. </w:t>
      </w:r>
    </w:p>
    <w:p w14:paraId="435B8AC6" w14:textId="1ACC37AA" w:rsidR="00AA0955" w:rsidRPr="00055177" w:rsidRDefault="00AA0955" w:rsidP="002735CF">
      <w:pPr>
        <w:rPr>
          <w:rFonts w:cs="Arial"/>
          <w:sz w:val="22"/>
          <w:szCs w:val="22"/>
        </w:rPr>
      </w:pPr>
      <w:r w:rsidRPr="00055177">
        <w:rPr>
          <w:rFonts w:cs="Arial"/>
          <w:sz w:val="22"/>
          <w:szCs w:val="22"/>
        </w:rPr>
        <w:t>[</w:t>
      </w:r>
      <w:r w:rsidR="00AD24F2">
        <w:rPr>
          <w:rFonts w:cs="Arial"/>
          <w:sz w:val="22"/>
          <w:szCs w:val="22"/>
        </w:rPr>
        <w:t xml:space="preserve">cheers and </w:t>
      </w:r>
      <w:r w:rsidRPr="00055177">
        <w:rPr>
          <w:rFonts w:cs="Arial"/>
          <w:sz w:val="22"/>
          <w:szCs w:val="22"/>
        </w:rPr>
        <w:t>applause]</w:t>
      </w:r>
    </w:p>
    <w:p w14:paraId="63082614" w14:textId="3F8D37FA" w:rsidR="002735CF" w:rsidRPr="00055177" w:rsidRDefault="00155BED" w:rsidP="002735CF">
      <w:pPr>
        <w:rPr>
          <w:rFonts w:cs="Arial"/>
          <w:sz w:val="22"/>
          <w:szCs w:val="22"/>
        </w:rPr>
      </w:pPr>
      <w:r w:rsidRPr="00055177">
        <w:rPr>
          <w:rFonts w:cs="Arial"/>
          <w:b/>
          <w:bCs/>
          <w:sz w:val="22"/>
          <w:szCs w:val="22"/>
        </w:rPr>
        <w:t>Elmer:</w:t>
      </w:r>
      <w:r w:rsidR="00AA0955" w:rsidRPr="00055177">
        <w:rPr>
          <w:rFonts w:cs="Arial"/>
          <w:sz w:val="22"/>
          <w:szCs w:val="22"/>
        </w:rPr>
        <w:t xml:space="preserve"> </w:t>
      </w:r>
      <w:r w:rsidR="002735CF" w:rsidRPr="00055177">
        <w:rPr>
          <w:rFonts w:cs="Arial"/>
          <w:sz w:val="22"/>
          <w:szCs w:val="22"/>
        </w:rPr>
        <w:t xml:space="preserve">You get that kind of feel when it's all going all right. You know you've got the audience. Not so much you've got them as they're with you. </w:t>
      </w:r>
    </w:p>
    <w:p w14:paraId="1C439A86" w14:textId="26F5870C" w:rsidR="002735CF" w:rsidRPr="00055177" w:rsidRDefault="00155BED" w:rsidP="002735CF">
      <w:pPr>
        <w:rPr>
          <w:rFonts w:cs="Arial"/>
          <w:sz w:val="22"/>
          <w:szCs w:val="22"/>
        </w:rPr>
      </w:pPr>
      <w:r w:rsidRPr="00055177">
        <w:rPr>
          <w:rFonts w:cs="Arial"/>
          <w:b/>
          <w:bCs/>
          <w:sz w:val="22"/>
          <w:szCs w:val="22"/>
        </w:rPr>
        <w:t>John:</w:t>
      </w:r>
      <w:r w:rsidR="00B61817" w:rsidRPr="00055177">
        <w:rPr>
          <w:rFonts w:cs="Arial"/>
          <w:sz w:val="22"/>
          <w:szCs w:val="22"/>
        </w:rPr>
        <w:t xml:space="preserve"> </w:t>
      </w:r>
      <w:r w:rsidR="002735CF" w:rsidRPr="00055177">
        <w:rPr>
          <w:rFonts w:cs="Arial"/>
          <w:sz w:val="22"/>
          <w:szCs w:val="22"/>
        </w:rPr>
        <w:t xml:space="preserve">The </w:t>
      </w:r>
      <w:r w:rsidR="00B61817" w:rsidRPr="00055177">
        <w:rPr>
          <w:rFonts w:cs="Arial"/>
          <w:sz w:val="22"/>
          <w:szCs w:val="22"/>
        </w:rPr>
        <w:t>N</w:t>
      </w:r>
      <w:r w:rsidR="002735CF" w:rsidRPr="00055177">
        <w:rPr>
          <w:rFonts w:cs="Arial"/>
          <w:sz w:val="22"/>
          <w:szCs w:val="22"/>
        </w:rPr>
        <w:t xml:space="preserve">ew Fleetwood Mac shares stages and holds their own against rock legends like Kiss, </w:t>
      </w:r>
      <w:r w:rsidR="009E101F" w:rsidRPr="00055177">
        <w:rPr>
          <w:rFonts w:cs="Arial"/>
          <w:sz w:val="22"/>
          <w:szCs w:val="22"/>
        </w:rPr>
        <w:t>Lynyrd Skynyrd</w:t>
      </w:r>
      <w:r w:rsidR="002735CF" w:rsidRPr="00055177">
        <w:rPr>
          <w:rFonts w:cs="Arial"/>
          <w:sz w:val="22"/>
          <w:szCs w:val="22"/>
        </w:rPr>
        <w:t xml:space="preserve">, Joe Walsh. </w:t>
      </w:r>
    </w:p>
    <w:p w14:paraId="3ECF27AA" w14:textId="26916F81" w:rsidR="009E101F" w:rsidRPr="00055177" w:rsidRDefault="00155BED" w:rsidP="002735CF">
      <w:pPr>
        <w:rPr>
          <w:rFonts w:cs="Arial"/>
          <w:sz w:val="22"/>
          <w:szCs w:val="22"/>
        </w:rPr>
      </w:pPr>
      <w:r w:rsidRPr="00055177">
        <w:rPr>
          <w:rFonts w:cs="Arial"/>
          <w:b/>
          <w:bCs/>
          <w:sz w:val="22"/>
          <w:szCs w:val="22"/>
        </w:rPr>
        <w:t>Elmer:</w:t>
      </w:r>
      <w:r w:rsidR="009E101F" w:rsidRPr="00055177">
        <w:rPr>
          <w:rFonts w:cs="Arial"/>
          <w:sz w:val="22"/>
          <w:szCs w:val="22"/>
        </w:rPr>
        <w:t xml:space="preserve"> </w:t>
      </w:r>
      <w:r w:rsidR="002735CF" w:rsidRPr="00055177">
        <w:rPr>
          <w:rFonts w:cs="Arial"/>
          <w:sz w:val="22"/>
          <w:szCs w:val="22"/>
        </w:rPr>
        <w:t xml:space="preserve">And Joe Walsh said, </w:t>
      </w:r>
      <w:r w:rsidR="009E101F" w:rsidRPr="00055177">
        <w:rPr>
          <w:rFonts w:cs="Arial"/>
          <w:sz w:val="22"/>
          <w:szCs w:val="22"/>
        </w:rPr>
        <w:t>“</w:t>
      </w:r>
      <w:r w:rsidR="002735CF" w:rsidRPr="00055177">
        <w:rPr>
          <w:rFonts w:cs="Arial"/>
          <w:sz w:val="22"/>
          <w:szCs w:val="22"/>
        </w:rPr>
        <w:t>I don't know who you are, man</w:t>
      </w:r>
      <w:r w:rsidR="009E101F" w:rsidRPr="00055177">
        <w:rPr>
          <w:rFonts w:cs="Arial"/>
          <w:sz w:val="22"/>
          <w:szCs w:val="22"/>
        </w:rPr>
        <w:t>.” H</w:t>
      </w:r>
      <w:r w:rsidR="002735CF" w:rsidRPr="00055177">
        <w:rPr>
          <w:rFonts w:cs="Arial"/>
          <w:sz w:val="22"/>
          <w:szCs w:val="22"/>
        </w:rPr>
        <w:t xml:space="preserve">e said, </w:t>
      </w:r>
      <w:r w:rsidR="009E101F" w:rsidRPr="00055177">
        <w:rPr>
          <w:rFonts w:cs="Arial"/>
          <w:sz w:val="22"/>
          <w:szCs w:val="22"/>
        </w:rPr>
        <w:t>“B</w:t>
      </w:r>
      <w:r w:rsidR="002735CF" w:rsidRPr="00055177">
        <w:rPr>
          <w:rFonts w:cs="Arial"/>
          <w:sz w:val="22"/>
          <w:szCs w:val="22"/>
        </w:rPr>
        <w:t>ut you're a fucking great band.</w:t>
      </w:r>
      <w:r w:rsidR="009E101F" w:rsidRPr="00055177">
        <w:rPr>
          <w:rFonts w:cs="Arial"/>
          <w:sz w:val="22"/>
          <w:szCs w:val="22"/>
        </w:rPr>
        <w:t>”</w:t>
      </w:r>
    </w:p>
    <w:p w14:paraId="0C80534F" w14:textId="2CDC4CF9" w:rsidR="002735CF" w:rsidRPr="00055177" w:rsidRDefault="00155BED" w:rsidP="002735CF">
      <w:pPr>
        <w:rPr>
          <w:rFonts w:cs="Arial"/>
          <w:sz w:val="22"/>
          <w:szCs w:val="22"/>
        </w:rPr>
      </w:pPr>
      <w:r w:rsidRPr="00055177">
        <w:rPr>
          <w:rFonts w:cs="Arial"/>
          <w:b/>
          <w:bCs/>
          <w:sz w:val="22"/>
          <w:szCs w:val="22"/>
        </w:rPr>
        <w:t>John:</w:t>
      </w:r>
      <w:r w:rsidR="009E101F" w:rsidRPr="00055177">
        <w:rPr>
          <w:rFonts w:cs="Arial"/>
          <w:sz w:val="22"/>
          <w:szCs w:val="22"/>
        </w:rPr>
        <w:t xml:space="preserve"> </w:t>
      </w:r>
      <w:r w:rsidR="002735CF" w:rsidRPr="00055177">
        <w:rPr>
          <w:rFonts w:cs="Arial"/>
          <w:sz w:val="22"/>
          <w:szCs w:val="22"/>
        </w:rPr>
        <w:t>Sure</w:t>
      </w:r>
      <w:r w:rsidR="009E101F" w:rsidRPr="00055177">
        <w:rPr>
          <w:rFonts w:cs="Arial"/>
          <w:sz w:val="22"/>
          <w:szCs w:val="22"/>
        </w:rPr>
        <w:t>.</w:t>
      </w:r>
      <w:r w:rsidR="002735CF" w:rsidRPr="00055177">
        <w:rPr>
          <w:rFonts w:cs="Arial"/>
          <w:sz w:val="22"/>
          <w:szCs w:val="22"/>
        </w:rPr>
        <w:t xml:space="preserve"> </w:t>
      </w:r>
      <w:r w:rsidR="009E101F" w:rsidRPr="00055177">
        <w:rPr>
          <w:rFonts w:cs="Arial"/>
          <w:sz w:val="22"/>
          <w:szCs w:val="22"/>
        </w:rPr>
        <w:t>T</w:t>
      </w:r>
      <w:r w:rsidR="002735CF" w:rsidRPr="00055177">
        <w:rPr>
          <w:rFonts w:cs="Arial"/>
          <w:sz w:val="22"/>
          <w:szCs w:val="22"/>
        </w:rPr>
        <w:t xml:space="preserve">here are the occasional booze and people shouting, </w:t>
      </w:r>
      <w:r w:rsidR="00DB5D37" w:rsidRPr="00055177">
        <w:rPr>
          <w:rFonts w:cs="Arial"/>
          <w:sz w:val="22"/>
          <w:szCs w:val="22"/>
        </w:rPr>
        <w:t>“</w:t>
      </w:r>
      <w:r w:rsidR="002735CF" w:rsidRPr="00055177">
        <w:rPr>
          <w:rFonts w:cs="Arial"/>
          <w:sz w:val="22"/>
          <w:szCs w:val="22"/>
        </w:rPr>
        <w:t>Where's Mick?</w:t>
      </w:r>
      <w:r w:rsidR="00DB5D37" w:rsidRPr="00055177">
        <w:rPr>
          <w:rFonts w:cs="Arial"/>
          <w:sz w:val="22"/>
          <w:szCs w:val="22"/>
        </w:rPr>
        <w:t>”</w:t>
      </w:r>
      <w:r w:rsidR="002735CF" w:rsidRPr="00055177">
        <w:rPr>
          <w:rFonts w:cs="Arial"/>
          <w:sz w:val="22"/>
          <w:szCs w:val="22"/>
        </w:rPr>
        <w:t xml:space="preserve"> At least one bottle gets thrown</w:t>
      </w:r>
      <w:r w:rsidR="00DB5D37" w:rsidRPr="00055177">
        <w:rPr>
          <w:rFonts w:cs="Arial"/>
          <w:sz w:val="22"/>
          <w:szCs w:val="22"/>
        </w:rPr>
        <w:t>. I</w:t>
      </w:r>
      <w:r w:rsidR="002735CF" w:rsidRPr="00055177">
        <w:rPr>
          <w:rFonts w:cs="Arial"/>
          <w:sz w:val="22"/>
          <w:szCs w:val="22"/>
        </w:rPr>
        <w:t xml:space="preserve">t seems like someone, probably a member of the road crew, sabotages Kirby's guitar amp. </w:t>
      </w:r>
    </w:p>
    <w:p w14:paraId="3D43F856" w14:textId="34488E24" w:rsidR="002735CF" w:rsidRPr="00055177" w:rsidRDefault="00155BED" w:rsidP="002735CF">
      <w:pPr>
        <w:rPr>
          <w:rFonts w:cs="Arial"/>
          <w:sz w:val="22"/>
          <w:szCs w:val="22"/>
        </w:rPr>
      </w:pPr>
      <w:r w:rsidRPr="00055177">
        <w:rPr>
          <w:rFonts w:cs="Arial"/>
          <w:b/>
          <w:bCs/>
          <w:sz w:val="22"/>
          <w:szCs w:val="22"/>
        </w:rPr>
        <w:t>Elmer:</w:t>
      </w:r>
      <w:r w:rsidR="00DB5D37" w:rsidRPr="00055177">
        <w:rPr>
          <w:rFonts w:cs="Arial"/>
          <w:sz w:val="22"/>
          <w:szCs w:val="22"/>
        </w:rPr>
        <w:t xml:space="preserve"> W</w:t>
      </w:r>
      <w:r w:rsidR="002735CF" w:rsidRPr="00055177">
        <w:rPr>
          <w:rFonts w:cs="Arial"/>
          <w:sz w:val="22"/>
          <w:szCs w:val="22"/>
        </w:rPr>
        <w:t xml:space="preserve">e're about to do the sound check, and we find that the wires have all been ripped out of the back of the AC30. </w:t>
      </w:r>
    </w:p>
    <w:p w14:paraId="53CEFF42" w14:textId="7DD25819" w:rsidR="002735CF" w:rsidRPr="00055177" w:rsidRDefault="00155BED" w:rsidP="002735CF">
      <w:pPr>
        <w:rPr>
          <w:rFonts w:cs="Arial"/>
          <w:sz w:val="22"/>
          <w:szCs w:val="22"/>
        </w:rPr>
      </w:pPr>
      <w:r w:rsidRPr="00055177">
        <w:rPr>
          <w:rFonts w:cs="Arial"/>
          <w:b/>
          <w:bCs/>
          <w:sz w:val="22"/>
          <w:szCs w:val="22"/>
        </w:rPr>
        <w:t>John:</w:t>
      </w:r>
      <w:r w:rsidR="008C536F" w:rsidRPr="00055177">
        <w:rPr>
          <w:rFonts w:cs="Arial"/>
          <w:sz w:val="22"/>
          <w:szCs w:val="22"/>
        </w:rPr>
        <w:t xml:space="preserve"> </w:t>
      </w:r>
      <w:r w:rsidR="002735CF" w:rsidRPr="00055177">
        <w:rPr>
          <w:rFonts w:cs="Arial"/>
          <w:sz w:val="22"/>
          <w:szCs w:val="22"/>
        </w:rPr>
        <w:t xml:space="preserve">They just get a new amp and press on. Still, the weight of it all being labeled as Phonies and Rolling Stone and </w:t>
      </w:r>
      <w:r w:rsidR="00972D4D" w:rsidRPr="00055177">
        <w:rPr>
          <w:rFonts w:cs="Arial"/>
          <w:sz w:val="22"/>
          <w:szCs w:val="22"/>
        </w:rPr>
        <w:t>S</w:t>
      </w:r>
      <w:r w:rsidR="002735CF" w:rsidRPr="00055177">
        <w:rPr>
          <w:rFonts w:cs="Arial"/>
          <w:sz w:val="22"/>
          <w:szCs w:val="22"/>
        </w:rPr>
        <w:t xml:space="preserve">cabs by Mick Fleetwood slowly grinds them down. </w:t>
      </w:r>
    </w:p>
    <w:p w14:paraId="6867EE35" w14:textId="3608AA96" w:rsidR="002735CF" w:rsidRPr="00055177" w:rsidRDefault="00155BED" w:rsidP="002735CF">
      <w:pPr>
        <w:rPr>
          <w:rFonts w:cs="Arial"/>
          <w:sz w:val="22"/>
          <w:szCs w:val="22"/>
        </w:rPr>
      </w:pPr>
      <w:r w:rsidRPr="00055177">
        <w:rPr>
          <w:rFonts w:cs="Arial"/>
          <w:b/>
          <w:bCs/>
          <w:sz w:val="22"/>
          <w:szCs w:val="22"/>
        </w:rPr>
        <w:t>Elmer:</w:t>
      </w:r>
      <w:r w:rsidR="00972D4D" w:rsidRPr="00055177">
        <w:rPr>
          <w:rFonts w:cs="Arial"/>
          <w:sz w:val="22"/>
          <w:szCs w:val="22"/>
        </w:rPr>
        <w:t xml:space="preserve"> </w:t>
      </w:r>
      <w:r w:rsidR="002735CF" w:rsidRPr="00055177">
        <w:rPr>
          <w:rFonts w:cs="Arial"/>
          <w:sz w:val="22"/>
          <w:szCs w:val="22"/>
        </w:rPr>
        <w:t xml:space="preserve">We were saying to Cliff, </w:t>
      </w:r>
      <w:r w:rsidR="00972D4D" w:rsidRPr="00055177">
        <w:rPr>
          <w:rFonts w:cs="Arial"/>
          <w:sz w:val="22"/>
          <w:szCs w:val="22"/>
        </w:rPr>
        <w:t>“W</w:t>
      </w:r>
      <w:r w:rsidR="002735CF" w:rsidRPr="00055177">
        <w:rPr>
          <w:rFonts w:cs="Arial"/>
          <w:sz w:val="22"/>
          <w:szCs w:val="22"/>
        </w:rPr>
        <w:t>e want this to stop. We want to go home. We've had enough.</w:t>
      </w:r>
      <w:r w:rsidR="00972D4D" w:rsidRPr="00055177">
        <w:rPr>
          <w:rFonts w:cs="Arial"/>
          <w:sz w:val="22"/>
          <w:szCs w:val="22"/>
        </w:rPr>
        <w:t>”</w:t>
      </w:r>
      <w:r w:rsidR="002735CF" w:rsidRPr="00055177">
        <w:rPr>
          <w:rFonts w:cs="Arial"/>
          <w:sz w:val="22"/>
          <w:szCs w:val="22"/>
        </w:rPr>
        <w:t xml:space="preserve"> </w:t>
      </w:r>
    </w:p>
    <w:p w14:paraId="38785516" w14:textId="2B470A71" w:rsidR="002735CF" w:rsidRPr="00055177" w:rsidRDefault="00155BED" w:rsidP="002735CF">
      <w:pPr>
        <w:rPr>
          <w:rFonts w:cs="Arial"/>
          <w:sz w:val="22"/>
          <w:szCs w:val="22"/>
        </w:rPr>
      </w:pPr>
      <w:r w:rsidRPr="00055177">
        <w:rPr>
          <w:rFonts w:cs="Arial"/>
          <w:b/>
          <w:bCs/>
          <w:sz w:val="22"/>
          <w:szCs w:val="22"/>
        </w:rPr>
        <w:t>John:</w:t>
      </w:r>
      <w:r w:rsidR="00972D4D" w:rsidRPr="00055177">
        <w:rPr>
          <w:rFonts w:cs="Arial"/>
          <w:sz w:val="22"/>
          <w:szCs w:val="22"/>
        </w:rPr>
        <w:t xml:space="preserve"> </w:t>
      </w:r>
      <w:r w:rsidR="002735CF" w:rsidRPr="00055177">
        <w:rPr>
          <w:rFonts w:cs="Arial"/>
          <w:sz w:val="22"/>
          <w:szCs w:val="22"/>
        </w:rPr>
        <w:t xml:space="preserve">When they cross the border into Canada for a show in Calgary, </w:t>
      </w:r>
      <w:r w:rsidR="0080222C" w:rsidRPr="00055177">
        <w:rPr>
          <w:rFonts w:cs="Arial"/>
          <w:sz w:val="22"/>
          <w:szCs w:val="22"/>
        </w:rPr>
        <w:t>C</w:t>
      </w:r>
      <w:r w:rsidR="002735CF" w:rsidRPr="00055177">
        <w:rPr>
          <w:rFonts w:cs="Arial"/>
          <w:sz w:val="22"/>
          <w:szCs w:val="22"/>
        </w:rPr>
        <w:t xml:space="preserve">liff finally agrees. </w:t>
      </w:r>
    </w:p>
    <w:p w14:paraId="63085EB8" w14:textId="5D68F00B" w:rsidR="002735CF" w:rsidRPr="00055177" w:rsidRDefault="00155BED" w:rsidP="002735CF">
      <w:pPr>
        <w:rPr>
          <w:rFonts w:cs="Arial"/>
          <w:sz w:val="22"/>
          <w:szCs w:val="22"/>
        </w:rPr>
      </w:pPr>
      <w:r w:rsidRPr="00055177">
        <w:rPr>
          <w:rFonts w:cs="Arial"/>
          <w:b/>
          <w:bCs/>
          <w:sz w:val="22"/>
          <w:szCs w:val="22"/>
        </w:rPr>
        <w:t>Elmer:</w:t>
      </w:r>
      <w:r w:rsidR="0080222C" w:rsidRPr="00055177">
        <w:rPr>
          <w:rFonts w:cs="Arial"/>
          <w:sz w:val="22"/>
          <w:szCs w:val="22"/>
        </w:rPr>
        <w:t xml:space="preserve"> </w:t>
      </w:r>
      <w:r w:rsidR="002735CF" w:rsidRPr="00055177">
        <w:rPr>
          <w:rFonts w:cs="Arial"/>
          <w:sz w:val="22"/>
          <w:szCs w:val="22"/>
        </w:rPr>
        <w:t xml:space="preserve">We just wanted out. It was humiliating. The TV, the papers is just getting worse. </w:t>
      </w:r>
      <w:r w:rsidR="00602D60" w:rsidRPr="00055177">
        <w:rPr>
          <w:rFonts w:cs="Arial"/>
          <w:sz w:val="22"/>
          <w:szCs w:val="22"/>
        </w:rPr>
        <w:t>I</w:t>
      </w:r>
      <w:r w:rsidR="002735CF" w:rsidRPr="00055177">
        <w:rPr>
          <w:rFonts w:cs="Arial"/>
          <w:sz w:val="22"/>
          <w:szCs w:val="22"/>
        </w:rPr>
        <w:t>t's all very well soldiering through and going down to 500 people or 1</w:t>
      </w:r>
      <w:r w:rsidR="00BD7D27" w:rsidRPr="00055177">
        <w:rPr>
          <w:rFonts w:cs="Arial"/>
          <w:sz w:val="22"/>
          <w:szCs w:val="22"/>
        </w:rPr>
        <w:t>,</w:t>
      </w:r>
      <w:r w:rsidR="002735CF" w:rsidRPr="00055177">
        <w:rPr>
          <w:rFonts w:cs="Arial"/>
          <w:sz w:val="22"/>
          <w:szCs w:val="22"/>
        </w:rPr>
        <w:t xml:space="preserve">000 people in a gig. But that doesn't compare to thousands of newspapers out there and the thousands of people that are being reached by snide comments on the </w:t>
      </w:r>
      <w:r w:rsidR="00001FF1" w:rsidRPr="00055177">
        <w:rPr>
          <w:rFonts w:cs="Arial"/>
          <w:sz w:val="22"/>
          <w:szCs w:val="22"/>
        </w:rPr>
        <w:t xml:space="preserve">TV. We </w:t>
      </w:r>
      <w:r w:rsidR="002735CF" w:rsidRPr="00055177">
        <w:rPr>
          <w:rFonts w:cs="Arial"/>
          <w:sz w:val="22"/>
          <w:szCs w:val="22"/>
        </w:rPr>
        <w:t xml:space="preserve">were not going to win that one. It felt like a victory that we managed to persuade Cliff to organize the flights for us to come home. </w:t>
      </w:r>
    </w:p>
    <w:p w14:paraId="2426E7BB" w14:textId="4078456D" w:rsidR="002735CF" w:rsidRPr="00055177" w:rsidRDefault="00155BED" w:rsidP="002735CF">
      <w:pPr>
        <w:rPr>
          <w:rFonts w:cs="Arial"/>
          <w:sz w:val="22"/>
          <w:szCs w:val="22"/>
        </w:rPr>
      </w:pPr>
      <w:r w:rsidRPr="00055177">
        <w:rPr>
          <w:rFonts w:cs="Arial"/>
          <w:b/>
          <w:bCs/>
          <w:sz w:val="22"/>
          <w:szCs w:val="22"/>
        </w:rPr>
        <w:t>John:</w:t>
      </w:r>
      <w:r w:rsidR="0013020B" w:rsidRPr="00055177">
        <w:rPr>
          <w:rFonts w:cs="Arial"/>
          <w:sz w:val="22"/>
          <w:szCs w:val="22"/>
        </w:rPr>
        <w:t xml:space="preserve"> </w:t>
      </w:r>
      <w:r w:rsidR="002735CF" w:rsidRPr="00055177">
        <w:rPr>
          <w:rFonts w:cs="Arial"/>
          <w:sz w:val="22"/>
          <w:szCs w:val="22"/>
        </w:rPr>
        <w:t xml:space="preserve">The </w:t>
      </w:r>
      <w:r w:rsidR="0013020B" w:rsidRPr="00055177">
        <w:rPr>
          <w:rFonts w:cs="Arial"/>
          <w:sz w:val="22"/>
          <w:szCs w:val="22"/>
        </w:rPr>
        <w:t>N</w:t>
      </w:r>
      <w:r w:rsidR="002735CF" w:rsidRPr="00055177">
        <w:rPr>
          <w:rFonts w:cs="Arial"/>
          <w:sz w:val="22"/>
          <w:szCs w:val="22"/>
        </w:rPr>
        <w:t xml:space="preserve">ew Fleetwood Mac had lasted only six weeks. They get on a plane headed to London, and when they land, their problems aren't over. </w:t>
      </w:r>
    </w:p>
    <w:p w14:paraId="48B9DE39" w14:textId="763B9DC8" w:rsidR="002735CF" w:rsidRPr="00055177" w:rsidRDefault="00155BED" w:rsidP="002735CF">
      <w:pPr>
        <w:rPr>
          <w:rFonts w:cs="Arial"/>
          <w:sz w:val="22"/>
          <w:szCs w:val="22"/>
        </w:rPr>
      </w:pPr>
      <w:r w:rsidRPr="00055177">
        <w:rPr>
          <w:rFonts w:cs="Arial"/>
          <w:b/>
          <w:bCs/>
          <w:sz w:val="22"/>
          <w:szCs w:val="22"/>
        </w:rPr>
        <w:t>Elmer:</w:t>
      </w:r>
      <w:r w:rsidR="003A3397" w:rsidRPr="00055177">
        <w:rPr>
          <w:rFonts w:cs="Arial"/>
          <w:sz w:val="22"/>
          <w:szCs w:val="22"/>
        </w:rPr>
        <w:t xml:space="preserve"> </w:t>
      </w:r>
      <w:r w:rsidR="002735CF" w:rsidRPr="00055177">
        <w:rPr>
          <w:rFonts w:cs="Arial"/>
          <w:sz w:val="22"/>
          <w:szCs w:val="22"/>
        </w:rPr>
        <w:t>When we get back to England</w:t>
      </w:r>
      <w:r w:rsidR="00AA2889" w:rsidRPr="00055177">
        <w:rPr>
          <w:rFonts w:cs="Arial"/>
          <w:sz w:val="22"/>
          <w:szCs w:val="22"/>
        </w:rPr>
        <w:t>,</w:t>
      </w:r>
      <w:r w:rsidR="002735CF" w:rsidRPr="00055177">
        <w:rPr>
          <w:rFonts w:cs="Arial"/>
          <w:sz w:val="22"/>
          <w:szCs w:val="22"/>
        </w:rPr>
        <w:t xml:space="preserve"> </w:t>
      </w:r>
      <w:r w:rsidR="00AA2889" w:rsidRPr="00055177">
        <w:rPr>
          <w:rFonts w:cs="Arial"/>
          <w:sz w:val="22"/>
          <w:szCs w:val="22"/>
        </w:rPr>
        <w:t>t</w:t>
      </w:r>
      <w:r w:rsidR="002735CF" w:rsidRPr="00055177">
        <w:rPr>
          <w:rFonts w:cs="Arial"/>
          <w:sz w:val="22"/>
          <w:szCs w:val="22"/>
        </w:rPr>
        <w:t xml:space="preserve">hey were suing all of us, including Cliff, Kirby, myself, everybody involved. </w:t>
      </w:r>
    </w:p>
    <w:p w14:paraId="57047E8C" w14:textId="2FEB2506" w:rsidR="002735CF" w:rsidRPr="00055177" w:rsidRDefault="00155BED" w:rsidP="002735CF">
      <w:pPr>
        <w:rPr>
          <w:rFonts w:cs="Arial"/>
          <w:sz w:val="22"/>
          <w:szCs w:val="22"/>
        </w:rPr>
      </w:pPr>
      <w:r w:rsidRPr="00055177">
        <w:rPr>
          <w:rFonts w:cs="Arial"/>
          <w:b/>
          <w:bCs/>
          <w:sz w:val="22"/>
          <w:szCs w:val="22"/>
        </w:rPr>
        <w:t>John:</w:t>
      </w:r>
      <w:r w:rsidR="00AA2889" w:rsidRPr="00055177">
        <w:rPr>
          <w:rFonts w:cs="Arial"/>
          <w:sz w:val="22"/>
          <w:szCs w:val="22"/>
        </w:rPr>
        <w:t xml:space="preserve"> </w:t>
      </w:r>
      <w:r w:rsidR="002735CF" w:rsidRPr="00055177">
        <w:rPr>
          <w:rFonts w:cs="Arial"/>
          <w:sz w:val="22"/>
          <w:szCs w:val="22"/>
        </w:rPr>
        <w:t xml:space="preserve">The old Fleetwood Mac takes </w:t>
      </w:r>
      <w:r w:rsidR="002A3576" w:rsidRPr="00055177">
        <w:rPr>
          <w:rFonts w:cs="Arial"/>
          <w:sz w:val="22"/>
          <w:szCs w:val="22"/>
        </w:rPr>
        <w:t>T</w:t>
      </w:r>
      <w:r w:rsidR="002735CF" w:rsidRPr="00055177">
        <w:rPr>
          <w:rFonts w:cs="Arial"/>
          <w:sz w:val="22"/>
          <w:szCs w:val="22"/>
        </w:rPr>
        <w:t xml:space="preserve">he </w:t>
      </w:r>
      <w:r w:rsidR="002A3576" w:rsidRPr="00055177">
        <w:rPr>
          <w:rFonts w:cs="Arial"/>
          <w:sz w:val="22"/>
          <w:szCs w:val="22"/>
        </w:rPr>
        <w:t>N</w:t>
      </w:r>
      <w:r w:rsidR="002735CF" w:rsidRPr="00055177">
        <w:rPr>
          <w:rFonts w:cs="Arial"/>
          <w:sz w:val="22"/>
          <w:szCs w:val="22"/>
        </w:rPr>
        <w:t xml:space="preserve">ew Fleetwood Mac to court. </w:t>
      </w:r>
    </w:p>
    <w:p w14:paraId="505934A2" w14:textId="0255A175" w:rsidR="002735CF" w:rsidRPr="00055177" w:rsidRDefault="002A3576" w:rsidP="002735CF">
      <w:pPr>
        <w:rPr>
          <w:rFonts w:cs="Arial"/>
          <w:sz w:val="22"/>
          <w:szCs w:val="22"/>
        </w:rPr>
      </w:pPr>
      <w:r w:rsidRPr="00055177">
        <w:rPr>
          <w:rFonts w:cs="Arial"/>
          <w:b/>
          <w:bCs/>
          <w:sz w:val="22"/>
          <w:szCs w:val="22"/>
        </w:rPr>
        <w:t>Glynn:</w:t>
      </w:r>
      <w:r w:rsidRPr="00055177">
        <w:rPr>
          <w:rFonts w:cs="Arial"/>
          <w:sz w:val="22"/>
          <w:szCs w:val="22"/>
        </w:rPr>
        <w:t xml:space="preserve"> </w:t>
      </w:r>
      <w:r w:rsidR="002735CF" w:rsidRPr="00055177">
        <w:rPr>
          <w:rFonts w:cs="Arial"/>
          <w:sz w:val="22"/>
          <w:szCs w:val="22"/>
        </w:rPr>
        <w:t>Oh, don't go anywhere. After the break, the don't stop won't stop</w:t>
      </w:r>
      <w:r w:rsidR="006B002F">
        <w:rPr>
          <w:rFonts w:cs="Arial"/>
          <w:sz w:val="22"/>
          <w:szCs w:val="22"/>
        </w:rPr>
        <w:t xml:space="preserve"> m</w:t>
      </w:r>
      <w:r w:rsidR="002735CF" w:rsidRPr="00055177">
        <w:rPr>
          <w:rFonts w:cs="Arial"/>
          <w:sz w:val="22"/>
          <w:szCs w:val="22"/>
        </w:rPr>
        <w:t xml:space="preserve">usic </w:t>
      </w:r>
      <w:r w:rsidR="00254C08" w:rsidRPr="00055177">
        <w:rPr>
          <w:rFonts w:cs="Arial"/>
          <w:sz w:val="22"/>
          <w:szCs w:val="22"/>
        </w:rPr>
        <w:t>c</w:t>
      </w:r>
      <w:r w:rsidR="002735CF" w:rsidRPr="00055177">
        <w:rPr>
          <w:rFonts w:cs="Arial"/>
          <w:sz w:val="22"/>
          <w:szCs w:val="22"/>
        </w:rPr>
        <w:t>ontinues</w:t>
      </w:r>
      <w:r w:rsidR="00254C08" w:rsidRPr="00055177">
        <w:rPr>
          <w:rFonts w:cs="Arial"/>
          <w:sz w:val="22"/>
          <w:szCs w:val="22"/>
        </w:rPr>
        <w:t>.</w:t>
      </w:r>
      <w:r w:rsidR="002735CF" w:rsidRPr="00055177">
        <w:rPr>
          <w:rFonts w:cs="Arial"/>
          <w:sz w:val="22"/>
          <w:szCs w:val="22"/>
        </w:rPr>
        <w:t xml:space="preserve"> Snap Judgment. </w:t>
      </w:r>
    </w:p>
    <w:p w14:paraId="77435E3C" w14:textId="16A89383" w:rsidR="006B1E6F" w:rsidRPr="00055177" w:rsidRDefault="006B1E6F" w:rsidP="002735CF">
      <w:pPr>
        <w:rPr>
          <w:rFonts w:cs="Arial"/>
          <w:sz w:val="22"/>
          <w:szCs w:val="22"/>
        </w:rPr>
      </w:pPr>
      <w:r w:rsidRPr="00055177">
        <w:rPr>
          <w:rFonts w:cs="Arial"/>
          <w:sz w:val="22"/>
          <w:szCs w:val="22"/>
        </w:rPr>
        <w:t>[</w:t>
      </w:r>
      <w:r w:rsidR="006B002F">
        <w:rPr>
          <w:rFonts w:cs="Arial"/>
          <w:sz w:val="22"/>
          <w:szCs w:val="22"/>
        </w:rPr>
        <w:t>rock music</w:t>
      </w:r>
      <w:r w:rsidRPr="00055177">
        <w:rPr>
          <w:rFonts w:cs="Arial"/>
          <w:sz w:val="22"/>
          <w:szCs w:val="22"/>
        </w:rPr>
        <w:t>]</w:t>
      </w:r>
    </w:p>
    <w:p w14:paraId="08FFCB3F" w14:textId="545503E3" w:rsidR="002735CF" w:rsidRPr="00055177" w:rsidRDefault="00F738FC" w:rsidP="002735CF">
      <w:pPr>
        <w:rPr>
          <w:rFonts w:cs="Arial"/>
          <w:sz w:val="22"/>
          <w:szCs w:val="22"/>
        </w:rPr>
      </w:pPr>
      <w:r w:rsidRPr="00055177">
        <w:rPr>
          <w:rFonts w:cs="Arial"/>
          <w:b/>
          <w:bCs/>
          <w:sz w:val="22"/>
          <w:szCs w:val="22"/>
        </w:rPr>
        <w:t>Glynn:</w:t>
      </w:r>
      <w:r w:rsidRPr="00055177">
        <w:rPr>
          <w:rFonts w:cs="Arial"/>
          <w:sz w:val="22"/>
          <w:szCs w:val="22"/>
        </w:rPr>
        <w:t xml:space="preserve"> </w:t>
      </w:r>
      <w:r w:rsidR="002735CF" w:rsidRPr="00055177">
        <w:rPr>
          <w:rFonts w:cs="Arial"/>
          <w:sz w:val="22"/>
          <w:szCs w:val="22"/>
        </w:rPr>
        <w:t>Welcome back to Snap Judgment, where our almost, not quite maybe Fleetwood Mac</w:t>
      </w:r>
      <w:r w:rsidR="002B646B">
        <w:rPr>
          <w:rFonts w:cs="Arial"/>
          <w:sz w:val="22"/>
          <w:szCs w:val="22"/>
        </w:rPr>
        <w:t>’s</w:t>
      </w:r>
      <w:r w:rsidR="002735CF" w:rsidRPr="00055177">
        <w:rPr>
          <w:rFonts w:cs="Arial"/>
          <w:sz w:val="22"/>
          <w:szCs w:val="22"/>
        </w:rPr>
        <w:t xml:space="preserve"> story continues. </w:t>
      </w:r>
    </w:p>
    <w:p w14:paraId="17A82BE7" w14:textId="55F4FF39" w:rsidR="002735CF" w:rsidRPr="00055177" w:rsidRDefault="00155BED" w:rsidP="002735CF">
      <w:pPr>
        <w:rPr>
          <w:rFonts w:cs="Arial"/>
          <w:sz w:val="22"/>
          <w:szCs w:val="22"/>
        </w:rPr>
      </w:pPr>
      <w:r w:rsidRPr="00055177">
        <w:rPr>
          <w:rFonts w:cs="Arial"/>
          <w:b/>
          <w:bCs/>
          <w:sz w:val="22"/>
          <w:szCs w:val="22"/>
        </w:rPr>
        <w:t>Elmer:</w:t>
      </w:r>
      <w:r w:rsidR="00A6656C" w:rsidRPr="00055177">
        <w:rPr>
          <w:rFonts w:cs="Arial"/>
          <w:sz w:val="22"/>
          <w:szCs w:val="22"/>
        </w:rPr>
        <w:t xml:space="preserve"> </w:t>
      </w:r>
      <w:r w:rsidR="002735CF" w:rsidRPr="00055177">
        <w:rPr>
          <w:rFonts w:cs="Arial"/>
          <w:sz w:val="22"/>
          <w:szCs w:val="22"/>
        </w:rPr>
        <w:t>They were suing all of us, including Cliff</w:t>
      </w:r>
      <w:r w:rsidR="003A50F5" w:rsidRPr="00055177">
        <w:rPr>
          <w:rFonts w:cs="Arial"/>
          <w:sz w:val="22"/>
          <w:szCs w:val="22"/>
        </w:rPr>
        <w:t>,</w:t>
      </w:r>
      <w:r w:rsidR="002735CF" w:rsidRPr="00055177">
        <w:rPr>
          <w:rFonts w:cs="Arial"/>
          <w:sz w:val="22"/>
          <w:szCs w:val="22"/>
        </w:rPr>
        <w:t xml:space="preserve"> Kirby, myself, everybody involved. </w:t>
      </w:r>
    </w:p>
    <w:p w14:paraId="3A0E2844" w14:textId="4A41AF3E" w:rsidR="002735CF" w:rsidRPr="00055177" w:rsidRDefault="00155BED" w:rsidP="002735CF">
      <w:pPr>
        <w:rPr>
          <w:rFonts w:cs="Arial"/>
          <w:sz w:val="22"/>
          <w:szCs w:val="22"/>
        </w:rPr>
      </w:pPr>
      <w:r w:rsidRPr="00055177">
        <w:rPr>
          <w:rFonts w:cs="Arial"/>
          <w:b/>
          <w:bCs/>
          <w:sz w:val="22"/>
          <w:szCs w:val="22"/>
        </w:rPr>
        <w:t>John:</w:t>
      </w:r>
      <w:r w:rsidR="00CD1172" w:rsidRPr="00055177">
        <w:rPr>
          <w:rFonts w:cs="Arial"/>
          <w:sz w:val="22"/>
          <w:szCs w:val="22"/>
        </w:rPr>
        <w:t xml:space="preserve"> </w:t>
      </w:r>
      <w:r w:rsidR="002735CF" w:rsidRPr="00055177">
        <w:rPr>
          <w:rFonts w:cs="Arial"/>
          <w:sz w:val="22"/>
          <w:szCs w:val="22"/>
        </w:rPr>
        <w:t xml:space="preserve">Mick Fleetwood </w:t>
      </w:r>
      <w:proofErr w:type="gramStart"/>
      <w:r w:rsidR="002735CF" w:rsidRPr="00055177">
        <w:rPr>
          <w:rFonts w:cs="Arial"/>
          <w:sz w:val="22"/>
          <w:szCs w:val="22"/>
        </w:rPr>
        <w:t>has to</w:t>
      </w:r>
      <w:proofErr w:type="gramEnd"/>
      <w:r w:rsidR="002735CF" w:rsidRPr="00055177">
        <w:rPr>
          <w:rFonts w:cs="Arial"/>
          <w:sz w:val="22"/>
          <w:szCs w:val="22"/>
        </w:rPr>
        <w:t xml:space="preserve"> testify, and he admits that, </w:t>
      </w:r>
      <w:r w:rsidR="009E2C9D" w:rsidRPr="00055177">
        <w:rPr>
          <w:rFonts w:cs="Arial"/>
          <w:sz w:val="22"/>
          <w:szCs w:val="22"/>
        </w:rPr>
        <w:t>“Y</w:t>
      </w:r>
      <w:r w:rsidR="002735CF" w:rsidRPr="00055177">
        <w:rPr>
          <w:rFonts w:cs="Arial"/>
          <w:sz w:val="22"/>
          <w:szCs w:val="22"/>
        </w:rPr>
        <w:t>es, he'd been to Elmer and Kirby's house to talk about the tour.</w:t>
      </w:r>
      <w:r w:rsidR="0080553E" w:rsidRPr="00055177">
        <w:rPr>
          <w:rFonts w:cs="Arial"/>
          <w:sz w:val="22"/>
          <w:szCs w:val="22"/>
        </w:rPr>
        <w:t>”</w:t>
      </w:r>
      <w:r w:rsidR="002735CF" w:rsidRPr="00055177">
        <w:rPr>
          <w:rFonts w:cs="Arial"/>
          <w:sz w:val="22"/>
          <w:szCs w:val="22"/>
        </w:rPr>
        <w:t xml:space="preserve"> </w:t>
      </w:r>
      <w:r w:rsidR="0080553E" w:rsidRPr="00055177">
        <w:rPr>
          <w:rFonts w:cs="Arial"/>
          <w:sz w:val="22"/>
          <w:szCs w:val="22"/>
        </w:rPr>
        <w:t>“</w:t>
      </w:r>
      <w:r w:rsidR="002735CF" w:rsidRPr="00055177">
        <w:rPr>
          <w:rFonts w:cs="Arial"/>
          <w:sz w:val="22"/>
          <w:szCs w:val="22"/>
        </w:rPr>
        <w:t>But it wasn't committal</w:t>
      </w:r>
      <w:r w:rsidR="0080553E" w:rsidRPr="00055177">
        <w:rPr>
          <w:rFonts w:cs="Arial"/>
          <w:sz w:val="22"/>
          <w:szCs w:val="22"/>
        </w:rPr>
        <w:t xml:space="preserve">,” </w:t>
      </w:r>
      <w:r w:rsidR="002735CF" w:rsidRPr="00055177">
        <w:rPr>
          <w:rFonts w:cs="Arial"/>
          <w:sz w:val="22"/>
          <w:szCs w:val="22"/>
        </w:rPr>
        <w:t>he</w:t>
      </w:r>
      <w:r w:rsidR="0080553E" w:rsidRPr="00055177">
        <w:rPr>
          <w:rFonts w:cs="Arial"/>
          <w:sz w:val="22"/>
          <w:szCs w:val="22"/>
        </w:rPr>
        <w:t xml:space="preserve"> says. </w:t>
      </w:r>
    </w:p>
    <w:p w14:paraId="13C9EF78" w14:textId="3C980075" w:rsidR="002735CF" w:rsidRPr="00055177" w:rsidRDefault="00155BED" w:rsidP="002735CF">
      <w:pPr>
        <w:rPr>
          <w:rFonts w:cs="Arial"/>
          <w:sz w:val="22"/>
          <w:szCs w:val="22"/>
        </w:rPr>
      </w:pPr>
      <w:r w:rsidRPr="00055177">
        <w:rPr>
          <w:rFonts w:cs="Arial"/>
          <w:b/>
          <w:bCs/>
          <w:sz w:val="22"/>
          <w:szCs w:val="22"/>
        </w:rPr>
        <w:t>Elmer:</w:t>
      </w:r>
      <w:r w:rsidR="0080553E" w:rsidRPr="00055177">
        <w:rPr>
          <w:rFonts w:cs="Arial"/>
          <w:sz w:val="22"/>
          <w:szCs w:val="22"/>
        </w:rPr>
        <w:t xml:space="preserve"> </w:t>
      </w:r>
      <w:r w:rsidR="002735CF" w:rsidRPr="00055177">
        <w:rPr>
          <w:rFonts w:cs="Arial"/>
          <w:sz w:val="22"/>
          <w:szCs w:val="22"/>
        </w:rPr>
        <w:t>It was just clearly bollocks</w:t>
      </w:r>
      <w:r w:rsidR="00167B1F" w:rsidRPr="00055177">
        <w:rPr>
          <w:rFonts w:cs="Arial"/>
          <w:sz w:val="22"/>
          <w:szCs w:val="22"/>
        </w:rPr>
        <w:t>,</w:t>
      </w:r>
      <w:r w:rsidR="002735CF" w:rsidRPr="00055177">
        <w:rPr>
          <w:rFonts w:cs="Arial"/>
          <w:sz w:val="22"/>
          <w:szCs w:val="22"/>
        </w:rPr>
        <w:t xml:space="preserve"> </w:t>
      </w:r>
      <w:r w:rsidR="00167B1F" w:rsidRPr="00055177">
        <w:rPr>
          <w:rFonts w:cs="Arial"/>
          <w:sz w:val="22"/>
          <w:szCs w:val="22"/>
        </w:rPr>
        <w:t>a</w:t>
      </w:r>
      <w:r w:rsidR="002735CF" w:rsidRPr="00055177">
        <w:rPr>
          <w:rFonts w:cs="Arial"/>
          <w:sz w:val="22"/>
          <w:szCs w:val="22"/>
        </w:rPr>
        <w:t xml:space="preserve">nd the judge wasn't buying it. We didn't have to pay a penny. I didn't even have to appear in court. </w:t>
      </w:r>
    </w:p>
    <w:p w14:paraId="1450AA58" w14:textId="1B11DC21" w:rsidR="002735CF" w:rsidRPr="00055177" w:rsidRDefault="00155BED" w:rsidP="002735CF">
      <w:pPr>
        <w:rPr>
          <w:rFonts w:cs="Arial"/>
          <w:sz w:val="22"/>
          <w:szCs w:val="22"/>
        </w:rPr>
      </w:pPr>
      <w:r w:rsidRPr="00055177">
        <w:rPr>
          <w:rFonts w:cs="Arial"/>
          <w:b/>
          <w:bCs/>
          <w:sz w:val="22"/>
          <w:szCs w:val="22"/>
        </w:rPr>
        <w:t>John:</w:t>
      </w:r>
      <w:r w:rsidR="00011578" w:rsidRPr="00055177">
        <w:rPr>
          <w:rFonts w:cs="Arial"/>
          <w:sz w:val="22"/>
          <w:szCs w:val="22"/>
        </w:rPr>
        <w:t xml:space="preserve"> </w:t>
      </w:r>
      <w:r w:rsidR="002735CF" w:rsidRPr="00055177">
        <w:rPr>
          <w:rFonts w:cs="Arial"/>
          <w:sz w:val="22"/>
          <w:szCs w:val="22"/>
        </w:rPr>
        <w:t xml:space="preserve">A representative of Mick Fleetwood declined to comment on this story, and he's maintained ever since that he had nothing to do with the tour. </w:t>
      </w:r>
    </w:p>
    <w:p w14:paraId="0D926449" w14:textId="3F952358" w:rsidR="002735CF" w:rsidRPr="00055177" w:rsidRDefault="00155BED" w:rsidP="002735CF">
      <w:pPr>
        <w:rPr>
          <w:rFonts w:cs="Arial"/>
          <w:sz w:val="22"/>
          <w:szCs w:val="22"/>
        </w:rPr>
      </w:pPr>
      <w:r w:rsidRPr="00055177">
        <w:rPr>
          <w:rFonts w:cs="Arial"/>
          <w:b/>
          <w:bCs/>
          <w:sz w:val="22"/>
          <w:szCs w:val="22"/>
        </w:rPr>
        <w:t>Elmer:</w:t>
      </w:r>
      <w:r w:rsidR="00504336" w:rsidRPr="00055177">
        <w:rPr>
          <w:rFonts w:cs="Arial"/>
          <w:sz w:val="22"/>
          <w:szCs w:val="22"/>
        </w:rPr>
        <w:t xml:space="preserve"> </w:t>
      </w:r>
      <w:r w:rsidR="002735CF" w:rsidRPr="00055177">
        <w:rPr>
          <w:rFonts w:cs="Arial"/>
          <w:sz w:val="22"/>
          <w:szCs w:val="22"/>
        </w:rPr>
        <w:t xml:space="preserve">The last time I heard anything from the Mac was when Mick Fleetwood was sitting in my living room. I'm still </w:t>
      </w:r>
      <w:proofErr w:type="gramStart"/>
      <w:r w:rsidR="002735CF" w:rsidRPr="00055177">
        <w:rPr>
          <w:rFonts w:cs="Arial"/>
          <w:sz w:val="22"/>
          <w:szCs w:val="22"/>
        </w:rPr>
        <w:t>really angry</w:t>
      </w:r>
      <w:proofErr w:type="gramEnd"/>
      <w:r w:rsidR="002735CF" w:rsidRPr="00055177">
        <w:rPr>
          <w:rFonts w:cs="Arial"/>
          <w:sz w:val="22"/>
          <w:szCs w:val="22"/>
        </w:rPr>
        <w:t xml:space="preserve"> about </w:t>
      </w:r>
      <w:r w:rsidR="00CB1E01" w:rsidRPr="00055177">
        <w:rPr>
          <w:rFonts w:cs="Arial"/>
          <w:sz w:val="22"/>
          <w:szCs w:val="22"/>
        </w:rPr>
        <w:t>it. I</w:t>
      </w:r>
      <w:r w:rsidR="002735CF" w:rsidRPr="00055177">
        <w:rPr>
          <w:rFonts w:cs="Arial"/>
          <w:sz w:val="22"/>
          <w:szCs w:val="22"/>
        </w:rPr>
        <w:t xml:space="preserve">t's amazing how it all comes back with the feelings around it. </w:t>
      </w:r>
    </w:p>
    <w:p w14:paraId="68EB7282" w14:textId="243ACB1C" w:rsidR="002735CF" w:rsidRPr="00055177" w:rsidRDefault="00155BED" w:rsidP="002735CF">
      <w:pPr>
        <w:rPr>
          <w:rFonts w:cs="Arial"/>
          <w:sz w:val="22"/>
          <w:szCs w:val="22"/>
        </w:rPr>
      </w:pPr>
      <w:r w:rsidRPr="00055177">
        <w:rPr>
          <w:rFonts w:cs="Arial"/>
          <w:b/>
          <w:bCs/>
          <w:sz w:val="22"/>
          <w:szCs w:val="22"/>
        </w:rPr>
        <w:t>John:</w:t>
      </w:r>
      <w:r w:rsidR="00E81CF9" w:rsidRPr="00055177">
        <w:rPr>
          <w:rFonts w:cs="Arial"/>
          <w:sz w:val="22"/>
          <w:szCs w:val="22"/>
        </w:rPr>
        <w:t xml:space="preserve"> I</w:t>
      </w:r>
      <w:r w:rsidR="002735CF" w:rsidRPr="00055177">
        <w:rPr>
          <w:rFonts w:cs="Arial"/>
          <w:sz w:val="22"/>
          <w:szCs w:val="22"/>
        </w:rPr>
        <w:t xml:space="preserve">f you were going to talk to Mick Fleetwood about all this, what would you want to say to him? </w:t>
      </w:r>
    </w:p>
    <w:p w14:paraId="522EE78F" w14:textId="74B5B911" w:rsidR="002735CF" w:rsidRPr="00055177" w:rsidRDefault="00155BED" w:rsidP="002735CF">
      <w:pPr>
        <w:rPr>
          <w:rFonts w:cs="Arial"/>
          <w:sz w:val="22"/>
          <w:szCs w:val="22"/>
        </w:rPr>
      </w:pPr>
      <w:r w:rsidRPr="00055177">
        <w:rPr>
          <w:rFonts w:cs="Arial"/>
          <w:b/>
          <w:bCs/>
          <w:sz w:val="22"/>
          <w:szCs w:val="22"/>
        </w:rPr>
        <w:t>Elmer:</w:t>
      </w:r>
      <w:r w:rsidR="00C3125A" w:rsidRPr="00055177">
        <w:rPr>
          <w:rFonts w:cs="Arial"/>
          <w:sz w:val="22"/>
          <w:szCs w:val="22"/>
        </w:rPr>
        <w:t xml:space="preserve"> “</w:t>
      </w:r>
      <w:r w:rsidR="002735CF" w:rsidRPr="00055177">
        <w:rPr>
          <w:rFonts w:cs="Arial"/>
          <w:sz w:val="22"/>
          <w:szCs w:val="22"/>
        </w:rPr>
        <w:t xml:space="preserve">What the fuck happened? And if you weren't happy, why didn't you tell us? Why didn't you just phone up and say, </w:t>
      </w:r>
      <w:r w:rsidR="00C3125A" w:rsidRPr="00055177">
        <w:rPr>
          <w:rFonts w:cs="Arial"/>
          <w:sz w:val="22"/>
          <w:szCs w:val="22"/>
        </w:rPr>
        <w:t>‘</w:t>
      </w:r>
      <w:r w:rsidR="002735CF" w:rsidRPr="00055177">
        <w:rPr>
          <w:rFonts w:cs="Arial"/>
          <w:sz w:val="22"/>
          <w:szCs w:val="22"/>
        </w:rPr>
        <w:t>I'm not doing it?</w:t>
      </w:r>
      <w:r w:rsidR="00C3125A" w:rsidRPr="00055177">
        <w:rPr>
          <w:rFonts w:cs="Arial"/>
          <w:sz w:val="22"/>
          <w:szCs w:val="22"/>
        </w:rPr>
        <w:t>’”</w:t>
      </w:r>
      <w:r w:rsidR="002735CF" w:rsidRPr="00055177">
        <w:rPr>
          <w:rFonts w:cs="Arial"/>
          <w:sz w:val="22"/>
          <w:szCs w:val="22"/>
        </w:rPr>
        <w:t xml:space="preserve"> Yeah, I'd like to know what was going on. </w:t>
      </w:r>
    </w:p>
    <w:p w14:paraId="613864DD" w14:textId="453D58B6" w:rsidR="002735CF" w:rsidRPr="00055177" w:rsidRDefault="00155BED" w:rsidP="002735CF">
      <w:pPr>
        <w:rPr>
          <w:rFonts w:cs="Arial"/>
          <w:sz w:val="22"/>
          <w:szCs w:val="22"/>
        </w:rPr>
      </w:pPr>
      <w:r w:rsidRPr="00055177">
        <w:rPr>
          <w:rFonts w:cs="Arial"/>
          <w:b/>
          <w:bCs/>
          <w:sz w:val="22"/>
          <w:szCs w:val="22"/>
        </w:rPr>
        <w:t>John:</w:t>
      </w:r>
      <w:r w:rsidR="00620724" w:rsidRPr="00055177">
        <w:rPr>
          <w:rFonts w:cs="Arial"/>
          <w:sz w:val="22"/>
          <w:szCs w:val="22"/>
        </w:rPr>
        <w:t xml:space="preserve"> </w:t>
      </w:r>
      <w:r w:rsidR="002735CF" w:rsidRPr="00055177">
        <w:rPr>
          <w:rFonts w:cs="Arial"/>
          <w:sz w:val="22"/>
          <w:szCs w:val="22"/>
        </w:rPr>
        <w:t xml:space="preserve">The </w:t>
      </w:r>
      <w:r w:rsidR="00284B30" w:rsidRPr="00055177">
        <w:rPr>
          <w:rFonts w:cs="Arial"/>
          <w:sz w:val="22"/>
          <w:szCs w:val="22"/>
        </w:rPr>
        <w:t>R</w:t>
      </w:r>
      <w:r w:rsidR="002735CF" w:rsidRPr="00055177">
        <w:rPr>
          <w:rFonts w:cs="Arial"/>
          <w:sz w:val="22"/>
          <w:szCs w:val="22"/>
        </w:rPr>
        <w:t xml:space="preserve">eal Fleetwood Mac relocated to Los Angeles </w:t>
      </w:r>
      <w:proofErr w:type="gramStart"/>
      <w:r w:rsidR="002735CF" w:rsidRPr="00055177">
        <w:rPr>
          <w:rFonts w:cs="Arial"/>
          <w:sz w:val="22"/>
          <w:szCs w:val="22"/>
        </w:rPr>
        <w:t>in order to</w:t>
      </w:r>
      <w:proofErr w:type="gramEnd"/>
      <w:r w:rsidR="002735CF" w:rsidRPr="00055177">
        <w:rPr>
          <w:rFonts w:cs="Arial"/>
          <w:sz w:val="22"/>
          <w:szCs w:val="22"/>
        </w:rPr>
        <w:t xml:space="preserve"> deal with the continuing legal fallout from the tour. There, they met </w:t>
      </w:r>
      <w:r w:rsidR="00815667" w:rsidRPr="00055177">
        <w:rPr>
          <w:rFonts w:cs="Arial"/>
          <w:sz w:val="22"/>
          <w:szCs w:val="22"/>
        </w:rPr>
        <w:t>Stevie Nicks and Lindsey Buckingham</w:t>
      </w:r>
      <w:r w:rsidR="002735CF" w:rsidRPr="00055177">
        <w:rPr>
          <w:rFonts w:cs="Arial"/>
          <w:sz w:val="22"/>
          <w:szCs w:val="22"/>
        </w:rPr>
        <w:t xml:space="preserve"> and set about becoming the biggest band in the world. </w:t>
      </w:r>
    </w:p>
    <w:p w14:paraId="454C6C6A" w14:textId="4D66B6B0" w:rsidR="009B4B43" w:rsidRPr="00055177" w:rsidRDefault="009B4B43" w:rsidP="002735CF">
      <w:pPr>
        <w:rPr>
          <w:rFonts w:cs="Arial"/>
          <w:sz w:val="22"/>
          <w:szCs w:val="22"/>
        </w:rPr>
      </w:pPr>
      <w:r w:rsidRPr="00055177">
        <w:rPr>
          <w:rFonts w:cs="Arial"/>
          <w:sz w:val="22"/>
          <w:szCs w:val="22"/>
        </w:rPr>
        <w:t>[</w:t>
      </w:r>
      <w:r w:rsidR="00A41778" w:rsidRPr="00A41778">
        <w:rPr>
          <w:rFonts w:cs="Arial"/>
          <w:i/>
          <w:iCs/>
          <w:sz w:val="22"/>
          <w:szCs w:val="22"/>
        </w:rPr>
        <w:t>Dreams</w:t>
      </w:r>
      <w:r w:rsidR="00A41778">
        <w:rPr>
          <w:rFonts w:cs="Arial"/>
          <w:i/>
          <w:iCs/>
          <w:sz w:val="22"/>
          <w:szCs w:val="22"/>
        </w:rPr>
        <w:t xml:space="preserve"> </w:t>
      </w:r>
      <w:r w:rsidR="00A41778">
        <w:rPr>
          <w:rFonts w:cs="Arial"/>
          <w:sz w:val="22"/>
          <w:szCs w:val="22"/>
        </w:rPr>
        <w:t>playing</w:t>
      </w:r>
      <w:r w:rsidRPr="00055177">
        <w:rPr>
          <w:rFonts w:cs="Arial"/>
          <w:sz w:val="22"/>
          <w:szCs w:val="22"/>
        </w:rPr>
        <w:t>]</w:t>
      </w:r>
    </w:p>
    <w:p w14:paraId="696F1154" w14:textId="10BB6433" w:rsidR="002735CF" w:rsidRPr="00055177" w:rsidRDefault="00155BED" w:rsidP="002735CF">
      <w:pPr>
        <w:rPr>
          <w:rFonts w:cs="Arial"/>
          <w:sz w:val="22"/>
          <w:szCs w:val="22"/>
        </w:rPr>
      </w:pPr>
      <w:r w:rsidRPr="00055177">
        <w:rPr>
          <w:rFonts w:cs="Arial"/>
          <w:b/>
          <w:bCs/>
          <w:sz w:val="22"/>
          <w:szCs w:val="22"/>
        </w:rPr>
        <w:t>Elmer:</w:t>
      </w:r>
      <w:r w:rsidR="009B4B43" w:rsidRPr="00055177">
        <w:rPr>
          <w:rFonts w:cs="Arial"/>
          <w:sz w:val="22"/>
          <w:szCs w:val="22"/>
        </w:rPr>
        <w:t xml:space="preserve"> </w:t>
      </w:r>
      <w:r w:rsidR="002735CF" w:rsidRPr="00055177">
        <w:rPr>
          <w:rFonts w:cs="Arial"/>
          <w:sz w:val="22"/>
          <w:szCs w:val="22"/>
        </w:rPr>
        <w:t xml:space="preserve">I don't begrudge them that stuff. What I begrudge is the fact that it was so devastating to us. </w:t>
      </w:r>
      <w:r w:rsidR="00787039" w:rsidRPr="00055177">
        <w:rPr>
          <w:rFonts w:cs="Arial"/>
          <w:sz w:val="22"/>
          <w:szCs w:val="22"/>
        </w:rPr>
        <w:t>I</w:t>
      </w:r>
      <w:r w:rsidR="002735CF" w:rsidRPr="00055177">
        <w:rPr>
          <w:rFonts w:cs="Arial"/>
          <w:sz w:val="22"/>
          <w:szCs w:val="22"/>
        </w:rPr>
        <w:t>t really destroyed our potential careers</w:t>
      </w:r>
      <w:r w:rsidR="00D26535" w:rsidRPr="00055177">
        <w:rPr>
          <w:rFonts w:cs="Arial"/>
          <w:sz w:val="22"/>
          <w:szCs w:val="22"/>
        </w:rPr>
        <w:t>,</w:t>
      </w:r>
      <w:r w:rsidR="002735CF" w:rsidRPr="00055177">
        <w:rPr>
          <w:rFonts w:cs="Arial"/>
          <w:sz w:val="22"/>
          <w:szCs w:val="22"/>
        </w:rPr>
        <w:t xml:space="preserve"> </w:t>
      </w:r>
      <w:r w:rsidR="00D26535" w:rsidRPr="00055177">
        <w:rPr>
          <w:rFonts w:cs="Arial"/>
          <w:sz w:val="22"/>
          <w:szCs w:val="22"/>
        </w:rPr>
        <w:t>b</w:t>
      </w:r>
      <w:r w:rsidR="002735CF" w:rsidRPr="00055177">
        <w:rPr>
          <w:rFonts w:cs="Arial"/>
          <w:sz w:val="22"/>
          <w:szCs w:val="22"/>
        </w:rPr>
        <w:t>asically</w:t>
      </w:r>
      <w:r w:rsidR="00D26535" w:rsidRPr="00055177">
        <w:rPr>
          <w:rFonts w:cs="Arial"/>
          <w:sz w:val="22"/>
          <w:szCs w:val="22"/>
        </w:rPr>
        <w:t>.</w:t>
      </w:r>
      <w:r w:rsidR="002735CF" w:rsidRPr="00055177">
        <w:rPr>
          <w:rFonts w:cs="Arial"/>
          <w:sz w:val="22"/>
          <w:szCs w:val="22"/>
        </w:rPr>
        <w:t xml:space="preserve"> </w:t>
      </w:r>
      <w:r w:rsidR="00D26535" w:rsidRPr="00055177">
        <w:rPr>
          <w:rFonts w:cs="Arial"/>
          <w:sz w:val="22"/>
          <w:szCs w:val="22"/>
        </w:rPr>
        <w:t>W</w:t>
      </w:r>
      <w:r w:rsidR="002735CF" w:rsidRPr="00055177">
        <w:rPr>
          <w:rFonts w:cs="Arial"/>
          <w:sz w:val="22"/>
          <w:szCs w:val="22"/>
        </w:rPr>
        <w:t xml:space="preserve">e'd been tainted by the publicity. We couldn't catch a cold, really. </w:t>
      </w:r>
    </w:p>
    <w:p w14:paraId="790954A4" w14:textId="3EBFC9D0" w:rsidR="002735CF" w:rsidRPr="00055177" w:rsidRDefault="00155BED" w:rsidP="002735CF">
      <w:pPr>
        <w:rPr>
          <w:rFonts w:cs="Arial"/>
          <w:sz w:val="22"/>
          <w:szCs w:val="22"/>
        </w:rPr>
      </w:pPr>
      <w:r w:rsidRPr="00055177">
        <w:rPr>
          <w:rFonts w:cs="Arial"/>
          <w:b/>
          <w:bCs/>
          <w:sz w:val="22"/>
          <w:szCs w:val="22"/>
        </w:rPr>
        <w:t>John:</w:t>
      </w:r>
      <w:r w:rsidR="00572D02" w:rsidRPr="00055177">
        <w:rPr>
          <w:rFonts w:cs="Arial"/>
          <w:sz w:val="22"/>
          <w:szCs w:val="22"/>
        </w:rPr>
        <w:t xml:space="preserve"> </w:t>
      </w:r>
      <w:r w:rsidR="002735CF" w:rsidRPr="00055177">
        <w:rPr>
          <w:rFonts w:cs="Arial"/>
          <w:sz w:val="22"/>
          <w:szCs w:val="22"/>
        </w:rPr>
        <w:t xml:space="preserve">Back in London, nobody wanted to work with Elmer and his guitar playing </w:t>
      </w:r>
      <w:r w:rsidR="00C61BB1" w:rsidRPr="00055177">
        <w:rPr>
          <w:rFonts w:cs="Arial"/>
          <w:sz w:val="22"/>
          <w:szCs w:val="22"/>
        </w:rPr>
        <w:t>flat mate,</w:t>
      </w:r>
      <w:r w:rsidR="002735CF" w:rsidRPr="00055177">
        <w:rPr>
          <w:rFonts w:cs="Arial"/>
          <w:sz w:val="22"/>
          <w:szCs w:val="22"/>
        </w:rPr>
        <w:t xml:space="preserve"> Kirby. The calls just stopped coming. </w:t>
      </w:r>
    </w:p>
    <w:p w14:paraId="375030F3" w14:textId="0F95E71B" w:rsidR="002735CF" w:rsidRPr="00055177" w:rsidRDefault="00155BED" w:rsidP="002735CF">
      <w:pPr>
        <w:rPr>
          <w:rFonts w:cs="Arial"/>
          <w:sz w:val="22"/>
          <w:szCs w:val="22"/>
        </w:rPr>
      </w:pPr>
      <w:r w:rsidRPr="00055177">
        <w:rPr>
          <w:rFonts w:cs="Arial"/>
          <w:b/>
          <w:bCs/>
          <w:sz w:val="22"/>
          <w:szCs w:val="22"/>
        </w:rPr>
        <w:t>Elmer:</w:t>
      </w:r>
      <w:r w:rsidR="005B3B3C" w:rsidRPr="00055177">
        <w:rPr>
          <w:rFonts w:cs="Arial"/>
          <w:sz w:val="22"/>
          <w:szCs w:val="22"/>
        </w:rPr>
        <w:t xml:space="preserve"> </w:t>
      </w:r>
      <w:r w:rsidR="002735CF" w:rsidRPr="00055177">
        <w:rPr>
          <w:rFonts w:cs="Arial"/>
          <w:sz w:val="22"/>
          <w:szCs w:val="22"/>
        </w:rPr>
        <w:t xml:space="preserve">I've never been particularly ambitious. It's like, even with this </w:t>
      </w:r>
      <w:r w:rsidR="00A5513F" w:rsidRPr="00055177">
        <w:rPr>
          <w:rFonts w:cs="Arial"/>
          <w:sz w:val="22"/>
          <w:szCs w:val="22"/>
        </w:rPr>
        <w:t>thing</w:t>
      </w:r>
      <w:r w:rsidR="002735CF" w:rsidRPr="00055177">
        <w:rPr>
          <w:rFonts w:cs="Arial"/>
          <w:sz w:val="22"/>
          <w:szCs w:val="22"/>
        </w:rPr>
        <w:t>, my career has been walking through open doors</w:t>
      </w:r>
      <w:r w:rsidR="00EA3397" w:rsidRPr="00055177">
        <w:rPr>
          <w:rFonts w:cs="Arial"/>
          <w:sz w:val="22"/>
          <w:szCs w:val="22"/>
        </w:rPr>
        <w:t>,</w:t>
      </w:r>
      <w:r w:rsidR="002735CF" w:rsidRPr="00055177">
        <w:rPr>
          <w:rFonts w:cs="Arial"/>
          <w:sz w:val="22"/>
          <w:szCs w:val="22"/>
        </w:rPr>
        <w:t xml:space="preserve"> </w:t>
      </w:r>
      <w:r w:rsidR="00EA3397" w:rsidRPr="00055177">
        <w:rPr>
          <w:rFonts w:cs="Arial"/>
          <w:sz w:val="22"/>
          <w:szCs w:val="22"/>
        </w:rPr>
        <w:t>a</w:t>
      </w:r>
      <w:r w:rsidR="002735CF" w:rsidRPr="00055177">
        <w:rPr>
          <w:rFonts w:cs="Arial"/>
          <w:sz w:val="22"/>
          <w:szCs w:val="22"/>
        </w:rPr>
        <w:t xml:space="preserve">nd that ceased. </w:t>
      </w:r>
    </w:p>
    <w:p w14:paraId="7617C207" w14:textId="52F7C3F0" w:rsidR="002735CF" w:rsidRPr="00055177" w:rsidRDefault="00155BED" w:rsidP="002735CF">
      <w:pPr>
        <w:rPr>
          <w:rFonts w:cs="Arial"/>
          <w:sz w:val="22"/>
          <w:szCs w:val="22"/>
        </w:rPr>
      </w:pPr>
      <w:r w:rsidRPr="00055177">
        <w:rPr>
          <w:rFonts w:cs="Arial"/>
          <w:b/>
          <w:bCs/>
          <w:sz w:val="22"/>
          <w:szCs w:val="22"/>
        </w:rPr>
        <w:t>John:</w:t>
      </w:r>
      <w:r w:rsidR="00EA3397" w:rsidRPr="00055177">
        <w:rPr>
          <w:rFonts w:cs="Arial"/>
          <w:sz w:val="22"/>
          <w:szCs w:val="22"/>
        </w:rPr>
        <w:t xml:space="preserve"> </w:t>
      </w:r>
      <w:r w:rsidR="002735CF" w:rsidRPr="00055177">
        <w:rPr>
          <w:rFonts w:cs="Arial"/>
          <w:sz w:val="22"/>
          <w:szCs w:val="22"/>
        </w:rPr>
        <w:t>Kirby was so down</w:t>
      </w:r>
      <w:r w:rsidR="00EA3397" w:rsidRPr="00055177">
        <w:rPr>
          <w:rFonts w:cs="Arial"/>
          <w:sz w:val="22"/>
          <w:szCs w:val="22"/>
        </w:rPr>
        <w:t>.</w:t>
      </w:r>
      <w:r w:rsidR="002735CF" w:rsidRPr="00055177">
        <w:rPr>
          <w:rFonts w:cs="Arial"/>
          <w:sz w:val="22"/>
          <w:szCs w:val="22"/>
        </w:rPr>
        <w:t xml:space="preserve"> </w:t>
      </w:r>
      <w:r w:rsidR="00EA3397" w:rsidRPr="00055177">
        <w:rPr>
          <w:rFonts w:cs="Arial"/>
          <w:sz w:val="22"/>
          <w:szCs w:val="22"/>
        </w:rPr>
        <w:t>H</w:t>
      </w:r>
      <w:r w:rsidR="002735CF" w:rsidRPr="00055177">
        <w:rPr>
          <w:rFonts w:cs="Arial"/>
          <w:sz w:val="22"/>
          <w:szCs w:val="22"/>
        </w:rPr>
        <w:t xml:space="preserve">e swore off the music business entirely and moved to the country. </w:t>
      </w:r>
    </w:p>
    <w:p w14:paraId="039810FF" w14:textId="2F3473A4" w:rsidR="002735CF" w:rsidRPr="00055177" w:rsidRDefault="00155BED" w:rsidP="002735CF">
      <w:pPr>
        <w:rPr>
          <w:rFonts w:cs="Arial"/>
          <w:sz w:val="22"/>
          <w:szCs w:val="22"/>
        </w:rPr>
      </w:pPr>
      <w:r w:rsidRPr="00055177">
        <w:rPr>
          <w:rFonts w:cs="Arial"/>
          <w:b/>
          <w:bCs/>
          <w:sz w:val="22"/>
          <w:szCs w:val="22"/>
        </w:rPr>
        <w:t>Elmer:</w:t>
      </w:r>
      <w:r w:rsidR="00EA3397" w:rsidRPr="00055177">
        <w:rPr>
          <w:rFonts w:cs="Arial"/>
          <w:sz w:val="22"/>
          <w:szCs w:val="22"/>
        </w:rPr>
        <w:t xml:space="preserve"> </w:t>
      </w:r>
      <w:r w:rsidR="002735CF" w:rsidRPr="00055177">
        <w:rPr>
          <w:rFonts w:cs="Arial"/>
          <w:sz w:val="22"/>
          <w:szCs w:val="22"/>
        </w:rPr>
        <w:t>He just thought he'd never play again and went off peeling spuds and doing washing up at his father in law's hotel</w:t>
      </w:r>
      <w:r w:rsidR="00DF6ABE" w:rsidRPr="00055177">
        <w:rPr>
          <w:rFonts w:cs="Arial"/>
          <w:sz w:val="22"/>
          <w:szCs w:val="22"/>
        </w:rPr>
        <w:t>.</w:t>
      </w:r>
      <w:r w:rsidR="002735CF" w:rsidRPr="00055177">
        <w:rPr>
          <w:rFonts w:cs="Arial"/>
          <w:sz w:val="22"/>
          <w:szCs w:val="22"/>
        </w:rPr>
        <w:t xml:space="preserve"> </w:t>
      </w:r>
    </w:p>
    <w:p w14:paraId="4248C9A2" w14:textId="48E1541C" w:rsidR="002735CF" w:rsidRPr="00055177" w:rsidRDefault="00155BED" w:rsidP="002735CF">
      <w:pPr>
        <w:rPr>
          <w:rFonts w:cs="Arial"/>
          <w:sz w:val="22"/>
          <w:szCs w:val="22"/>
        </w:rPr>
      </w:pPr>
      <w:r w:rsidRPr="00055177">
        <w:rPr>
          <w:rFonts w:cs="Arial"/>
          <w:b/>
          <w:bCs/>
          <w:sz w:val="22"/>
          <w:szCs w:val="22"/>
        </w:rPr>
        <w:t>John:</w:t>
      </w:r>
      <w:r w:rsidR="00DF6ABE" w:rsidRPr="00055177">
        <w:rPr>
          <w:rFonts w:cs="Arial"/>
          <w:sz w:val="22"/>
          <w:szCs w:val="22"/>
        </w:rPr>
        <w:t xml:space="preserve"> </w:t>
      </w:r>
      <w:r w:rsidR="002735CF" w:rsidRPr="00055177">
        <w:rPr>
          <w:rFonts w:cs="Arial"/>
          <w:sz w:val="22"/>
          <w:szCs w:val="22"/>
        </w:rPr>
        <w:t>What are you</w:t>
      </w:r>
      <w:r w:rsidR="00DF6ABE" w:rsidRPr="00055177">
        <w:rPr>
          <w:rFonts w:cs="Arial"/>
          <w:sz w:val="22"/>
          <w:szCs w:val="22"/>
        </w:rPr>
        <w:t xml:space="preserve"> doing</w:t>
      </w:r>
      <w:r w:rsidR="002735CF" w:rsidRPr="00055177">
        <w:rPr>
          <w:rFonts w:cs="Arial"/>
          <w:sz w:val="22"/>
          <w:szCs w:val="22"/>
        </w:rPr>
        <w:t xml:space="preserve">? </w:t>
      </w:r>
    </w:p>
    <w:p w14:paraId="30FBB988" w14:textId="0B5F2344" w:rsidR="002735CF" w:rsidRPr="00055177" w:rsidRDefault="00155BED" w:rsidP="002735CF">
      <w:pPr>
        <w:rPr>
          <w:rFonts w:cs="Arial"/>
          <w:sz w:val="22"/>
          <w:szCs w:val="22"/>
        </w:rPr>
      </w:pPr>
      <w:r w:rsidRPr="00055177">
        <w:rPr>
          <w:rFonts w:cs="Arial"/>
          <w:b/>
          <w:bCs/>
          <w:sz w:val="22"/>
          <w:szCs w:val="22"/>
        </w:rPr>
        <w:t>Elmer:</w:t>
      </w:r>
      <w:r w:rsidR="00DF6ABE" w:rsidRPr="00055177">
        <w:rPr>
          <w:rFonts w:cs="Arial"/>
          <w:sz w:val="22"/>
          <w:szCs w:val="22"/>
        </w:rPr>
        <w:t xml:space="preserve"> </w:t>
      </w:r>
      <w:r w:rsidR="00A41778">
        <w:rPr>
          <w:rFonts w:cs="Arial"/>
          <w:sz w:val="22"/>
          <w:szCs w:val="22"/>
        </w:rPr>
        <w:t>Ah, n</w:t>
      </w:r>
      <w:r w:rsidR="002735CF" w:rsidRPr="00055177">
        <w:rPr>
          <w:rFonts w:cs="Arial"/>
          <w:sz w:val="22"/>
          <w:szCs w:val="22"/>
        </w:rPr>
        <w:t>othing, really, at that time. Smoking quite a lot of dope</w:t>
      </w:r>
      <w:r w:rsidR="00A8026E" w:rsidRPr="00055177">
        <w:rPr>
          <w:rFonts w:cs="Arial"/>
          <w:sz w:val="22"/>
          <w:szCs w:val="22"/>
        </w:rPr>
        <w:t>,</w:t>
      </w:r>
      <w:r w:rsidR="002735CF" w:rsidRPr="00055177">
        <w:rPr>
          <w:rFonts w:cs="Arial"/>
          <w:sz w:val="22"/>
          <w:szCs w:val="22"/>
        </w:rPr>
        <w:t xml:space="preserve"> laying around. I can't really remember</w:t>
      </w:r>
      <w:proofErr w:type="gramStart"/>
      <w:r w:rsidR="002735CF" w:rsidRPr="00055177">
        <w:rPr>
          <w:rFonts w:cs="Arial"/>
          <w:sz w:val="22"/>
          <w:szCs w:val="22"/>
        </w:rPr>
        <w:t>, actually, to</w:t>
      </w:r>
      <w:proofErr w:type="gramEnd"/>
      <w:r w:rsidR="002735CF" w:rsidRPr="00055177">
        <w:rPr>
          <w:rFonts w:cs="Arial"/>
          <w:sz w:val="22"/>
          <w:szCs w:val="22"/>
        </w:rPr>
        <w:t xml:space="preserve"> tell you the truth. </w:t>
      </w:r>
    </w:p>
    <w:p w14:paraId="7F4E8C88" w14:textId="37AAD820" w:rsidR="002735CF" w:rsidRPr="00055177" w:rsidRDefault="00155BED" w:rsidP="002735CF">
      <w:pPr>
        <w:rPr>
          <w:rFonts w:cs="Arial"/>
          <w:sz w:val="22"/>
          <w:szCs w:val="22"/>
        </w:rPr>
      </w:pPr>
      <w:r w:rsidRPr="00055177">
        <w:rPr>
          <w:rFonts w:cs="Arial"/>
          <w:b/>
          <w:bCs/>
          <w:sz w:val="22"/>
          <w:szCs w:val="22"/>
        </w:rPr>
        <w:t>John:</w:t>
      </w:r>
      <w:r w:rsidR="00A8026E" w:rsidRPr="00055177">
        <w:rPr>
          <w:rFonts w:cs="Arial"/>
          <w:sz w:val="22"/>
          <w:szCs w:val="22"/>
        </w:rPr>
        <w:t xml:space="preserve"> </w:t>
      </w:r>
      <w:r w:rsidR="002735CF" w:rsidRPr="00055177">
        <w:rPr>
          <w:rFonts w:cs="Arial"/>
          <w:sz w:val="22"/>
          <w:szCs w:val="22"/>
        </w:rPr>
        <w:t xml:space="preserve">And then Elmer got another offer he couldn't refuse, from, of all people, Cliff Davis, the recently fired manager of Fleetwood Mac. Why did you say yes to working with Cliff again? </w:t>
      </w:r>
    </w:p>
    <w:p w14:paraId="4CFC2214" w14:textId="4C69AA9C" w:rsidR="00E64F9E" w:rsidRPr="00055177" w:rsidRDefault="00155BED" w:rsidP="002735CF">
      <w:pPr>
        <w:rPr>
          <w:rFonts w:cs="Arial"/>
          <w:sz w:val="22"/>
          <w:szCs w:val="22"/>
        </w:rPr>
      </w:pPr>
      <w:r w:rsidRPr="00055177">
        <w:rPr>
          <w:rFonts w:cs="Arial"/>
          <w:b/>
          <w:bCs/>
          <w:sz w:val="22"/>
          <w:szCs w:val="22"/>
        </w:rPr>
        <w:t>Elmer:</w:t>
      </w:r>
      <w:r w:rsidR="002735CF" w:rsidRPr="00055177">
        <w:rPr>
          <w:rFonts w:cs="Arial"/>
          <w:sz w:val="22"/>
          <w:szCs w:val="22"/>
        </w:rPr>
        <w:t xml:space="preserve"> </w:t>
      </w:r>
      <w:r w:rsidR="009C6395" w:rsidRPr="00055177">
        <w:rPr>
          <w:rFonts w:cs="Arial"/>
          <w:sz w:val="22"/>
          <w:szCs w:val="22"/>
        </w:rPr>
        <w:t>W</w:t>
      </w:r>
      <w:r w:rsidR="002735CF" w:rsidRPr="00055177">
        <w:rPr>
          <w:rFonts w:cs="Arial"/>
          <w:sz w:val="22"/>
          <w:szCs w:val="22"/>
        </w:rPr>
        <w:t>e knew he was a bit of a megalomaniac, but our view was that he'd been stitched up by Mick Fleetwood. Cliff decided</w:t>
      </w:r>
      <w:r w:rsidR="00BE0105" w:rsidRPr="00055177">
        <w:rPr>
          <w:rFonts w:cs="Arial"/>
          <w:sz w:val="22"/>
          <w:szCs w:val="22"/>
        </w:rPr>
        <w:t>,</w:t>
      </w:r>
      <w:r w:rsidR="002735CF" w:rsidRPr="00055177">
        <w:rPr>
          <w:rFonts w:cs="Arial"/>
          <w:sz w:val="22"/>
          <w:szCs w:val="22"/>
        </w:rPr>
        <w:t xml:space="preserve"> </w:t>
      </w:r>
      <w:r w:rsidR="00BE0105" w:rsidRPr="00055177">
        <w:rPr>
          <w:rFonts w:cs="Arial"/>
          <w:sz w:val="22"/>
          <w:szCs w:val="22"/>
        </w:rPr>
        <w:t>“W</w:t>
      </w:r>
      <w:r w:rsidR="002735CF" w:rsidRPr="00055177">
        <w:rPr>
          <w:rFonts w:cs="Arial"/>
          <w:sz w:val="22"/>
          <w:szCs w:val="22"/>
        </w:rPr>
        <w:t>e should form a band</w:t>
      </w:r>
      <w:r w:rsidR="00BE0105" w:rsidRPr="00055177">
        <w:rPr>
          <w:rFonts w:cs="Arial"/>
          <w:sz w:val="22"/>
          <w:szCs w:val="22"/>
        </w:rPr>
        <w:t>,”</w:t>
      </w:r>
      <w:r w:rsidR="002735CF" w:rsidRPr="00055177">
        <w:rPr>
          <w:rFonts w:cs="Arial"/>
          <w:sz w:val="22"/>
          <w:szCs w:val="22"/>
        </w:rPr>
        <w:t xml:space="preserve"> and he would finance us putting a band together. That's how Stretch happened</w:t>
      </w:r>
      <w:r w:rsidR="00E64F9E" w:rsidRPr="00055177">
        <w:rPr>
          <w:rFonts w:cs="Arial"/>
          <w:sz w:val="22"/>
          <w:szCs w:val="22"/>
        </w:rPr>
        <w:t>.</w:t>
      </w:r>
    </w:p>
    <w:p w14:paraId="5AF1FB89" w14:textId="0C5F3E64" w:rsidR="002735CF" w:rsidRPr="00055177" w:rsidRDefault="00155BED" w:rsidP="002735CF">
      <w:pPr>
        <w:rPr>
          <w:rFonts w:cs="Arial"/>
          <w:sz w:val="22"/>
          <w:szCs w:val="22"/>
        </w:rPr>
      </w:pPr>
      <w:r w:rsidRPr="00055177">
        <w:rPr>
          <w:rFonts w:cs="Arial"/>
          <w:b/>
          <w:bCs/>
          <w:sz w:val="22"/>
          <w:szCs w:val="22"/>
        </w:rPr>
        <w:t>John:</w:t>
      </w:r>
      <w:r w:rsidR="00E64F9E" w:rsidRPr="00055177">
        <w:rPr>
          <w:rFonts w:cs="Arial"/>
          <w:sz w:val="22"/>
          <w:szCs w:val="22"/>
        </w:rPr>
        <w:t xml:space="preserve"> F</w:t>
      </w:r>
      <w:r w:rsidR="002735CF" w:rsidRPr="00055177">
        <w:rPr>
          <w:rFonts w:cs="Arial"/>
          <w:sz w:val="22"/>
          <w:szCs w:val="22"/>
        </w:rPr>
        <w:t xml:space="preserve">rom the ashes of </w:t>
      </w:r>
      <w:r w:rsidR="00E64F9E" w:rsidRPr="00055177">
        <w:rPr>
          <w:rFonts w:cs="Arial"/>
          <w:sz w:val="22"/>
          <w:szCs w:val="22"/>
        </w:rPr>
        <w:t>T</w:t>
      </w:r>
      <w:r w:rsidR="002735CF" w:rsidRPr="00055177">
        <w:rPr>
          <w:rFonts w:cs="Arial"/>
          <w:sz w:val="22"/>
          <w:szCs w:val="22"/>
        </w:rPr>
        <w:t xml:space="preserve">he </w:t>
      </w:r>
      <w:r w:rsidR="00E64F9E" w:rsidRPr="00055177">
        <w:rPr>
          <w:rFonts w:cs="Arial"/>
          <w:sz w:val="22"/>
          <w:szCs w:val="22"/>
        </w:rPr>
        <w:t>N</w:t>
      </w:r>
      <w:r w:rsidR="002735CF" w:rsidRPr="00055177">
        <w:rPr>
          <w:rFonts w:cs="Arial"/>
          <w:sz w:val="22"/>
          <w:szCs w:val="22"/>
        </w:rPr>
        <w:t>ew Fleetwood Mac rose Stretch, a group fronted by Elmer, featuring the bass player from the tour</w:t>
      </w:r>
      <w:r w:rsidR="00330DDA" w:rsidRPr="00055177">
        <w:rPr>
          <w:rFonts w:cs="Arial"/>
          <w:sz w:val="22"/>
          <w:szCs w:val="22"/>
        </w:rPr>
        <w:t>, and--</w:t>
      </w:r>
      <w:r w:rsidR="002735CF" w:rsidRPr="00055177">
        <w:rPr>
          <w:rFonts w:cs="Arial"/>
          <w:sz w:val="22"/>
          <w:szCs w:val="22"/>
        </w:rPr>
        <w:t xml:space="preserve"> </w:t>
      </w:r>
    </w:p>
    <w:p w14:paraId="5A4528B8" w14:textId="31DC228D" w:rsidR="002735CF" w:rsidRPr="00055177" w:rsidRDefault="00155BED" w:rsidP="002735CF">
      <w:pPr>
        <w:rPr>
          <w:rFonts w:cs="Arial"/>
          <w:sz w:val="22"/>
          <w:szCs w:val="22"/>
        </w:rPr>
      </w:pPr>
      <w:r w:rsidRPr="00055177">
        <w:rPr>
          <w:rFonts w:cs="Arial"/>
          <w:b/>
          <w:bCs/>
          <w:sz w:val="22"/>
          <w:szCs w:val="22"/>
        </w:rPr>
        <w:t>Elmer:</w:t>
      </w:r>
      <w:r w:rsidR="00330DDA" w:rsidRPr="00055177">
        <w:rPr>
          <w:rFonts w:cs="Arial"/>
          <w:sz w:val="22"/>
          <w:szCs w:val="22"/>
        </w:rPr>
        <w:t xml:space="preserve"> </w:t>
      </w:r>
      <w:r w:rsidR="002735CF" w:rsidRPr="00055177">
        <w:rPr>
          <w:rFonts w:cs="Arial"/>
          <w:sz w:val="22"/>
          <w:szCs w:val="22"/>
        </w:rPr>
        <w:t xml:space="preserve">Kirby came back from the deep low that he'd been in. </w:t>
      </w:r>
    </w:p>
    <w:p w14:paraId="0F145F31" w14:textId="59DEB037" w:rsidR="00866A7F" w:rsidRPr="00055177" w:rsidRDefault="00155BED" w:rsidP="002735CF">
      <w:pPr>
        <w:rPr>
          <w:rFonts w:cs="Arial"/>
          <w:sz w:val="22"/>
          <w:szCs w:val="22"/>
        </w:rPr>
      </w:pPr>
      <w:r w:rsidRPr="00055177">
        <w:rPr>
          <w:rFonts w:cs="Arial"/>
          <w:b/>
          <w:bCs/>
          <w:sz w:val="22"/>
          <w:szCs w:val="22"/>
        </w:rPr>
        <w:t>John:</w:t>
      </w:r>
      <w:r w:rsidR="00866A7F" w:rsidRPr="00055177">
        <w:rPr>
          <w:rFonts w:cs="Arial"/>
          <w:sz w:val="22"/>
          <w:szCs w:val="22"/>
        </w:rPr>
        <w:t xml:space="preserve"> </w:t>
      </w:r>
      <w:r w:rsidR="002735CF" w:rsidRPr="00055177">
        <w:rPr>
          <w:rFonts w:cs="Arial"/>
          <w:sz w:val="22"/>
          <w:szCs w:val="22"/>
        </w:rPr>
        <w:t>Kirby</w:t>
      </w:r>
      <w:r w:rsidR="00866A7F" w:rsidRPr="00055177">
        <w:rPr>
          <w:rFonts w:cs="Arial"/>
          <w:sz w:val="22"/>
          <w:szCs w:val="22"/>
        </w:rPr>
        <w:t>,</w:t>
      </w:r>
      <w:r w:rsidR="002735CF" w:rsidRPr="00055177">
        <w:rPr>
          <w:rFonts w:cs="Arial"/>
          <w:sz w:val="22"/>
          <w:szCs w:val="22"/>
        </w:rPr>
        <w:t xml:space="preserve"> Elmer's </w:t>
      </w:r>
      <w:r w:rsidR="00866A7F" w:rsidRPr="00055177">
        <w:rPr>
          <w:rFonts w:cs="Arial"/>
          <w:sz w:val="22"/>
          <w:szCs w:val="22"/>
        </w:rPr>
        <w:t>m</w:t>
      </w:r>
      <w:r w:rsidR="002735CF" w:rsidRPr="00055177">
        <w:rPr>
          <w:rFonts w:cs="Arial"/>
          <w:sz w:val="22"/>
          <w:szCs w:val="22"/>
        </w:rPr>
        <w:t xml:space="preserve">usical </w:t>
      </w:r>
      <w:r w:rsidR="00866A7F" w:rsidRPr="00055177">
        <w:rPr>
          <w:rFonts w:cs="Arial"/>
          <w:sz w:val="22"/>
          <w:szCs w:val="22"/>
        </w:rPr>
        <w:t>p</w:t>
      </w:r>
      <w:r w:rsidR="002735CF" w:rsidRPr="00055177">
        <w:rPr>
          <w:rFonts w:cs="Arial"/>
          <w:sz w:val="22"/>
          <w:szCs w:val="22"/>
        </w:rPr>
        <w:t>artner</w:t>
      </w:r>
      <w:r w:rsidR="00866A7F" w:rsidRPr="00055177">
        <w:rPr>
          <w:rFonts w:cs="Arial"/>
          <w:sz w:val="22"/>
          <w:szCs w:val="22"/>
        </w:rPr>
        <w:t>.</w:t>
      </w:r>
    </w:p>
    <w:p w14:paraId="3B40DB3C" w14:textId="0B690F2D" w:rsidR="002735CF" w:rsidRPr="00055177" w:rsidRDefault="00155BED" w:rsidP="002735CF">
      <w:pPr>
        <w:rPr>
          <w:rFonts w:cs="Arial"/>
          <w:sz w:val="22"/>
          <w:szCs w:val="22"/>
        </w:rPr>
      </w:pPr>
      <w:r w:rsidRPr="00055177">
        <w:rPr>
          <w:rFonts w:cs="Arial"/>
          <w:b/>
          <w:bCs/>
          <w:sz w:val="22"/>
          <w:szCs w:val="22"/>
        </w:rPr>
        <w:t>Elmer:</w:t>
      </w:r>
      <w:r w:rsidR="00866A7F" w:rsidRPr="00055177">
        <w:rPr>
          <w:rFonts w:cs="Arial"/>
          <w:sz w:val="22"/>
          <w:szCs w:val="22"/>
        </w:rPr>
        <w:t xml:space="preserve"> W</w:t>
      </w:r>
      <w:r w:rsidR="002735CF" w:rsidRPr="00055177">
        <w:rPr>
          <w:rFonts w:cs="Arial"/>
          <w:sz w:val="22"/>
          <w:szCs w:val="22"/>
        </w:rPr>
        <w:t>e auditioned for</w:t>
      </w:r>
      <w:r w:rsidR="00301F13" w:rsidRPr="00055177">
        <w:rPr>
          <w:rFonts w:cs="Arial"/>
          <w:sz w:val="22"/>
          <w:szCs w:val="22"/>
        </w:rPr>
        <w:t xml:space="preserve"> g</w:t>
      </w:r>
      <w:r w:rsidR="002735CF" w:rsidRPr="00055177">
        <w:rPr>
          <w:rFonts w:cs="Arial"/>
          <w:sz w:val="22"/>
          <w:szCs w:val="22"/>
        </w:rPr>
        <w:t>uitarists</w:t>
      </w:r>
      <w:r w:rsidR="00301F13" w:rsidRPr="00055177">
        <w:rPr>
          <w:rFonts w:cs="Arial"/>
          <w:sz w:val="22"/>
          <w:szCs w:val="22"/>
        </w:rPr>
        <w:t>,</w:t>
      </w:r>
      <w:r w:rsidR="002735CF" w:rsidRPr="00055177">
        <w:rPr>
          <w:rFonts w:cs="Arial"/>
          <w:sz w:val="22"/>
          <w:szCs w:val="22"/>
        </w:rPr>
        <w:t xml:space="preserve"> and we auditioned for drummers. </w:t>
      </w:r>
    </w:p>
    <w:p w14:paraId="3236D65A" w14:textId="5A895AA6" w:rsidR="002735CF" w:rsidRPr="00055177" w:rsidRDefault="00155BED" w:rsidP="002735CF">
      <w:pPr>
        <w:rPr>
          <w:rFonts w:cs="Arial"/>
          <w:sz w:val="22"/>
          <w:szCs w:val="22"/>
        </w:rPr>
      </w:pPr>
      <w:r w:rsidRPr="00055177">
        <w:rPr>
          <w:rFonts w:cs="Arial"/>
          <w:b/>
          <w:bCs/>
          <w:sz w:val="22"/>
          <w:szCs w:val="22"/>
        </w:rPr>
        <w:t>John:</w:t>
      </w:r>
      <w:r w:rsidR="00364DBE" w:rsidRPr="00055177">
        <w:rPr>
          <w:rFonts w:cs="Arial"/>
          <w:sz w:val="22"/>
          <w:szCs w:val="22"/>
        </w:rPr>
        <w:t xml:space="preserve"> </w:t>
      </w:r>
      <w:r w:rsidR="002735CF" w:rsidRPr="00055177">
        <w:rPr>
          <w:rFonts w:cs="Arial"/>
          <w:sz w:val="22"/>
          <w:szCs w:val="22"/>
        </w:rPr>
        <w:t xml:space="preserve">A lot of musicians who came in weren't </w:t>
      </w:r>
      <w:proofErr w:type="gramStart"/>
      <w:r w:rsidR="002735CF" w:rsidRPr="00055177">
        <w:rPr>
          <w:rFonts w:cs="Arial"/>
          <w:sz w:val="22"/>
          <w:szCs w:val="22"/>
        </w:rPr>
        <w:t>actually interested</w:t>
      </w:r>
      <w:proofErr w:type="gramEnd"/>
      <w:r w:rsidR="002735CF" w:rsidRPr="00055177">
        <w:rPr>
          <w:rFonts w:cs="Arial"/>
          <w:sz w:val="22"/>
          <w:szCs w:val="22"/>
        </w:rPr>
        <w:t xml:space="preserve"> in joining the band. </w:t>
      </w:r>
    </w:p>
    <w:p w14:paraId="3AA44668" w14:textId="0C07F384" w:rsidR="002735CF" w:rsidRPr="00055177" w:rsidRDefault="00155BED" w:rsidP="002735CF">
      <w:pPr>
        <w:rPr>
          <w:rFonts w:cs="Arial"/>
          <w:sz w:val="22"/>
          <w:szCs w:val="22"/>
        </w:rPr>
      </w:pPr>
      <w:r w:rsidRPr="00055177">
        <w:rPr>
          <w:rFonts w:cs="Arial"/>
          <w:b/>
          <w:bCs/>
          <w:sz w:val="22"/>
          <w:szCs w:val="22"/>
        </w:rPr>
        <w:t>Elmer:</w:t>
      </w:r>
      <w:r w:rsidR="004F2818" w:rsidRPr="00055177">
        <w:rPr>
          <w:rFonts w:cs="Arial"/>
          <w:sz w:val="22"/>
          <w:szCs w:val="22"/>
        </w:rPr>
        <w:t xml:space="preserve"> </w:t>
      </w:r>
      <w:r w:rsidR="002735CF" w:rsidRPr="00055177">
        <w:rPr>
          <w:rFonts w:cs="Arial"/>
          <w:sz w:val="22"/>
          <w:szCs w:val="22"/>
        </w:rPr>
        <w:t xml:space="preserve">People turning up not good enough or not equipped enough, but </w:t>
      </w:r>
      <w:proofErr w:type="gramStart"/>
      <w:r w:rsidR="002735CF" w:rsidRPr="00055177">
        <w:rPr>
          <w:rFonts w:cs="Arial"/>
          <w:sz w:val="22"/>
          <w:szCs w:val="22"/>
        </w:rPr>
        <w:t>really only</w:t>
      </w:r>
      <w:proofErr w:type="gramEnd"/>
      <w:r w:rsidR="002735CF" w:rsidRPr="00055177">
        <w:rPr>
          <w:rFonts w:cs="Arial"/>
          <w:sz w:val="22"/>
          <w:szCs w:val="22"/>
        </w:rPr>
        <w:t xml:space="preserve"> coming in the first thing</w:t>
      </w:r>
      <w:r w:rsidR="00897B88" w:rsidRPr="00055177">
        <w:rPr>
          <w:rFonts w:cs="Arial"/>
          <w:sz w:val="22"/>
          <w:szCs w:val="22"/>
        </w:rPr>
        <w:t>,</w:t>
      </w:r>
      <w:r w:rsidR="002735CF" w:rsidRPr="00055177">
        <w:rPr>
          <w:rFonts w:cs="Arial"/>
          <w:sz w:val="22"/>
          <w:szCs w:val="22"/>
        </w:rPr>
        <w:t xml:space="preserve"> </w:t>
      </w:r>
      <w:r w:rsidR="00897B88" w:rsidRPr="00055177">
        <w:rPr>
          <w:rFonts w:cs="Arial"/>
          <w:sz w:val="22"/>
          <w:szCs w:val="22"/>
        </w:rPr>
        <w:t>“</w:t>
      </w:r>
      <w:r w:rsidR="002735CF" w:rsidRPr="00055177">
        <w:rPr>
          <w:rFonts w:cs="Arial"/>
          <w:sz w:val="22"/>
          <w:szCs w:val="22"/>
        </w:rPr>
        <w:t>Oh, tell us about the Fleetwood Mac stuff.</w:t>
      </w:r>
      <w:r w:rsidR="00897B88" w:rsidRPr="00055177">
        <w:rPr>
          <w:rFonts w:cs="Arial"/>
          <w:sz w:val="22"/>
          <w:szCs w:val="22"/>
        </w:rPr>
        <w:t>”</w:t>
      </w:r>
      <w:r w:rsidR="002735CF" w:rsidRPr="00055177">
        <w:rPr>
          <w:rFonts w:cs="Arial"/>
          <w:sz w:val="22"/>
          <w:szCs w:val="22"/>
        </w:rPr>
        <w:t xml:space="preserve"> The attitude was, </w:t>
      </w:r>
      <w:r w:rsidR="00897B88" w:rsidRPr="00055177">
        <w:rPr>
          <w:rFonts w:cs="Arial"/>
          <w:sz w:val="22"/>
          <w:szCs w:val="22"/>
        </w:rPr>
        <w:t>“H</w:t>
      </w:r>
      <w:r w:rsidR="002735CF" w:rsidRPr="00055177">
        <w:rPr>
          <w:rFonts w:cs="Arial"/>
          <w:sz w:val="22"/>
          <w:szCs w:val="22"/>
        </w:rPr>
        <w:t xml:space="preserve">ow did you think you could get away with </w:t>
      </w:r>
      <w:r w:rsidR="00897B88" w:rsidRPr="00055177">
        <w:rPr>
          <w:rFonts w:cs="Arial"/>
          <w:sz w:val="22"/>
          <w:szCs w:val="22"/>
        </w:rPr>
        <w:t>that?”</w:t>
      </w:r>
      <w:r w:rsidR="002735CF" w:rsidRPr="00055177">
        <w:rPr>
          <w:rFonts w:cs="Arial"/>
          <w:sz w:val="22"/>
          <w:szCs w:val="22"/>
        </w:rPr>
        <w:t xml:space="preserve"> Of course</w:t>
      </w:r>
      <w:r w:rsidR="00897B88" w:rsidRPr="00055177">
        <w:rPr>
          <w:rFonts w:cs="Arial"/>
          <w:sz w:val="22"/>
          <w:szCs w:val="22"/>
        </w:rPr>
        <w:t>,</w:t>
      </w:r>
      <w:r w:rsidR="002735CF" w:rsidRPr="00055177">
        <w:rPr>
          <w:rFonts w:cs="Arial"/>
          <w:sz w:val="22"/>
          <w:szCs w:val="22"/>
        </w:rPr>
        <w:t xml:space="preserve"> we didn't think we could get away. We didn't think </w:t>
      </w:r>
      <w:r w:rsidR="001A67F8" w:rsidRPr="00055177">
        <w:rPr>
          <w:rFonts w:cs="Arial"/>
          <w:sz w:val="22"/>
          <w:szCs w:val="22"/>
        </w:rPr>
        <w:t xml:space="preserve">we </w:t>
      </w:r>
      <w:r w:rsidR="002735CF" w:rsidRPr="00055177">
        <w:rPr>
          <w:rFonts w:cs="Arial"/>
          <w:sz w:val="22"/>
          <w:szCs w:val="22"/>
        </w:rPr>
        <w:t xml:space="preserve">were getting away with anything. </w:t>
      </w:r>
    </w:p>
    <w:p w14:paraId="637FE922" w14:textId="38C8A9C8" w:rsidR="00D601F8" w:rsidRPr="00055177" w:rsidRDefault="00155BED" w:rsidP="002735CF">
      <w:pPr>
        <w:rPr>
          <w:rFonts w:cs="Arial"/>
          <w:sz w:val="22"/>
          <w:szCs w:val="22"/>
        </w:rPr>
      </w:pPr>
      <w:r w:rsidRPr="00055177">
        <w:rPr>
          <w:rFonts w:cs="Arial"/>
          <w:b/>
          <w:bCs/>
          <w:sz w:val="22"/>
          <w:szCs w:val="22"/>
        </w:rPr>
        <w:t>John:</w:t>
      </w:r>
      <w:r w:rsidR="001A67F8" w:rsidRPr="00055177">
        <w:rPr>
          <w:rFonts w:cs="Arial"/>
          <w:sz w:val="22"/>
          <w:szCs w:val="22"/>
        </w:rPr>
        <w:t xml:space="preserve"> </w:t>
      </w:r>
      <w:r w:rsidR="002735CF" w:rsidRPr="00055177">
        <w:rPr>
          <w:rFonts w:cs="Arial"/>
          <w:sz w:val="22"/>
          <w:szCs w:val="22"/>
        </w:rPr>
        <w:t xml:space="preserve">Finally, they had a </w:t>
      </w:r>
      <w:proofErr w:type="gramStart"/>
      <w:r w:rsidR="002735CF" w:rsidRPr="00055177">
        <w:rPr>
          <w:rFonts w:cs="Arial"/>
          <w:sz w:val="22"/>
          <w:szCs w:val="22"/>
        </w:rPr>
        <w:t>lineup</w:t>
      </w:r>
      <w:proofErr w:type="gramEnd"/>
      <w:r w:rsidR="002735CF" w:rsidRPr="00055177">
        <w:rPr>
          <w:rFonts w:cs="Arial"/>
          <w:sz w:val="22"/>
          <w:szCs w:val="22"/>
        </w:rPr>
        <w:t xml:space="preserve"> and they went into the studio</w:t>
      </w:r>
      <w:r w:rsidR="00D601F8" w:rsidRPr="00055177">
        <w:rPr>
          <w:rFonts w:cs="Arial"/>
          <w:sz w:val="22"/>
          <w:szCs w:val="22"/>
        </w:rPr>
        <w:t>.</w:t>
      </w:r>
    </w:p>
    <w:p w14:paraId="4BEFFD0F" w14:textId="072ACA80" w:rsidR="002735CF" w:rsidRPr="00055177" w:rsidRDefault="00155BED" w:rsidP="002735CF">
      <w:pPr>
        <w:rPr>
          <w:rFonts w:cs="Arial"/>
          <w:sz w:val="22"/>
          <w:szCs w:val="22"/>
        </w:rPr>
      </w:pPr>
      <w:r w:rsidRPr="00055177">
        <w:rPr>
          <w:rFonts w:cs="Arial"/>
          <w:b/>
          <w:bCs/>
          <w:sz w:val="22"/>
          <w:szCs w:val="22"/>
        </w:rPr>
        <w:t>Rich:</w:t>
      </w:r>
      <w:r w:rsidR="00D601F8" w:rsidRPr="00055177">
        <w:rPr>
          <w:rFonts w:cs="Arial"/>
          <w:sz w:val="22"/>
          <w:szCs w:val="22"/>
        </w:rPr>
        <w:t xml:space="preserve"> We </w:t>
      </w:r>
      <w:r w:rsidR="002735CF" w:rsidRPr="00055177">
        <w:rPr>
          <w:rFonts w:cs="Arial"/>
          <w:sz w:val="22"/>
          <w:szCs w:val="22"/>
        </w:rPr>
        <w:t xml:space="preserve">were recording down there. </w:t>
      </w:r>
      <w:r w:rsidR="00D551A5" w:rsidRPr="00055177">
        <w:rPr>
          <w:rFonts w:cs="Arial"/>
          <w:sz w:val="22"/>
          <w:szCs w:val="22"/>
        </w:rPr>
        <w:t>Kirby</w:t>
      </w:r>
      <w:r w:rsidR="002735CF" w:rsidRPr="00055177">
        <w:rPr>
          <w:rFonts w:cs="Arial"/>
          <w:sz w:val="22"/>
          <w:szCs w:val="22"/>
        </w:rPr>
        <w:t xml:space="preserve"> turned up with this track. </w:t>
      </w:r>
    </w:p>
    <w:p w14:paraId="0112C3AD" w14:textId="76A4E5A6" w:rsidR="002735CF" w:rsidRPr="00055177" w:rsidRDefault="00155BED" w:rsidP="002735CF">
      <w:pPr>
        <w:rPr>
          <w:rFonts w:cs="Arial"/>
          <w:sz w:val="22"/>
          <w:szCs w:val="22"/>
        </w:rPr>
      </w:pPr>
      <w:r w:rsidRPr="00055177">
        <w:rPr>
          <w:rFonts w:cs="Arial"/>
          <w:b/>
          <w:bCs/>
          <w:sz w:val="22"/>
          <w:szCs w:val="22"/>
        </w:rPr>
        <w:t>John:</w:t>
      </w:r>
      <w:r w:rsidR="00D551A5" w:rsidRPr="00055177">
        <w:rPr>
          <w:rFonts w:cs="Arial"/>
          <w:sz w:val="22"/>
          <w:szCs w:val="22"/>
        </w:rPr>
        <w:t xml:space="preserve"> </w:t>
      </w:r>
      <w:r w:rsidR="002735CF" w:rsidRPr="00055177">
        <w:rPr>
          <w:rFonts w:cs="Arial"/>
          <w:sz w:val="22"/>
          <w:szCs w:val="22"/>
        </w:rPr>
        <w:t xml:space="preserve">A song he'd written during his </w:t>
      </w:r>
      <w:r w:rsidR="00D551A5" w:rsidRPr="00055177">
        <w:rPr>
          <w:rFonts w:cs="Arial"/>
          <w:sz w:val="22"/>
          <w:szCs w:val="22"/>
        </w:rPr>
        <w:t>H</w:t>
      </w:r>
      <w:r w:rsidR="002735CF" w:rsidRPr="00055177">
        <w:rPr>
          <w:rFonts w:cs="Arial"/>
          <w:sz w:val="22"/>
          <w:szCs w:val="22"/>
        </w:rPr>
        <w:t xml:space="preserve">iatus from </w:t>
      </w:r>
      <w:r w:rsidR="000D0B39">
        <w:rPr>
          <w:rFonts w:cs="Arial"/>
          <w:sz w:val="22"/>
          <w:szCs w:val="22"/>
        </w:rPr>
        <w:t>m</w:t>
      </w:r>
      <w:r w:rsidR="002735CF" w:rsidRPr="000D0B39">
        <w:rPr>
          <w:rFonts w:cs="Arial"/>
          <w:sz w:val="22"/>
          <w:szCs w:val="22"/>
        </w:rPr>
        <w:t>usic</w:t>
      </w:r>
      <w:r w:rsidR="002735CF" w:rsidRPr="00055177">
        <w:rPr>
          <w:rFonts w:cs="Arial"/>
          <w:sz w:val="22"/>
          <w:szCs w:val="22"/>
        </w:rPr>
        <w:t xml:space="preserve">. </w:t>
      </w:r>
    </w:p>
    <w:p w14:paraId="4479835B" w14:textId="65F34614" w:rsidR="00FD16F6" w:rsidRPr="00055177" w:rsidRDefault="00155BED" w:rsidP="002735CF">
      <w:pPr>
        <w:rPr>
          <w:rFonts w:cs="Arial"/>
          <w:sz w:val="22"/>
          <w:szCs w:val="22"/>
        </w:rPr>
      </w:pPr>
      <w:r w:rsidRPr="00055177">
        <w:rPr>
          <w:rFonts w:cs="Arial"/>
          <w:b/>
          <w:bCs/>
          <w:sz w:val="22"/>
          <w:szCs w:val="22"/>
        </w:rPr>
        <w:t>Elmer:</w:t>
      </w:r>
      <w:r w:rsidR="00FD16F6" w:rsidRPr="00055177">
        <w:rPr>
          <w:rFonts w:cs="Arial"/>
          <w:sz w:val="22"/>
          <w:szCs w:val="22"/>
        </w:rPr>
        <w:t xml:space="preserve"> </w:t>
      </w:r>
      <w:r w:rsidR="002735CF" w:rsidRPr="00055177">
        <w:rPr>
          <w:rFonts w:cs="Arial"/>
          <w:sz w:val="22"/>
          <w:szCs w:val="22"/>
        </w:rPr>
        <w:t>I didn't like the style of it</w:t>
      </w:r>
      <w:r w:rsidR="00FD16F6" w:rsidRPr="00055177">
        <w:rPr>
          <w:rFonts w:cs="Arial"/>
          <w:sz w:val="22"/>
          <w:szCs w:val="22"/>
        </w:rPr>
        <w:t xml:space="preserve"> m</w:t>
      </w:r>
      <w:r w:rsidR="002735CF" w:rsidRPr="00055177">
        <w:rPr>
          <w:rFonts w:cs="Arial"/>
          <w:sz w:val="22"/>
          <w:szCs w:val="22"/>
        </w:rPr>
        <w:t>uch</w:t>
      </w:r>
      <w:r w:rsidR="00FD16F6" w:rsidRPr="00055177">
        <w:rPr>
          <w:rFonts w:cs="Arial"/>
          <w:sz w:val="22"/>
          <w:szCs w:val="22"/>
        </w:rPr>
        <w:t>.</w:t>
      </w:r>
    </w:p>
    <w:p w14:paraId="605E7C56" w14:textId="1D50DD23" w:rsidR="002735CF" w:rsidRPr="00055177" w:rsidRDefault="00155BED" w:rsidP="002735CF">
      <w:pPr>
        <w:rPr>
          <w:rFonts w:cs="Arial"/>
          <w:sz w:val="22"/>
          <w:szCs w:val="22"/>
        </w:rPr>
      </w:pPr>
      <w:r w:rsidRPr="00055177">
        <w:rPr>
          <w:rFonts w:cs="Arial"/>
          <w:b/>
          <w:bCs/>
          <w:sz w:val="22"/>
          <w:szCs w:val="22"/>
        </w:rPr>
        <w:t>John:</w:t>
      </w:r>
      <w:r w:rsidR="00FD16F6" w:rsidRPr="00055177">
        <w:rPr>
          <w:rFonts w:cs="Arial"/>
          <w:sz w:val="22"/>
          <w:szCs w:val="22"/>
        </w:rPr>
        <w:t xml:space="preserve"> B</w:t>
      </w:r>
      <w:r w:rsidR="002735CF" w:rsidRPr="00055177">
        <w:rPr>
          <w:rFonts w:cs="Arial"/>
          <w:sz w:val="22"/>
          <w:szCs w:val="22"/>
        </w:rPr>
        <w:t>ut Elmer really connected with the lyrics. They were about betrayal and dishonesty. Like</w:t>
      </w:r>
      <w:r w:rsidR="00CB43CC" w:rsidRPr="00055177">
        <w:rPr>
          <w:rFonts w:cs="Arial"/>
          <w:sz w:val="22"/>
          <w:szCs w:val="22"/>
        </w:rPr>
        <w:t>,</w:t>
      </w:r>
      <w:r w:rsidR="002735CF" w:rsidRPr="00055177">
        <w:rPr>
          <w:rFonts w:cs="Arial"/>
          <w:sz w:val="22"/>
          <w:szCs w:val="22"/>
        </w:rPr>
        <w:t xml:space="preserve"> </w:t>
      </w:r>
      <w:r w:rsidR="00145492">
        <w:rPr>
          <w:rFonts w:cs="Arial"/>
          <w:sz w:val="22"/>
          <w:szCs w:val="22"/>
        </w:rPr>
        <w:t>“</w:t>
      </w:r>
      <w:r w:rsidR="00961948" w:rsidRPr="00055177">
        <w:rPr>
          <w:rFonts w:cs="Arial"/>
          <w:i/>
          <w:iCs/>
          <w:sz w:val="22"/>
          <w:szCs w:val="22"/>
        </w:rPr>
        <w:t>The only one who knows the truth, that’s him me and you</w:t>
      </w:r>
      <w:r w:rsidR="00961948" w:rsidRPr="00055177">
        <w:rPr>
          <w:rFonts w:cs="Arial"/>
          <w:sz w:val="22"/>
          <w:szCs w:val="22"/>
        </w:rPr>
        <w:t>.</w:t>
      </w:r>
      <w:r w:rsidR="002735CF" w:rsidRPr="00055177">
        <w:rPr>
          <w:rFonts w:cs="Arial"/>
          <w:sz w:val="22"/>
          <w:szCs w:val="22"/>
        </w:rPr>
        <w:t xml:space="preserve"> </w:t>
      </w:r>
      <w:r w:rsidR="00C01AB1" w:rsidRPr="00055177">
        <w:rPr>
          <w:rFonts w:cs="Arial"/>
          <w:i/>
          <w:iCs/>
          <w:sz w:val="22"/>
          <w:szCs w:val="22"/>
        </w:rPr>
        <w:t>The damage is much deeper than you’ll ever see.</w:t>
      </w:r>
      <w:r w:rsidR="00145492">
        <w:rPr>
          <w:rFonts w:cs="Arial"/>
          <w:i/>
          <w:iCs/>
          <w:sz w:val="22"/>
          <w:szCs w:val="22"/>
        </w:rPr>
        <w:t>”</w:t>
      </w:r>
      <w:r w:rsidR="002735CF" w:rsidRPr="00055177">
        <w:rPr>
          <w:rFonts w:cs="Arial"/>
          <w:sz w:val="22"/>
          <w:szCs w:val="22"/>
        </w:rPr>
        <w:t xml:space="preserve"> </w:t>
      </w:r>
      <w:r w:rsidR="00C01AB1" w:rsidRPr="00055177">
        <w:rPr>
          <w:rFonts w:cs="Arial"/>
          <w:sz w:val="22"/>
          <w:szCs w:val="22"/>
        </w:rPr>
        <w:t>W</w:t>
      </w:r>
      <w:r w:rsidR="002735CF" w:rsidRPr="00055177">
        <w:rPr>
          <w:rFonts w:cs="Arial"/>
          <w:sz w:val="22"/>
          <w:szCs w:val="22"/>
        </w:rPr>
        <w:t xml:space="preserve">as </w:t>
      </w:r>
      <w:r w:rsidR="00C01AB1" w:rsidRPr="00055177">
        <w:rPr>
          <w:rFonts w:cs="Arial"/>
          <w:sz w:val="22"/>
          <w:szCs w:val="22"/>
        </w:rPr>
        <w:t>i</w:t>
      </w:r>
      <w:r w:rsidR="002735CF" w:rsidRPr="00055177">
        <w:rPr>
          <w:rFonts w:cs="Arial"/>
          <w:sz w:val="22"/>
          <w:szCs w:val="22"/>
        </w:rPr>
        <w:t xml:space="preserve">t a very conscious comment on the Fleetwood Mac disaster? </w:t>
      </w:r>
    </w:p>
    <w:p w14:paraId="1FB7B30A" w14:textId="2EBDBA2F" w:rsidR="002735CF" w:rsidRPr="00055177" w:rsidRDefault="00155BED" w:rsidP="002735CF">
      <w:pPr>
        <w:rPr>
          <w:rFonts w:cs="Arial"/>
          <w:sz w:val="22"/>
          <w:szCs w:val="22"/>
        </w:rPr>
      </w:pPr>
      <w:r w:rsidRPr="00055177">
        <w:rPr>
          <w:rFonts w:cs="Arial"/>
          <w:b/>
          <w:bCs/>
          <w:sz w:val="22"/>
          <w:szCs w:val="22"/>
        </w:rPr>
        <w:t>Elmer:</w:t>
      </w:r>
      <w:r w:rsidR="00A75C95" w:rsidRPr="00055177">
        <w:rPr>
          <w:rFonts w:cs="Arial"/>
          <w:sz w:val="22"/>
          <w:szCs w:val="22"/>
        </w:rPr>
        <w:t xml:space="preserve"> </w:t>
      </w:r>
      <w:r w:rsidR="002735CF" w:rsidRPr="00055177">
        <w:rPr>
          <w:rFonts w:cs="Arial"/>
          <w:sz w:val="22"/>
          <w:szCs w:val="22"/>
        </w:rPr>
        <w:t>Yeah, because it was Kirby</w:t>
      </w:r>
      <w:r w:rsidR="009306D6" w:rsidRPr="00055177">
        <w:rPr>
          <w:rFonts w:cs="Arial"/>
          <w:sz w:val="22"/>
          <w:szCs w:val="22"/>
        </w:rPr>
        <w:t>,</w:t>
      </w:r>
      <w:r w:rsidR="002735CF" w:rsidRPr="00055177">
        <w:rPr>
          <w:rFonts w:cs="Arial"/>
          <w:sz w:val="22"/>
          <w:szCs w:val="22"/>
        </w:rPr>
        <w:t xml:space="preserve"> </w:t>
      </w:r>
      <w:r w:rsidR="009306D6" w:rsidRPr="00055177">
        <w:rPr>
          <w:rFonts w:cs="Arial"/>
          <w:sz w:val="22"/>
          <w:szCs w:val="22"/>
        </w:rPr>
        <w:t>M</w:t>
      </w:r>
      <w:r w:rsidR="002735CF" w:rsidRPr="00055177">
        <w:rPr>
          <w:rFonts w:cs="Arial"/>
          <w:sz w:val="22"/>
          <w:szCs w:val="22"/>
        </w:rPr>
        <w:t xml:space="preserve">ick Fleetwood and </w:t>
      </w:r>
      <w:r w:rsidR="009306D6" w:rsidRPr="00055177">
        <w:rPr>
          <w:rFonts w:cs="Arial"/>
          <w:sz w:val="22"/>
          <w:szCs w:val="22"/>
        </w:rPr>
        <w:t>me.</w:t>
      </w:r>
      <w:r w:rsidR="002735CF" w:rsidRPr="00055177">
        <w:rPr>
          <w:rFonts w:cs="Arial"/>
          <w:sz w:val="22"/>
          <w:szCs w:val="22"/>
        </w:rPr>
        <w:t xml:space="preserve"> We're the only ones that know the truth. </w:t>
      </w:r>
      <w:r w:rsidR="004B5B61" w:rsidRPr="00055177">
        <w:rPr>
          <w:rFonts w:cs="Arial"/>
          <w:sz w:val="22"/>
          <w:szCs w:val="22"/>
        </w:rPr>
        <w:t>I</w:t>
      </w:r>
      <w:r w:rsidR="002735CF" w:rsidRPr="00055177">
        <w:rPr>
          <w:rFonts w:cs="Arial"/>
          <w:sz w:val="22"/>
          <w:szCs w:val="22"/>
        </w:rPr>
        <w:t xml:space="preserve">t was a track that Kirby had written when he was in that kind of deep despair, trying to make sense of it all, just laying down the truth of the situation, how painful it was. </w:t>
      </w:r>
      <w:r w:rsidR="002735CF" w:rsidRPr="00055177">
        <w:rPr>
          <w:rFonts w:cs="Arial"/>
          <w:i/>
          <w:iCs/>
          <w:sz w:val="22"/>
          <w:szCs w:val="22"/>
        </w:rPr>
        <w:t>The damage is much deeper than you'll ever see</w:t>
      </w:r>
      <w:r w:rsidR="00641B87" w:rsidRPr="00055177">
        <w:rPr>
          <w:rFonts w:cs="Arial"/>
          <w:sz w:val="22"/>
          <w:szCs w:val="22"/>
        </w:rPr>
        <w:t>.</w:t>
      </w:r>
      <w:r w:rsidR="002735CF" w:rsidRPr="00055177">
        <w:rPr>
          <w:rFonts w:cs="Arial"/>
          <w:sz w:val="22"/>
          <w:szCs w:val="22"/>
        </w:rPr>
        <w:t xml:space="preserve"> </w:t>
      </w:r>
      <w:r w:rsidR="00641B87" w:rsidRPr="00055177">
        <w:rPr>
          <w:rFonts w:cs="Arial"/>
          <w:sz w:val="22"/>
          <w:szCs w:val="22"/>
        </w:rPr>
        <w:t>W</w:t>
      </w:r>
      <w:r w:rsidR="002735CF" w:rsidRPr="00055177">
        <w:rPr>
          <w:rFonts w:cs="Arial"/>
          <w:sz w:val="22"/>
          <w:szCs w:val="22"/>
        </w:rPr>
        <w:t xml:space="preserve">ell, that's certainly true. </w:t>
      </w:r>
    </w:p>
    <w:p w14:paraId="4A8EE85C" w14:textId="26B4B14C" w:rsidR="002735CF" w:rsidRPr="00055177" w:rsidRDefault="00155BED" w:rsidP="002735CF">
      <w:pPr>
        <w:rPr>
          <w:rFonts w:cs="Arial"/>
          <w:sz w:val="22"/>
          <w:szCs w:val="22"/>
        </w:rPr>
      </w:pPr>
      <w:r w:rsidRPr="00055177">
        <w:rPr>
          <w:rFonts w:cs="Arial"/>
          <w:b/>
          <w:bCs/>
          <w:sz w:val="22"/>
          <w:szCs w:val="22"/>
        </w:rPr>
        <w:t>John:</w:t>
      </w:r>
      <w:r w:rsidR="00641B87" w:rsidRPr="00055177">
        <w:rPr>
          <w:rFonts w:cs="Arial"/>
          <w:sz w:val="22"/>
          <w:szCs w:val="22"/>
        </w:rPr>
        <w:t xml:space="preserve"> </w:t>
      </w:r>
      <w:r w:rsidR="002735CF" w:rsidRPr="00055177">
        <w:rPr>
          <w:rFonts w:cs="Arial"/>
          <w:sz w:val="22"/>
          <w:szCs w:val="22"/>
        </w:rPr>
        <w:t>They decided to run through it right there in the studio</w:t>
      </w:r>
      <w:r w:rsidR="009F589C" w:rsidRPr="00055177">
        <w:rPr>
          <w:rFonts w:cs="Arial"/>
          <w:sz w:val="22"/>
          <w:szCs w:val="22"/>
        </w:rPr>
        <w:t>,</w:t>
      </w:r>
      <w:r w:rsidR="002735CF" w:rsidRPr="00055177">
        <w:rPr>
          <w:rFonts w:cs="Arial"/>
          <w:sz w:val="22"/>
          <w:szCs w:val="22"/>
        </w:rPr>
        <w:t xml:space="preserve"> </w:t>
      </w:r>
      <w:r w:rsidR="009F589C" w:rsidRPr="00055177">
        <w:rPr>
          <w:rFonts w:cs="Arial"/>
          <w:sz w:val="22"/>
          <w:szCs w:val="22"/>
        </w:rPr>
        <w:t>e</w:t>
      </w:r>
      <w:r w:rsidR="002735CF" w:rsidRPr="00055177">
        <w:rPr>
          <w:rFonts w:cs="Arial"/>
          <w:sz w:val="22"/>
          <w:szCs w:val="22"/>
        </w:rPr>
        <w:t xml:space="preserve">ven though Elmer's throat was </w:t>
      </w:r>
      <w:proofErr w:type="gramStart"/>
      <w:r w:rsidR="002735CF" w:rsidRPr="00055177">
        <w:rPr>
          <w:rFonts w:cs="Arial"/>
          <w:sz w:val="22"/>
          <w:szCs w:val="22"/>
        </w:rPr>
        <w:t>sore</w:t>
      </w:r>
      <w:proofErr w:type="gramEnd"/>
      <w:r w:rsidR="002735CF" w:rsidRPr="00055177">
        <w:rPr>
          <w:rFonts w:cs="Arial"/>
          <w:sz w:val="22"/>
          <w:szCs w:val="22"/>
        </w:rPr>
        <w:t xml:space="preserve"> and his voice was really more like a growl. </w:t>
      </w:r>
    </w:p>
    <w:p w14:paraId="6299F02A" w14:textId="6DD8DFB7" w:rsidR="00D77C81" w:rsidRPr="00055177" w:rsidRDefault="00155BED" w:rsidP="002735CF">
      <w:pPr>
        <w:rPr>
          <w:rFonts w:cs="Arial"/>
          <w:sz w:val="22"/>
          <w:szCs w:val="22"/>
        </w:rPr>
      </w:pPr>
      <w:r w:rsidRPr="00055177">
        <w:rPr>
          <w:rFonts w:cs="Arial"/>
          <w:b/>
          <w:bCs/>
          <w:sz w:val="22"/>
          <w:szCs w:val="22"/>
        </w:rPr>
        <w:t>Elmer:</w:t>
      </w:r>
      <w:r w:rsidR="009F589C" w:rsidRPr="00055177">
        <w:rPr>
          <w:rFonts w:cs="Arial"/>
          <w:sz w:val="22"/>
          <w:szCs w:val="22"/>
        </w:rPr>
        <w:t xml:space="preserve"> </w:t>
      </w:r>
      <w:proofErr w:type="gramStart"/>
      <w:r w:rsidR="002735CF" w:rsidRPr="00055177">
        <w:rPr>
          <w:rFonts w:cs="Arial"/>
          <w:sz w:val="22"/>
          <w:szCs w:val="22"/>
        </w:rPr>
        <w:t>So</w:t>
      </w:r>
      <w:proofErr w:type="gramEnd"/>
      <w:r w:rsidR="002735CF" w:rsidRPr="00055177">
        <w:rPr>
          <w:rFonts w:cs="Arial"/>
          <w:sz w:val="22"/>
          <w:szCs w:val="22"/>
        </w:rPr>
        <w:t xml:space="preserve"> I had </w:t>
      </w:r>
      <w:r w:rsidR="009F589C" w:rsidRPr="00055177">
        <w:rPr>
          <w:rFonts w:cs="Arial"/>
          <w:sz w:val="22"/>
          <w:szCs w:val="22"/>
        </w:rPr>
        <w:t xml:space="preserve">[unintelligible [00:29:45] </w:t>
      </w:r>
      <w:r w:rsidR="002735CF" w:rsidRPr="00055177">
        <w:rPr>
          <w:rFonts w:cs="Arial"/>
          <w:sz w:val="22"/>
          <w:szCs w:val="22"/>
        </w:rPr>
        <w:t>throat, which was like it adds a bottom dimension to my vocal range. It was almost like a piss take. I'm going to do a Barry White on this</w:t>
      </w:r>
      <w:r w:rsidR="004919E4" w:rsidRPr="00055177">
        <w:rPr>
          <w:rFonts w:cs="Arial"/>
          <w:sz w:val="22"/>
          <w:szCs w:val="22"/>
        </w:rPr>
        <w:t>.</w:t>
      </w:r>
      <w:r w:rsidR="002735CF" w:rsidRPr="00055177">
        <w:rPr>
          <w:rFonts w:cs="Arial"/>
          <w:sz w:val="22"/>
          <w:szCs w:val="22"/>
        </w:rPr>
        <w:t xml:space="preserve"> </w:t>
      </w:r>
      <w:r w:rsidR="004919E4" w:rsidRPr="00055177">
        <w:rPr>
          <w:rFonts w:cs="Arial"/>
          <w:sz w:val="22"/>
          <w:szCs w:val="22"/>
        </w:rPr>
        <w:t>W</w:t>
      </w:r>
      <w:r w:rsidR="002735CF" w:rsidRPr="00055177">
        <w:rPr>
          <w:rFonts w:cs="Arial"/>
          <w:sz w:val="22"/>
          <w:szCs w:val="22"/>
        </w:rPr>
        <w:t xml:space="preserve">hile </w:t>
      </w:r>
      <w:r w:rsidR="004919E4" w:rsidRPr="00055177">
        <w:rPr>
          <w:rFonts w:cs="Arial"/>
          <w:sz w:val="22"/>
          <w:szCs w:val="22"/>
        </w:rPr>
        <w:t xml:space="preserve">we </w:t>
      </w:r>
      <w:r w:rsidR="002735CF" w:rsidRPr="00055177">
        <w:rPr>
          <w:rFonts w:cs="Arial"/>
          <w:sz w:val="22"/>
          <w:szCs w:val="22"/>
        </w:rPr>
        <w:t xml:space="preserve">were playing it, Jim, who was the drummer, he missed a beat, which he then </w:t>
      </w:r>
      <w:r w:rsidR="00045A1D" w:rsidRPr="00055177">
        <w:rPr>
          <w:rFonts w:cs="Arial"/>
          <w:sz w:val="22"/>
          <w:szCs w:val="22"/>
        </w:rPr>
        <w:t>realized</w:t>
      </w:r>
      <w:r w:rsidR="002735CF" w:rsidRPr="00055177">
        <w:rPr>
          <w:rFonts w:cs="Arial"/>
          <w:sz w:val="22"/>
          <w:szCs w:val="22"/>
        </w:rPr>
        <w:t xml:space="preserve"> sounded </w:t>
      </w:r>
      <w:proofErr w:type="gramStart"/>
      <w:r w:rsidR="002735CF" w:rsidRPr="00055177">
        <w:rPr>
          <w:rFonts w:cs="Arial"/>
          <w:sz w:val="22"/>
          <w:szCs w:val="22"/>
        </w:rPr>
        <w:t>really good</w:t>
      </w:r>
      <w:proofErr w:type="gramEnd"/>
      <w:r w:rsidR="002735CF" w:rsidRPr="00055177">
        <w:rPr>
          <w:rFonts w:cs="Arial"/>
          <w:sz w:val="22"/>
          <w:szCs w:val="22"/>
        </w:rPr>
        <w:t xml:space="preserve">, so he repeated it. </w:t>
      </w:r>
    </w:p>
    <w:p w14:paraId="31D50106" w14:textId="77777777" w:rsidR="00D116E9" w:rsidRDefault="00D116E9" w:rsidP="002735CF">
      <w:pPr>
        <w:rPr>
          <w:rFonts w:cs="Arial"/>
          <w:sz w:val="22"/>
          <w:szCs w:val="22"/>
        </w:rPr>
      </w:pPr>
      <w:r>
        <w:rPr>
          <w:rFonts w:cs="Arial"/>
          <w:i/>
          <w:iCs/>
          <w:sz w:val="22"/>
          <w:szCs w:val="22"/>
        </w:rPr>
        <w:t>[</w:t>
      </w:r>
      <w:r w:rsidRPr="00D116E9">
        <w:rPr>
          <w:rFonts w:cs="Arial"/>
          <w:i/>
          <w:iCs/>
          <w:sz w:val="22"/>
          <w:szCs w:val="22"/>
        </w:rPr>
        <w:t xml:space="preserve">Why Did </w:t>
      </w:r>
      <w:proofErr w:type="spellStart"/>
      <w:r w:rsidRPr="00D116E9">
        <w:rPr>
          <w:rFonts w:cs="Arial"/>
          <w:i/>
          <w:iCs/>
          <w:sz w:val="22"/>
          <w:szCs w:val="22"/>
        </w:rPr>
        <w:t>Yo</w:t>
      </w:r>
      <w:proofErr w:type="spellEnd"/>
      <w:r w:rsidRPr="00D116E9">
        <w:rPr>
          <w:rFonts w:cs="Arial"/>
          <w:i/>
          <w:iCs/>
          <w:sz w:val="22"/>
          <w:szCs w:val="22"/>
        </w:rPr>
        <w:t xml:space="preserve"> Do It</w:t>
      </w:r>
      <w:r>
        <w:rPr>
          <w:rFonts w:cs="Arial"/>
          <w:i/>
          <w:iCs/>
          <w:sz w:val="22"/>
          <w:szCs w:val="22"/>
        </w:rPr>
        <w:t xml:space="preserve"> </w:t>
      </w:r>
      <w:r>
        <w:rPr>
          <w:rFonts w:cs="Arial"/>
          <w:sz w:val="22"/>
          <w:szCs w:val="22"/>
        </w:rPr>
        <w:t>playing]</w:t>
      </w:r>
    </w:p>
    <w:p w14:paraId="26051CFF" w14:textId="75A3F743" w:rsidR="002735CF" w:rsidRDefault="00155BED" w:rsidP="002735CF">
      <w:pPr>
        <w:rPr>
          <w:rFonts w:cs="Arial"/>
          <w:sz w:val="22"/>
          <w:szCs w:val="22"/>
        </w:rPr>
      </w:pPr>
      <w:r w:rsidRPr="00055177">
        <w:rPr>
          <w:rFonts w:cs="Arial"/>
          <w:b/>
          <w:bCs/>
          <w:sz w:val="22"/>
          <w:szCs w:val="22"/>
        </w:rPr>
        <w:t>John:</w:t>
      </w:r>
      <w:r w:rsidR="00D77C81" w:rsidRPr="00055177">
        <w:rPr>
          <w:rFonts w:cs="Arial"/>
          <w:sz w:val="22"/>
          <w:szCs w:val="22"/>
        </w:rPr>
        <w:t xml:space="preserve"> F</w:t>
      </w:r>
      <w:r w:rsidR="002735CF" w:rsidRPr="00055177">
        <w:rPr>
          <w:rFonts w:cs="Arial"/>
          <w:sz w:val="22"/>
          <w:szCs w:val="22"/>
        </w:rPr>
        <w:t>or two</w:t>
      </w:r>
      <w:r w:rsidR="00D77C81" w:rsidRPr="00055177">
        <w:rPr>
          <w:rFonts w:cs="Arial"/>
          <w:sz w:val="22"/>
          <w:szCs w:val="22"/>
        </w:rPr>
        <w:t xml:space="preserve"> a</w:t>
      </w:r>
      <w:r w:rsidR="002735CF" w:rsidRPr="00055177">
        <w:rPr>
          <w:rFonts w:cs="Arial"/>
          <w:sz w:val="22"/>
          <w:szCs w:val="22"/>
        </w:rPr>
        <w:t>nd a half minutes, Elmer is at a simmer</w:t>
      </w:r>
      <w:r w:rsidR="00A95E64" w:rsidRPr="00055177">
        <w:rPr>
          <w:rFonts w:cs="Arial"/>
          <w:sz w:val="22"/>
          <w:szCs w:val="22"/>
        </w:rPr>
        <w:t>,</w:t>
      </w:r>
      <w:r w:rsidR="002735CF" w:rsidRPr="00055177">
        <w:rPr>
          <w:rFonts w:cs="Arial"/>
          <w:sz w:val="22"/>
          <w:szCs w:val="22"/>
        </w:rPr>
        <w:t xml:space="preserve"> </w:t>
      </w:r>
      <w:r w:rsidR="00D116E9">
        <w:rPr>
          <w:rFonts w:cs="Arial"/>
          <w:sz w:val="22"/>
          <w:szCs w:val="22"/>
        </w:rPr>
        <w:t xml:space="preserve">[tape forwards] </w:t>
      </w:r>
      <w:r w:rsidR="002735CF" w:rsidRPr="00055177">
        <w:rPr>
          <w:rFonts w:cs="Arial"/>
          <w:sz w:val="22"/>
          <w:szCs w:val="22"/>
        </w:rPr>
        <w:t xml:space="preserve">and then he explodes. </w:t>
      </w:r>
    </w:p>
    <w:p w14:paraId="2FA1D7AC" w14:textId="77777777" w:rsidR="00D116E9" w:rsidRDefault="00D116E9" w:rsidP="00D116E9">
      <w:pPr>
        <w:rPr>
          <w:rFonts w:cs="Arial"/>
          <w:sz w:val="22"/>
          <w:szCs w:val="22"/>
        </w:rPr>
      </w:pPr>
      <w:r>
        <w:rPr>
          <w:rFonts w:cs="Arial"/>
          <w:i/>
          <w:iCs/>
          <w:sz w:val="22"/>
          <w:szCs w:val="22"/>
        </w:rPr>
        <w:t>[</w:t>
      </w:r>
      <w:r w:rsidRPr="00D116E9">
        <w:rPr>
          <w:rFonts w:cs="Arial"/>
          <w:i/>
          <w:iCs/>
          <w:sz w:val="22"/>
          <w:szCs w:val="22"/>
        </w:rPr>
        <w:t xml:space="preserve">Why Did </w:t>
      </w:r>
      <w:proofErr w:type="spellStart"/>
      <w:r w:rsidRPr="00D116E9">
        <w:rPr>
          <w:rFonts w:cs="Arial"/>
          <w:i/>
          <w:iCs/>
          <w:sz w:val="22"/>
          <w:szCs w:val="22"/>
        </w:rPr>
        <w:t>Yo</w:t>
      </w:r>
      <w:proofErr w:type="spellEnd"/>
      <w:r w:rsidRPr="00D116E9">
        <w:rPr>
          <w:rFonts w:cs="Arial"/>
          <w:i/>
          <w:iCs/>
          <w:sz w:val="22"/>
          <w:szCs w:val="22"/>
        </w:rPr>
        <w:t xml:space="preserve"> Do It</w:t>
      </w:r>
      <w:r>
        <w:rPr>
          <w:rFonts w:cs="Arial"/>
          <w:i/>
          <w:iCs/>
          <w:sz w:val="22"/>
          <w:szCs w:val="22"/>
        </w:rPr>
        <w:t xml:space="preserve"> </w:t>
      </w:r>
      <w:r>
        <w:rPr>
          <w:rFonts w:cs="Arial"/>
          <w:sz w:val="22"/>
          <w:szCs w:val="22"/>
        </w:rPr>
        <w:t>playing]</w:t>
      </w:r>
    </w:p>
    <w:p w14:paraId="19620AC6" w14:textId="34752D95" w:rsidR="00A95E64" w:rsidRPr="00055177" w:rsidRDefault="00155BED" w:rsidP="002735CF">
      <w:pPr>
        <w:rPr>
          <w:rFonts w:cs="Arial"/>
          <w:i/>
          <w:iCs/>
          <w:sz w:val="22"/>
          <w:szCs w:val="22"/>
        </w:rPr>
      </w:pPr>
      <w:r w:rsidRPr="00055177">
        <w:rPr>
          <w:rFonts w:cs="Arial"/>
          <w:b/>
          <w:bCs/>
          <w:sz w:val="22"/>
          <w:szCs w:val="22"/>
        </w:rPr>
        <w:t>Elmer:</w:t>
      </w:r>
      <w:r w:rsidR="00A95E64" w:rsidRPr="00055177">
        <w:rPr>
          <w:rFonts w:cs="Arial"/>
          <w:sz w:val="22"/>
          <w:szCs w:val="22"/>
        </w:rPr>
        <w:t xml:space="preserve"> </w:t>
      </w:r>
      <w:r w:rsidR="00A95E64" w:rsidRPr="00055177">
        <w:rPr>
          <w:rFonts w:cs="Arial"/>
          <w:i/>
          <w:iCs/>
          <w:sz w:val="22"/>
          <w:szCs w:val="22"/>
        </w:rPr>
        <w:t xml:space="preserve">Hit me like a hammer to my </w:t>
      </w:r>
      <w:proofErr w:type="gramStart"/>
      <w:r w:rsidR="00A95E64" w:rsidRPr="00055177">
        <w:rPr>
          <w:rFonts w:cs="Arial"/>
          <w:i/>
          <w:iCs/>
          <w:sz w:val="22"/>
          <w:szCs w:val="22"/>
        </w:rPr>
        <w:t>head</w:t>
      </w:r>
      <w:proofErr w:type="gramEnd"/>
    </w:p>
    <w:p w14:paraId="41A68A46" w14:textId="77777777" w:rsidR="005E11F4" w:rsidRPr="00055177" w:rsidRDefault="005E11F4" w:rsidP="002735CF">
      <w:pPr>
        <w:rPr>
          <w:rFonts w:cs="Arial"/>
          <w:i/>
          <w:iCs/>
          <w:sz w:val="22"/>
          <w:szCs w:val="22"/>
        </w:rPr>
      </w:pPr>
      <w:r w:rsidRPr="00055177">
        <w:rPr>
          <w:rFonts w:cs="Arial"/>
          <w:i/>
          <w:iCs/>
          <w:sz w:val="22"/>
          <w:szCs w:val="22"/>
        </w:rPr>
        <w:t xml:space="preserve">I wonder were you pushed or were you led? </w:t>
      </w:r>
    </w:p>
    <w:p w14:paraId="1D668CAB" w14:textId="7204EA89" w:rsidR="005E11F4" w:rsidRPr="00055177" w:rsidRDefault="005E11F4" w:rsidP="002735CF">
      <w:pPr>
        <w:rPr>
          <w:rFonts w:cs="Arial"/>
          <w:i/>
          <w:iCs/>
          <w:sz w:val="22"/>
          <w:szCs w:val="22"/>
        </w:rPr>
      </w:pPr>
      <w:r w:rsidRPr="00055177">
        <w:rPr>
          <w:rFonts w:cs="Arial"/>
          <w:i/>
          <w:iCs/>
          <w:sz w:val="22"/>
          <w:szCs w:val="22"/>
        </w:rPr>
        <w:t>Why did you do it? Why did you do that thing to me?</w:t>
      </w:r>
    </w:p>
    <w:p w14:paraId="158D0F13" w14:textId="29D005F8" w:rsidR="002735CF" w:rsidRPr="00055177" w:rsidRDefault="00155BED" w:rsidP="002735CF">
      <w:pPr>
        <w:rPr>
          <w:rFonts w:cs="Arial"/>
          <w:sz w:val="22"/>
          <w:szCs w:val="22"/>
        </w:rPr>
      </w:pPr>
      <w:r w:rsidRPr="00055177">
        <w:rPr>
          <w:rFonts w:cs="Arial"/>
          <w:b/>
          <w:bCs/>
          <w:sz w:val="22"/>
          <w:szCs w:val="22"/>
        </w:rPr>
        <w:t>John:</w:t>
      </w:r>
      <w:r w:rsidR="005E11F4" w:rsidRPr="00055177">
        <w:rPr>
          <w:rFonts w:cs="Arial"/>
          <w:sz w:val="22"/>
          <w:szCs w:val="22"/>
        </w:rPr>
        <w:t xml:space="preserve"> T</w:t>
      </w:r>
      <w:r w:rsidR="002735CF" w:rsidRPr="00055177">
        <w:rPr>
          <w:rFonts w:cs="Arial"/>
          <w:sz w:val="22"/>
          <w:szCs w:val="22"/>
        </w:rPr>
        <w:t>o my ears now</w:t>
      </w:r>
      <w:r w:rsidR="00EA6C3C" w:rsidRPr="00055177">
        <w:rPr>
          <w:rFonts w:cs="Arial"/>
          <w:sz w:val="22"/>
          <w:szCs w:val="22"/>
        </w:rPr>
        <w:t>,</w:t>
      </w:r>
      <w:r w:rsidR="002735CF" w:rsidRPr="00055177">
        <w:rPr>
          <w:rFonts w:cs="Arial"/>
          <w:sz w:val="22"/>
          <w:szCs w:val="22"/>
        </w:rPr>
        <w:t xml:space="preserve"> it's a </w:t>
      </w:r>
      <w:proofErr w:type="gramStart"/>
      <w:r w:rsidR="002735CF" w:rsidRPr="00055177">
        <w:rPr>
          <w:rFonts w:cs="Arial"/>
          <w:sz w:val="22"/>
          <w:szCs w:val="22"/>
        </w:rPr>
        <w:t>pretty scorching</w:t>
      </w:r>
      <w:proofErr w:type="gramEnd"/>
      <w:r w:rsidR="002735CF" w:rsidRPr="00055177">
        <w:rPr>
          <w:rFonts w:cs="Arial"/>
          <w:sz w:val="22"/>
          <w:szCs w:val="22"/>
        </w:rPr>
        <w:t xml:space="preserve"> track. Like, you </w:t>
      </w:r>
      <w:r w:rsidR="00201C40" w:rsidRPr="00055177">
        <w:rPr>
          <w:rFonts w:cs="Arial"/>
          <w:sz w:val="22"/>
          <w:szCs w:val="22"/>
        </w:rPr>
        <w:t>guys’</w:t>
      </w:r>
      <w:r w:rsidR="002735CF" w:rsidRPr="00055177">
        <w:rPr>
          <w:rFonts w:cs="Arial"/>
          <w:sz w:val="22"/>
          <w:szCs w:val="22"/>
        </w:rPr>
        <w:t xml:space="preserve"> sound pissed. </w:t>
      </w:r>
    </w:p>
    <w:p w14:paraId="58BB5B87" w14:textId="0CA952BD" w:rsidR="008A57AF" w:rsidRPr="00055177" w:rsidRDefault="00155BED" w:rsidP="002735CF">
      <w:pPr>
        <w:rPr>
          <w:rFonts w:cs="Arial"/>
          <w:sz w:val="22"/>
          <w:szCs w:val="22"/>
        </w:rPr>
      </w:pPr>
      <w:r w:rsidRPr="00055177">
        <w:rPr>
          <w:rFonts w:cs="Arial"/>
          <w:b/>
          <w:bCs/>
          <w:sz w:val="22"/>
          <w:szCs w:val="22"/>
        </w:rPr>
        <w:t>Elmer:</w:t>
      </w:r>
      <w:r w:rsidR="00201C40" w:rsidRPr="00055177">
        <w:rPr>
          <w:rFonts w:cs="Arial"/>
          <w:sz w:val="22"/>
          <w:szCs w:val="22"/>
        </w:rPr>
        <w:t xml:space="preserve"> </w:t>
      </w:r>
      <w:r w:rsidR="002735CF" w:rsidRPr="00055177">
        <w:rPr>
          <w:rFonts w:cs="Arial"/>
          <w:sz w:val="22"/>
          <w:szCs w:val="22"/>
        </w:rPr>
        <w:t xml:space="preserve">Yeah, I didn't think I'm going to make this </w:t>
      </w:r>
      <w:proofErr w:type="gramStart"/>
      <w:r w:rsidR="002735CF" w:rsidRPr="00055177">
        <w:rPr>
          <w:rFonts w:cs="Arial"/>
          <w:sz w:val="22"/>
          <w:szCs w:val="22"/>
        </w:rPr>
        <w:t>really hard</w:t>
      </w:r>
      <w:proofErr w:type="gramEnd"/>
      <w:r w:rsidR="002735CF" w:rsidRPr="00055177">
        <w:rPr>
          <w:rFonts w:cs="Arial"/>
          <w:sz w:val="22"/>
          <w:szCs w:val="22"/>
        </w:rPr>
        <w:t xml:space="preserve"> hit</w:t>
      </w:r>
      <w:r w:rsidR="0059334F">
        <w:rPr>
          <w:rFonts w:cs="Arial"/>
          <w:sz w:val="22"/>
          <w:szCs w:val="22"/>
        </w:rPr>
        <w:t>ting</w:t>
      </w:r>
      <w:r w:rsidR="002735CF" w:rsidRPr="00055177">
        <w:rPr>
          <w:rFonts w:cs="Arial"/>
          <w:sz w:val="22"/>
          <w:szCs w:val="22"/>
        </w:rPr>
        <w:t>, I'm going to sing it like this. I just sang it straight from the guts and out of the mouth</w:t>
      </w:r>
      <w:r w:rsidR="00E82EA6" w:rsidRPr="00055177">
        <w:rPr>
          <w:rFonts w:cs="Arial"/>
          <w:sz w:val="22"/>
          <w:szCs w:val="22"/>
        </w:rPr>
        <w:t>,</w:t>
      </w:r>
      <w:r w:rsidR="002735CF" w:rsidRPr="00055177">
        <w:rPr>
          <w:rFonts w:cs="Arial"/>
          <w:sz w:val="22"/>
          <w:szCs w:val="22"/>
        </w:rPr>
        <w:t xml:space="preserve"> bypass the brain at all costs</w:t>
      </w:r>
      <w:r w:rsidR="008A57AF" w:rsidRPr="00055177">
        <w:rPr>
          <w:rFonts w:cs="Arial"/>
          <w:sz w:val="22"/>
          <w:szCs w:val="22"/>
        </w:rPr>
        <w:t>.</w:t>
      </w:r>
    </w:p>
    <w:p w14:paraId="56D7C831" w14:textId="77777777" w:rsidR="0059334F" w:rsidRDefault="0059334F" w:rsidP="0059334F">
      <w:pPr>
        <w:rPr>
          <w:rFonts w:cs="Arial"/>
          <w:sz w:val="22"/>
          <w:szCs w:val="22"/>
        </w:rPr>
      </w:pPr>
      <w:r>
        <w:rPr>
          <w:rFonts w:cs="Arial"/>
          <w:i/>
          <w:iCs/>
          <w:sz w:val="22"/>
          <w:szCs w:val="22"/>
        </w:rPr>
        <w:t>[</w:t>
      </w:r>
      <w:r w:rsidRPr="00D116E9">
        <w:rPr>
          <w:rFonts w:cs="Arial"/>
          <w:i/>
          <w:iCs/>
          <w:sz w:val="22"/>
          <w:szCs w:val="22"/>
        </w:rPr>
        <w:t xml:space="preserve">Why Did </w:t>
      </w:r>
      <w:proofErr w:type="spellStart"/>
      <w:r w:rsidRPr="00D116E9">
        <w:rPr>
          <w:rFonts w:cs="Arial"/>
          <w:i/>
          <w:iCs/>
          <w:sz w:val="22"/>
          <w:szCs w:val="22"/>
        </w:rPr>
        <w:t>Yo</w:t>
      </w:r>
      <w:proofErr w:type="spellEnd"/>
      <w:r w:rsidRPr="00D116E9">
        <w:rPr>
          <w:rFonts w:cs="Arial"/>
          <w:i/>
          <w:iCs/>
          <w:sz w:val="22"/>
          <w:szCs w:val="22"/>
        </w:rPr>
        <w:t xml:space="preserve"> Do It</w:t>
      </w:r>
      <w:r>
        <w:rPr>
          <w:rFonts w:cs="Arial"/>
          <w:i/>
          <w:iCs/>
          <w:sz w:val="22"/>
          <w:szCs w:val="22"/>
        </w:rPr>
        <w:t xml:space="preserve"> </w:t>
      </w:r>
      <w:r>
        <w:rPr>
          <w:rFonts w:cs="Arial"/>
          <w:sz w:val="22"/>
          <w:szCs w:val="22"/>
        </w:rPr>
        <w:t>playing]</w:t>
      </w:r>
    </w:p>
    <w:p w14:paraId="47E8552E" w14:textId="77777777" w:rsidR="008A57AF" w:rsidRPr="00055177" w:rsidRDefault="008A57AF" w:rsidP="002735CF">
      <w:pPr>
        <w:rPr>
          <w:rFonts w:cs="Arial"/>
          <w:i/>
          <w:iCs/>
          <w:sz w:val="22"/>
          <w:szCs w:val="22"/>
        </w:rPr>
      </w:pPr>
      <w:r w:rsidRPr="00055177">
        <w:rPr>
          <w:rFonts w:cs="Arial"/>
          <w:i/>
          <w:iCs/>
          <w:sz w:val="22"/>
          <w:szCs w:val="22"/>
        </w:rPr>
        <w:t xml:space="preserve">The only one who knows the </w:t>
      </w:r>
      <w:proofErr w:type="gramStart"/>
      <w:r w:rsidRPr="00055177">
        <w:rPr>
          <w:rFonts w:cs="Arial"/>
          <w:i/>
          <w:iCs/>
          <w:sz w:val="22"/>
          <w:szCs w:val="22"/>
        </w:rPr>
        <w:t>truth</w:t>
      </w:r>
      <w:proofErr w:type="gramEnd"/>
      <w:r w:rsidRPr="00055177">
        <w:rPr>
          <w:rFonts w:cs="Arial"/>
          <w:i/>
          <w:iCs/>
          <w:sz w:val="22"/>
          <w:szCs w:val="22"/>
        </w:rPr>
        <w:t xml:space="preserve"> </w:t>
      </w:r>
    </w:p>
    <w:p w14:paraId="43B37500" w14:textId="569C5EA9" w:rsidR="008A57AF" w:rsidRPr="00055177" w:rsidRDefault="008A57AF" w:rsidP="002735CF">
      <w:pPr>
        <w:rPr>
          <w:rFonts w:cs="Arial"/>
          <w:sz w:val="22"/>
          <w:szCs w:val="22"/>
        </w:rPr>
      </w:pPr>
      <w:r w:rsidRPr="00055177">
        <w:rPr>
          <w:rFonts w:cs="Arial"/>
          <w:i/>
          <w:iCs/>
          <w:sz w:val="22"/>
          <w:szCs w:val="22"/>
        </w:rPr>
        <w:t>Man, that’s him me and you</w:t>
      </w:r>
    </w:p>
    <w:p w14:paraId="40BF3AF2" w14:textId="77777777" w:rsidR="009C192A" w:rsidRDefault="002217FE" w:rsidP="002735CF">
      <w:pPr>
        <w:rPr>
          <w:rFonts w:cs="Arial"/>
          <w:sz w:val="22"/>
          <w:szCs w:val="22"/>
        </w:rPr>
      </w:pPr>
      <w:r w:rsidRPr="00055177">
        <w:rPr>
          <w:rFonts w:cs="Arial"/>
          <w:sz w:val="22"/>
          <w:szCs w:val="22"/>
        </w:rPr>
        <w:t>I</w:t>
      </w:r>
      <w:r w:rsidR="002735CF" w:rsidRPr="00055177">
        <w:rPr>
          <w:rFonts w:cs="Arial"/>
          <w:sz w:val="22"/>
          <w:szCs w:val="22"/>
        </w:rPr>
        <w:t>t's just lucky that it ended up being a classic</w:t>
      </w:r>
      <w:r w:rsidR="002728A3" w:rsidRPr="00055177">
        <w:rPr>
          <w:rFonts w:cs="Arial"/>
          <w:sz w:val="22"/>
          <w:szCs w:val="22"/>
        </w:rPr>
        <w:t>.</w:t>
      </w:r>
      <w:r w:rsidR="002735CF" w:rsidRPr="00055177">
        <w:rPr>
          <w:rFonts w:cs="Arial"/>
          <w:sz w:val="22"/>
          <w:szCs w:val="22"/>
        </w:rPr>
        <w:t xml:space="preserve"> I've heard loads of versions of it. You can't choose to create that stuff. </w:t>
      </w:r>
    </w:p>
    <w:p w14:paraId="719F86AF" w14:textId="77777777" w:rsidR="009C192A" w:rsidRDefault="009C192A" w:rsidP="002735CF">
      <w:pPr>
        <w:rPr>
          <w:rFonts w:cs="Arial"/>
          <w:sz w:val="22"/>
          <w:szCs w:val="22"/>
        </w:rPr>
      </w:pPr>
      <w:r>
        <w:rPr>
          <w:rFonts w:cs="Arial"/>
          <w:sz w:val="22"/>
          <w:szCs w:val="22"/>
        </w:rPr>
        <w:t>[song concludes]</w:t>
      </w:r>
    </w:p>
    <w:p w14:paraId="7426630A" w14:textId="50433250" w:rsidR="00A90443" w:rsidRPr="00055177" w:rsidRDefault="002735CF" w:rsidP="002735CF">
      <w:pPr>
        <w:rPr>
          <w:rFonts w:cs="Arial"/>
          <w:sz w:val="22"/>
          <w:szCs w:val="22"/>
        </w:rPr>
      </w:pPr>
      <w:r w:rsidRPr="00055177">
        <w:rPr>
          <w:rFonts w:cs="Arial"/>
          <w:sz w:val="22"/>
          <w:szCs w:val="22"/>
        </w:rPr>
        <w:t xml:space="preserve">You finish a track sometimes and everybody just looks at </w:t>
      </w:r>
      <w:r w:rsidR="009C192A">
        <w:rPr>
          <w:rFonts w:cs="Arial"/>
          <w:sz w:val="22"/>
          <w:szCs w:val="22"/>
        </w:rPr>
        <w:t>one another and</w:t>
      </w:r>
      <w:r w:rsidR="00A90443" w:rsidRPr="00055177">
        <w:rPr>
          <w:rFonts w:cs="Arial"/>
          <w:sz w:val="22"/>
          <w:szCs w:val="22"/>
        </w:rPr>
        <w:t xml:space="preserve"> like, “</w:t>
      </w:r>
      <w:r w:rsidRPr="00055177">
        <w:rPr>
          <w:rFonts w:cs="Arial"/>
          <w:sz w:val="22"/>
          <w:szCs w:val="22"/>
        </w:rPr>
        <w:t>We got that</w:t>
      </w:r>
      <w:r w:rsidR="00A90443" w:rsidRPr="00055177">
        <w:rPr>
          <w:rFonts w:cs="Arial"/>
          <w:sz w:val="22"/>
          <w:szCs w:val="22"/>
        </w:rPr>
        <w:t>.”</w:t>
      </w:r>
      <w:r w:rsidRPr="00055177">
        <w:rPr>
          <w:rFonts w:cs="Arial"/>
          <w:sz w:val="22"/>
          <w:szCs w:val="22"/>
        </w:rPr>
        <w:t xml:space="preserve"> </w:t>
      </w:r>
    </w:p>
    <w:p w14:paraId="4F600D79" w14:textId="7D4EF86F" w:rsidR="002735CF" w:rsidRPr="00055177" w:rsidRDefault="00A90443" w:rsidP="002735CF">
      <w:pPr>
        <w:rPr>
          <w:rFonts w:cs="Arial"/>
          <w:sz w:val="22"/>
          <w:szCs w:val="22"/>
        </w:rPr>
      </w:pPr>
      <w:r w:rsidRPr="00055177">
        <w:rPr>
          <w:rFonts w:cs="Arial"/>
          <w:i/>
          <w:iCs/>
          <w:sz w:val="22"/>
          <w:szCs w:val="22"/>
        </w:rPr>
        <w:t>O</w:t>
      </w:r>
      <w:r w:rsidR="002735CF" w:rsidRPr="00055177">
        <w:rPr>
          <w:rFonts w:cs="Arial"/>
          <w:i/>
          <w:iCs/>
          <w:sz w:val="22"/>
          <w:szCs w:val="22"/>
        </w:rPr>
        <w:t>ne, two</w:t>
      </w:r>
      <w:r w:rsidR="002735CF" w:rsidRPr="00055177">
        <w:rPr>
          <w:rFonts w:cs="Arial"/>
          <w:sz w:val="22"/>
          <w:szCs w:val="22"/>
        </w:rPr>
        <w:t xml:space="preserve">. </w:t>
      </w:r>
    </w:p>
    <w:p w14:paraId="20C72D9A" w14:textId="2BEE6964" w:rsidR="009C192A" w:rsidRDefault="009C192A" w:rsidP="009C192A">
      <w:pPr>
        <w:rPr>
          <w:rFonts w:cs="Arial"/>
          <w:sz w:val="22"/>
          <w:szCs w:val="22"/>
        </w:rPr>
      </w:pPr>
      <w:r>
        <w:rPr>
          <w:rFonts w:cs="Arial"/>
          <w:i/>
          <w:iCs/>
          <w:sz w:val="22"/>
          <w:szCs w:val="22"/>
        </w:rPr>
        <w:t>[</w:t>
      </w:r>
      <w:r w:rsidRPr="00D116E9">
        <w:rPr>
          <w:rFonts w:cs="Arial"/>
          <w:i/>
          <w:iCs/>
          <w:sz w:val="22"/>
          <w:szCs w:val="22"/>
        </w:rPr>
        <w:t xml:space="preserve">Why Did </w:t>
      </w:r>
      <w:proofErr w:type="spellStart"/>
      <w:r w:rsidRPr="00D116E9">
        <w:rPr>
          <w:rFonts w:cs="Arial"/>
          <w:i/>
          <w:iCs/>
          <w:sz w:val="22"/>
          <w:szCs w:val="22"/>
        </w:rPr>
        <w:t>Yo</w:t>
      </w:r>
      <w:proofErr w:type="spellEnd"/>
      <w:r w:rsidRPr="00D116E9">
        <w:rPr>
          <w:rFonts w:cs="Arial"/>
          <w:i/>
          <w:iCs/>
          <w:sz w:val="22"/>
          <w:szCs w:val="22"/>
        </w:rPr>
        <w:t xml:space="preserve"> Do It</w:t>
      </w:r>
      <w:r>
        <w:rPr>
          <w:rFonts w:cs="Arial"/>
          <w:i/>
          <w:iCs/>
          <w:sz w:val="22"/>
          <w:szCs w:val="22"/>
        </w:rPr>
        <w:t xml:space="preserve"> </w:t>
      </w:r>
      <w:r w:rsidRPr="009C192A">
        <w:rPr>
          <w:rFonts w:cs="Arial"/>
          <w:sz w:val="22"/>
          <w:szCs w:val="22"/>
        </w:rPr>
        <w:t>resumes</w:t>
      </w:r>
      <w:r>
        <w:rPr>
          <w:rFonts w:cs="Arial"/>
          <w:sz w:val="22"/>
          <w:szCs w:val="22"/>
        </w:rPr>
        <w:t>]</w:t>
      </w:r>
    </w:p>
    <w:p w14:paraId="7D934F6B" w14:textId="79AFC306" w:rsidR="002735CF" w:rsidRPr="00055177" w:rsidRDefault="00155BED" w:rsidP="002735CF">
      <w:pPr>
        <w:rPr>
          <w:rFonts w:cs="Arial"/>
          <w:sz w:val="22"/>
          <w:szCs w:val="22"/>
        </w:rPr>
      </w:pPr>
      <w:r w:rsidRPr="00055177">
        <w:rPr>
          <w:rFonts w:cs="Arial"/>
          <w:b/>
          <w:bCs/>
          <w:sz w:val="22"/>
          <w:szCs w:val="22"/>
        </w:rPr>
        <w:t>Glynn:</w:t>
      </w:r>
      <w:r w:rsidR="00A90443" w:rsidRPr="00055177">
        <w:rPr>
          <w:rFonts w:cs="Arial"/>
          <w:sz w:val="22"/>
          <w:szCs w:val="22"/>
        </w:rPr>
        <w:t xml:space="preserve"> </w:t>
      </w:r>
      <w:r w:rsidR="002735CF" w:rsidRPr="00055177">
        <w:rPr>
          <w:rFonts w:cs="Arial"/>
          <w:sz w:val="22"/>
          <w:szCs w:val="22"/>
        </w:rPr>
        <w:t>Now, you might not be surprised to learn that the song El</w:t>
      </w:r>
      <w:r w:rsidR="00BD408A" w:rsidRPr="00055177">
        <w:rPr>
          <w:rFonts w:cs="Arial"/>
          <w:sz w:val="22"/>
          <w:szCs w:val="22"/>
        </w:rPr>
        <w:t xml:space="preserve">mer </w:t>
      </w:r>
      <w:r w:rsidR="002735CF" w:rsidRPr="00055177">
        <w:rPr>
          <w:rFonts w:cs="Arial"/>
          <w:sz w:val="22"/>
          <w:szCs w:val="22"/>
        </w:rPr>
        <w:t xml:space="preserve">recorded with Stretch that day, </w:t>
      </w:r>
      <w:r w:rsidR="00CC1C7D" w:rsidRPr="00055177">
        <w:rPr>
          <w:rFonts w:cs="Arial"/>
          <w:i/>
          <w:iCs/>
          <w:sz w:val="22"/>
          <w:szCs w:val="22"/>
        </w:rPr>
        <w:t>W</w:t>
      </w:r>
      <w:r w:rsidR="002735CF" w:rsidRPr="00055177">
        <w:rPr>
          <w:rFonts w:cs="Arial"/>
          <w:i/>
          <w:iCs/>
          <w:sz w:val="22"/>
          <w:szCs w:val="22"/>
        </w:rPr>
        <w:t>hy Did You Do It?</w:t>
      </w:r>
      <w:r w:rsidR="002735CF" w:rsidRPr="00055177">
        <w:rPr>
          <w:rFonts w:cs="Arial"/>
          <w:sz w:val="22"/>
          <w:szCs w:val="22"/>
        </w:rPr>
        <w:t xml:space="preserve"> </w:t>
      </w:r>
      <w:r w:rsidR="00CC1C7D" w:rsidRPr="00055177">
        <w:rPr>
          <w:rFonts w:cs="Arial"/>
          <w:sz w:val="22"/>
          <w:szCs w:val="22"/>
        </w:rPr>
        <w:t>b</w:t>
      </w:r>
      <w:r w:rsidR="002735CF" w:rsidRPr="00055177">
        <w:rPr>
          <w:rFonts w:cs="Arial"/>
          <w:sz w:val="22"/>
          <w:szCs w:val="22"/>
        </w:rPr>
        <w:t xml:space="preserve">ecame the biggest hit of his career. It's been featured in commercials, a </w:t>
      </w:r>
      <w:r w:rsidR="00B87831" w:rsidRPr="00055177">
        <w:rPr>
          <w:rFonts w:cs="Arial"/>
          <w:i/>
          <w:iCs/>
          <w:sz w:val="22"/>
          <w:szCs w:val="22"/>
        </w:rPr>
        <w:t>Guy Ritchie</w:t>
      </w:r>
      <w:r w:rsidR="002735CF" w:rsidRPr="00055177">
        <w:rPr>
          <w:rFonts w:cs="Arial"/>
          <w:sz w:val="22"/>
          <w:szCs w:val="22"/>
        </w:rPr>
        <w:t xml:space="preserve"> movie, and Mick Fleetwood has </w:t>
      </w:r>
      <w:proofErr w:type="gramStart"/>
      <w:r w:rsidR="002735CF" w:rsidRPr="00055177">
        <w:rPr>
          <w:rFonts w:cs="Arial"/>
          <w:sz w:val="22"/>
          <w:szCs w:val="22"/>
        </w:rPr>
        <w:t>definitely heard</w:t>
      </w:r>
      <w:proofErr w:type="gramEnd"/>
      <w:r w:rsidR="002735CF" w:rsidRPr="00055177">
        <w:rPr>
          <w:rFonts w:cs="Arial"/>
          <w:sz w:val="22"/>
          <w:szCs w:val="22"/>
        </w:rPr>
        <w:t xml:space="preserve"> it. </w:t>
      </w:r>
    </w:p>
    <w:p w14:paraId="1549CED5" w14:textId="0EE10E03" w:rsidR="002735CF" w:rsidRPr="00055177" w:rsidRDefault="00E91716" w:rsidP="002735CF">
      <w:pPr>
        <w:rPr>
          <w:rFonts w:cs="Arial"/>
          <w:sz w:val="22"/>
          <w:szCs w:val="22"/>
        </w:rPr>
      </w:pPr>
      <w:r w:rsidRPr="00055177">
        <w:rPr>
          <w:rFonts w:cs="Arial"/>
          <w:b/>
          <w:bCs/>
          <w:sz w:val="22"/>
          <w:szCs w:val="22"/>
        </w:rPr>
        <w:t>Mick:</w:t>
      </w:r>
      <w:r w:rsidRPr="00055177">
        <w:rPr>
          <w:rFonts w:cs="Arial"/>
          <w:sz w:val="22"/>
          <w:szCs w:val="22"/>
        </w:rPr>
        <w:t xml:space="preserve"> </w:t>
      </w:r>
      <w:r w:rsidR="002735CF" w:rsidRPr="00055177">
        <w:rPr>
          <w:rFonts w:cs="Arial"/>
          <w:sz w:val="22"/>
          <w:szCs w:val="22"/>
        </w:rPr>
        <w:t xml:space="preserve">The song was a direct attack on me for not showing up for the </w:t>
      </w:r>
      <w:r w:rsidR="00D05F59" w:rsidRPr="00055177">
        <w:rPr>
          <w:rFonts w:cs="Arial"/>
          <w:sz w:val="22"/>
          <w:szCs w:val="22"/>
        </w:rPr>
        <w:t>b</w:t>
      </w:r>
      <w:r w:rsidR="002735CF" w:rsidRPr="00055177">
        <w:rPr>
          <w:rFonts w:cs="Arial"/>
          <w:sz w:val="22"/>
          <w:szCs w:val="22"/>
        </w:rPr>
        <w:t xml:space="preserve">ogus Fleetwood Mac tour, which I'd never promised to do in the first place. Of course, all of it was too bizarre. </w:t>
      </w:r>
    </w:p>
    <w:p w14:paraId="4BB46797" w14:textId="7166DE93" w:rsidR="00F14976" w:rsidRPr="00055177" w:rsidRDefault="00155BED" w:rsidP="002735CF">
      <w:pPr>
        <w:rPr>
          <w:rFonts w:cs="Arial"/>
          <w:i/>
          <w:iCs/>
          <w:sz w:val="22"/>
          <w:szCs w:val="22"/>
        </w:rPr>
      </w:pPr>
      <w:r w:rsidRPr="00055177">
        <w:rPr>
          <w:rFonts w:cs="Arial"/>
          <w:b/>
          <w:bCs/>
          <w:sz w:val="22"/>
          <w:szCs w:val="22"/>
        </w:rPr>
        <w:t>Elmer:</w:t>
      </w:r>
      <w:r w:rsidR="00F14976" w:rsidRPr="00055177">
        <w:rPr>
          <w:rFonts w:cs="Arial"/>
          <w:sz w:val="22"/>
          <w:szCs w:val="22"/>
        </w:rPr>
        <w:t xml:space="preserve"> </w:t>
      </w:r>
      <w:r w:rsidR="00F14976" w:rsidRPr="00055177">
        <w:rPr>
          <w:rFonts w:cs="Arial"/>
          <w:i/>
          <w:iCs/>
          <w:sz w:val="22"/>
          <w:szCs w:val="22"/>
        </w:rPr>
        <w:t xml:space="preserve">I’ve been thinking about what you have done to </w:t>
      </w:r>
      <w:proofErr w:type="gramStart"/>
      <w:r w:rsidR="00F14976" w:rsidRPr="00055177">
        <w:rPr>
          <w:rFonts w:cs="Arial"/>
          <w:i/>
          <w:iCs/>
          <w:sz w:val="22"/>
          <w:szCs w:val="22"/>
        </w:rPr>
        <w:t>me</w:t>
      </w:r>
      <w:proofErr w:type="gramEnd"/>
      <w:r w:rsidR="00F14976" w:rsidRPr="00055177">
        <w:rPr>
          <w:rFonts w:cs="Arial"/>
          <w:i/>
          <w:iCs/>
          <w:sz w:val="22"/>
          <w:szCs w:val="22"/>
        </w:rPr>
        <w:t xml:space="preserve"> </w:t>
      </w:r>
    </w:p>
    <w:p w14:paraId="15C2BDDA" w14:textId="4C329614" w:rsidR="00F14976" w:rsidRPr="00055177" w:rsidRDefault="00F14976" w:rsidP="002735CF">
      <w:pPr>
        <w:rPr>
          <w:rFonts w:cs="Arial"/>
          <w:sz w:val="22"/>
          <w:szCs w:val="22"/>
        </w:rPr>
      </w:pPr>
      <w:r w:rsidRPr="00055177">
        <w:rPr>
          <w:rFonts w:cs="Arial"/>
          <w:i/>
          <w:iCs/>
          <w:sz w:val="22"/>
          <w:szCs w:val="22"/>
        </w:rPr>
        <w:t xml:space="preserve">The damage is much deeper than you’ll ever </w:t>
      </w:r>
      <w:proofErr w:type="gramStart"/>
      <w:r w:rsidRPr="00055177">
        <w:rPr>
          <w:rFonts w:cs="Arial"/>
          <w:i/>
          <w:iCs/>
          <w:sz w:val="22"/>
          <w:szCs w:val="22"/>
        </w:rPr>
        <w:t>see</w:t>
      </w:r>
      <w:proofErr w:type="gramEnd"/>
    </w:p>
    <w:p w14:paraId="6C145009" w14:textId="7C03043B" w:rsidR="009C192A" w:rsidRDefault="009C192A" w:rsidP="009C192A">
      <w:pPr>
        <w:rPr>
          <w:rFonts w:cs="Arial"/>
          <w:sz w:val="22"/>
          <w:szCs w:val="22"/>
        </w:rPr>
      </w:pPr>
      <w:r>
        <w:rPr>
          <w:rFonts w:cs="Arial"/>
          <w:i/>
          <w:iCs/>
          <w:sz w:val="22"/>
          <w:szCs w:val="22"/>
        </w:rPr>
        <w:t>[</w:t>
      </w:r>
      <w:r w:rsidRPr="00D116E9">
        <w:rPr>
          <w:rFonts w:cs="Arial"/>
          <w:i/>
          <w:iCs/>
          <w:sz w:val="22"/>
          <w:szCs w:val="22"/>
        </w:rPr>
        <w:t xml:space="preserve">Why Did </w:t>
      </w:r>
      <w:proofErr w:type="spellStart"/>
      <w:r w:rsidRPr="00D116E9">
        <w:rPr>
          <w:rFonts w:cs="Arial"/>
          <w:i/>
          <w:iCs/>
          <w:sz w:val="22"/>
          <w:szCs w:val="22"/>
        </w:rPr>
        <w:t>Yo</w:t>
      </w:r>
      <w:proofErr w:type="spellEnd"/>
      <w:r w:rsidRPr="00D116E9">
        <w:rPr>
          <w:rFonts w:cs="Arial"/>
          <w:i/>
          <w:iCs/>
          <w:sz w:val="22"/>
          <w:szCs w:val="22"/>
        </w:rPr>
        <w:t xml:space="preserve"> Do It</w:t>
      </w:r>
      <w:r>
        <w:rPr>
          <w:rFonts w:cs="Arial"/>
          <w:i/>
          <w:iCs/>
          <w:sz w:val="22"/>
          <w:szCs w:val="22"/>
        </w:rPr>
        <w:t xml:space="preserve"> </w:t>
      </w:r>
      <w:r>
        <w:rPr>
          <w:rFonts w:cs="Arial"/>
          <w:sz w:val="22"/>
          <w:szCs w:val="22"/>
        </w:rPr>
        <w:t>playing</w:t>
      </w:r>
      <w:r>
        <w:rPr>
          <w:rFonts w:cs="Arial"/>
          <w:sz w:val="22"/>
          <w:szCs w:val="22"/>
        </w:rPr>
        <w:t>]</w:t>
      </w:r>
    </w:p>
    <w:p w14:paraId="0627867C" w14:textId="4BC738F7" w:rsidR="00A340BA" w:rsidRPr="00055177" w:rsidRDefault="00155BED" w:rsidP="002735CF">
      <w:pPr>
        <w:rPr>
          <w:rFonts w:cs="Arial"/>
          <w:sz w:val="22"/>
          <w:szCs w:val="22"/>
        </w:rPr>
      </w:pPr>
      <w:r w:rsidRPr="00055177">
        <w:rPr>
          <w:rFonts w:cs="Arial"/>
          <w:b/>
          <w:bCs/>
          <w:sz w:val="22"/>
          <w:szCs w:val="22"/>
        </w:rPr>
        <w:t>Glynn:</w:t>
      </w:r>
      <w:r w:rsidR="00F14976" w:rsidRPr="00055177">
        <w:rPr>
          <w:rFonts w:cs="Arial"/>
          <w:sz w:val="22"/>
          <w:szCs w:val="22"/>
        </w:rPr>
        <w:t xml:space="preserve"> </w:t>
      </w:r>
      <w:r w:rsidR="002735CF" w:rsidRPr="00055177">
        <w:rPr>
          <w:rFonts w:cs="Arial"/>
          <w:sz w:val="22"/>
          <w:szCs w:val="22"/>
        </w:rPr>
        <w:t>Elmer and Kirby still make music together. Learn more about their tunes, past and present, on our website</w:t>
      </w:r>
      <w:r w:rsidR="005F6C2A" w:rsidRPr="00055177">
        <w:rPr>
          <w:rFonts w:cs="Arial"/>
          <w:sz w:val="22"/>
          <w:szCs w:val="22"/>
        </w:rPr>
        <w:t>,</w:t>
      </w:r>
      <w:r w:rsidR="002735CF" w:rsidRPr="00055177">
        <w:rPr>
          <w:rFonts w:cs="Arial"/>
          <w:sz w:val="22"/>
          <w:szCs w:val="22"/>
        </w:rPr>
        <w:t xml:space="preserve"> </w:t>
      </w:r>
      <w:proofErr w:type="spellStart"/>
      <w:r w:rsidR="005F6C2A" w:rsidRPr="00055177">
        <w:rPr>
          <w:rFonts w:cs="Arial"/>
          <w:i/>
          <w:iCs/>
          <w:sz w:val="22"/>
          <w:szCs w:val="22"/>
        </w:rPr>
        <w:t>snap</w:t>
      </w:r>
      <w:r w:rsidR="002735CF" w:rsidRPr="00055177">
        <w:rPr>
          <w:rFonts w:cs="Arial"/>
          <w:i/>
          <w:iCs/>
          <w:sz w:val="22"/>
          <w:szCs w:val="22"/>
        </w:rPr>
        <w:t>judgment.org</w:t>
      </w:r>
      <w:proofErr w:type="spellEnd"/>
      <w:r w:rsidR="002735CF" w:rsidRPr="00055177">
        <w:rPr>
          <w:rFonts w:cs="Arial"/>
          <w:sz w:val="22"/>
          <w:szCs w:val="22"/>
        </w:rPr>
        <w:t xml:space="preserve">. </w:t>
      </w:r>
    </w:p>
    <w:p w14:paraId="3820D8AB" w14:textId="77777777" w:rsidR="00A340BA" w:rsidRPr="00055177" w:rsidRDefault="00A340BA" w:rsidP="002735CF">
      <w:pPr>
        <w:rPr>
          <w:rFonts w:cs="Arial"/>
          <w:sz w:val="22"/>
          <w:szCs w:val="22"/>
        </w:rPr>
      </w:pPr>
      <w:r w:rsidRPr="00055177">
        <w:rPr>
          <w:rFonts w:cs="Arial"/>
          <w:sz w:val="22"/>
          <w:szCs w:val="22"/>
        </w:rPr>
        <w:t>[upbeat music]</w:t>
      </w:r>
    </w:p>
    <w:p w14:paraId="4829DFC2" w14:textId="673B3838" w:rsidR="00452321" w:rsidRPr="00055177" w:rsidRDefault="00155BED" w:rsidP="002735CF">
      <w:pPr>
        <w:rPr>
          <w:rFonts w:cs="Arial"/>
          <w:sz w:val="22"/>
          <w:szCs w:val="22"/>
        </w:rPr>
      </w:pPr>
      <w:r w:rsidRPr="00055177">
        <w:rPr>
          <w:rFonts w:cs="Arial"/>
          <w:b/>
          <w:bCs/>
          <w:sz w:val="22"/>
          <w:szCs w:val="22"/>
        </w:rPr>
        <w:t>Glynn:</w:t>
      </w:r>
      <w:r w:rsidR="00A340BA" w:rsidRPr="00055177">
        <w:rPr>
          <w:rFonts w:cs="Arial"/>
          <w:sz w:val="22"/>
          <w:szCs w:val="22"/>
        </w:rPr>
        <w:t xml:space="preserve"> </w:t>
      </w:r>
      <w:r w:rsidR="002735CF" w:rsidRPr="00055177">
        <w:rPr>
          <w:rFonts w:cs="Arial"/>
          <w:sz w:val="22"/>
          <w:szCs w:val="22"/>
        </w:rPr>
        <w:t xml:space="preserve">Thank you, </w:t>
      </w:r>
      <w:r w:rsidR="00765E6C">
        <w:rPr>
          <w:rFonts w:cs="Arial"/>
          <w:sz w:val="22"/>
          <w:szCs w:val="22"/>
        </w:rPr>
        <w:t>E</w:t>
      </w:r>
      <w:r w:rsidR="002735CF" w:rsidRPr="00055177">
        <w:rPr>
          <w:rFonts w:cs="Arial"/>
          <w:sz w:val="22"/>
          <w:szCs w:val="22"/>
        </w:rPr>
        <w:t>lmer, for sharing your story with us. Thanks as well to Mike Sta</w:t>
      </w:r>
      <w:r w:rsidR="003D06EE" w:rsidRPr="00055177">
        <w:rPr>
          <w:rFonts w:cs="Arial"/>
          <w:sz w:val="22"/>
          <w:szCs w:val="22"/>
        </w:rPr>
        <w:t>x</w:t>
      </w:r>
      <w:r w:rsidR="002735CF" w:rsidRPr="00055177">
        <w:rPr>
          <w:rFonts w:cs="Arial"/>
          <w:sz w:val="22"/>
          <w:szCs w:val="22"/>
        </w:rPr>
        <w:t xml:space="preserve"> from Ugly Things magazine</w:t>
      </w:r>
      <w:r w:rsidR="003630D2" w:rsidRPr="00055177">
        <w:rPr>
          <w:rFonts w:cs="Arial"/>
          <w:sz w:val="22"/>
          <w:szCs w:val="22"/>
        </w:rPr>
        <w:t>,</w:t>
      </w:r>
      <w:r w:rsidR="002735CF" w:rsidRPr="00055177">
        <w:rPr>
          <w:rFonts w:cs="Arial"/>
          <w:sz w:val="22"/>
          <w:szCs w:val="22"/>
        </w:rPr>
        <w:t xml:space="preserve"> and the </w:t>
      </w:r>
      <w:r w:rsidR="00D64A53">
        <w:rPr>
          <w:rFonts w:cs="Arial"/>
          <w:sz w:val="22"/>
          <w:szCs w:val="22"/>
        </w:rPr>
        <w:t>g</w:t>
      </w:r>
      <w:r w:rsidR="002735CF" w:rsidRPr="00055177">
        <w:rPr>
          <w:rFonts w:cs="Arial"/>
          <w:sz w:val="22"/>
          <w:szCs w:val="22"/>
        </w:rPr>
        <w:t xml:space="preserve">ood </w:t>
      </w:r>
      <w:r w:rsidR="00D64A53">
        <w:rPr>
          <w:rFonts w:cs="Arial"/>
          <w:sz w:val="22"/>
          <w:szCs w:val="22"/>
        </w:rPr>
        <w:t>f</w:t>
      </w:r>
      <w:r w:rsidR="002735CF" w:rsidRPr="00055177">
        <w:rPr>
          <w:rFonts w:cs="Arial"/>
          <w:sz w:val="22"/>
          <w:szCs w:val="22"/>
        </w:rPr>
        <w:t>olks at Whistle Down Studios in London, especially David Prest, who read the excerpts from Mick F</w:t>
      </w:r>
      <w:r w:rsidR="003630D2" w:rsidRPr="00055177">
        <w:rPr>
          <w:rFonts w:cs="Arial"/>
          <w:sz w:val="22"/>
          <w:szCs w:val="22"/>
        </w:rPr>
        <w:t>l</w:t>
      </w:r>
      <w:r w:rsidR="002735CF" w:rsidRPr="00055177">
        <w:rPr>
          <w:rFonts w:cs="Arial"/>
          <w:sz w:val="22"/>
          <w:szCs w:val="22"/>
        </w:rPr>
        <w:t xml:space="preserve">eetwood's autobiography for us. Original score for that piece was by </w:t>
      </w:r>
      <w:r w:rsidR="007F7B9D" w:rsidRPr="00055177">
        <w:rPr>
          <w:rFonts w:cs="Arial"/>
          <w:sz w:val="22"/>
          <w:szCs w:val="22"/>
        </w:rPr>
        <w:t>Dirk Schwarzhoff</w:t>
      </w:r>
      <w:r w:rsidR="002735CF" w:rsidRPr="00055177">
        <w:rPr>
          <w:rFonts w:cs="Arial"/>
          <w:sz w:val="22"/>
          <w:szCs w:val="22"/>
        </w:rPr>
        <w:t xml:space="preserve">. It was produced by </w:t>
      </w:r>
      <w:r w:rsidR="00841FC4" w:rsidRPr="00055177">
        <w:rPr>
          <w:rFonts w:cs="Arial"/>
          <w:sz w:val="22"/>
          <w:szCs w:val="22"/>
        </w:rPr>
        <w:t xml:space="preserve">John </w:t>
      </w:r>
      <w:proofErr w:type="spellStart"/>
      <w:r w:rsidR="00841FC4" w:rsidRPr="00055177">
        <w:rPr>
          <w:rFonts w:cs="Arial"/>
          <w:sz w:val="22"/>
          <w:szCs w:val="22"/>
        </w:rPr>
        <w:t>Fecile</w:t>
      </w:r>
      <w:proofErr w:type="spellEnd"/>
      <w:r w:rsidR="002735CF" w:rsidRPr="00055177">
        <w:rPr>
          <w:rFonts w:cs="Arial"/>
          <w:sz w:val="22"/>
          <w:szCs w:val="22"/>
        </w:rPr>
        <w:t xml:space="preserve">. </w:t>
      </w:r>
    </w:p>
    <w:p w14:paraId="2C13148D" w14:textId="77777777" w:rsidR="008E051F" w:rsidRDefault="008E051F" w:rsidP="002735CF">
      <w:pPr>
        <w:rPr>
          <w:rFonts w:cs="Arial"/>
          <w:sz w:val="22"/>
          <w:szCs w:val="22"/>
        </w:rPr>
      </w:pPr>
      <w:r>
        <w:rPr>
          <w:rFonts w:cs="Arial"/>
          <w:sz w:val="22"/>
          <w:szCs w:val="22"/>
        </w:rPr>
        <w:t xml:space="preserve">[upbeat music] </w:t>
      </w:r>
    </w:p>
    <w:p w14:paraId="4D21015A" w14:textId="50321316" w:rsidR="00866E1E" w:rsidRPr="00055177" w:rsidRDefault="002735CF" w:rsidP="002735CF">
      <w:pPr>
        <w:rPr>
          <w:rFonts w:cs="Arial"/>
          <w:sz w:val="22"/>
          <w:szCs w:val="22"/>
        </w:rPr>
      </w:pPr>
      <w:r w:rsidRPr="00055177">
        <w:rPr>
          <w:rFonts w:cs="Arial"/>
          <w:sz w:val="22"/>
          <w:szCs w:val="22"/>
        </w:rPr>
        <w:t xml:space="preserve">Now, after the break, one lucky young man gets the best job in the world in just a moment. Stay tuned. </w:t>
      </w:r>
    </w:p>
    <w:p w14:paraId="73392759" w14:textId="77777777" w:rsidR="00744922" w:rsidRPr="00055177" w:rsidRDefault="00744922" w:rsidP="002735CF">
      <w:pPr>
        <w:rPr>
          <w:rFonts w:cs="Arial"/>
          <w:sz w:val="22"/>
          <w:szCs w:val="22"/>
        </w:rPr>
      </w:pPr>
      <w:r w:rsidRPr="00055177">
        <w:rPr>
          <w:rFonts w:cs="Arial"/>
          <w:sz w:val="22"/>
          <w:szCs w:val="22"/>
        </w:rPr>
        <w:t>[intriguing music]</w:t>
      </w:r>
    </w:p>
    <w:p w14:paraId="4B65FB8C" w14:textId="0F888856" w:rsidR="002735CF" w:rsidRPr="00055177" w:rsidRDefault="00441560" w:rsidP="002735CF">
      <w:pPr>
        <w:rPr>
          <w:rFonts w:cs="Arial"/>
          <w:sz w:val="22"/>
          <w:szCs w:val="22"/>
        </w:rPr>
      </w:pPr>
      <w:r w:rsidRPr="00055177">
        <w:rPr>
          <w:rFonts w:cs="Arial"/>
          <w:b/>
          <w:bCs/>
          <w:sz w:val="22"/>
          <w:szCs w:val="22"/>
        </w:rPr>
        <w:t>Glynn:</w:t>
      </w:r>
      <w:r w:rsidR="0027464A" w:rsidRPr="00055177">
        <w:rPr>
          <w:rFonts w:cs="Arial"/>
          <w:sz w:val="22"/>
          <w:szCs w:val="22"/>
        </w:rPr>
        <w:t xml:space="preserve"> </w:t>
      </w:r>
      <w:r w:rsidR="002735CF" w:rsidRPr="00055177">
        <w:rPr>
          <w:rFonts w:cs="Arial"/>
          <w:sz w:val="22"/>
          <w:szCs w:val="22"/>
        </w:rPr>
        <w:t xml:space="preserve">Welcome back to Snap Judgment. Today, everyone wants the dream job, but it always goes to someone else. That is the rule. But what happens when that someone else is you? </w:t>
      </w:r>
    </w:p>
    <w:p w14:paraId="3E2755EB" w14:textId="0B7D1439" w:rsidR="00FF6BD2" w:rsidRPr="00055177" w:rsidRDefault="00236FD3" w:rsidP="002735CF">
      <w:pPr>
        <w:rPr>
          <w:rFonts w:cs="Arial"/>
          <w:sz w:val="22"/>
          <w:szCs w:val="22"/>
        </w:rPr>
      </w:pPr>
      <w:r>
        <w:rPr>
          <w:rFonts w:cs="Arial"/>
          <w:sz w:val="22"/>
          <w:szCs w:val="22"/>
        </w:rPr>
        <w:t>[upbeat music]</w:t>
      </w:r>
    </w:p>
    <w:p w14:paraId="3293723A" w14:textId="020F95BD" w:rsidR="002735CF" w:rsidRPr="00055177" w:rsidRDefault="00B16B38" w:rsidP="002735CF">
      <w:pPr>
        <w:rPr>
          <w:rFonts w:cs="Arial"/>
          <w:sz w:val="22"/>
          <w:szCs w:val="22"/>
        </w:rPr>
      </w:pPr>
      <w:r w:rsidRPr="00055177">
        <w:rPr>
          <w:rFonts w:cs="Arial"/>
          <w:b/>
          <w:bCs/>
          <w:sz w:val="22"/>
          <w:szCs w:val="22"/>
        </w:rPr>
        <w:t>Davey:</w:t>
      </w:r>
      <w:r w:rsidR="00FF6BD2" w:rsidRPr="00055177">
        <w:rPr>
          <w:rFonts w:cs="Arial"/>
          <w:sz w:val="22"/>
          <w:szCs w:val="22"/>
        </w:rPr>
        <w:t xml:space="preserve"> </w:t>
      </w:r>
      <w:r w:rsidR="002735CF" w:rsidRPr="00055177">
        <w:rPr>
          <w:rFonts w:cs="Arial"/>
          <w:sz w:val="22"/>
          <w:szCs w:val="22"/>
        </w:rPr>
        <w:t xml:space="preserve">This story starts back in the early </w:t>
      </w:r>
      <w:r w:rsidR="00FF6BD2" w:rsidRPr="00055177">
        <w:rPr>
          <w:rFonts w:cs="Arial"/>
          <w:sz w:val="22"/>
          <w:szCs w:val="22"/>
        </w:rPr>
        <w:t>70s</w:t>
      </w:r>
      <w:r w:rsidR="002735CF" w:rsidRPr="00055177">
        <w:rPr>
          <w:rFonts w:cs="Arial"/>
          <w:sz w:val="22"/>
          <w:szCs w:val="22"/>
        </w:rPr>
        <w:t xml:space="preserve"> New York, when Merritt Riley was the Yankees biggest </w:t>
      </w:r>
      <w:r w:rsidR="00464962" w:rsidRPr="00055177">
        <w:rPr>
          <w:rFonts w:cs="Arial"/>
          <w:sz w:val="22"/>
          <w:szCs w:val="22"/>
        </w:rPr>
        <w:t>11-year-old</w:t>
      </w:r>
      <w:r w:rsidR="002735CF" w:rsidRPr="00055177">
        <w:rPr>
          <w:rFonts w:cs="Arial"/>
          <w:sz w:val="22"/>
          <w:szCs w:val="22"/>
        </w:rPr>
        <w:t xml:space="preserve"> fan. </w:t>
      </w:r>
    </w:p>
    <w:p w14:paraId="5803E96B" w14:textId="08B2D73E" w:rsidR="00464962" w:rsidRPr="00055177" w:rsidRDefault="00DF10D7" w:rsidP="002735CF">
      <w:pPr>
        <w:rPr>
          <w:rFonts w:cs="Arial"/>
          <w:sz w:val="22"/>
          <w:szCs w:val="22"/>
        </w:rPr>
      </w:pPr>
      <w:r w:rsidRPr="00055177">
        <w:rPr>
          <w:rFonts w:cs="Arial"/>
          <w:b/>
          <w:bCs/>
          <w:sz w:val="22"/>
          <w:szCs w:val="22"/>
        </w:rPr>
        <w:t>Merritt:</w:t>
      </w:r>
      <w:r w:rsidR="00464962" w:rsidRPr="00055177">
        <w:rPr>
          <w:rFonts w:cs="Arial"/>
          <w:sz w:val="22"/>
          <w:szCs w:val="22"/>
        </w:rPr>
        <w:t xml:space="preserve"> </w:t>
      </w:r>
      <w:r w:rsidR="002735CF" w:rsidRPr="00055177">
        <w:rPr>
          <w:rFonts w:cs="Arial"/>
          <w:sz w:val="22"/>
          <w:szCs w:val="22"/>
        </w:rPr>
        <w:t xml:space="preserve">I was hardcore. </w:t>
      </w:r>
    </w:p>
    <w:p w14:paraId="3D665DE3" w14:textId="0B166C73" w:rsidR="00464962" w:rsidRPr="00055177" w:rsidRDefault="00B16B38" w:rsidP="002735CF">
      <w:pPr>
        <w:rPr>
          <w:rFonts w:cs="Arial"/>
          <w:sz w:val="22"/>
          <w:szCs w:val="22"/>
        </w:rPr>
      </w:pPr>
      <w:r w:rsidRPr="00055177">
        <w:rPr>
          <w:rFonts w:cs="Arial"/>
          <w:b/>
          <w:bCs/>
          <w:sz w:val="22"/>
          <w:szCs w:val="22"/>
        </w:rPr>
        <w:t>Davey:</w:t>
      </w:r>
      <w:r w:rsidR="00464962" w:rsidRPr="00055177">
        <w:rPr>
          <w:rFonts w:cs="Arial"/>
          <w:sz w:val="22"/>
          <w:szCs w:val="22"/>
        </w:rPr>
        <w:t xml:space="preserve"> </w:t>
      </w:r>
      <w:r w:rsidR="002735CF" w:rsidRPr="00055177">
        <w:rPr>
          <w:rFonts w:cs="Arial"/>
          <w:sz w:val="22"/>
          <w:szCs w:val="22"/>
        </w:rPr>
        <w:t>Well, actually</w:t>
      </w:r>
      <w:r w:rsidR="00464962" w:rsidRPr="00055177">
        <w:rPr>
          <w:rFonts w:cs="Arial"/>
          <w:sz w:val="22"/>
          <w:szCs w:val="22"/>
        </w:rPr>
        <w:t>--</w:t>
      </w:r>
      <w:r w:rsidR="002735CF" w:rsidRPr="00055177">
        <w:rPr>
          <w:rFonts w:cs="Arial"/>
          <w:sz w:val="22"/>
          <w:szCs w:val="22"/>
        </w:rPr>
        <w:t xml:space="preserve"> </w:t>
      </w:r>
    </w:p>
    <w:p w14:paraId="06C485A1" w14:textId="3F618415" w:rsidR="002735CF" w:rsidRPr="00055177" w:rsidRDefault="00DF10D7" w:rsidP="002735CF">
      <w:pPr>
        <w:rPr>
          <w:rFonts w:cs="Arial"/>
          <w:sz w:val="22"/>
          <w:szCs w:val="22"/>
        </w:rPr>
      </w:pPr>
      <w:r w:rsidRPr="00055177">
        <w:rPr>
          <w:rFonts w:cs="Arial"/>
          <w:b/>
          <w:bCs/>
          <w:sz w:val="22"/>
          <w:szCs w:val="22"/>
        </w:rPr>
        <w:t>Merritt:</w:t>
      </w:r>
      <w:r w:rsidR="00464962" w:rsidRPr="00055177">
        <w:rPr>
          <w:rFonts w:cs="Arial"/>
          <w:sz w:val="22"/>
          <w:szCs w:val="22"/>
        </w:rPr>
        <w:t xml:space="preserve"> M</w:t>
      </w:r>
      <w:r w:rsidR="002735CF" w:rsidRPr="00055177">
        <w:rPr>
          <w:rFonts w:cs="Arial"/>
          <w:sz w:val="22"/>
          <w:szCs w:val="22"/>
        </w:rPr>
        <w:t xml:space="preserve">y mom and dad were big Yankee fans, so I really didn't have a choice </w:t>
      </w:r>
      <w:r w:rsidR="002C380B" w:rsidRPr="00055177">
        <w:rPr>
          <w:rFonts w:cs="Arial"/>
          <w:sz w:val="22"/>
          <w:szCs w:val="22"/>
        </w:rPr>
        <w:t>t</w:t>
      </w:r>
      <w:r w:rsidR="002735CF" w:rsidRPr="00055177">
        <w:rPr>
          <w:rFonts w:cs="Arial"/>
          <w:sz w:val="22"/>
          <w:szCs w:val="22"/>
        </w:rPr>
        <w:t xml:space="preserve">o tell you the truth. It was always extra special to be at a game, smelling the grass and smelling the popcorn. Always sought to get autographs and meet the players. But at the games, I'd be sitting there watching the </w:t>
      </w:r>
      <w:r w:rsidR="00921039">
        <w:rPr>
          <w:rFonts w:cs="Arial"/>
          <w:sz w:val="22"/>
          <w:szCs w:val="22"/>
        </w:rPr>
        <w:t>ball boy</w:t>
      </w:r>
      <w:r w:rsidR="006E3AD9" w:rsidRPr="00055177">
        <w:rPr>
          <w:rFonts w:cs="Arial"/>
          <w:sz w:val="22"/>
          <w:szCs w:val="22"/>
        </w:rPr>
        <w:t xml:space="preserve"> </w:t>
      </w:r>
      <w:r w:rsidR="002735CF" w:rsidRPr="00055177">
        <w:rPr>
          <w:rFonts w:cs="Arial"/>
          <w:sz w:val="22"/>
          <w:szCs w:val="22"/>
        </w:rPr>
        <w:t>retrieving foul balls</w:t>
      </w:r>
      <w:r w:rsidR="00133B18" w:rsidRPr="00055177">
        <w:rPr>
          <w:rFonts w:cs="Arial"/>
          <w:sz w:val="22"/>
          <w:szCs w:val="22"/>
        </w:rPr>
        <w:t>,</w:t>
      </w:r>
      <w:r w:rsidR="002735CF" w:rsidRPr="00055177">
        <w:rPr>
          <w:rFonts w:cs="Arial"/>
          <w:sz w:val="22"/>
          <w:szCs w:val="22"/>
        </w:rPr>
        <w:t xml:space="preserve"> </w:t>
      </w:r>
      <w:r w:rsidR="00133B18" w:rsidRPr="00055177">
        <w:rPr>
          <w:rFonts w:cs="Arial"/>
          <w:sz w:val="22"/>
          <w:szCs w:val="22"/>
        </w:rPr>
        <w:t>a</w:t>
      </w:r>
      <w:r w:rsidR="002735CF" w:rsidRPr="00055177">
        <w:rPr>
          <w:rFonts w:cs="Arial"/>
          <w:sz w:val="22"/>
          <w:szCs w:val="22"/>
        </w:rPr>
        <w:t xml:space="preserve">nd I always wondered, </w:t>
      </w:r>
      <w:r w:rsidR="00133B18" w:rsidRPr="00055177">
        <w:rPr>
          <w:rFonts w:cs="Arial"/>
          <w:sz w:val="22"/>
          <w:szCs w:val="22"/>
        </w:rPr>
        <w:t>“H</w:t>
      </w:r>
      <w:r w:rsidR="002735CF" w:rsidRPr="00055177">
        <w:rPr>
          <w:rFonts w:cs="Arial"/>
          <w:sz w:val="22"/>
          <w:szCs w:val="22"/>
        </w:rPr>
        <w:t>ow in God's name can I become that kid?</w:t>
      </w:r>
      <w:r w:rsidR="00245417" w:rsidRPr="00055177">
        <w:rPr>
          <w:rFonts w:cs="Arial"/>
          <w:sz w:val="22"/>
          <w:szCs w:val="22"/>
        </w:rPr>
        <w:t>”</w:t>
      </w:r>
      <w:r w:rsidR="002735CF" w:rsidRPr="00055177">
        <w:rPr>
          <w:rFonts w:cs="Arial"/>
          <w:sz w:val="22"/>
          <w:szCs w:val="22"/>
        </w:rPr>
        <w:t xml:space="preserve"> I figured, </w:t>
      </w:r>
      <w:r w:rsidR="00245417" w:rsidRPr="00055177">
        <w:rPr>
          <w:rFonts w:cs="Arial"/>
          <w:sz w:val="22"/>
          <w:szCs w:val="22"/>
        </w:rPr>
        <w:t>“W</w:t>
      </w:r>
      <w:r w:rsidR="002735CF" w:rsidRPr="00055177">
        <w:rPr>
          <w:rFonts w:cs="Arial"/>
          <w:sz w:val="22"/>
          <w:szCs w:val="22"/>
        </w:rPr>
        <w:t>hat the hell</w:t>
      </w:r>
      <w:r w:rsidR="00245417" w:rsidRPr="00055177">
        <w:rPr>
          <w:rFonts w:cs="Arial"/>
          <w:sz w:val="22"/>
          <w:szCs w:val="22"/>
        </w:rPr>
        <w:t>?</w:t>
      </w:r>
      <w:r w:rsidR="00653000">
        <w:rPr>
          <w:rFonts w:cs="Arial"/>
          <w:sz w:val="22"/>
          <w:szCs w:val="22"/>
        </w:rPr>
        <w:t xml:space="preserve"> </w:t>
      </w:r>
      <w:r w:rsidR="002735CF" w:rsidRPr="00055177">
        <w:rPr>
          <w:rFonts w:cs="Arial"/>
          <w:sz w:val="22"/>
          <w:szCs w:val="22"/>
        </w:rPr>
        <w:t>I'll give it a shot</w:t>
      </w:r>
      <w:r w:rsidR="00245417" w:rsidRPr="00055177">
        <w:rPr>
          <w:rFonts w:cs="Arial"/>
          <w:sz w:val="22"/>
          <w:szCs w:val="22"/>
        </w:rPr>
        <w:t>,</w:t>
      </w:r>
      <w:r w:rsidR="00653000">
        <w:rPr>
          <w:rFonts w:cs="Arial"/>
          <w:sz w:val="22"/>
          <w:szCs w:val="22"/>
        </w:rPr>
        <w:t>”</w:t>
      </w:r>
      <w:r w:rsidR="002735CF" w:rsidRPr="00055177">
        <w:rPr>
          <w:rFonts w:cs="Arial"/>
          <w:sz w:val="22"/>
          <w:szCs w:val="22"/>
        </w:rPr>
        <w:t xml:space="preserve"> </w:t>
      </w:r>
      <w:r w:rsidR="00245417" w:rsidRPr="00055177">
        <w:rPr>
          <w:rFonts w:cs="Arial"/>
          <w:sz w:val="22"/>
          <w:szCs w:val="22"/>
        </w:rPr>
        <w:t>a</w:t>
      </w:r>
      <w:r w:rsidR="002735CF" w:rsidRPr="00055177">
        <w:rPr>
          <w:rFonts w:cs="Arial"/>
          <w:sz w:val="22"/>
          <w:szCs w:val="22"/>
        </w:rPr>
        <w:t xml:space="preserve">nd I wrote a letter to Yankee Stadium. I didn't address it to </w:t>
      </w:r>
      <w:proofErr w:type="gramStart"/>
      <w:r w:rsidR="002735CF" w:rsidRPr="00055177">
        <w:rPr>
          <w:rFonts w:cs="Arial"/>
          <w:sz w:val="22"/>
          <w:szCs w:val="22"/>
        </w:rPr>
        <w:t>anybody in particular, just</w:t>
      </w:r>
      <w:proofErr w:type="gramEnd"/>
      <w:r w:rsidR="002735CF" w:rsidRPr="00055177">
        <w:rPr>
          <w:rFonts w:cs="Arial"/>
          <w:sz w:val="22"/>
          <w:szCs w:val="22"/>
        </w:rPr>
        <w:t xml:space="preserve"> hoping it would get a response. </w:t>
      </w:r>
    </w:p>
    <w:p w14:paraId="729E0A8B" w14:textId="77777777" w:rsidR="00653000" w:rsidRDefault="00B16B38" w:rsidP="002735CF">
      <w:pPr>
        <w:rPr>
          <w:rFonts w:cs="Arial"/>
          <w:sz w:val="22"/>
          <w:szCs w:val="22"/>
        </w:rPr>
      </w:pPr>
      <w:r w:rsidRPr="00055177">
        <w:rPr>
          <w:rFonts w:cs="Arial"/>
          <w:b/>
          <w:bCs/>
          <w:sz w:val="22"/>
          <w:szCs w:val="22"/>
        </w:rPr>
        <w:t>Davey:</w:t>
      </w:r>
      <w:r w:rsidR="00D45400" w:rsidRPr="00055177">
        <w:rPr>
          <w:rFonts w:cs="Arial"/>
          <w:sz w:val="22"/>
          <w:szCs w:val="22"/>
        </w:rPr>
        <w:t xml:space="preserve"> </w:t>
      </w:r>
      <w:r w:rsidR="00653000">
        <w:rPr>
          <w:rFonts w:cs="Arial"/>
          <w:sz w:val="22"/>
          <w:szCs w:val="22"/>
        </w:rPr>
        <w:t>And h</w:t>
      </w:r>
      <w:r w:rsidR="002735CF" w:rsidRPr="00055177">
        <w:rPr>
          <w:rFonts w:cs="Arial"/>
          <w:sz w:val="22"/>
          <w:szCs w:val="22"/>
        </w:rPr>
        <w:t>e did</w:t>
      </w:r>
      <w:r w:rsidR="00653000">
        <w:rPr>
          <w:rFonts w:cs="Arial"/>
          <w:sz w:val="22"/>
          <w:szCs w:val="22"/>
        </w:rPr>
        <w:t xml:space="preserve">. </w:t>
      </w:r>
    </w:p>
    <w:p w14:paraId="7CCB6893" w14:textId="77777777" w:rsidR="00653000" w:rsidRDefault="00653000" w:rsidP="002735CF">
      <w:pPr>
        <w:rPr>
          <w:rFonts w:cs="Arial"/>
          <w:sz w:val="22"/>
          <w:szCs w:val="22"/>
        </w:rPr>
      </w:pPr>
      <w:r>
        <w:rPr>
          <w:rFonts w:cs="Arial"/>
          <w:b/>
          <w:bCs/>
          <w:sz w:val="22"/>
          <w:szCs w:val="22"/>
        </w:rPr>
        <w:t xml:space="preserve">Merritt: </w:t>
      </w:r>
      <w:r>
        <w:rPr>
          <w:rFonts w:cs="Arial"/>
          <w:sz w:val="22"/>
          <w:szCs w:val="22"/>
        </w:rPr>
        <w:t>P</w:t>
      </w:r>
      <w:r w:rsidR="002735CF" w:rsidRPr="00055177">
        <w:rPr>
          <w:rFonts w:cs="Arial"/>
          <w:sz w:val="22"/>
          <w:szCs w:val="22"/>
        </w:rPr>
        <w:t>retty quickly</w:t>
      </w:r>
      <w:r>
        <w:rPr>
          <w:rFonts w:cs="Arial"/>
          <w:sz w:val="22"/>
          <w:szCs w:val="22"/>
        </w:rPr>
        <w:t>.</w:t>
      </w:r>
    </w:p>
    <w:p w14:paraId="27F37489" w14:textId="18F5CFED" w:rsidR="002735CF" w:rsidRPr="00055177" w:rsidRDefault="00653000" w:rsidP="002735CF">
      <w:pPr>
        <w:rPr>
          <w:rFonts w:cs="Arial"/>
          <w:sz w:val="22"/>
          <w:szCs w:val="22"/>
        </w:rPr>
      </w:pPr>
      <w:r>
        <w:rPr>
          <w:rFonts w:cs="Arial"/>
          <w:b/>
          <w:bCs/>
          <w:sz w:val="22"/>
          <w:szCs w:val="22"/>
        </w:rPr>
        <w:t xml:space="preserve">Davey: </w:t>
      </w:r>
      <w:r>
        <w:rPr>
          <w:rFonts w:cs="Arial"/>
          <w:sz w:val="22"/>
          <w:szCs w:val="22"/>
        </w:rPr>
        <w:t>F</w:t>
      </w:r>
      <w:r w:rsidR="002735CF" w:rsidRPr="00055177">
        <w:rPr>
          <w:rFonts w:cs="Arial"/>
          <w:sz w:val="22"/>
          <w:szCs w:val="22"/>
        </w:rPr>
        <w:t xml:space="preserve">rom a </w:t>
      </w:r>
      <w:r w:rsidR="000573FE" w:rsidRPr="00055177">
        <w:rPr>
          <w:rFonts w:cs="Arial"/>
          <w:sz w:val="22"/>
          <w:szCs w:val="22"/>
        </w:rPr>
        <w:t>batboy</w:t>
      </w:r>
      <w:r w:rsidR="002735CF" w:rsidRPr="00055177">
        <w:rPr>
          <w:rFonts w:cs="Arial"/>
          <w:sz w:val="22"/>
          <w:szCs w:val="22"/>
        </w:rPr>
        <w:t xml:space="preserve"> named Joe. </w:t>
      </w:r>
    </w:p>
    <w:p w14:paraId="677C36CE" w14:textId="2EBBA948" w:rsidR="000573FE" w:rsidRPr="00055177" w:rsidRDefault="00DF10D7" w:rsidP="002735CF">
      <w:pPr>
        <w:rPr>
          <w:rFonts w:cs="Arial"/>
          <w:sz w:val="22"/>
          <w:szCs w:val="22"/>
        </w:rPr>
      </w:pPr>
      <w:r w:rsidRPr="00055177">
        <w:rPr>
          <w:rFonts w:cs="Arial"/>
          <w:b/>
          <w:bCs/>
          <w:sz w:val="22"/>
          <w:szCs w:val="22"/>
        </w:rPr>
        <w:t>Merritt:</w:t>
      </w:r>
      <w:r w:rsidR="00AF4989" w:rsidRPr="00055177">
        <w:rPr>
          <w:rFonts w:cs="Arial"/>
          <w:sz w:val="22"/>
          <w:szCs w:val="22"/>
        </w:rPr>
        <w:t xml:space="preserve"> </w:t>
      </w:r>
      <w:r w:rsidR="002735CF" w:rsidRPr="00055177">
        <w:rPr>
          <w:rFonts w:cs="Arial"/>
          <w:sz w:val="22"/>
          <w:szCs w:val="22"/>
        </w:rPr>
        <w:t xml:space="preserve">Being the kid I </w:t>
      </w:r>
      <w:r w:rsidR="00694A34" w:rsidRPr="00055177">
        <w:rPr>
          <w:rFonts w:cs="Arial"/>
          <w:sz w:val="22"/>
          <w:szCs w:val="22"/>
        </w:rPr>
        <w:t>w</w:t>
      </w:r>
      <w:r w:rsidR="002735CF" w:rsidRPr="00055177">
        <w:rPr>
          <w:rFonts w:cs="Arial"/>
          <w:sz w:val="22"/>
          <w:szCs w:val="22"/>
        </w:rPr>
        <w:t>as, I got the letter, and I was so excited. It was written on Yankee Letterhead Stationery</w:t>
      </w:r>
      <w:r w:rsidR="000573FE" w:rsidRPr="00055177">
        <w:rPr>
          <w:rFonts w:cs="Arial"/>
          <w:sz w:val="22"/>
          <w:szCs w:val="22"/>
        </w:rPr>
        <w:t>,</w:t>
      </w:r>
      <w:r w:rsidR="002735CF" w:rsidRPr="00055177">
        <w:rPr>
          <w:rFonts w:cs="Arial"/>
          <w:sz w:val="22"/>
          <w:szCs w:val="22"/>
        </w:rPr>
        <w:t xml:space="preserve"> </w:t>
      </w:r>
      <w:r w:rsidR="000573FE" w:rsidRPr="00055177">
        <w:rPr>
          <w:rFonts w:cs="Arial"/>
          <w:sz w:val="22"/>
          <w:szCs w:val="22"/>
        </w:rPr>
        <w:t>a</w:t>
      </w:r>
      <w:r w:rsidR="002735CF" w:rsidRPr="00055177">
        <w:rPr>
          <w:rFonts w:cs="Arial"/>
          <w:sz w:val="22"/>
          <w:szCs w:val="22"/>
        </w:rPr>
        <w:t>nd I was</w:t>
      </w:r>
      <w:r w:rsidR="000573FE" w:rsidRPr="00055177">
        <w:rPr>
          <w:rFonts w:cs="Arial"/>
          <w:sz w:val="22"/>
          <w:szCs w:val="22"/>
        </w:rPr>
        <w:t xml:space="preserve"> like, “Wow, </w:t>
      </w:r>
      <w:r w:rsidR="002735CF" w:rsidRPr="00055177">
        <w:rPr>
          <w:rFonts w:cs="Arial"/>
          <w:sz w:val="22"/>
          <w:szCs w:val="22"/>
        </w:rPr>
        <w:t>this is it.</w:t>
      </w:r>
      <w:r w:rsidR="000573FE" w:rsidRPr="00055177">
        <w:rPr>
          <w:rFonts w:cs="Arial"/>
          <w:sz w:val="22"/>
          <w:szCs w:val="22"/>
        </w:rPr>
        <w:t>”</w:t>
      </w:r>
      <w:r w:rsidR="002735CF" w:rsidRPr="00055177">
        <w:rPr>
          <w:rFonts w:cs="Arial"/>
          <w:sz w:val="22"/>
          <w:szCs w:val="22"/>
        </w:rPr>
        <w:t xml:space="preserve"> I </w:t>
      </w:r>
      <w:r w:rsidR="000573FE" w:rsidRPr="00055177">
        <w:rPr>
          <w:rFonts w:cs="Arial"/>
          <w:sz w:val="22"/>
          <w:szCs w:val="22"/>
        </w:rPr>
        <w:t xml:space="preserve">showed </w:t>
      </w:r>
      <w:r w:rsidR="00653000">
        <w:rPr>
          <w:rFonts w:cs="Arial"/>
          <w:sz w:val="22"/>
          <w:szCs w:val="22"/>
        </w:rPr>
        <w:t xml:space="preserve">it to </w:t>
      </w:r>
      <w:r w:rsidR="002735CF" w:rsidRPr="00055177">
        <w:rPr>
          <w:rFonts w:cs="Arial"/>
          <w:sz w:val="22"/>
          <w:szCs w:val="22"/>
        </w:rPr>
        <w:t>my mom and dad</w:t>
      </w:r>
      <w:r w:rsidR="000573FE" w:rsidRPr="00055177">
        <w:rPr>
          <w:rFonts w:cs="Arial"/>
          <w:sz w:val="22"/>
          <w:szCs w:val="22"/>
        </w:rPr>
        <w:t>.</w:t>
      </w:r>
    </w:p>
    <w:p w14:paraId="2D4208A2" w14:textId="26EACE37" w:rsidR="00F470DC" w:rsidRPr="00055177" w:rsidRDefault="00B16B38" w:rsidP="002735CF">
      <w:pPr>
        <w:rPr>
          <w:rFonts w:cs="Arial"/>
          <w:sz w:val="22"/>
          <w:szCs w:val="22"/>
        </w:rPr>
      </w:pPr>
      <w:r w:rsidRPr="00055177">
        <w:rPr>
          <w:rFonts w:cs="Arial"/>
          <w:b/>
          <w:bCs/>
          <w:sz w:val="22"/>
          <w:szCs w:val="22"/>
        </w:rPr>
        <w:t>Davey:</w:t>
      </w:r>
      <w:r w:rsidR="000573FE" w:rsidRPr="00055177">
        <w:rPr>
          <w:rFonts w:cs="Arial"/>
          <w:sz w:val="22"/>
          <w:szCs w:val="22"/>
        </w:rPr>
        <w:t xml:space="preserve"> </w:t>
      </w:r>
      <w:r w:rsidR="00FE78A4" w:rsidRPr="00055177">
        <w:rPr>
          <w:rFonts w:cs="Arial"/>
          <w:sz w:val="22"/>
          <w:szCs w:val="22"/>
        </w:rPr>
        <w:t>B</w:t>
      </w:r>
      <w:r w:rsidR="000573FE" w:rsidRPr="00055177">
        <w:rPr>
          <w:rFonts w:cs="Arial"/>
          <w:sz w:val="22"/>
          <w:szCs w:val="22"/>
        </w:rPr>
        <w:t>atboy</w:t>
      </w:r>
      <w:r w:rsidR="00FE78A4" w:rsidRPr="00055177">
        <w:rPr>
          <w:rFonts w:cs="Arial"/>
          <w:sz w:val="22"/>
          <w:szCs w:val="22"/>
        </w:rPr>
        <w:t xml:space="preserve"> </w:t>
      </w:r>
      <w:r w:rsidR="002735CF" w:rsidRPr="00055177">
        <w:rPr>
          <w:rFonts w:cs="Arial"/>
          <w:sz w:val="22"/>
          <w:szCs w:val="22"/>
        </w:rPr>
        <w:t>Joe</w:t>
      </w:r>
      <w:r w:rsidR="00FE78A4" w:rsidRPr="00055177">
        <w:rPr>
          <w:rFonts w:cs="Arial"/>
          <w:sz w:val="22"/>
          <w:szCs w:val="22"/>
        </w:rPr>
        <w:t>,</w:t>
      </w:r>
      <w:r w:rsidR="002735CF" w:rsidRPr="00055177">
        <w:rPr>
          <w:rFonts w:cs="Arial"/>
          <w:sz w:val="22"/>
          <w:szCs w:val="22"/>
        </w:rPr>
        <w:t xml:space="preserve"> wrote back and said, </w:t>
      </w:r>
      <w:r w:rsidR="00F470DC" w:rsidRPr="00055177">
        <w:rPr>
          <w:rFonts w:cs="Arial"/>
          <w:sz w:val="22"/>
          <w:szCs w:val="22"/>
        </w:rPr>
        <w:t>“I</w:t>
      </w:r>
      <w:r w:rsidR="002735CF" w:rsidRPr="00055177">
        <w:rPr>
          <w:rFonts w:cs="Arial"/>
          <w:sz w:val="22"/>
          <w:szCs w:val="22"/>
        </w:rPr>
        <w:t xml:space="preserve">n order to join the </w:t>
      </w:r>
      <w:r w:rsidR="000573FE" w:rsidRPr="00055177">
        <w:rPr>
          <w:rFonts w:cs="Arial"/>
          <w:sz w:val="22"/>
          <w:szCs w:val="22"/>
        </w:rPr>
        <w:t>batboy</w:t>
      </w:r>
      <w:r w:rsidR="002735CF" w:rsidRPr="00055177">
        <w:rPr>
          <w:rFonts w:cs="Arial"/>
          <w:sz w:val="22"/>
          <w:szCs w:val="22"/>
        </w:rPr>
        <w:t xml:space="preserve"> club</w:t>
      </w:r>
      <w:r w:rsidR="00F470DC" w:rsidRPr="00055177">
        <w:rPr>
          <w:rFonts w:cs="Arial"/>
          <w:sz w:val="22"/>
          <w:szCs w:val="22"/>
        </w:rPr>
        <w:t>--”</w:t>
      </w:r>
      <w:r w:rsidR="002735CF" w:rsidRPr="00055177">
        <w:rPr>
          <w:rFonts w:cs="Arial"/>
          <w:sz w:val="22"/>
          <w:szCs w:val="22"/>
        </w:rPr>
        <w:t xml:space="preserve"> </w:t>
      </w:r>
    </w:p>
    <w:p w14:paraId="3F462271" w14:textId="495A4030" w:rsidR="002735CF" w:rsidRPr="00055177" w:rsidRDefault="00DF10D7" w:rsidP="002735CF">
      <w:pPr>
        <w:rPr>
          <w:rFonts w:cs="Arial"/>
          <w:sz w:val="22"/>
          <w:szCs w:val="22"/>
        </w:rPr>
      </w:pPr>
      <w:r w:rsidRPr="00055177">
        <w:rPr>
          <w:rFonts w:cs="Arial"/>
          <w:b/>
          <w:bCs/>
          <w:sz w:val="22"/>
          <w:szCs w:val="22"/>
        </w:rPr>
        <w:t>Merritt:</w:t>
      </w:r>
      <w:r w:rsidR="00F470DC" w:rsidRPr="00055177">
        <w:rPr>
          <w:rFonts w:cs="Arial"/>
          <w:sz w:val="22"/>
          <w:szCs w:val="22"/>
        </w:rPr>
        <w:t xml:space="preserve"> “Y</w:t>
      </w:r>
      <w:r w:rsidR="002735CF" w:rsidRPr="00055177">
        <w:rPr>
          <w:rFonts w:cs="Arial"/>
          <w:sz w:val="22"/>
          <w:szCs w:val="22"/>
        </w:rPr>
        <w:t>ou had</w:t>
      </w:r>
      <w:r w:rsidR="00F470DC" w:rsidRPr="00055177">
        <w:rPr>
          <w:rFonts w:cs="Arial"/>
          <w:sz w:val="22"/>
          <w:szCs w:val="22"/>
        </w:rPr>
        <w:t xml:space="preserve"> t</w:t>
      </w:r>
      <w:r w:rsidR="002735CF" w:rsidRPr="00055177">
        <w:rPr>
          <w:rFonts w:cs="Arial"/>
          <w:sz w:val="22"/>
          <w:szCs w:val="22"/>
        </w:rPr>
        <w:t>o have good grades, athletic ability, be 16 years old.</w:t>
      </w:r>
      <w:r w:rsidR="00202073" w:rsidRPr="00055177">
        <w:rPr>
          <w:rFonts w:cs="Arial"/>
          <w:sz w:val="22"/>
          <w:szCs w:val="22"/>
        </w:rPr>
        <w:t>”</w:t>
      </w:r>
      <w:r w:rsidR="002735CF" w:rsidRPr="00055177">
        <w:rPr>
          <w:rFonts w:cs="Arial"/>
          <w:sz w:val="22"/>
          <w:szCs w:val="22"/>
        </w:rPr>
        <w:t xml:space="preserve"> </w:t>
      </w:r>
    </w:p>
    <w:p w14:paraId="27B6703F" w14:textId="52BB8942" w:rsidR="002735CF" w:rsidRPr="00055177" w:rsidRDefault="00B16B38" w:rsidP="002735CF">
      <w:pPr>
        <w:rPr>
          <w:rFonts w:cs="Arial"/>
          <w:sz w:val="22"/>
          <w:szCs w:val="22"/>
        </w:rPr>
      </w:pPr>
      <w:r w:rsidRPr="00055177">
        <w:rPr>
          <w:rFonts w:cs="Arial"/>
          <w:b/>
          <w:bCs/>
          <w:sz w:val="22"/>
          <w:szCs w:val="22"/>
        </w:rPr>
        <w:t>Davey:</w:t>
      </w:r>
      <w:r w:rsidR="00202073" w:rsidRPr="00055177">
        <w:rPr>
          <w:rFonts w:cs="Arial"/>
          <w:sz w:val="22"/>
          <w:szCs w:val="22"/>
        </w:rPr>
        <w:t xml:space="preserve"> </w:t>
      </w:r>
      <w:r w:rsidR="002735CF" w:rsidRPr="00055177">
        <w:rPr>
          <w:rFonts w:cs="Arial"/>
          <w:sz w:val="22"/>
          <w:szCs w:val="22"/>
        </w:rPr>
        <w:t xml:space="preserve">Merritt only met one of these requirements. He was a smarty pants. </w:t>
      </w:r>
    </w:p>
    <w:p w14:paraId="48B2174C" w14:textId="665C9A99" w:rsidR="002735CF" w:rsidRPr="00055177" w:rsidRDefault="00DF10D7" w:rsidP="002735CF">
      <w:pPr>
        <w:rPr>
          <w:rFonts w:cs="Arial"/>
          <w:sz w:val="22"/>
          <w:szCs w:val="22"/>
        </w:rPr>
      </w:pPr>
      <w:r w:rsidRPr="00055177">
        <w:rPr>
          <w:rFonts w:cs="Arial"/>
          <w:b/>
          <w:bCs/>
          <w:sz w:val="22"/>
          <w:szCs w:val="22"/>
        </w:rPr>
        <w:t>Merritt:</w:t>
      </w:r>
      <w:r w:rsidR="000B5CE8" w:rsidRPr="00055177">
        <w:rPr>
          <w:rFonts w:cs="Arial"/>
          <w:sz w:val="22"/>
          <w:szCs w:val="22"/>
        </w:rPr>
        <w:t xml:space="preserve"> </w:t>
      </w:r>
      <w:r w:rsidR="002735CF" w:rsidRPr="00055177">
        <w:rPr>
          <w:rFonts w:cs="Arial"/>
          <w:sz w:val="22"/>
          <w:szCs w:val="22"/>
        </w:rPr>
        <w:t xml:space="preserve">Yeah. </w:t>
      </w:r>
      <w:r w:rsidR="000B5CE8" w:rsidRPr="00055177">
        <w:rPr>
          <w:rFonts w:cs="Arial"/>
          <w:sz w:val="22"/>
          <w:szCs w:val="22"/>
        </w:rPr>
        <w:t xml:space="preserve">[chuckles] </w:t>
      </w:r>
    </w:p>
    <w:p w14:paraId="18621B61" w14:textId="725B48E9" w:rsidR="002735CF" w:rsidRPr="00055177" w:rsidRDefault="00B16B38" w:rsidP="002735CF">
      <w:pPr>
        <w:rPr>
          <w:rFonts w:cs="Arial"/>
          <w:sz w:val="22"/>
          <w:szCs w:val="22"/>
        </w:rPr>
      </w:pPr>
      <w:r w:rsidRPr="00055177">
        <w:rPr>
          <w:rFonts w:cs="Arial"/>
          <w:b/>
          <w:bCs/>
          <w:sz w:val="22"/>
          <w:szCs w:val="22"/>
        </w:rPr>
        <w:t>Davey:</w:t>
      </w:r>
      <w:r w:rsidR="000B5CE8" w:rsidRPr="00055177">
        <w:rPr>
          <w:rFonts w:cs="Arial"/>
          <w:sz w:val="22"/>
          <w:szCs w:val="22"/>
        </w:rPr>
        <w:t xml:space="preserve"> </w:t>
      </w:r>
      <w:r w:rsidR="002735CF" w:rsidRPr="00055177">
        <w:rPr>
          <w:rFonts w:cs="Arial"/>
          <w:sz w:val="22"/>
          <w:szCs w:val="22"/>
        </w:rPr>
        <w:t xml:space="preserve">But over the next five years, </w:t>
      </w:r>
      <w:r w:rsidR="00207DB0" w:rsidRPr="00055177">
        <w:rPr>
          <w:rFonts w:cs="Arial"/>
          <w:sz w:val="22"/>
          <w:szCs w:val="22"/>
        </w:rPr>
        <w:t>Merritt</w:t>
      </w:r>
      <w:r w:rsidR="002735CF" w:rsidRPr="00055177">
        <w:rPr>
          <w:rFonts w:cs="Arial"/>
          <w:sz w:val="22"/>
          <w:szCs w:val="22"/>
        </w:rPr>
        <w:t xml:space="preserve"> set his little mind and body to it. And </w:t>
      </w:r>
      <w:r w:rsidR="00207DB0" w:rsidRPr="00055177">
        <w:rPr>
          <w:rFonts w:cs="Arial"/>
          <w:sz w:val="22"/>
          <w:szCs w:val="22"/>
        </w:rPr>
        <w:t xml:space="preserve">bada-bing </w:t>
      </w:r>
      <w:proofErr w:type="spellStart"/>
      <w:r w:rsidR="00207DB0" w:rsidRPr="00055177">
        <w:rPr>
          <w:rFonts w:cs="Arial"/>
          <w:sz w:val="22"/>
          <w:szCs w:val="22"/>
        </w:rPr>
        <w:t>bada</w:t>
      </w:r>
      <w:proofErr w:type="spellEnd"/>
      <w:r w:rsidR="00207DB0" w:rsidRPr="00055177">
        <w:rPr>
          <w:rFonts w:cs="Arial"/>
          <w:sz w:val="22"/>
          <w:szCs w:val="22"/>
        </w:rPr>
        <w:t>-boom</w:t>
      </w:r>
      <w:r w:rsidR="002735CF" w:rsidRPr="00055177">
        <w:rPr>
          <w:rFonts w:cs="Arial"/>
          <w:sz w:val="22"/>
          <w:szCs w:val="22"/>
        </w:rPr>
        <w:t xml:space="preserve">, </w:t>
      </w:r>
      <w:r w:rsidR="00207DB0" w:rsidRPr="00055177">
        <w:rPr>
          <w:rFonts w:cs="Arial"/>
          <w:sz w:val="22"/>
          <w:szCs w:val="22"/>
        </w:rPr>
        <w:t>J</w:t>
      </w:r>
      <w:r w:rsidR="002735CF" w:rsidRPr="00055177">
        <w:rPr>
          <w:rFonts w:cs="Arial"/>
          <w:sz w:val="22"/>
          <w:szCs w:val="22"/>
        </w:rPr>
        <w:t>oe hooked him up, and Merritt became a Yankee ba</w:t>
      </w:r>
      <w:r w:rsidR="00A65CB3">
        <w:rPr>
          <w:rFonts w:cs="Arial"/>
          <w:sz w:val="22"/>
          <w:szCs w:val="22"/>
        </w:rPr>
        <w:t>t</w:t>
      </w:r>
      <w:r w:rsidR="002735CF" w:rsidRPr="00055177">
        <w:rPr>
          <w:rFonts w:cs="Arial"/>
          <w:sz w:val="22"/>
          <w:szCs w:val="22"/>
        </w:rPr>
        <w:t xml:space="preserve">boy. And even before he did any batboy things, it changed his life. </w:t>
      </w:r>
    </w:p>
    <w:p w14:paraId="51FDDB8B" w14:textId="6BF2D48A" w:rsidR="008006AF" w:rsidRPr="00055177" w:rsidRDefault="00DF10D7" w:rsidP="002735CF">
      <w:pPr>
        <w:rPr>
          <w:rFonts w:cs="Arial"/>
          <w:sz w:val="22"/>
          <w:szCs w:val="22"/>
        </w:rPr>
      </w:pPr>
      <w:r w:rsidRPr="00055177">
        <w:rPr>
          <w:rFonts w:cs="Arial"/>
          <w:b/>
          <w:bCs/>
          <w:sz w:val="22"/>
          <w:szCs w:val="22"/>
        </w:rPr>
        <w:t>Merritt:</w:t>
      </w:r>
      <w:r w:rsidR="002E4E02" w:rsidRPr="00055177">
        <w:rPr>
          <w:rFonts w:cs="Arial"/>
          <w:sz w:val="22"/>
          <w:szCs w:val="22"/>
        </w:rPr>
        <w:t xml:space="preserve"> </w:t>
      </w:r>
      <w:r w:rsidR="002735CF" w:rsidRPr="00055177">
        <w:rPr>
          <w:rFonts w:cs="Arial"/>
          <w:sz w:val="22"/>
          <w:szCs w:val="22"/>
        </w:rPr>
        <w:t xml:space="preserve">I'm making fun of myself here. When I was in high school, I was like a little nerdy kid. I wasn't </w:t>
      </w:r>
      <w:r w:rsidR="004E14DD" w:rsidRPr="00055177">
        <w:rPr>
          <w:rFonts w:cs="Arial"/>
          <w:sz w:val="22"/>
          <w:szCs w:val="22"/>
        </w:rPr>
        <w:t xml:space="preserve">really </w:t>
      </w:r>
      <w:r w:rsidR="002735CF" w:rsidRPr="00055177">
        <w:rPr>
          <w:rFonts w:cs="Arial"/>
          <w:sz w:val="22"/>
          <w:szCs w:val="22"/>
        </w:rPr>
        <w:t>one of those popular kids</w:t>
      </w:r>
      <w:r w:rsidR="001327EC" w:rsidRPr="00055177">
        <w:rPr>
          <w:rFonts w:cs="Arial"/>
          <w:sz w:val="22"/>
          <w:szCs w:val="22"/>
        </w:rPr>
        <w:t>.</w:t>
      </w:r>
      <w:r w:rsidR="002735CF" w:rsidRPr="00055177">
        <w:rPr>
          <w:rFonts w:cs="Arial"/>
          <w:sz w:val="22"/>
          <w:szCs w:val="22"/>
        </w:rPr>
        <w:t xml:space="preserve"> </w:t>
      </w:r>
      <w:r w:rsidR="001327EC" w:rsidRPr="00055177">
        <w:rPr>
          <w:rFonts w:cs="Arial"/>
          <w:sz w:val="22"/>
          <w:szCs w:val="22"/>
        </w:rPr>
        <w:t>Y</w:t>
      </w:r>
      <w:r w:rsidR="002735CF" w:rsidRPr="00055177">
        <w:rPr>
          <w:rFonts w:cs="Arial"/>
          <w:sz w:val="22"/>
          <w:szCs w:val="22"/>
        </w:rPr>
        <w:t xml:space="preserve">ou know what I mean? </w:t>
      </w:r>
      <w:proofErr w:type="gramStart"/>
      <w:r w:rsidR="002735CF" w:rsidRPr="00055177">
        <w:rPr>
          <w:rFonts w:cs="Arial"/>
          <w:sz w:val="22"/>
          <w:szCs w:val="22"/>
        </w:rPr>
        <w:t>All of a sudden</w:t>
      </w:r>
      <w:proofErr w:type="gramEnd"/>
      <w:r w:rsidR="002735CF" w:rsidRPr="00055177">
        <w:rPr>
          <w:rFonts w:cs="Arial"/>
          <w:sz w:val="22"/>
          <w:szCs w:val="22"/>
        </w:rPr>
        <w:t>, everybody wanted to be my friend</w:t>
      </w:r>
      <w:r w:rsidR="009B5503" w:rsidRPr="00055177">
        <w:rPr>
          <w:rFonts w:cs="Arial"/>
          <w:sz w:val="22"/>
          <w:szCs w:val="22"/>
        </w:rPr>
        <w:t>,</w:t>
      </w:r>
      <w:r w:rsidR="002735CF" w:rsidRPr="00055177">
        <w:rPr>
          <w:rFonts w:cs="Arial"/>
          <w:sz w:val="22"/>
          <w:szCs w:val="22"/>
        </w:rPr>
        <w:t xml:space="preserve"> </w:t>
      </w:r>
      <w:r w:rsidR="009B5503" w:rsidRPr="00055177">
        <w:rPr>
          <w:rFonts w:cs="Arial"/>
          <w:sz w:val="22"/>
          <w:szCs w:val="22"/>
        </w:rPr>
        <w:t>k</w:t>
      </w:r>
      <w:r w:rsidR="002735CF" w:rsidRPr="00055177">
        <w:rPr>
          <w:rFonts w:cs="Arial"/>
          <w:sz w:val="22"/>
          <w:szCs w:val="22"/>
        </w:rPr>
        <w:t xml:space="preserve">ids that I thought would never talk to me because they were the cool kids, they were the jocks. It's funny, because a lot of those kids are friends still today. </w:t>
      </w:r>
    </w:p>
    <w:p w14:paraId="2DC2A06D" w14:textId="3217C1F9" w:rsidR="002735CF" w:rsidRPr="00055177" w:rsidRDefault="002735CF" w:rsidP="002735CF">
      <w:pPr>
        <w:rPr>
          <w:rFonts w:cs="Arial"/>
          <w:sz w:val="22"/>
          <w:szCs w:val="22"/>
        </w:rPr>
      </w:pPr>
      <w:r w:rsidRPr="00055177">
        <w:rPr>
          <w:rFonts w:cs="Arial"/>
          <w:sz w:val="22"/>
          <w:szCs w:val="22"/>
        </w:rPr>
        <w:t>Best part of the job was being around players that a year or two before I was watching on TV and only dreaming that it would be like a dream to meet these people. And now</w:t>
      </w:r>
      <w:r w:rsidR="00A32B09" w:rsidRPr="00055177">
        <w:rPr>
          <w:rFonts w:cs="Arial"/>
          <w:sz w:val="22"/>
          <w:szCs w:val="22"/>
        </w:rPr>
        <w:t>,</w:t>
      </w:r>
      <w:r w:rsidRPr="00055177">
        <w:rPr>
          <w:rFonts w:cs="Arial"/>
          <w:sz w:val="22"/>
          <w:szCs w:val="22"/>
        </w:rPr>
        <w:t xml:space="preserve"> I'm in the same locker room as them. </w:t>
      </w:r>
    </w:p>
    <w:p w14:paraId="08666780" w14:textId="0503A869" w:rsidR="002735CF" w:rsidRPr="00055177" w:rsidRDefault="00B16B38" w:rsidP="002735CF">
      <w:pPr>
        <w:rPr>
          <w:rFonts w:cs="Arial"/>
          <w:sz w:val="22"/>
          <w:szCs w:val="22"/>
        </w:rPr>
      </w:pPr>
      <w:r w:rsidRPr="00055177">
        <w:rPr>
          <w:rFonts w:cs="Arial"/>
          <w:b/>
          <w:bCs/>
          <w:sz w:val="22"/>
          <w:szCs w:val="22"/>
        </w:rPr>
        <w:t>Davey:</w:t>
      </w:r>
      <w:r w:rsidR="009F6145" w:rsidRPr="00055177">
        <w:rPr>
          <w:rFonts w:cs="Arial"/>
          <w:sz w:val="22"/>
          <w:szCs w:val="22"/>
        </w:rPr>
        <w:t xml:space="preserve"> </w:t>
      </w:r>
      <w:r w:rsidR="002735CF" w:rsidRPr="00055177">
        <w:rPr>
          <w:rFonts w:cs="Arial"/>
          <w:sz w:val="22"/>
          <w:szCs w:val="22"/>
        </w:rPr>
        <w:t xml:space="preserve">Being a </w:t>
      </w:r>
      <w:r w:rsidR="000573FE" w:rsidRPr="00055177">
        <w:rPr>
          <w:rFonts w:cs="Arial"/>
          <w:sz w:val="22"/>
          <w:szCs w:val="22"/>
        </w:rPr>
        <w:t>batboy</w:t>
      </w:r>
      <w:r w:rsidR="00DC5AAB">
        <w:rPr>
          <w:rFonts w:cs="Arial"/>
          <w:sz w:val="22"/>
          <w:szCs w:val="22"/>
        </w:rPr>
        <w:t xml:space="preserve"> is</w:t>
      </w:r>
      <w:r w:rsidR="002735CF" w:rsidRPr="00055177">
        <w:rPr>
          <w:rFonts w:cs="Arial"/>
          <w:sz w:val="22"/>
          <w:szCs w:val="22"/>
        </w:rPr>
        <w:t xml:space="preserve"> no easy work. Merritt shined </w:t>
      </w:r>
      <w:r w:rsidR="009F6145" w:rsidRPr="00055177">
        <w:rPr>
          <w:rFonts w:cs="Arial"/>
          <w:sz w:val="22"/>
          <w:szCs w:val="22"/>
        </w:rPr>
        <w:t>a</w:t>
      </w:r>
      <w:r w:rsidR="002735CF" w:rsidRPr="00055177">
        <w:rPr>
          <w:rFonts w:cs="Arial"/>
          <w:sz w:val="22"/>
          <w:szCs w:val="22"/>
        </w:rPr>
        <w:t>ll the players'</w:t>
      </w:r>
      <w:r w:rsidR="009F6145" w:rsidRPr="00055177">
        <w:rPr>
          <w:rFonts w:cs="Arial"/>
          <w:sz w:val="22"/>
          <w:szCs w:val="22"/>
        </w:rPr>
        <w:t xml:space="preserve"> </w:t>
      </w:r>
      <w:r w:rsidR="002735CF" w:rsidRPr="00055177">
        <w:rPr>
          <w:rFonts w:cs="Arial"/>
          <w:sz w:val="22"/>
          <w:szCs w:val="22"/>
        </w:rPr>
        <w:t>cleats</w:t>
      </w:r>
      <w:r w:rsidR="009F6145" w:rsidRPr="00055177">
        <w:rPr>
          <w:rFonts w:cs="Arial"/>
          <w:sz w:val="22"/>
          <w:szCs w:val="22"/>
        </w:rPr>
        <w:t>,</w:t>
      </w:r>
      <w:r w:rsidR="002735CF" w:rsidRPr="00055177">
        <w:rPr>
          <w:rFonts w:cs="Arial"/>
          <w:sz w:val="22"/>
          <w:szCs w:val="22"/>
        </w:rPr>
        <w:t xml:space="preserve"> did the laundry</w:t>
      </w:r>
      <w:r w:rsidR="009F6145" w:rsidRPr="00055177">
        <w:rPr>
          <w:rFonts w:cs="Arial"/>
          <w:sz w:val="22"/>
          <w:szCs w:val="22"/>
        </w:rPr>
        <w:t>.</w:t>
      </w:r>
      <w:r w:rsidR="002735CF" w:rsidRPr="00055177">
        <w:rPr>
          <w:rFonts w:cs="Arial"/>
          <w:sz w:val="22"/>
          <w:szCs w:val="22"/>
        </w:rPr>
        <w:t xml:space="preserve"> </w:t>
      </w:r>
      <w:r w:rsidR="009F6145" w:rsidRPr="00055177">
        <w:rPr>
          <w:rFonts w:cs="Arial"/>
          <w:sz w:val="22"/>
          <w:szCs w:val="22"/>
        </w:rPr>
        <w:t>A</w:t>
      </w:r>
      <w:r w:rsidR="002735CF" w:rsidRPr="00055177">
        <w:rPr>
          <w:rFonts w:cs="Arial"/>
          <w:sz w:val="22"/>
          <w:szCs w:val="22"/>
        </w:rPr>
        <w:t>nd during practices, he</w:t>
      </w:r>
      <w:r w:rsidR="004F6233">
        <w:rPr>
          <w:rFonts w:cs="Arial"/>
          <w:sz w:val="22"/>
          <w:szCs w:val="22"/>
        </w:rPr>
        <w:t>’d</w:t>
      </w:r>
      <w:r w:rsidR="002735CF" w:rsidRPr="00055177">
        <w:rPr>
          <w:rFonts w:cs="Arial"/>
          <w:sz w:val="22"/>
          <w:szCs w:val="22"/>
        </w:rPr>
        <w:t xml:space="preserve"> shag </w:t>
      </w:r>
      <w:r w:rsidR="00337059">
        <w:rPr>
          <w:rFonts w:cs="Arial"/>
          <w:sz w:val="22"/>
          <w:szCs w:val="22"/>
        </w:rPr>
        <w:t>fly</w:t>
      </w:r>
      <w:r w:rsidR="009F6145" w:rsidRPr="00055177">
        <w:rPr>
          <w:rFonts w:cs="Arial"/>
          <w:sz w:val="22"/>
          <w:szCs w:val="22"/>
        </w:rPr>
        <w:t xml:space="preserve"> </w:t>
      </w:r>
      <w:r w:rsidR="002735CF" w:rsidRPr="00055177">
        <w:rPr>
          <w:rFonts w:cs="Arial"/>
          <w:sz w:val="22"/>
          <w:szCs w:val="22"/>
        </w:rPr>
        <w:t xml:space="preserve">balls. But his most important job was during the game. </w:t>
      </w:r>
    </w:p>
    <w:p w14:paraId="71A7C05A" w14:textId="26290F1A" w:rsidR="002735CF" w:rsidRPr="00055177" w:rsidRDefault="00DF10D7" w:rsidP="002735CF">
      <w:pPr>
        <w:rPr>
          <w:rFonts w:cs="Arial"/>
          <w:sz w:val="22"/>
          <w:szCs w:val="22"/>
        </w:rPr>
      </w:pPr>
      <w:r w:rsidRPr="00055177">
        <w:rPr>
          <w:rFonts w:cs="Arial"/>
          <w:b/>
          <w:bCs/>
          <w:sz w:val="22"/>
          <w:szCs w:val="22"/>
        </w:rPr>
        <w:t>Merritt:</w:t>
      </w:r>
      <w:r w:rsidR="009F6145" w:rsidRPr="00055177">
        <w:rPr>
          <w:rFonts w:cs="Arial"/>
          <w:sz w:val="22"/>
          <w:szCs w:val="22"/>
        </w:rPr>
        <w:t xml:space="preserve"> </w:t>
      </w:r>
      <w:r w:rsidR="002735CF" w:rsidRPr="00055177">
        <w:rPr>
          <w:rFonts w:cs="Arial"/>
          <w:sz w:val="22"/>
          <w:szCs w:val="22"/>
        </w:rPr>
        <w:t xml:space="preserve">During the game, you have one responsibility. Once that player that's at home plate hits the ball, whether it's a base hitter or an out, your main and only responsibility is to get that bat and get it right back to the dugout. </w:t>
      </w:r>
    </w:p>
    <w:p w14:paraId="26AB2B39" w14:textId="0DE5FD34" w:rsidR="005F21C3" w:rsidRPr="00055177" w:rsidRDefault="00B16B38" w:rsidP="002735CF">
      <w:pPr>
        <w:rPr>
          <w:rFonts w:cs="Arial"/>
          <w:sz w:val="22"/>
          <w:szCs w:val="22"/>
        </w:rPr>
      </w:pPr>
      <w:r w:rsidRPr="00055177">
        <w:rPr>
          <w:rFonts w:cs="Arial"/>
          <w:b/>
          <w:bCs/>
          <w:sz w:val="22"/>
          <w:szCs w:val="22"/>
        </w:rPr>
        <w:t>Davey:</w:t>
      </w:r>
      <w:r w:rsidR="00FA65DC" w:rsidRPr="00055177">
        <w:rPr>
          <w:rFonts w:cs="Arial"/>
          <w:sz w:val="22"/>
          <w:szCs w:val="22"/>
        </w:rPr>
        <w:t xml:space="preserve"> </w:t>
      </w:r>
      <w:r w:rsidR="002735CF" w:rsidRPr="00055177">
        <w:rPr>
          <w:rFonts w:cs="Arial"/>
          <w:sz w:val="22"/>
          <w:szCs w:val="22"/>
        </w:rPr>
        <w:t>Once in the dugout, all Merritt had to do was return the bat to the bat container where the other bats</w:t>
      </w:r>
      <w:r w:rsidR="005F21C3" w:rsidRPr="00055177">
        <w:rPr>
          <w:rFonts w:cs="Arial"/>
          <w:sz w:val="22"/>
          <w:szCs w:val="22"/>
        </w:rPr>
        <w:t xml:space="preserve"> h</w:t>
      </w:r>
      <w:r w:rsidR="002735CF" w:rsidRPr="00055177">
        <w:rPr>
          <w:rFonts w:cs="Arial"/>
          <w:sz w:val="22"/>
          <w:szCs w:val="22"/>
        </w:rPr>
        <w:t>ung out</w:t>
      </w:r>
      <w:r w:rsidR="005F21C3" w:rsidRPr="00055177">
        <w:rPr>
          <w:rFonts w:cs="Arial"/>
          <w:sz w:val="22"/>
          <w:szCs w:val="22"/>
        </w:rPr>
        <w:t>.</w:t>
      </w:r>
    </w:p>
    <w:p w14:paraId="54F79C93" w14:textId="5ED7C5BD" w:rsidR="002735CF" w:rsidRPr="00055177" w:rsidRDefault="00DF10D7" w:rsidP="002735CF">
      <w:pPr>
        <w:rPr>
          <w:rFonts w:cs="Arial"/>
          <w:sz w:val="22"/>
          <w:szCs w:val="22"/>
        </w:rPr>
      </w:pPr>
      <w:r w:rsidRPr="00055177">
        <w:rPr>
          <w:rFonts w:cs="Arial"/>
          <w:b/>
          <w:bCs/>
          <w:sz w:val="22"/>
          <w:szCs w:val="22"/>
        </w:rPr>
        <w:t>Merritt:</w:t>
      </w:r>
      <w:r w:rsidR="005F21C3" w:rsidRPr="00055177">
        <w:rPr>
          <w:rFonts w:cs="Arial"/>
          <w:sz w:val="22"/>
          <w:szCs w:val="22"/>
        </w:rPr>
        <w:t xml:space="preserve"> D</w:t>
      </w:r>
      <w:r w:rsidR="002735CF" w:rsidRPr="00055177">
        <w:rPr>
          <w:rFonts w:cs="Arial"/>
          <w:sz w:val="22"/>
          <w:szCs w:val="22"/>
        </w:rPr>
        <w:t>uring the game</w:t>
      </w:r>
      <w:r w:rsidR="0048427D" w:rsidRPr="00055177">
        <w:rPr>
          <w:rFonts w:cs="Arial"/>
          <w:sz w:val="22"/>
          <w:szCs w:val="22"/>
        </w:rPr>
        <w:t>,</w:t>
      </w:r>
      <w:r w:rsidR="002735CF" w:rsidRPr="00055177">
        <w:rPr>
          <w:rFonts w:cs="Arial"/>
          <w:sz w:val="22"/>
          <w:szCs w:val="22"/>
        </w:rPr>
        <w:t xml:space="preserve"> </w:t>
      </w:r>
      <w:r w:rsidR="0048427D" w:rsidRPr="00055177">
        <w:rPr>
          <w:rFonts w:cs="Arial"/>
          <w:sz w:val="22"/>
          <w:szCs w:val="22"/>
        </w:rPr>
        <w:t>t</w:t>
      </w:r>
      <w:r w:rsidR="002735CF" w:rsidRPr="00055177">
        <w:rPr>
          <w:rFonts w:cs="Arial"/>
          <w:sz w:val="22"/>
          <w:szCs w:val="22"/>
        </w:rPr>
        <w:t>he Yankees were very</w:t>
      </w:r>
      <w:r w:rsidR="00F40840" w:rsidRPr="00055177">
        <w:rPr>
          <w:rFonts w:cs="Arial"/>
          <w:sz w:val="22"/>
          <w:szCs w:val="22"/>
        </w:rPr>
        <w:t>, very</w:t>
      </w:r>
      <w:r w:rsidR="002735CF" w:rsidRPr="00055177">
        <w:rPr>
          <w:rFonts w:cs="Arial"/>
          <w:sz w:val="22"/>
          <w:szCs w:val="22"/>
        </w:rPr>
        <w:t xml:space="preserve"> strict about not being part of the game, being invisible, really. </w:t>
      </w:r>
    </w:p>
    <w:p w14:paraId="737C896C" w14:textId="76AB5B27" w:rsidR="002735CF" w:rsidRPr="00055177" w:rsidRDefault="00B16B38" w:rsidP="002735CF">
      <w:pPr>
        <w:rPr>
          <w:rFonts w:cs="Arial"/>
          <w:sz w:val="22"/>
          <w:szCs w:val="22"/>
        </w:rPr>
      </w:pPr>
      <w:r w:rsidRPr="00055177">
        <w:rPr>
          <w:rFonts w:cs="Arial"/>
          <w:b/>
          <w:bCs/>
          <w:sz w:val="22"/>
          <w:szCs w:val="22"/>
        </w:rPr>
        <w:t>Davey:</w:t>
      </w:r>
      <w:r w:rsidR="00F40840" w:rsidRPr="00055177">
        <w:rPr>
          <w:rFonts w:cs="Arial"/>
          <w:sz w:val="22"/>
          <w:szCs w:val="22"/>
        </w:rPr>
        <w:t xml:space="preserve"> </w:t>
      </w:r>
      <w:r w:rsidR="002735CF" w:rsidRPr="00055177">
        <w:rPr>
          <w:rFonts w:cs="Arial"/>
          <w:sz w:val="22"/>
          <w:szCs w:val="22"/>
        </w:rPr>
        <w:t>Now, Merritt was planning the rest of his life and career from his gig as a bat boy. If he did a good job, his plan was to become an umpire. Well, that was the hope, at least until July 24</w:t>
      </w:r>
      <w:r w:rsidR="00F40840" w:rsidRPr="00055177">
        <w:rPr>
          <w:rFonts w:cs="Arial"/>
          <w:sz w:val="22"/>
          <w:szCs w:val="22"/>
        </w:rPr>
        <w:t>th</w:t>
      </w:r>
      <w:r w:rsidR="002735CF" w:rsidRPr="00055177">
        <w:rPr>
          <w:rFonts w:cs="Arial"/>
          <w:sz w:val="22"/>
          <w:szCs w:val="22"/>
        </w:rPr>
        <w:t>, 1983</w:t>
      </w:r>
      <w:r w:rsidR="00F40840" w:rsidRPr="00055177">
        <w:rPr>
          <w:rFonts w:cs="Arial"/>
          <w:sz w:val="22"/>
          <w:szCs w:val="22"/>
        </w:rPr>
        <w:t>,</w:t>
      </w:r>
      <w:r w:rsidR="002735CF" w:rsidRPr="00055177">
        <w:rPr>
          <w:rFonts w:cs="Arial"/>
          <w:sz w:val="22"/>
          <w:szCs w:val="22"/>
        </w:rPr>
        <w:t xml:space="preserve"> Yankee Stadium. Merritt's beloved Yankees were facing one of their biggest rivals, the Kansas City Royals. </w:t>
      </w:r>
    </w:p>
    <w:p w14:paraId="2487872F" w14:textId="5903D4CB" w:rsidR="002735CF" w:rsidRPr="00055177" w:rsidRDefault="00DF10D7" w:rsidP="002735CF">
      <w:pPr>
        <w:rPr>
          <w:rFonts w:cs="Arial"/>
          <w:sz w:val="22"/>
          <w:szCs w:val="22"/>
        </w:rPr>
      </w:pPr>
      <w:r w:rsidRPr="00055177">
        <w:rPr>
          <w:rFonts w:cs="Arial"/>
          <w:b/>
          <w:bCs/>
          <w:sz w:val="22"/>
          <w:szCs w:val="22"/>
        </w:rPr>
        <w:t>Merritt:</w:t>
      </w:r>
      <w:r w:rsidR="001A7EF4" w:rsidRPr="00055177">
        <w:rPr>
          <w:rFonts w:cs="Arial"/>
          <w:sz w:val="22"/>
          <w:szCs w:val="22"/>
        </w:rPr>
        <w:t xml:space="preserve"> </w:t>
      </w:r>
      <w:r w:rsidR="002735CF" w:rsidRPr="00055177">
        <w:rPr>
          <w:rFonts w:cs="Arial"/>
          <w:sz w:val="22"/>
          <w:szCs w:val="22"/>
        </w:rPr>
        <w:t>It was a Sunday afternoon in July</w:t>
      </w:r>
      <w:r w:rsidR="004C61F2" w:rsidRPr="00055177">
        <w:rPr>
          <w:rFonts w:cs="Arial"/>
          <w:sz w:val="22"/>
          <w:szCs w:val="22"/>
        </w:rPr>
        <w:t>.</w:t>
      </w:r>
      <w:r w:rsidR="002735CF" w:rsidRPr="00055177">
        <w:rPr>
          <w:rFonts w:cs="Arial"/>
          <w:sz w:val="22"/>
          <w:szCs w:val="22"/>
        </w:rPr>
        <w:t xml:space="preserve"> </w:t>
      </w:r>
      <w:r w:rsidR="004C61F2" w:rsidRPr="00055177">
        <w:rPr>
          <w:rFonts w:cs="Arial"/>
          <w:sz w:val="22"/>
          <w:szCs w:val="22"/>
        </w:rPr>
        <w:t>A</w:t>
      </w:r>
      <w:r w:rsidR="002735CF" w:rsidRPr="00055177">
        <w:rPr>
          <w:rFonts w:cs="Arial"/>
          <w:sz w:val="22"/>
          <w:szCs w:val="22"/>
        </w:rPr>
        <w:t>nd back then, the Yanks in Kansas City, they saw each other a lot in the playoffs</w:t>
      </w:r>
      <w:r w:rsidR="00344AD8" w:rsidRPr="00055177">
        <w:rPr>
          <w:rFonts w:cs="Arial"/>
          <w:sz w:val="22"/>
          <w:szCs w:val="22"/>
        </w:rPr>
        <w:t>,</w:t>
      </w:r>
      <w:r w:rsidR="002735CF" w:rsidRPr="00055177">
        <w:rPr>
          <w:rFonts w:cs="Arial"/>
          <w:sz w:val="22"/>
          <w:szCs w:val="22"/>
        </w:rPr>
        <w:t xml:space="preserve"> </w:t>
      </w:r>
      <w:r w:rsidR="00344AD8" w:rsidRPr="00055177">
        <w:rPr>
          <w:rFonts w:cs="Arial"/>
          <w:sz w:val="22"/>
          <w:szCs w:val="22"/>
        </w:rPr>
        <w:t>a</w:t>
      </w:r>
      <w:r w:rsidR="002735CF" w:rsidRPr="00055177">
        <w:rPr>
          <w:rFonts w:cs="Arial"/>
          <w:sz w:val="22"/>
          <w:szCs w:val="22"/>
        </w:rPr>
        <w:t xml:space="preserve">nd it was a packed house. It was hot. It was a </w:t>
      </w:r>
      <w:r w:rsidR="00344AD8" w:rsidRPr="00055177">
        <w:rPr>
          <w:rFonts w:cs="Arial"/>
          <w:sz w:val="22"/>
          <w:szCs w:val="22"/>
        </w:rPr>
        <w:t>loud,</w:t>
      </w:r>
      <w:r w:rsidR="002735CF" w:rsidRPr="00055177">
        <w:rPr>
          <w:rFonts w:cs="Arial"/>
          <w:sz w:val="22"/>
          <w:szCs w:val="22"/>
        </w:rPr>
        <w:t xml:space="preserve"> boisterous crowd. </w:t>
      </w:r>
    </w:p>
    <w:p w14:paraId="46F4D476" w14:textId="5F6D1E3E" w:rsidR="002735CF" w:rsidRPr="00055177" w:rsidRDefault="00B16B38" w:rsidP="002735CF">
      <w:pPr>
        <w:rPr>
          <w:rFonts w:cs="Arial"/>
          <w:sz w:val="22"/>
          <w:szCs w:val="22"/>
        </w:rPr>
      </w:pPr>
      <w:r w:rsidRPr="00055177">
        <w:rPr>
          <w:rFonts w:cs="Arial"/>
          <w:b/>
          <w:bCs/>
          <w:sz w:val="22"/>
          <w:szCs w:val="22"/>
        </w:rPr>
        <w:t>Davey:</w:t>
      </w:r>
      <w:r w:rsidR="00344AD8" w:rsidRPr="00055177">
        <w:rPr>
          <w:rFonts w:cs="Arial"/>
          <w:sz w:val="22"/>
          <w:szCs w:val="22"/>
        </w:rPr>
        <w:t xml:space="preserve"> </w:t>
      </w:r>
      <w:r w:rsidR="002735CF" w:rsidRPr="00055177">
        <w:rPr>
          <w:rFonts w:cs="Arial"/>
          <w:sz w:val="22"/>
          <w:szCs w:val="22"/>
        </w:rPr>
        <w:t xml:space="preserve">Now, this game was extra special </w:t>
      </w:r>
      <w:r w:rsidR="009B461B">
        <w:rPr>
          <w:rFonts w:cs="Arial"/>
          <w:sz w:val="22"/>
          <w:szCs w:val="22"/>
        </w:rPr>
        <w:t>t</w:t>
      </w:r>
      <w:r w:rsidR="005B1005" w:rsidRPr="00055177">
        <w:rPr>
          <w:rFonts w:cs="Arial"/>
          <w:sz w:val="22"/>
          <w:szCs w:val="22"/>
        </w:rPr>
        <w:t>o Merritt</w:t>
      </w:r>
      <w:r w:rsidR="002735CF" w:rsidRPr="00055177">
        <w:rPr>
          <w:rFonts w:cs="Arial"/>
          <w:sz w:val="22"/>
          <w:szCs w:val="22"/>
        </w:rPr>
        <w:t xml:space="preserve">, not </w:t>
      </w:r>
      <w:proofErr w:type="gramStart"/>
      <w:r w:rsidR="002735CF" w:rsidRPr="00055177">
        <w:rPr>
          <w:rFonts w:cs="Arial"/>
          <w:sz w:val="22"/>
          <w:szCs w:val="22"/>
        </w:rPr>
        <w:t>because</w:t>
      </w:r>
      <w:proofErr w:type="gramEnd"/>
      <w:r w:rsidR="002735CF" w:rsidRPr="00055177">
        <w:rPr>
          <w:rFonts w:cs="Arial"/>
          <w:sz w:val="22"/>
          <w:szCs w:val="22"/>
        </w:rPr>
        <w:t xml:space="preserve"> the heated rivalry, but because of one player on the Royals, the superstar hitter</w:t>
      </w:r>
      <w:r w:rsidR="00E74A8B" w:rsidRPr="00055177">
        <w:rPr>
          <w:rFonts w:cs="Arial"/>
          <w:sz w:val="22"/>
          <w:szCs w:val="22"/>
        </w:rPr>
        <w:t>,</w:t>
      </w:r>
      <w:r w:rsidR="002735CF" w:rsidRPr="00055177">
        <w:rPr>
          <w:rFonts w:cs="Arial"/>
          <w:sz w:val="22"/>
          <w:szCs w:val="22"/>
        </w:rPr>
        <w:t xml:space="preserve"> </w:t>
      </w:r>
      <w:r w:rsidR="00E74A8B" w:rsidRPr="00055177">
        <w:rPr>
          <w:rFonts w:cs="Arial"/>
          <w:sz w:val="22"/>
          <w:szCs w:val="22"/>
        </w:rPr>
        <w:t>George Brett</w:t>
      </w:r>
      <w:r w:rsidR="002735CF" w:rsidRPr="00055177">
        <w:rPr>
          <w:rFonts w:cs="Arial"/>
          <w:sz w:val="22"/>
          <w:szCs w:val="22"/>
        </w:rPr>
        <w:t xml:space="preserve">. </w:t>
      </w:r>
    </w:p>
    <w:p w14:paraId="7C9AE657" w14:textId="22D989DB" w:rsidR="002735CF" w:rsidRPr="00055177" w:rsidRDefault="00DF10D7" w:rsidP="002735CF">
      <w:pPr>
        <w:rPr>
          <w:rFonts w:cs="Arial"/>
          <w:sz w:val="22"/>
          <w:szCs w:val="22"/>
        </w:rPr>
      </w:pPr>
      <w:r w:rsidRPr="00055177">
        <w:rPr>
          <w:rFonts w:cs="Arial"/>
          <w:b/>
          <w:bCs/>
          <w:sz w:val="22"/>
          <w:szCs w:val="22"/>
        </w:rPr>
        <w:t>Merritt:</w:t>
      </w:r>
      <w:r w:rsidR="00116250" w:rsidRPr="00055177">
        <w:rPr>
          <w:rFonts w:cs="Arial"/>
          <w:sz w:val="22"/>
          <w:szCs w:val="22"/>
        </w:rPr>
        <w:t xml:space="preserve"> </w:t>
      </w:r>
      <w:r w:rsidR="002735CF" w:rsidRPr="00055177">
        <w:rPr>
          <w:rFonts w:cs="Arial"/>
          <w:sz w:val="22"/>
          <w:szCs w:val="22"/>
        </w:rPr>
        <w:t xml:space="preserve">For whatever reason, </w:t>
      </w:r>
      <w:r w:rsidR="00E74A8B" w:rsidRPr="00055177">
        <w:rPr>
          <w:rFonts w:cs="Arial"/>
          <w:sz w:val="22"/>
          <w:szCs w:val="22"/>
        </w:rPr>
        <w:t>George Brett</w:t>
      </w:r>
      <w:r w:rsidR="002735CF" w:rsidRPr="00055177">
        <w:rPr>
          <w:rFonts w:cs="Arial"/>
          <w:sz w:val="22"/>
          <w:szCs w:val="22"/>
        </w:rPr>
        <w:t xml:space="preserve"> took a liking to me. Even though he was a superstar</w:t>
      </w:r>
      <w:r w:rsidR="001024A5" w:rsidRPr="00055177">
        <w:rPr>
          <w:rFonts w:cs="Arial"/>
          <w:sz w:val="22"/>
          <w:szCs w:val="22"/>
        </w:rPr>
        <w:t>,</w:t>
      </w:r>
      <w:r w:rsidR="002735CF" w:rsidRPr="00055177">
        <w:rPr>
          <w:rFonts w:cs="Arial"/>
          <w:sz w:val="22"/>
          <w:szCs w:val="22"/>
        </w:rPr>
        <w:t xml:space="preserve"> </w:t>
      </w:r>
      <w:r w:rsidR="001024A5" w:rsidRPr="00055177">
        <w:rPr>
          <w:rFonts w:cs="Arial"/>
          <w:sz w:val="22"/>
          <w:szCs w:val="22"/>
        </w:rPr>
        <w:t>h</w:t>
      </w:r>
      <w:r w:rsidR="002735CF" w:rsidRPr="00055177">
        <w:rPr>
          <w:rFonts w:cs="Arial"/>
          <w:sz w:val="22"/>
          <w:szCs w:val="22"/>
        </w:rPr>
        <w:t>e was like a regular</w:t>
      </w:r>
      <w:r w:rsidR="009B461B">
        <w:rPr>
          <w:rFonts w:cs="Arial"/>
          <w:sz w:val="22"/>
          <w:szCs w:val="22"/>
        </w:rPr>
        <w:t xml:space="preserve"> guy</w:t>
      </w:r>
      <w:r w:rsidR="002735CF" w:rsidRPr="00055177">
        <w:rPr>
          <w:rFonts w:cs="Arial"/>
          <w:sz w:val="22"/>
          <w:szCs w:val="22"/>
        </w:rPr>
        <w:t>, clown around everybody in the clubhouse. He'd always be breaking my traps about one thing or another. Kidding around, not mean. He had a nickname for me</w:t>
      </w:r>
      <w:r w:rsidR="009B461B">
        <w:rPr>
          <w:rFonts w:cs="Arial"/>
          <w:sz w:val="22"/>
          <w:szCs w:val="22"/>
        </w:rPr>
        <w:t xml:space="preserve">, </w:t>
      </w:r>
      <w:r w:rsidR="002735CF" w:rsidRPr="00055177">
        <w:rPr>
          <w:rFonts w:cs="Arial"/>
          <w:sz w:val="22"/>
          <w:szCs w:val="22"/>
        </w:rPr>
        <w:t xml:space="preserve">and it was </w:t>
      </w:r>
      <w:r w:rsidR="001024A5" w:rsidRPr="00055177">
        <w:rPr>
          <w:rFonts w:cs="Arial"/>
          <w:sz w:val="22"/>
          <w:szCs w:val="22"/>
        </w:rPr>
        <w:t xml:space="preserve">Spaulding </w:t>
      </w:r>
      <w:r w:rsidR="002735CF" w:rsidRPr="00055177">
        <w:rPr>
          <w:rFonts w:cs="Arial"/>
          <w:sz w:val="22"/>
          <w:szCs w:val="22"/>
        </w:rPr>
        <w:t xml:space="preserve">from </w:t>
      </w:r>
      <w:r w:rsidR="002735CF" w:rsidRPr="00055177">
        <w:rPr>
          <w:rFonts w:cs="Arial"/>
          <w:i/>
          <w:iCs/>
          <w:sz w:val="22"/>
          <w:szCs w:val="22"/>
        </w:rPr>
        <w:t>Caddyshack</w:t>
      </w:r>
      <w:r w:rsidR="002735CF" w:rsidRPr="00055177">
        <w:rPr>
          <w:rFonts w:cs="Arial"/>
          <w:sz w:val="22"/>
          <w:szCs w:val="22"/>
        </w:rPr>
        <w:t xml:space="preserve">. </w:t>
      </w:r>
    </w:p>
    <w:p w14:paraId="1027B279" w14:textId="292582E9" w:rsidR="002735CF" w:rsidRPr="00055177" w:rsidRDefault="00B16B38" w:rsidP="002735CF">
      <w:pPr>
        <w:rPr>
          <w:rFonts w:cs="Arial"/>
          <w:sz w:val="22"/>
          <w:szCs w:val="22"/>
        </w:rPr>
      </w:pPr>
      <w:r w:rsidRPr="00055177">
        <w:rPr>
          <w:rFonts w:cs="Arial"/>
          <w:b/>
          <w:bCs/>
          <w:sz w:val="22"/>
          <w:szCs w:val="22"/>
        </w:rPr>
        <w:t>Davey:</w:t>
      </w:r>
      <w:r w:rsidR="0071349F" w:rsidRPr="00055177">
        <w:rPr>
          <w:rFonts w:cs="Arial"/>
          <w:sz w:val="22"/>
          <w:szCs w:val="22"/>
        </w:rPr>
        <w:t xml:space="preserve"> </w:t>
      </w:r>
      <w:r w:rsidR="001024A5" w:rsidRPr="00055177">
        <w:rPr>
          <w:rFonts w:cs="Arial"/>
          <w:sz w:val="22"/>
          <w:szCs w:val="22"/>
        </w:rPr>
        <w:t xml:space="preserve">Spaulding </w:t>
      </w:r>
      <w:r w:rsidR="002735CF" w:rsidRPr="00055177">
        <w:rPr>
          <w:rFonts w:cs="Arial"/>
          <w:sz w:val="22"/>
          <w:szCs w:val="22"/>
        </w:rPr>
        <w:t>Smails. Not the coolest nickname</w:t>
      </w:r>
      <w:r w:rsidR="006561DA" w:rsidRPr="00055177">
        <w:rPr>
          <w:rFonts w:cs="Arial"/>
          <w:sz w:val="22"/>
          <w:szCs w:val="22"/>
        </w:rPr>
        <w:t>.</w:t>
      </w:r>
      <w:r w:rsidR="002735CF" w:rsidRPr="00055177">
        <w:rPr>
          <w:rFonts w:cs="Arial"/>
          <w:sz w:val="22"/>
          <w:szCs w:val="22"/>
        </w:rPr>
        <w:t xml:space="preserve"> </w:t>
      </w:r>
      <w:r w:rsidR="006561DA" w:rsidRPr="00055177">
        <w:rPr>
          <w:rFonts w:cs="Arial"/>
          <w:sz w:val="22"/>
          <w:szCs w:val="22"/>
        </w:rPr>
        <w:t xml:space="preserve">Spaulding </w:t>
      </w:r>
      <w:r w:rsidR="002735CF" w:rsidRPr="00055177">
        <w:rPr>
          <w:rFonts w:cs="Arial"/>
          <w:sz w:val="22"/>
          <w:szCs w:val="22"/>
        </w:rPr>
        <w:t>from the movie</w:t>
      </w:r>
      <w:r w:rsidR="006561DA" w:rsidRPr="00055177">
        <w:rPr>
          <w:rFonts w:cs="Arial"/>
          <w:sz w:val="22"/>
          <w:szCs w:val="22"/>
        </w:rPr>
        <w:t>,</w:t>
      </w:r>
      <w:r w:rsidR="002735CF" w:rsidRPr="00055177">
        <w:rPr>
          <w:rFonts w:cs="Arial"/>
          <w:sz w:val="22"/>
          <w:szCs w:val="22"/>
        </w:rPr>
        <w:t xml:space="preserve"> </w:t>
      </w:r>
      <w:r w:rsidR="002735CF" w:rsidRPr="00055177">
        <w:rPr>
          <w:rFonts w:cs="Arial"/>
          <w:i/>
          <w:iCs/>
          <w:sz w:val="22"/>
          <w:szCs w:val="22"/>
        </w:rPr>
        <w:t>Caddyshack</w:t>
      </w:r>
      <w:r w:rsidR="006561DA" w:rsidRPr="00055177">
        <w:rPr>
          <w:rFonts w:cs="Arial"/>
          <w:i/>
          <w:iCs/>
          <w:sz w:val="22"/>
          <w:szCs w:val="22"/>
        </w:rPr>
        <w:t>,</w:t>
      </w:r>
      <w:r w:rsidR="002735CF" w:rsidRPr="00055177">
        <w:rPr>
          <w:rFonts w:cs="Arial"/>
          <w:sz w:val="22"/>
          <w:szCs w:val="22"/>
        </w:rPr>
        <w:t xml:space="preserve"> is a spoiled brat infamous for picking his nose and eating it. </w:t>
      </w:r>
    </w:p>
    <w:p w14:paraId="4400E24F" w14:textId="7412549D" w:rsidR="00AA0B1F" w:rsidRPr="00055177" w:rsidRDefault="00DF10D7" w:rsidP="002735CF">
      <w:pPr>
        <w:rPr>
          <w:rFonts w:cs="Arial"/>
          <w:sz w:val="22"/>
          <w:szCs w:val="22"/>
        </w:rPr>
      </w:pPr>
      <w:r w:rsidRPr="00055177">
        <w:rPr>
          <w:rFonts w:cs="Arial"/>
          <w:b/>
          <w:bCs/>
          <w:sz w:val="22"/>
          <w:szCs w:val="22"/>
        </w:rPr>
        <w:t>Merritt:</w:t>
      </w:r>
      <w:r w:rsidR="006561DA" w:rsidRPr="00055177">
        <w:rPr>
          <w:rFonts w:cs="Arial"/>
          <w:sz w:val="22"/>
          <w:szCs w:val="22"/>
        </w:rPr>
        <w:t xml:space="preserve"> </w:t>
      </w:r>
      <w:r w:rsidR="002735CF" w:rsidRPr="00055177">
        <w:rPr>
          <w:rFonts w:cs="Arial"/>
          <w:sz w:val="22"/>
          <w:szCs w:val="22"/>
        </w:rPr>
        <w:t xml:space="preserve">You know what? It wasn't like I liked a nickname. I just liked that he noticed me enough to have a nickname for </w:t>
      </w:r>
      <w:r w:rsidR="00AA0B1F" w:rsidRPr="00055177">
        <w:rPr>
          <w:rFonts w:cs="Arial"/>
          <w:sz w:val="22"/>
          <w:szCs w:val="22"/>
        </w:rPr>
        <w:t>me.</w:t>
      </w:r>
      <w:r w:rsidR="002735CF" w:rsidRPr="00055177">
        <w:rPr>
          <w:rFonts w:cs="Arial"/>
          <w:sz w:val="22"/>
          <w:szCs w:val="22"/>
        </w:rPr>
        <w:t xml:space="preserve"> He made you feel important. That made me like</w:t>
      </w:r>
      <w:r w:rsidR="00AA0B1F" w:rsidRPr="00055177">
        <w:rPr>
          <w:rFonts w:cs="Arial"/>
          <w:sz w:val="22"/>
          <w:szCs w:val="22"/>
        </w:rPr>
        <w:t xml:space="preserve"> him. E</w:t>
      </w:r>
      <w:r w:rsidR="002735CF" w:rsidRPr="00055177">
        <w:rPr>
          <w:rFonts w:cs="Arial"/>
          <w:sz w:val="22"/>
          <w:szCs w:val="22"/>
        </w:rPr>
        <w:t>ven if he became my favorite</w:t>
      </w:r>
      <w:r w:rsidR="00AA0B1F" w:rsidRPr="00055177">
        <w:rPr>
          <w:rFonts w:cs="Arial"/>
          <w:sz w:val="22"/>
          <w:szCs w:val="22"/>
        </w:rPr>
        <w:t>.</w:t>
      </w:r>
    </w:p>
    <w:p w14:paraId="4C040CD9" w14:textId="0AEE470C" w:rsidR="002735CF" w:rsidRPr="00055177" w:rsidRDefault="00B16B38" w:rsidP="002735CF">
      <w:pPr>
        <w:rPr>
          <w:rFonts w:cs="Arial"/>
          <w:sz w:val="22"/>
          <w:szCs w:val="22"/>
        </w:rPr>
      </w:pPr>
      <w:r w:rsidRPr="00055177">
        <w:rPr>
          <w:rFonts w:cs="Arial"/>
          <w:b/>
          <w:bCs/>
          <w:sz w:val="22"/>
          <w:szCs w:val="22"/>
        </w:rPr>
        <w:t>Davey:</w:t>
      </w:r>
      <w:r w:rsidR="00AA0B1F" w:rsidRPr="00055177">
        <w:rPr>
          <w:rFonts w:cs="Arial"/>
          <w:sz w:val="22"/>
          <w:szCs w:val="22"/>
        </w:rPr>
        <w:t xml:space="preserve"> </w:t>
      </w:r>
      <w:proofErr w:type="gramStart"/>
      <w:r w:rsidR="002735CF" w:rsidRPr="00055177">
        <w:rPr>
          <w:rFonts w:cs="Arial"/>
          <w:sz w:val="22"/>
          <w:szCs w:val="22"/>
        </w:rPr>
        <w:t>Yankee</w:t>
      </w:r>
      <w:r w:rsidR="003A01A4" w:rsidRPr="00055177">
        <w:rPr>
          <w:rFonts w:cs="Arial"/>
          <w:sz w:val="22"/>
          <w:szCs w:val="22"/>
        </w:rPr>
        <w:t xml:space="preserve"> f</w:t>
      </w:r>
      <w:r w:rsidR="002735CF" w:rsidRPr="00055177">
        <w:rPr>
          <w:rFonts w:cs="Arial"/>
          <w:sz w:val="22"/>
          <w:szCs w:val="22"/>
        </w:rPr>
        <w:t>an listeners,</w:t>
      </w:r>
      <w:proofErr w:type="gramEnd"/>
      <w:r w:rsidR="002735CF" w:rsidRPr="00055177">
        <w:rPr>
          <w:rFonts w:cs="Arial"/>
          <w:sz w:val="22"/>
          <w:szCs w:val="22"/>
        </w:rPr>
        <w:t xml:space="preserve"> don't worry about it. His allegiance is still with</w:t>
      </w:r>
      <w:r w:rsidR="003F164D" w:rsidRPr="00055177">
        <w:rPr>
          <w:rFonts w:cs="Arial"/>
          <w:sz w:val="22"/>
          <w:szCs w:val="22"/>
        </w:rPr>
        <w:t xml:space="preserve"> you</w:t>
      </w:r>
      <w:r w:rsidR="002735CF" w:rsidRPr="00055177">
        <w:rPr>
          <w:rFonts w:cs="Arial"/>
          <w:sz w:val="22"/>
          <w:szCs w:val="22"/>
        </w:rPr>
        <w:t xml:space="preserve">. </w:t>
      </w:r>
    </w:p>
    <w:p w14:paraId="0241B806" w14:textId="3834C746" w:rsidR="002735CF" w:rsidRPr="00055177" w:rsidRDefault="00DF10D7" w:rsidP="002735CF">
      <w:pPr>
        <w:rPr>
          <w:rFonts w:cs="Arial"/>
          <w:sz w:val="22"/>
          <w:szCs w:val="22"/>
        </w:rPr>
      </w:pPr>
      <w:r w:rsidRPr="00055177">
        <w:rPr>
          <w:rFonts w:cs="Arial"/>
          <w:b/>
          <w:bCs/>
          <w:sz w:val="22"/>
          <w:szCs w:val="22"/>
        </w:rPr>
        <w:t>Merritt:</w:t>
      </w:r>
      <w:r w:rsidR="003F164D" w:rsidRPr="00055177">
        <w:rPr>
          <w:rFonts w:cs="Arial"/>
          <w:sz w:val="22"/>
          <w:szCs w:val="22"/>
        </w:rPr>
        <w:t xml:space="preserve"> Yeah.</w:t>
      </w:r>
      <w:r w:rsidR="002735CF" w:rsidRPr="00055177">
        <w:rPr>
          <w:rFonts w:cs="Arial"/>
          <w:sz w:val="22"/>
          <w:szCs w:val="22"/>
        </w:rPr>
        <w:t xml:space="preserve"> </w:t>
      </w:r>
      <w:r w:rsidR="00E74A8B" w:rsidRPr="00055177">
        <w:rPr>
          <w:rFonts w:cs="Arial"/>
          <w:sz w:val="22"/>
          <w:szCs w:val="22"/>
        </w:rPr>
        <w:t>George Brett</w:t>
      </w:r>
      <w:r w:rsidR="002735CF" w:rsidRPr="00055177">
        <w:rPr>
          <w:rFonts w:cs="Arial"/>
          <w:sz w:val="22"/>
          <w:szCs w:val="22"/>
        </w:rPr>
        <w:t xml:space="preserve"> was one of those guys that I would secretly root for</w:t>
      </w:r>
      <w:r w:rsidR="004606C9" w:rsidRPr="00055177">
        <w:rPr>
          <w:rFonts w:cs="Arial"/>
          <w:sz w:val="22"/>
          <w:szCs w:val="22"/>
        </w:rPr>
        <w:t>.</w:t>
      </w:r>
      <w:r w:rsidR="002735CF" w:rsidRPr="00055177">
        <w:rPr>
          <w:rFonts w:cs="Arial"/>
          <w:sz w:val="22"/>
          <w:szCs w:val="22"/>
        </w:rPr>
        <w:t xml:space="preserve"> </w:t>
      </w:r>
      <w:proofErr w:type="gramStart"/>
      <w:r w:rsidR="004606C9" w:rsidRPr="00055177">
        <w:rPr>
          <w:rFonts w:cs="Arial"/>
          <w:sz w:val="22"/>
          <w:szCs w:val="22"/>
        </w:rPr>
        <w:t>A</w:t>
      </w:r>
      <w:r w:rsidR="002735CF" w:rsidRPr="00055177">
        <w:rPr>
          <w:rFonts w:cs="Arial"/>
          <w:sz w:val="22"/>
          <w:szCs w:val="22"/>
        </w:rPr>
        <w:t>s long as</w:t>
      </w:r>
      <w:proofErr w:type="gramEnd"/>
      <w:r w:rsidR="002735CF" w:rsidRPr="00055177">
        <w:rPr>
          <w:rFonts w:cs="Arial"/>
          <w:sz w:val="22"/>
          <w:szCs w:val="22"/>
        </w:rPr>
        <w:t xml:space="preserve"> the Yankees would win the game</w:t>
      </w:r>
      <w:r w:rsidR="004606C9" w:rsidRPr="00055177">
        <w:rPr>
          <w:rFonts w:cs="Arial"/>
          <w:sz w:val="22"/>
          <w:szCs w:val="22"/>
        </w:rPr>
        <w:t>,</w:t>
      </w:r>
      <w:r w:rsidR="002735CF" w:rsidRPr="00055177">
        <w:rPr>
          <w:rFonts w:cs="Arial"/>
          <w:sz w:val="22"/>
          <w:szCs w:val="22"/>
        </w:rPr>
        <w:t xml:space="preserve"> I was rooting for </w:t>
      </w:r>
      <w:r w:rsidR="00E74A8B" w:rsidRPr="00055177">
        <w:rPr>
          <w:rFonts w:cs="Arial"/>
          <w:sz w:val="22"/>
          <w:szCs w:val="22"/>
        </w:rPr>
        <w:t>George Brett</w:t>
      </w:r>
      <w:r w:rsidR="002735CF" w:rsidRPr="00055177">
        <w:rPr>
          <w:rFonts w:cs="Arial"/>
          <w:sz w:val="22"/>
          <w:szCs w:val="22"/>
        </w:rPr>
        <w:t xml:space="preserve"> to do well. There weren't other players I could say that about that were not on the Yankees. </w:t>
      </w:r>
    </w:p>
    <w:p w14:paraId="4E75F445" w14:textId="114CC894" w:rsidR="002735CF" w:rsidRPr="00055177" w:rsidRDefault="00B16B38" w:rsidP="002735CF">
      <w:pPr>
        <w:rPr>
          <w:rFonts w:cs="Arial"/>
          <w:sz w:val="22"/>
          <w:szCs w:val="22"/>
        </w:rPr>
      </w:pPr>
      <w:r w:rsidRPr="00055177">
        <w:rPr>
          <w:rFonts w:cs="Arial"/>
          <w:b/>
          <w:bCs/>
          <w:sz w:val="22"/>
          <w:szCs w:val="22"/>
        </w:rPr>
        <w:t>Davey:</w:t>
      </w:r>
      <w:r w:rsidR="00F366DD" w:rsidRPr="00055177">
        <w:rPr>
          <w:rFonts w:cs="Arial"/>
          <w:sz w:val="22"/>
          <w:szCs w:val="22"/>
        </w:rPr>
        <w:t xml:space="preserve"> </w:t>
      </w:r>
      <w:r w:rsidR="002735CF" w:rsidRPr="00055177">
        <w:rPr>
          <w:rFonts w:cs="Arial"/>
          <w:sz w:val="22"/>
          <w:szCs w:val="22"/>
        </w:rPr>
        <w:t>All right</w:t>
      </w:r>
      <w:r w:rsidR="00F366DD" w:rsidRPr="00055177">
        <w:rPr>
          <w:rFonts w:cs="Arial"/>
          <w:sz w:val="22"/>
          <w:szCs w:val="22"/>
        </w:rPr>
        <w:t>.</w:t>
      </w:r>
      <w:r w:rsidR="002735CF" w:rsidRPr="00055177">
        <w:rPr>
          <w:rFonts w:cs="Arial"/>
          <w:sz w:val="22"/>
          <w:szCs w:val="22"/>
        </w:rPr>
        <w:t xml:space="preserve"> </w:t>
      </w:r>
      <w:r w:rsidR="00F366DD" w:rsidRPr="00055177">
        <w:rPr>
          <w:rFonts w:cs="Arial"/>
          <w:sz w:val="22"/>
          <w:szCs w:val="22"/>
        </w:rPr>
        <w:t>S</w:t>
      </w:r>
      <w:r w:rsidR="002735CF" w:rsidRPr="00055177">
        <w:rPr>
          <w:rFonts w:cs="Arial"/>
          <w:sz w:val="22"/>
          <w:szCs w:val="22"/>
        </w:rPr>
        <w:t xml:space="preserve">o back to the game. </w:t>
      </w:r>
    </w:p>
    <w:p w14:paraId="0E573E69" w14:textId="7789E8C2" w:rsidR="00640412" w:rsidRPr="00055177" w:rsidRDefault="00DF10D7" w:rsidP="002735CF">
      <w:pPr>
        <w:rPr>
          <w:rFonts w:cs="Arial"/>
          <w:sz w:val="22"/>
          <w:szCs w:val="22"/>
        </w:rPr>
      </w:pPr>
      <w:r w:rsidRPr="00055177">
        <w:rPr>
          <w:rFonts w:cs="Arial"/>
          <w:b/>
          <w:bCs/>
          <w:sz w:val="22"/>
          <w:szCs w:val="22"/>
        </w:rPr>
        <w:t>Merritt:</w:t>
      </w:r>
      <w:r w:rsidR="00F366DD" w:rsidRPr="00055177">
        <w:rPr>
          <w:rFonts w:cs="Arial"/>
          <w:sz w:val="22"/>
          <w:szCs w:val="22"/>
        </w:rPr>
        <w:t xml:space="preserve"> </w:t>
      </w:r>
      <w:r w:rsidR="00644B0A" w:rsidRPr="00055177">
        <w:rPr>
          <w:rFonts w:cs="Arial"/>
          <w:sz w:val="22"/>
          <w:szCs w:val="22"/>
        </w:rPr>
        <w:t xml:space="preserve">1st </w:t>
      </w:r>
      <w:r w:rsidR="002735CF" w:rsidRPr="00055177">
        <w:rPr>
          <w:rFonts w:cs="Arial"/>
          <w:sz w:val="22"/>
          <w:szCs w:val="22"/>
        </w:rPr>
        <w:t>inning</w:t>
      </w:r>
      <w:r w:rsidR="00A865B9" w:rsidRPr="00055177">
        <w:rPr>
          <w:rFonts w:cs="Arial"/>
          <w:sz w:val="22"/>
          <w:szCs w:val="22"/>
        </w:rPr>
        <w:t>.</w:t>
      </w:r>
      <w:r w:rsidR="002735CF" w:rsidRPr="00055177">
        <w:rPr>
          <w:rFonts w:cs="Arial"/>
          <w:sz w:val="22"/>
          <w:szCs w:val="22"/>
        </w:rPr>
        <w:t xml:space="preserve"> </w:t>
      </w:r>
      <w:r w:rsidR="00644B0A" w:rsidRPr="00055177">
        <w:rPr>
          <w:rFonts w:cs="Arial"/>
          <w:sz w:val="22"/>
          <w:szCs w:val="22"/>
        </w:rPr>
        <w:t xml:space="preserve">2nd </w:t>
      </w:r>
      <w:r w:rsidR="00A865B9" w:rsidRPr="00055177">
        <w:rPr>
          <w:rFonts w:cs="Arial"/>
          <w:sz w:val="22"/>
          <w:szCs w:val="22"/>
        </w:rPr>
        <w:t xml:space="preserve">inning, </w:t>
      </w:r>
      <w:r w:rsidR="00644B0A" w:rsidRPr="00055177">
        <w:rPr>
          <w:rFonts w:cs="Arial"/>
          <w:sz w:val="22"/>
          <w:szCs w:val="22"/>
        </w:rPr>
        <w:t>3rd</w:t>
      </w:r>
      <w:r w:rsidR="00A865B9" w:rsidRPr="00055177">
        <w:rPr>
          <w:rFonts w:cs="Arial"/>
          <w:sz w:val="22"/>
          <w:szCs w:val="22"/>
        </w:rPr>
        <w:t xml:space="preserve"> inning, </w:t>
      </w:r>
      <w:r w:rsidR="00644B0A" w:rsidRPr="00055177">
        <w:rPr>
          <w:rFonts w:cs="Arial"/>
          <w:sz w:val="22"/>
          <w:szCs w:val="22"/>
        </w:rPr>
        <w:t>4th</w:t>
      </w:r>
      <w:r w:rsidR="00A865B9" w:rsidRPr="00055177">
        <w:rPr>
          <w:rFonts w:cs="Arial"/>
          <w:sz w:val="22"/>
          <w:szCs w:val="22"/>
        </w:rPr>
        <w:t xml:space="preserve"> inning. </w:t>
      </w:r>
      <w:r w:rsidR="002735CF" w:rsidRPr="00055177">
        <w:rPr>
          <w:rFonts w:cs="Arial"/>
          <w:sz w:val="22"/>
          <w:szCs w:val="22"/>
        </w:rPr>
        <w:t>The game didn't stand out for any reason. 7th inning, 8th inning. All right, here we are on the top of the 9th inning. The Yanks are up four</w:t>
      </w:r>
      <w:r w:rsidR="00640412" w:rsidRPr="00055177">
        <w:rPr>
          <w:rFonts w:cs="Arial"/>
          <w:sz w:val="22"/>
          <w:szCs w:val="22"/>
        </w:rPr>
        <w:t>-</w:t>
      </w:r>
      <w:r w:rsidR="002735CF" w:rsidRPr="00055177">
        <w:rPr>
          <w:rFonts w:cs="Arial"/>
          <w:sz w:val="22"/>
          <w:szCs w:val="22"/>
        </w:rPr>
        <w:t>three</w:t>
      </w:r>
      <w:r w:rsidR="00640412" w:rsidRPr="00055177">
        <w:rPr>
          <w:rFonts w:cs="Arial"/>
          <w:sz w:val="22"/>
          <w:szCs w:val="22"/>
        </w:rPr>
        <w:t>.</w:t>
      </w:r>
      <w:r w:rsidR="002735CF" w:rsidRPr="00055177">
        <w:rPr>
          <w:rFonts w:cs="Arial"/>
          <w:sz w:val="22"/>
          <w:szCs w:val="22"/>
        </w:rPr>
        <w:t xml:space="preserve"> </w:t>
      </w:r>
    </w:p>
    <w:p w14:paraId="38564B36" w14:textId="214C9EDF" w:rsidR="002735CF" w:rsidRPr="00055177" w:rsidRDefault="00B16B38" w:rsidP="002735CF">
      <w:pPr>
        <w:rPr>
          <w:rFonts w:cs="Arial"/>
          <w:sz w:val="22"/>
          <w:szCs w:val="22"/>
        </w:rPr>
      </w:pPr>
      <w:r w:rsidRPr="00055177">
        <w:rPr>
          <w:rFonts w:cs="Arial"/>
          <w:b/>
          <w:bCs/>
          <w:sz w:val="22"/>
          <w:szCs w:val="22"/>
        </w:rPr>
        <w:t>Davey:</w:t>
      </w:r>
      <w:r w:rsidR="00DC30B2" w:rsidRPr="00055177">
        <w:rPr>
          <w:rFonts w:cs="Arial"/>
          <w:sz w:val="22"/>
          <w:szCs w:val="22"/>
        </w:rPr>
        <w:t xml:space="preserve"> </w:t>
      </w:r>
      <w:r w:rsidR="00640412" w:rsidRPr="00055177">
        <w:rPr>
          <w:rFonts w:cs="Arial"/>
          <w:sz w:val="22"/>
          <w:szCs w:val="22"/>
        </w:rPr>
        <w:t>A</w:t>
      </w:r>
      <w:r w:rsidR="002735CF" w:rsidRPr="00055177">
        <w:rPr>
          <w:rFonts w:cs="Arial"/>
          <w:sz w:val="22"/>
          <w:szCs w:val="22"/>
        </w:rPr>
        <w:t>nd</w:t>
      </w:r>
      <w:r w:rsidR="00640412" w:rsidRPr="00055177">
        <w:rPr>
          <w:rFonts w:cs="Arial"/>
          <w:sz w:val="22"/>
          <w:szCs w:val="22"/>
        </w:rPr>
        <w:t xml:space="preserve"> i</w:t>
      </w:r>
      <w:r w:rsidR="002735CF" w:rsidRPr="00055177">
        <w:rPr>
          <w:rFonts w:cs="Arial"/>
          <w:sz w:val="22"/>
          <w:szCs w:val="22"/>
        </w:rPr>
        <w:t>t'</w:t>
      </w:r>
      <w:r w:rsidR="00640412" w:rsidRPr="00055177">
        <w:rPr>
          <w:rFonts w:cs="Arial"/>
          <w:sz w:val="22"/>
          <w:szCs w:val="22"/>
        </w:rPr>
        <w:t>s</w:t>
      </w:r>
      <w:r w:rsidR="002735CF" w:rsidRPr="00055177">
        <w:rPr>
          <w:rFonts w:cs="Arial"/>
          <w:sz w:val="22"/>
          <w:szCs w:val="22"/>
        </w:rPr>
        <w:t xml:space="preserve"> a very close game with the Royals at bat with two outs and a runner on base. </w:t>
      </w:r>
    </w:p>
    <w:p w14:paraId="570C6F07" w14:textId="79323368" w:rsidR="002735CF" w:rsidRPr="00055177" w:rsidRDefault="00DF10D7" w:rsidP="002735CF">
      <w:pPr>
        <w:rPr>
          <w:rFonts w:cs="Arial"/>
          <w:sz w:val="22"/>
          <w:szCs w:val="22"/>
        </w:rPr>
      </w:pPr>
      <w:r w:rsidRPr="00055177">
        <w:rPr>
          <w:rFonts w:cs="Arial"/>
          <w:b/>
          <w:bCs/>
          <w:sz w:val="22"/>
          <w:szCs w:val="22"/>
        </w:rPr>
        <w:t>Merritt:</w:t>
      </w:r>
      <w:r w:rsidR="002735CF" w:rsidRPr="00055177">
        <w:rPr>
          <w:rFonts w:cs="Arial"/>
          <w:sz w:val="22"/>
          <w:szCs w:val="22"/>
        </w:rPr>
        <w:t xml:space="preserve"> </w:t>
      </w:r>
      <w:r w:rsidR="00147141" w:rsidRPr="00055177">
        <w:rPr>
          <w:rFonts w:cs="Arial"/>
          <w:sz w:val="22"/>
          <w:szCs w:val="22"/>
        </w:rPr>
        <w:t>Y</w:t>
      </w:r>
      <w:r w:rsidR="002735CF" w:rsidRPr="00055177">
        <w:rPr>
          <w:rFonts w:cs="Arial"/>
          <w:sz w:val="22"/>
          <w:szCs w:val="22"/>
        </w:rPr>
        <w:t xml:space="preserve">ou figured the Yanks are going to win this game. You have the Yankee closer, </w:t>
      </w:r>
      <w:r w:rsidR="00DC7A55" w:rsidRPr="00055177">
        <w:rPr>
          <w:rFonts w:cs="Arial"/>
          <w:sz w:val="22"/>
          <w:szCs w:val="22"/>
        </w:rPr>
        <w:t>Goose Gossage</w:t>
      </w:r>
      <w:r w:rsidR="002735CF" w:rsidRPr="00055177">
        <w:rPr>
          <w:rFonts w:cs="Arial"/>
          <w:sz w:val="22"/>
          <w:szCs w:val="22"/>
        </w:rPr>
        <w:t>, who basically was lights out once they brought him in. But a player from Kansas City gets on base</w:t>
      </w:r>
      <w:r w:rsidR="007A227E" w:rsidRPr="00055177">
        <w:rPr>
          <w:rFonts w:cs="Arial"/>
          <w:sz w:val="22"/>
          <w:szCs w:val="22"/>
        </w:rPr>
        <w:t>,</w:t>
      </w:r>
      <w:r w:rsidR="002735CF" w:rsidRPr="00055177">
        <w:rPr>
          <w:rFonts w:cs="Arial"/>
          <w:sz w:val="22"/>
          <w:szCs w:val="22"/>
        </w:rPr>
        <w:t xml:space="preserve"> and none other than my favorite players in baseball, </w:t>
      </w:r>
      <w:r w:rsidR="00E74A8B" w:rsidRPr="00055177">
        <w:rPr>
          <w:rFonts w:cs="Arial"/>
          <w:sz w:val="22"/>
          <w:szCs w:val="22"/>
        </w:rPr>
        <w:t>George Brett</w:t>
      </w:r>
      <w:r w:rsidR="002735CF" w:rsidRPr="00055177">
        <w:rPr>
          <w:rFonts w:cs="Arial"/>
          <w:sz w:val="22"/>
          <w:szCs w:val="22"/>
        </w:rPr>
        <w:t xml:space="preserve">. The crowd's on its feet. </w:t>
      </w:r>
      <w:r w:rsidR="00E74A8B" w:rsidRPr="00055177">
        <w:rPr>
          <w:rFonts w:cs="Arial"/>
          <w:sz w:val="22"/>
          <w:szCs w:val="22"/>
        </w:rPr>
        <w:t>George Brett</w:t>
      </w:r>
      <w:r w:rsidR="002735CF" w:rsidRPr="00055177">
        <w:rPr>
          <w:rFonts w:cs="Arial"/>
          <w:sz w:val="22"/>
          <w:szCs w:val="22"/>
        </w:rPr>
        <w:t xml:space="preserve"> is known as the Yankee killer, but also well known as the </w:t>
      </w:r>
      <w:r w:rsidR="00B93BBD" w:rsidRPr="00055177">
        <w:rPr>
          <w:rFonts w:cs="Arial"/>
          <w:sz w:val="22"/>
          <w:szCs w:val="22"/>
        </w:rPr>
        <w:t>hemorrhoid</w:t>
      </w:r>
      <w:r w:rsidR="002735CF" w:rsidRPr="00055177">
        <w:rPr>
          <w:rFonts w:cs="Arial"/>
          <w:sz w:val="22"/>
          <w:szCs w:val="22"/>
        </w:rPr>
        <w:t xml:space="preserve"> guy. </w:t>
      </w:r>
    </w:p>
    <w:p w14:paraId="0C176824" w14:textId="6B72FD75" w:rsidR="002735CF" w:rsidRPr="00055177" w:rsidRDefault="00B16B38" w:rsidP="002735CF">
      <w:pPr>
        <w:rPr>
          <w:rFonts w:cs="Arial"/>
          <w:sz w:val="22"/>
          <w:szCs w:val="22"/>
        </w:rPr>
      </w:pPr>
      <w:r w:rsidRPr="00055177">
        <w:rPr>
          <w:rFonts w:cs="Arial"/>
          <w:b/>
          <w:bCs/>
          <w:sz w:val="22"/>
          <w:szCs w:val="22"/>
        </w:rPr>
        <w:t>Davey:</w:t>
      </w:r>
      <w:r w:rsidR="00B93BBD" w:rsidRPr="00055177">
        <w:rPr>
          <w:rFonts w:cs="Arial"/>
          <w:sz w:val="22"/>
          <w:szCs w:val="22"/>
        </w:rPr>
        <w:t xml:space="preserve"> </w:t>
      </w:r>
      <w:r w:rsidR="002735CF" w:rsidRPr="00055177">
        <w:rPr>
          <w:rFonts w:cs="Arial"/>
          <w:sz w:val="22"/>
          <w:szCs w:val="22"/>
        </w:rPr>
        <w:t xml:space="preserve">Back in the 1980 </w:t>
      </w:r>
      <w:r w:rsidR="000B1071" w:rsidRPr="00055177">
        <w:rPr>
          <w:rFonts w:cs="Arial"/>
          <w:sz w:val="22"/>
          <w:szCs w:val="22"/>
        </w:rPr>
        <w:t>W</w:t>
      </w:r>
      <w:r w:rsidR="002735CF" w:rsidRPr="00055177">
        <w:rPr>
          <w:rFonts w:cs="Arial"/>
          <w:sz w:val="22"/>
          <w:szCs w:val="22"/>
        </w:rPr>
        <w:t xml:space="preserve">orld </w:t>
      </w:r>
      <w:r w:rsidR="000B1071" w:rsidRPr="00055177">
        <w:rPr>
          <w:rFonts w:cs="Arial"/>
          <w:sz w:val="22"/>
          <w:szCs w:val="22"/>
        </w:rPr>
        <w:t>S</w:t>
      </w:r>
      <w:r w:rsidR="002735CF" w:rsidRPr="00055177">
        <w:rPr>
          <w:rFonts w:cs="Arial"/>
          <w:sz w:val="22"/>
          <w:szCs w:val="22"/>
        </w:rPr>
        <w:t xml:space="preserve">eries, George had to leave a game early because hemorrhoid pain. Since then, every time he came up to bat, he was the butt of all jokes and jeers. </w:t>
      </w:r>
    </w:p>
    <w:p w14:paraId="30B3F8AA" w14:textId="76A179D1" w:rsidR="00AC7018" w:rsidRPr="00055177" w:rsidRDefault="00DF10D7" w:rsidP="002735CF">
      <w:pPr>
        <w:rPr>
          <w:rFonts w:cs="Arial"/>
          <w:sz w:val="22"/>
          <w:szCs w:val="22"/>
        </w:rPr>
      </w:pPr>
      <w:r w:rsidRPr="00055177">
        <w:rPr>
          <w:rFonts w:cs="Arial"/>
          <w:b/>
          <w:bCs/>
          <w:sz w:val="22"/>
          <w:szCs w:val="22"/>
        </w:rPr>
        <w:t>Merritt:</w:t>
      </w:r>
      <w:r w:rsidR="00353C47" w:rsidRPr="00055177">
        <w:rPr>
          <w:rFonts w:cs="Arial"/>
          <w:sz w:val="22"/>
          <w:szCs w:val="22"/>
        </w:rPr>
        <w:t xml:space="preserve"> </w:t>
      </w:r>
      <w:r w:rsidR="002735CF" w:rsidRPr="00055177">
        <w:rPr>
          <w:rFonts w:cs="Arial"/>
          <w:sz w:val="22"/>
          <w:szCs w:val="22"/>
        </w:rPr>
        <w:t xml:space="preserve">The crowd is going wild. Jeering at </w:t>
      </w:r>
      <w:r w:rsidR="00E74A8B" w:rsidRPr="00055177">
        <w:rPr>
          <w:rFonts w:cs="Arial"/>
          <w:sz w:val="22"/>
          <w:szCs w:val="22"/>
        </w:rPr>
        <w:t>George Brett</w:t>
      </w:r>
      <w:r w:rsidR="002735CF" w:rsidRPr="00055177">
        <w:rPr>
          <w:rFonts w:cs="Arial"/>
          <w:sz w:val="22"/>
          <w:szCs w:val="22"/>
        </w:rPr>
        <w:t xml:space="preserve"> caused a hemorrhoidal issue. I got a big conflict going on in my </w:t>
      </w:r>
      <w:r w:rsidR="00A62D4C" w:rsidRPr="00055177">
        <w:rPr>
          <w:rFonts w:cs="Arial"/>
          <w:sz w:val="22"/>
          <w:szCs w:val="22"/>
        </w:rPr>
        <w:t>head.</w:t>
      </w:r>
      <w:r w:rsidR="002735CF" w:rsidRPr="00055177">
        <w:rPr>
          <w:rFonts w:cs="Arial"/>
          <w:sz w:val="22"/>
          <w:szCs w:val="22"/>
        </w:rPr>
        <w:t xml:space="preserve"> I'm rooting for this guy, </w:t>
      </w:r>
      <w:r w:rsidR="00E74A8B" w:rsidRPr="00055177">
        <w:rPr>
          <w:rFonts w:cs="Arial"/>
          <w:sz w:val="22"/>
          <w:szCs w:val="22"/>
        </w:rPr>
        <w:t>George Brett</w:t>
      </w:r>
      <w:r w:rsidR="006B198E" w:rsidRPr="00055177">
        <w:rPr>
          <w:rFonts w:cs="Arial"/>
          <w:sz w:val="22"/>
          <w:szCs w:val="22"/>
        </w:rPr>
        <w:t>,</w:t>
      </w:r>
      <w:r w:rsidR="002735CF" w:rsidRPr="00055177">
        <w:rPr>
          <w:rFonts w:cs="Arial"/>
          <w:sz w:val="22"/>
          <w:szCs w:val="22"/>
        </w:rPr>
        <w:t xml:space="preserve"> to get the big hit</w:t>
      </w:r>
      <w:r w:rsidR="006B198E" w:rsidRPr="00055177">
        <w:rPr>
          <w:rFonts w:cs="Arial"/>
          <w:sz w:val="22"/>
          <w:szCs w:val="22"/>
        </w:rPr>
        <w:t>.</w:t>
      </w:r>
      <w:r w:rsidR="002735CF" w:rsidRPr="00055177">
        <w:rPr>
          <w:rFonts w:cs="Arial"/>
          <w:sz w:val="22"/>
          <w:szCs w:val="22"/>
        </w:rPr>
        <w:t xml:space="preserve"> </w:t>
      </w:r>
      <w:r w:rsidR="006B198E" w:rsidRPr="00055177">
        <w:rPr>
          <w:rFonts w:cs="Arial"/>
          <w:sz w:val="22"/>
          <w:szCs w:val="22"/>
        </w:rPr>
        <w:t>B</w:t>
      </w:r>
      <w:r w:rsidR="002735CF" w:rsidRPr="00055177">
        <w:rPr>
          <w:rFonts w:cs="Arial"/>
          <w:sz w:val="22"/>
          <w:szCs w:val="22"/>
        </w:rPr>
        <w:t>ut at the same time</w:t>
      </w:r>
      <w:r w:rsidR="000767F8" w:rsidRPr="00055177">
        <w:rPr>
          <w:rFonts w:cs="Arial"/>
          <w:sz w:val="22"/>
          <w:szCs w:val="22"/>
        </w:rPr>
        <w:t>,</w:t>
      </w:r>
      <w:r w:rsidR="002735CF" w:rsidRPr="00055177">
        <w:rPr>
          <w:rFonts w:cs="Arial"/>
          <w:sz w:val="22"/>
          <w:szCs w:val="22"/>
        </w:rPr>
        <w:t xml:space="preserve"> I want to see my favorite team win the game. </w:t>
      </w:r>
      <w:proofErr w:type="gramStart"/>
      <w:r w:rsidR="002735CF" w:rsidRPr="00055177">
        <w:rPr>
          <w:rFonts w:cs="Arial"/>
          <w:sz w:val="22"/>
          <w:szCs w:val="22"/>
        </w:rPr>
        <w:t>So</w:t>
      </w:r>
      <w:proofErr w:type="gramEnd"/>
      <w:r w:rsidR="002735CF" w:rsidRPr="00055177">
        <w:rPr>
          <w:rFonts w:cs="Arial"/>
          <w:sz w:val="22"/>
          <w:szCs w:val="22"/>
        </w:rPr>
        <w:t xml:space="preserve"> </w:t>
      </w:r>
      <w:r w:rsidR="00E74A8B" w:rsidRPr="00055177">
        <w:rPr>
          <w:rFonts w:cs="Arial"/>
          <w:sz w:val="22"/>
          <w:szCs w:val="22"/>
        </w:rPr>
        <w:t>George Brett</w:t>
      </w:r>
      <w:r w:rsidR="002735CF" w:rsidRPr="00055177">
        <w:rPr>
          <w:rFonts w:cs="Arial"/>
          <w:sz w:val="22"/>
          <w:szCs w:val="22"/>
        </w:rPr>
        <w:t>'s at bat</w:t>
      </w:r>
      <w:r w:rsidR="00623DFF" w:rsidRPr="00055177">
        <w:rPr>
          <w:rFonts w:cs="Arial"/>
          <w:sz w:val="22"/>
          <w:szCs w:val="22"/>
        </w:rPr>
        <w:t>,</w:t>
      </w:r>
      <w:r w:rsidR="002735CF" w:rsidRPr="00055177">
        <w:rPr>
          <w:rFonts w:cs="Arial"/>
          <w:sz w:val="22"/>
          <w:szCs w:val="22"/>
        </w:rPr>
        <w:t xml:space="preserve"> and Goose Gossip leans in and delivers a pitch. </w:t>
      </w:r>
    </w:p>
    <w:p w14:paraId="088BB44F" w14:textId="77777777" w:rsidR="00AC7018" w:rsidRPr="00055177" w:rsidRDefault="00AC7018" w:rsidP="002735CF">
      <w:pPr>
        <w:rPr>
          <w:rFonts w:cs="Arial"/>
          <w:sz w:val="22"/>
          <w:szCs w:val="22"/>
        </w:rPr>
      </w:pPr>
      <w:r w:rsidRPr="00055177">
        <w:rPr>
          <w:rFonts w:cs="Arial"/>
          <w:b/>
          <w:bCs/>
          <w:sz w:val="22"/>
          <w:szCs w:val="22"/>
        </w:rPr>
        <w:t>Commentator:</w:t>
      </w:r>
      <w:r w:rsidRPr="00055177">
        <w:rPr>
          <w:rFonts w:cs="Arial"/>
          <w:sz w:val="22"/>
          <w:szCs w:val="22"/>
        </w:rPr>
        <w:t xml:space="preserve"> Uh-oh. </w:t>
      </w:r>
    </w:p>
    <w:p w14:paraId="0EB96C6D" w14:textId="2F5DBB5B" w:rsidR="002735CF" w:rsidRPr="00055177" w:rsidRDefault="00DF10D7" w:rsidP="002735CF">
      <w:pPr>
        <w:rPr>
          <w:rFonts w:cs="Arial"/>
          <w:sz w:val="22"/>
          <w:szCs w:val="22"/>
        </w:rPr>
      </w:pPr>
      <w:r w:rsidRPr="00055177">
        <w:rPr>
          <w:rFonts w:cs="Arial"/>
          <w:b/>
          <w:bCs/>
          <w:sz w:val="22"/>
          <w:szCs w:val="22"/>
        </w:rPr>
        <w:t>Merritt:</w:t>
      </w:r>
      <w:r w:rsidR="00AC7018" w:rsidRPr="00055177">
        <w:rPr>
          <w:rFonts w:cs="Arial"/>
          <w:sz w:val="22"/>
          <w:szCs w:val="22"/>
        </w:rPr>
        <w:t xml:space="preserve"> </w:t>
      </w:r>
      <w:r w:rsidR="002735CF" w:rsidRPr="00055177">
        <w:rPr>
          <w:rFonts w:cs="Arial"/>
          <w:sz w:val="22"/>
          <w:szCs w:val="22"/>
        </w:rPr>
        <w:t>I could tell just from the sound of the ball hitting the bat this thing was going to leave the ballpark. There was a very quick moment of silence</w:t>
      </w:r>
      <w:r w:rsidR="007F7759" w:rsidRPr="00055177">
        <w:rPr>
          <w:rFonts w:cs="Arial"/>
          <w:sz w:val="22"/>
          <w:szCs w:val="22"/>
        </w:rPr>
        <w:t>,</w:t>
      </w:r>
      <w:r w:rsidR="002735CF" w:rsidRPr="00055177">
        <w:rPr>
          <w:rFonts w:cs="Arial"/>
          <w:sz w:val="22"/>
          <w:szCs w:val="22"/>
        </w:rPr>
        <w:t xml:space="preserve"> and then </w:t>
      </w:r>
      <w:proofErr w:type="gramStart"/>
      <w:r w:rsidR="002735CF" w:rsidRPr="00055177">
        <w:rPr>
          <w:rFonts w:cs="Arial"/>
          <w:sz w:val="22"/>
          <w:szCs w:val="22"/>
        </w:rPr>
        <w:t>all of a sudden</w:t>
      </w:r>
      <w:proofErr w:type="gramEnd"/>
      <w:r w:rsidR="005E2953" w:rsidRPr="00055177">
        <w:rPr>
          <w:rFonts w:cs="Arial"/>
          <w:sz w:val="22"/>
          <w:szCs w:val="22"/>
        </w:rPr>
        <w:t>,</w:t>
      </w:r>
      <w:r w:rsidR="002735CF" w:rsidRPr="00055177">
        <w:rPr>
          <w:rFonts w:cs="Arial"/>
          <w:sz w:val="22"/>
          <w:szCs w:val="22"/>
        </w:rPr>
        <w:t xml:space="preserve"> the place went crazy. </w:t>
      </w:r>
    </w:p>
    <w:p w14:paraId="4ACE9123" w14:textId="4608D510" w:rsidR="002735CF" w:rsidRPr="00055177" w:rsidRDefault="000C67D7" w:rsidP="002735CF">
      <w:pPr>
        <w:rPr>
          <w:rFonts w:cs="Arial"/>
          <w:sz w:val="22"/>
          <w:szCs w:val="22"/>
        </w:rPr>
      </w:pPr>
      <w:r w:rsidRPr="00055177">
        <w:rPr>
          <w:rFonts w:cs="Arial"/>
          <w:b/>
          <w:bCs/>
          <w:sz w:val="22"/>
          <w:szCs w:val="22"/>
        </w:rPr>
        <w:t xml:space="preserve">Commentator: </w:t>
      </w:r>
      <w:r w:rsidR="002735CF" w:rsidRPr="00055177">
        <w:rPr>
          <w:rFonts w:cs="Arial"/>
          <w:sz w:val="22"/>
          <w:szCs w:val="22"/>
        </w:rPr>
        <w:t xml:space="preserve">And now the Royals have the one run lead. </w:t>
      </w:r>
    </w:p>
    <w:p w14:paraId="7881318F" w14:textId="016A4F0E" w:rsidR="00F40FBD" w:rsidRPr="00055177" w:rsidRDefault="00DF10D7" w:rsidP="002735CF">
      <w:pPr>
        <w:rPr>
          <w:rFonts w:cs="Arial"/>
          <w:sz w:val="22"/>
          <w:szCs w:val="22"/>
        </w:rPr>
      </w:pPr>
      <w:r w:rsidRPr="00055177">
        <w:rPr>
          <w:rFonts w:cs="Arial"/>
          <w:b/>
          <w:bCs/>
          <w:sz w:val="22"/>
          <w:szCs w:val="22"/>
        </w:rPr>
        <w:t>Merritt:</w:t>
      </w:r>
      <w:r w:rsidR="000C67D7" w:rsidRPr="00055177">
        <w:rPr>
          <w:rFonts w:cs="Arial"/>
          <w:sz w:val="22"/>
          <w:szCs w:val="22"/>
        </w:rPr>
        <w:t xml:space="preserve"> </w:t>
      </w:r>
      <w:r w:rsidR="002735CF" w:rsidRPr="00055177">
        <w:rPr>
          <w:rFonts w:cs="Arial"/>
          <w:sz w:val="22"/>
          <w:szCs w:val="22"/>
        </w:rPr>
        <w:t>So right away</w:t>
      </w:r>
      <w:r w:rsidR="000C67D7" w:rsidRPr="00055177">
        <w:rPr>
          <w:rFonts w:cs="Arial"/>
          <w:sz w:val="22"/>
          <w:szCs w:val="22"/>
        </w:rPr>
        <w:t>,</w:t>
      </w:r>
      <w:r w:rsidR="002735CF" w:rsidRPr="00055177">
        <w:rPr>
          <w:rFonts w:cs="Arial"/>
          <w:sz w:val="22"/>
          <w:szCs w:val="22"/>
        </w:rPr>
        <w:t xml:space="preserve"> I get up to home plate</w:t>
      </w:r>
      <w:r w:rsidR="000D5D1A">
        <w:rPr>
          <w:rFonts w:cs="Arial"/>
          <w:sz w:val="22"/>
          <w:szCs w:val="22"/>
        </w:rPr>
        <w:t xml:space="preserve">, </w:t>
      </w:r>
      <w:r w:rsidR="002735CF" w:rsidRPr="00055177">
        <w:rPr>
          <w:rFonts w:cs="Arial"/>
          <w:sz w:val="22"/>
          <w:szCs w:val="22"/>
        </w:rPr>
        <w:t xml:space="preserve">I grab the bat. At the time, I know that I </w:t>
      </w:r>
      <w:proofErr w:type="gramStart"/>
      <w:r w:rsidR="002735CF" w:rsidRPr="00055177">
        <w:rPr>
          <w:rFonts w:cs="Arial"/>
          <w:sz w:val="22"/>
          <w:szCs w:val="22"/>
        </w:rPr>
        <w:t>have to</w:t>
      </w:r>
      <w:proofErr w:type="gramEnd"/>
      <w:r w:rsidR="002735CF" w:rsidRPr="00055177">
        <w:rPr>
          <w:rFonts w:cs="Arial"/>
          <w:sz w:val="22"/>
          <w:szCs w:val="22"/>
        </w:rPr>
        <w:t xml:space="preserve"> get that back to the dugout, but I said, </w:t>
      </w:r>
      <w:r w:rsidR="00C851A4" w:rsidRPr="00055177">
        <w:rPr>
          <w:rFonts w:cs="Arial"/>
          <w:sz w:val="22"/>
          <w:szCs w:val="22"/>
        </w:rPr>
        <w:t>“Y</w:t>
      </w:r>
      <w:r w:rsidR="002735CF" w:rsidRPr="00055177">
        <w:rPr>
          <w:rFonts w:cs="Arial"/>
          <w:sz w:val="22"/>
          <w:szCs w:val="22"/>
        </w:rPr>
        <w:t>ou know what? I know I'll probably get in trouble, but I'm going to wait there.</w:t>
      </w:r>
      <w:r w:rsidR="00C851A4" w:rsidRPr="00055177">
        <w:rPr>
          <w:rFonts w:cs="Arial"/>
          <w:sz w:val="22"/>
          <w:szCs w:val="22"/>
        </w:rPr>
        <w:t>”</w:t>
      </w:r>
      <w:r w:rsidR="002735CF" w:rsidRPr="00055177">
        <w:rPr>
          <w:rFonts w:cs="Arial"/>
          <w:sz w:val="22"/>
          <w:szCs w:val="22"/>
        </w:rPr>
        <w:t xml:space="preserve"> I'm going to wait there with the </w:t>
      </w:r>
      <w:proofErr w:type="gramStart"/>
      <w:r w:rsidR="002735CF" w:rsidRPr="00055177">
        <w:rPr>
          <w:rFonts w:cs="Arial"/>
          <w:sz w:val="22"/>
          <w:szCs w:val="22"/>
        </w:rPr>
        <w:t>bat</w:t>
      </w:r>
      <w:proofErr w:type="gramEnd"/>
      <w:r w:rsidR="002735CF" w:rsidRPr="00055177">
        <w:rPr>
          <w:rFonts w:cs="Arial"/>
          <w:sz w:val="22"/>
          <w:szCs w:val="22"/>
        </w:rPr>
        <w:t xml:space="preserve"> and I want to high five him when he comes around because he was such a good person to me. I wanted to show that I'm a Yankee fan, but I'm a </w:t>
      </w:r>
      <w:r w:rsidR="00E74A8B" w:rsidRPr="00055177">
        <w:rPr>
          <w:rFonts w:cs="Arial"/>
          <w:sz w:val="22"/>
          <w:szCs w:val="22"/>
        </w:rPr>
        <w:t>George Brett</w:t>
      </w:r>
      <w:r w:rsidR="002735CF" w:rsidRPr="00055177">
        <w:rPr>
          <w:rFonts w:cs="Arial"/>
          <w:sz w:val="22"/>
          <w:szCs w:val="22"/>
        </w:rPr>
        <w:t xml:space="preserve"> fan</w:t>
      </w:r>
      <w:r w:rsidR="00C851A4" w:rsidRPr="00055177">
        <w:rPr>
          <w:rFonts w:cs="Arial"/>
          <w:sz w:val="22"/>
          <w:szCs w:val="22"/>
        </w:rPr>
        <w:t>.</w:t>
      </w:r>
      <w:r w:rsidR="002735CF" w:rsidRPr="00055177">
        <w:rPr>
          <w:rFonts w:cs="Arial"/>
          <w:sz w:val="22"/>
          <w:szCs w:val="22"/>
        </w:rPr>
        <w:t xml:space="preserve"> </w:t>
      </w:r>
    </w:p>
    <w:p w14:paraId="005CE962" w14:textId="169346EF" w:rsidR="00832D9B" w:rsidRPr="00055177" w:rsidRDefault="00C851A4" w:rsidP="002735CF">
      <w:pPr>
        <w:rPr>
          <w:rFonts w:cs="Arial"/>
          <w:sz w:val="22"/>
          <w:szCs w:val="22"/>
        </w:rPr>
      </w:pPr>
      <w:r w:rsidRPr="00055177">
        <w:rPr>
          <w:rFonts w:cs="Arial"/>
          <w:sz w:val="22"/>
          <w:szCs w:val="22"/>
        </w:rPr>
        <w:t>W</w:t>
      </w:r>
      <w:r w:rsidR="002735CF" w:rsidRPr="00055177">
        <w:rPr>
          <w:rFonts w:cs="Arial"/>
          <w:sz w:val="22"/>
          <w:szCs w:val="22"/>
        </w:rPr>
        <w:t xml:space="preserve">hile I'm standing there at home plate waiting for </w:t>
      </w:r>
      <w:r w:rsidR="00E74A8B" w:rsidRPr="00055177">
        <w:rPr>
          <w:rFonts w:cs="Arial"/>
          <w:sz w:val="22"/>
          <w:szCs w:val="22"/>
        </w:rPr>
        <w:t>George Brett</w:t>
      </w:r>
      <w:r w:rsidR="002735CF" w:rsidRPr="00055177">
        <w:rPr>
          <w:rFonts w:cs="Arial"/>
          <w:sz w:val="22"/>
          <w:szCs w:val="22"/>
        </w:rPr>
        <w:t xml:space="preserve"> to round the bases</w:t>
      </w:r>
      <w:r w:rsidR="00332393" w:rsidRPr="00055177">
        <w:rPr>
          <w:rFonts w:cs="Arial"/>
          <w:sz w:val="22"/>
          <w:szCs w:val="22"/>
        </w:rPr>
        <w:t>,</w:t>
      </w:r>
      <w:r w:rsidR="002735CF" w:rsidRPr="00055177">
        <w:rPr>
          <w:rFonts w:cs="Arial"/>
          <w:sz w:val="22"/>
          <w:szCs w:val="22"/>
        </w:rPr>
        <w:t xml:space="preserve"> </w:t>
      </w:r>
      <w:r w:rsidR="00332393" w:rsidRPr="00055177">
        <w:rPr>
          <w:rFonts w:cs="Arial"/>
          <w:sz w:val="22"/>
          <w:szCs w:val="22"/>
        </w:rPr>
        <w:t>t</w:t>
      </w:r>
      <w:r w:rsidR="002735CF" w:rsidRPr="00055177">
        <w:rPr>
          <w:rFonts w:cs="Arial"/>
          <w:sz w:val="22"/>
          <w:szCs w:val="22"/>
        </w:rPr>
        <w:t>he manager of the Yankees, Billy Martin, is on the top step of the dugout. The veins of his neck just like protruding from his neck because he was screaming for his catcher to</w:t>
      </w:r>
      <w:r w:rsidR="006224C4" w:rsidRPr="00055177">
        <w:rPr>
          <w:rFonts w:cs="Arial"/>
          <w:sz w:val="22"/>
          <w:szCs w:val="22"/>
        </w:rPr>
        <w:t>,</w:t>
      </w:r>
      <w:r w:rsidR="002735CF" w:rsidRPr="00055177">
        <w:rPr>
          <w:rFonts w:cs="Arial"/>
          <w:sz w:val="22"/>
          <w:szCs w:val="22"/>
        </w:rPr>
        <w:t xml:space="preserve"> </w:t>
      </w:r>
      <w:r w:rsidR="006224C4" w:rsidRPr="00055177">
        <w:rPr>
          <w:rFonts w:cs="Arial"/>
          <w:sz w:val="22"/>
          <w:szCs w:val="22"/>
        </w:rPr>
        <w:t>“C</w:t>
      </w:r>
      <w:r w:rsidR="002735CF" w:rsidRPr="00055177">
        <w:rPr>
          <w:rFonts w:cs="Arial"/>
          <w:sz w:val="22"/>
          <w:szCs w:val="22"/>
        </w:rPr>
        <w:t xml:space="preserve">heck the bat. Check the bat. </w:t>
      </w:r>
      <w:r w:rsidR="006224C4" w:rsidRPr="00055177">
        <w:rPr>
          <w:rFonts w:cs="Arial"/>
          <w:sz w:val="22"/>
          <w:szCs w:val="22"/>
        </w:rPr>
        <w:t xml:space="preserve">“Right </w:t>
      </w:r>
      <w:r w:rsidR="002735CF" w:rsidRPr="00055177">
        <w:rPr>
          <w:rFonts w:cs="Arial"/>
          <w:sz w:val="22"/>
          <w:szCs w:val="22"/>
        </w:rPr>
        <w:t xml:space="preserve">after that, the catcher of the Yankees drips it out of my </w:t>
      </w:r>
      <w:proofErr w:type="gramStart"/>
      <w:r w:rsidR="002735CF" w:rsidRPr="00055177">
        <w:rPr>
          <w:rFonts w:cs="Arial"/>
          <w:sz w:val="22"/>
          <w:szCs w:val="22"/>
        </w:rPr>
        <w:t>hand</w:t>
      </w:r>
      <w:proofErr w:type="gramEnd"/>
      <w:r w:rsidR="002735CF" w:rsidRPr="00055177">
        <w:rPr>
          <w:rFonts w:cs="Arial"/>
          <w:sz w:val="22"/>
          <w:szCs w:val="22"/>
        </w:rPr>
        <w:t xml:space="preserve"> and he begins to inspect the bat for cork. </w:t>
      </w:r>
    </w:p>
    <w:p w14:paraId="1560C766" w14:textId="5E807B8E" w:rsidR="00832D9B" w:rsidRPr="00055177" w:rsidRDefault="00832D9B" w:rsidP="002735CF">
      <w:pPr>
        <w:rPr>
          <w:rFonts w:cs="Arial"/>
          <w:sz w:val="22"/>
          <w:szCs w:val="22"/>
        </w:rPr>
      </w:pPr>
      <w:r w:rsidRPr="00055177">
        <w:rPr>
          <w:rFonts w:cs="Arial"/>
          <w:b/>
          <w:bCs/>
          <w:sz w:val="22"/>
          <w:szCs w:val="22"/>
        </w:rPr>
        <w:t>Commentator:</w:t>
      </w:r>
      <w:r w:rsidRPr="00055177">
        <w:rPr>
          <w:rFonts w:cs="Arial"/>
          <w:sz w:val="22"/>
          <w:szCs w:val="22"/>
        </w:rPr>
        <w:t xml:space="preserve"> </w:t>
      </w:r>
      <w:r w:rsidR="002735CF" w:rsidRPr="00055177">
        <w:rPr>
          <w:rFonts w:cs="Arial"/>
          <w:sz w:val="22"/>
          <w:szCs w:val="22"/>
        </w:rPr>
        <w:t>When players cork their bats, makes the ball travel further</w:t>
      </w:r>
      <w:r w:rsidRPr="00055177">
        <w:rPr>
          <w:rFonts w:cs="Arial"/>
          <w:sz w:val="22"/>
          <w:szCs w:val="22"/>
        </w:rPr>
        <w:t>.</w:t>
      </w:r>
      <w:r w:rsidR="002735CF" w:rsidRPr="00055177">
        <w:rPr>
          <w:rFonts w:cs="Arial"/>
          <w:sz w:val="22"/>
          <w:szCs w:val="22"/>
        </w:rPr>
        <w:t xml:space="preserve"> </w:t>
      </w:r>
      <w:r w:rsidRPr="00055177">
        <w:rPr>
          <w:rFonts w:cs="Arial"/>
          <w:sz w:val="22"/>
          <w:szCs w:val="22"/>
        </w:rPr>
        <w:t>I</w:t>
      </w:r>
      <w:r w:rsidR="002735CF" w:rsidRPr="00055177">
        <w:rPr>
          <w:rFonts w:cs="Arial"/>
          <w:sz w:val="22"/>
          <w:szCs w:val="22"/>
        </w:rPr>
        <w:t xml:space="preserve">t's cheating. </w:t>
      </w:r>
    </w:p>
    <w:p w14:paraId="64483B6A" w14:textId="0210E7CF" w:rsidR="00582370" w:rsidRPr="00055177" w:rsidRDefault="00DF10D7" w:rsidP="002735CF">
      <w:pPr>
        <w:rPr>
          <w:rFonts w:cs="Arial"/>
          <w:sz w:val="22"/>
          <w:szCs w:val="22"/>
        </w:rPr>
      </w:pPr>
      <w:r w:rsidRPr="00055177">
        <w:rPr>
          <w:rFonts w:cs="Arial"/>
          <w:b/>
          <w:bCs/>
          <w:sz w:val="22"/>
          <w:szCs w:val="22"/>
        </w:rPr>
        <w:t>Merritt:</w:t>
      </w:r>
      <w:r w:rsidR="00832D9B" w:rsidRPr="00055177">
        <w:rPr>
          <w:rFonts w:cs="Arial"/>
          <w:sz w:val="22"/>
          <w:szCs w:val="22"/>
        </w:rPr>
        <w:t xml:space="preserve"> </w:t>
      </w:r>
      <w:r w:rsidR="002735CF" w:rsidRPr="00055177">
        <w:rPr>
          <w:rFonts w:cs="Arial"/>
          <w:sz w:val="22"/>
          <w:szCs w:val="22"/>
        </w:rPr>
        <w:t>The catcher checked it for cork</w:t>
      </w:r>
      <w:r w:rsidR="00582370" w:rsidRPr="00055177">
        <w:rPr>
          <w:rFonts w:cs="Arial"/>
          <w:sz w:val="22"/>
          <w:szCs w:val="22"/>
        </w:rPr>
        <w:t>,</w:t>
      </w:r>
      <w:r w:rsidR="002735CF" w:rsidRPr="00055177">
        <w:rPr>
          <w:rFonts w:cs="Arial"/>
          <w:sz w:val="22"/>
          <w:szCs w:val="22"/>
        </w:rPr>
        <w:t xml:space="preserve"> and then saw that there was no cork and he just dropped it on the ground right next to me. </w:t>
      </w:r>
    </w:p>
    <w:p w14:paraId="27C9D994" w14:textId="77777777" w:rsidR="00582370" w:rsidRPr="00055177" w:rsidRDefault="00582370" w:rsidP="002735CF">
      <w:pPr>
        <w:rPr>
          <w:rFonts w:cs="Arial"/>
          <w:sz w:val="22"/>
          <w:szCs w:val="22"/>
        </w:rPr>
      </w:pPr>
      <w:r w:rsidRPr="00055177">
        <w:rPr>
          <w:rFonts w:cs="Arial"/>
          <w:b/>
          <w:bCs/>
          <w:sz w:val="22"/>
          <w:szCs w:val="22"/>
        </w:rPr>
        <w:t>Catcher:</w:t>
      </w:r>
      <w:r w:rsidRPr="00055177">
        <w:rPr>
          <w:rFonts w:cs="Arial"/>
          <w:sz w:val="22"/>
          <w:szCs w:val="22"/>
        </w:rPr>
        <w:t xml:space="preserve"> </w:t>
      </w:r>
      <w:r w:rsidR="002735CF" w:rsidRPr="00055177">
        <w:rPr>
          <w:rFonts w:cs="Arial"/>
          <w:sz w:val="22"/>
          <w:szCs w:val="22"/>
        </w:rPr>
        <w:t>Got</w:t>
      </w:r>
      <w:r w:rsidRPr="00055177">
        <w:rPr>
          <w:rFonts w:cs="Arial"/>
          <w:sz w:val="22"/>
          <w:szCs w:val="22"/>
        </w:rPr>
        <w:t xml:space="preserve"> to </w:t>
      </w:r>
      <w:r w:rsidR="002735CF" w:rsidRPr="00055177">
        <w:rPr>
          <w:rFonts w:cs="Arial"/>
          <w:sz w:val="22"/>
          <w:szCs w:val="22"/>
        </w:rPr>
        <w:t>be honest, I didn't know what was going on</w:t>
      </w:r>
      <w:r w:rsidRPr="00055177">
        <w:rPr>
          <w:rFonts w:cs="Arial"/>
          <w:sz w:val="22"/>
          <w:szCs w:val="22"/>
        </w:rPr>
        <w:t>.</w:t>
      </w:r>
    </w:p>
    <w:p w14:paraId="21C7A903" w14:textId="670CB958" w:rsidR="002735CF" w:rsidRPr="00055177" w:rsidRDefault="00DF10D7" w:rsidP="002735CF">
      <w:pPr>
        <w:rPr>
          <w:rFonts w:cs="Arial"/>
          <w:sz w:val="22"/>
          <w:szCs w:val="22"/>
        </w:rPr>
      </w:pPr>
      <w:r w:rsidRPr="00055177">
        <w:rPr>
          <w:rFonts w:cs="Arial"/>
          <w:b/>
          <w:bCs/>
          <w:sz w:val="22"/>
          <w:szCs w:val="22"/>
        </w:rPr>
        <w:t>Merritt:</w:t>
      </w:r>
      <w:r w:rsidR="00582370" w:rsidRPr="00055177">
        <w:rPr>
          <w:rFonts w:cs="Arial"/>
          <w:sz w:val="22"/>
          <w:szCs w:val="22"/>
        </w:rPr>
        <w:t xml:space="preserve"> A</w:t>
      </w:r>
      <w:r w:rsidR="002735CF" w:rsidRPr="00055177">
        <w:rPr>
          <w:rFonts w:cs="Arial"/>
          <w:sz w:val="22"/>
          <w:szCs w:val="22"/>
        </w:rPr>
        <w:t>t this time</w:t>
      </w:r>
      <w:r w:rsidR="00582370" w:rsidRPr="00055177">
        <w:rPr>
          <w:rFonts w:cs="Arial"/>
          <w:sz w:val="22"/>
          <w:szCs w:val="22"/>
        </w:rPr>
        <w:t>,</w:t>
      </w:r>
      <w:r w:rsidR="002735CF" w:rsidRPr="00055177">
        <w:rPr>
          <w:rFonts w:cs="Arial"/>
          <w:sz w:val="22"/>
          <w:szCs w:val="22"/>
        </w:rPr>
        <w:t xml:space="preserve"> </w:t>
      </w:r>
      <w:r w:rsidR="00E74A8B" w:rsidRPr="00055177">
        <w:rPr>
          <w:rFonts w:cs="Arial"/>
          <w:sz w:val="22"/>
          <w:szCs w:val="22"/>
        </w:rPr>
        <w:t>George Brett</w:t>
      </w:r>
      <w:r w:rsidR="002735CF" w:rsidRPr="00055177">
        <w:rPr>
          <w:rFonts w:cs="Arial"/>
          <w:sz w:val="22"/>
          <w:szCs w:val="22"/>
        </w:rPr>
        <w:t xml:space="preserve"> now crosses home plate and just went right to the dugout. I did not get </w:t>
      </w:r>
      <w:proofErr w:type="gramStart"/>
      <w:r w:rsidR="002735CF" w:rsidRPr="00055177">
        <w:rPr>
          <w:rFonts w:cs="Arial"/>
          <w:sz w:val="22"/>
          <w:szCs w:val="22"/>
        </w:rPr>
        <w:t>to</w:t>
      </w:r>
      <w:proofErr w:type="gramEnd"/>
      <w:r w:rsidR="002735CF" w:rsidRPr="00055177">
        <w:rPr>
          <w:rFonts w:cs="Arial"/>
          <w:sz w:val="22"/>
          <w:szCs w:val="22"/>
        </w:rPr>
        <w:t xml:space="preserve"> high five him because now I was so caught up in what was going on. Right after that, the manager ends up at home plate screaming</w:t>
      </w:r>
      <w:r w:rsidR="0086531B" w:rsidRPr="00055177">
        <w:rPr>
          <w:rFonts w:cs="Arial"/>
          <w:sz w:val="22"/>
          <w:szCs w:val="22"/>
        </w:rPr>
        <w:t>,</w:t>
      </w:r>
      <w:r w:rsidR="002735CF" w:rsidRPr="00055177">
        <w:rPr>
          <w:rFonts w:cs="Arial"/>
          <w:sz w:val="22"/>
          <w:szCs w:val="22"/>
        </w:rPr>
        <w:t xml:space="preserve"> </w:t>
      </w:r>
      <w:r w:rsidR="0086531B" w:rsidRPr="00055177">
        <w:rPr>
          <w:rFonts w:cs="Arial"/>
          <w:sz w:val="22"/>
          <w:szCs w:val="22"/>
        </w:rPr>
        <w:t>“</w:t>
      </w:r>
      <w:r w:rsidR="002735CF" w:rsidRPr="00055177">
        <w:rPr>
          <w:rFonts w:cs="Arial"/>
          <w:sz w:val="22"/>
          <w:szCs w:val="22"/>
        </w:rPr>
        <w:t>I want that ba</w:t>
      </w:r>
      <w:r w:rsidR="00EA78FA">
        <w:rPr>
          <w:rFonts w:cs="Arial"/>
          <w:sz w:val="22"/>
          <w:szCs w:val="22"/>
        </w:rPr>
        <w:t>t</w:t>
      </w:r>
      <w:r w:rsidR="002735CF" w:rsidRPr="00055177">
        <w:rPr>
          <w:rFonts w:cs="Arial"/>
          <w:sz w:val="22"/>
          <w:szCs w:val="22"/>
        </w:rPr>
        <w:t xml:space="preserve"> checked. I want it checked for pine</w:t>
      </w:r>
      <w:r w:rsidR="0086531B" w:rsidRPr="00055177">
        <w:rPr>
          <w:rFonts w:cs="Arial"/>
          <w:sz w:val="22"/>
          <w:szCs w:val="22"/>
        </w:rPr>
        <w:t xml:space="preserve"> </w:t>
      </w:r>
      <w:r w:rsidR="002735CF" w:rsidRPr="00055177">
        <w:rPr>
          <w:rFonts w:cs="Arial"/>
          <w:sz w:val="22"/>
          <w:szCs w:val="22"/>
        </w:rPr>
        <w:t xml:space="preserve">tar. </w:t>
      </w:r>
    </w:p>
    <w:p w14:paraId="7139D3B5" w14:textId="3BA85B15" w:rsidR="008B0DCA" w:rsidRPr="00055177" w:rsidRDefault="00500B6F" w:rsidP="002735CF">
      <w:pPr>
        <w:rPr>
          <w:rFonts w:cs="Arial"/>
          <w:sz w:val="22"/>
          <w:szCs w:val="22"/>
        </w:rPr>
      </w:pPr>
      <w:r w:rsidRPr="00055177">
        <w:rPr>
          <w:rFonts w:cs="Arial"/>
          <w:b/>
          <w:bCs/>
          <w:sz w:val="22"/>
          <w:szCs w:val="22"/>
        </w:rPr>
        <w:t>Bobby:</w:t>
      </w:r>
      <w:r w:rsidR="008B0DCA" w:rsidRPr="00055177">
        <w:rPr>
          <w:rFonts w:cs="Arial"/>
          <w:sz w:val="22"/>
          <w:szCs w:val="22"/>
        </w:rPr>
        <w:t xml:space="preserve"> Well, </w:t>
      </w:r>
      <w:r w:rsidR="00EA78FA">
        <w:rPr>
          <w:rFonts w:cs="Arial"/>
          <w:sz w:val="22"/>
          <w:szCs w:val="22"/>
        </w:rPr>
        <w:t xml:space="preserve">[crosstalk] </w:t>
      </w:r>
      <w:r w:rsidR="008B0DCA" w:rsidRPr="00055177">
        <w:rPr>
          <w:rFonts w:cs="Arial"/>
          <w:sz w:val="22"/>
          <w:szCs w:val="22"/>
        </w:rPr>
        <w:t xml:space="preserve">talking about </w:t>
      </w:r>
      <w:r w:rsidR="002735CF" w:rsidRPr="00055177">
        <w:rPr>
          <w:rFonts w:cs="Arial"/>
          <w:sz w:val="22"/>
          <w:szCs w:val="22"/>
        </w:rPr>
        <w:t xml:space="preserve">Frank is that he's got too much pine </w:t>
      </w:r>
      <w:proofErr w:type="gramStart"/>
      <w:r w:rsidR="002735CF" w:rsidRPr="00055177">
        <w:rPr>
          <w:rFonts w:cs="Arial"/>
          <w:sz w:val="22"/>
          <w:szCs w:val="22"/>
        </w:rPr>
        <w:t>tar</w:t>
      </w:r>
      <w:proofErr w:type="gramEnd"/>
      <w:r w:rsidR="002735CF" w:rsidRPr="00055177">
        <w:rPr>
          <w:rFonts w:cs="Arial"/>
          <w:sz w:val="22"/>
          <w:szCs w:val="22"/>
        </w:rPr>
        <w:t xml:space="preserve"> and the umpires are going to get together. </w:t>
      </w:r>
      <w:r w:rsidR="00E74A8B" w:rsidRPr="00055177">
        <w:rPr>
          <w:rFonts w:cs="Arial"/>
          <w:sz w:val="22"/>
          <w:szCs w:val="22"/>
        </w:rPr>
        <w:t>George Brett</w:t>
      </w:r>
      <w:r w:rsidR="002735CF" w:rsidRPr="00055177">
        <w:rPr>
          <w:rFonts w:cs="Arial"/>
          <w:sz w:val="22"/>
          <w:szCs w:val="22"/>
        </w:rPr>
        <w:t xml:space="preserve"> looking around and wanting to know what's going on</w:t>
      </w:r>
      <w:r w:rsidR="008B0DCA" w:rsidRPr="00055177">
        <w:rPr>
          <w:rFonts w:cs="Arial"/>
          <w:sz w:val="22"/>
          <w:szCs w:val="22"/>
        </w:rPr>
        <w:t>.</w:t>
      </w:r>
      <w:r w:rsidR="002735CF" w:rsidRPr="00055177">
        <w:rPr>
          <w:rFonts w:cs="Arial"/>
          <w:sz w:val="22"/>
          <w:szCs w:val="22"/>
        </w:rPr>
        <w:t xml:space="preserve"> </w:t>
      </w:r>
      <w:r w:rsidR="008B0DCA" w:rsidRPr="00055177">
        <w:rPr>
          <w:rFonts w:cs="Arial"/>
          <w:sz w:val="22"/>
          <w:szCs w:val="22"/>
        </w:rPr>
        <w:t>A</w:t>
      </w:r>
      <w:r w:rsidR="002735CF" w:rsidRPr="00055177">
        <w:rPr>
          <w:rFonts w:cs="Arial"/>
          <w:sz w:val="22"/>
          <w:szCs w:val="22"/>
        </w:rPr>
        <w:t>nd the umpires</w:t>
      </w:r>
      <w:r w:rsidR="008B0DCA" w:rsidRPr="00055177">
        <w:rPr>
          <w:rFonts w:cs="Arial"/>
          <w:sz w:val="22"/>
          <w:szCs w:val="22"/>
        </w:rPr>
        <w:t xml:space="preserve"> a</w:t>
      </w:r>
      <w:r w:rsidR="002735CF" w:rsidRPr="00055177">
        <w:rPr>
          <w:rFonts w:cs="Arial"/>
          <w:sz w:val="22"/>
          <w:szCs w:val="22"/>
        </w:rPr>
        <w:t>re going to</w:t>
      </w:r>
      <w:r w:rsidR="008B0DCA" w:rsidRPr="00055177">
        <w:rPr>
          <w:rFonts w:cs="Arial"/>
          <w:sz w:val="22"/>
          <w:szCs w:val="22"/>
        </w:rPr>
        <w:t>--</w:t>
      </w:r>
    </w:p>
    <w:p w14:paraId="745A8B99" w14:textId="02643FCC" w:rsidR="002735CF" w:rsidRPr="00055177" w:rsidRDefault="00B16B38" w:rsidP="002735CF">
      <w:pPr>
        <w:rPr>
          <w:rFonts w:cs="Arial"/>
          <w:sz w:val="22"/>
          <w:szCs w:val="22"/>
        </w:rPr>
      </w:pPr>
      <w:r w:rsidRPr="00055177">
        <w:rPr>
          <w:rFonts w:cs="Arial"/>
          <w:b/>
          <w:bCs/>
          <w:sz w:val="22"/>
          <w:szCs w:val="22"/>
        </w:rPr>
        <w:t>Davey:</w:t>
      </w:r>
      <w:r w:rsidR="008B0DCA" w:rsidRPr="00055177">
        <w:rPr>
          <w:rFonts w:cs="Arial"/>
          <w:sz w:val="22"/>
          <w:szCs w:val="22"/>
        </w:rPr>
        <w:t xml:space="preserve"> P</w:t>
      </w:r>
      <w:r w:rsidR="002735CF" w:rsidRPr="00055177">
        <w:rPr>
          <w:rFonts w:cs="Arial"/>
          <w:sz w:val="22"/>
          <w:szCs w:val="22"/>
        </w:rPr>
        <w:t>ine tar is a sticky substance that players put on their wooden bats. Basically, it helps them grip the bat, swing the bat</w:t>
      </w:r>
      <w:r w:rsidR="00522CE9" w:rsidRPr="00055177">
        <w:rPr>
          <w:rFonts w:cs="Arial"/>
          <w:sz w:val="22"/>
          <w:szCs w:val="22"/>
        </w:rPr>
        <w:t>,</w:t>
      </w:r>
      <w:r w:rsidR="002735CF" w:rsidRPr="00055177">
        <w:rPr>
          <w:rFonts w:cs="Arial"/>
          <w:sz w:val="22"/>
          <w:szCs w:val="22"/>
        </w:rPr>
        <w:t xml:space="preserve"> and hopefully hit a home run. </w:t>
      </w:r>
    </w:p>
    <w:p w14:paraId="5FBE4859" w14:textId="2C3C630A" w:rsidR="00766593" w:rsidRPr="00055177" w:rsidRDefault="00500B6F" w:rsidP="002735CF">
      <w:pPr>
        <w:rPr>
          <w:rFonts w:cs="Arial"/>
          <w:sz w:val="22"/>
          <w:szCs w:val="22"/>
        </w:rPr>
      </w:pPr>
      <w:r w:rsidRPr="00055177">
        <w:rPr>
          <w:rFonts w:cs="Arial"/>
          <w:b/>
          <w:bCs/>
          <w:sz w:val="22"/>
          <w:szCs w:val="22"/>
        </w:rPr>
        <w:t>Bobby:</w:t>
      </w:r>
      <w:r w:rsidR="00FA0676" w:rsidRPr="00055177">
        <w:rPr>
          <w:rFonts w:cs="Arial"/>
          <w:sz w:val="22"/>
          <w:szCs w:val="22"/>
        </w:rPr>
        <w:t xml:space="preserve"> You are not allowed </w:t>
      </w:r>
      <w:r w:rsidR="00766593" w:rsidRPr="00055177">
        <w:rPr>
          <w:rFonts w:cs="Arial"/>
          <w:sz w:val="22"/>
          <w:szCs w:val="22"/>
        </w:rPr>
        <w:t>to have t</w:t>
      </w:r>
      <w:r w:rsidR="002735CF" w:rsidRPr="00055177">
        <w:rPr>
          <w:rFonts w:cs="Arial"/>
          <w:sz w:val="22"/>
          <w:szCs w:val="22"/>
        </w:rPr>
        <w:t xml:space="preserve">hat pine tar up that far on the bat. </w:t>
      </w:r>
    </w:p>
    <w:p w14:paraId="1D107FCC" w14:textId="36C4F485" w:rsidR="00466306" w:rsidRPr="00055177" w:rsidRDefault="00766593" w:rsidP="002735CF">
      <w:pPr>
        <w:rPr>
          <w:rFonts w:cs="Arial"/>
          <w:sz w:val="22"/>
          <w:szCs w:val="22"/>
        </w:rPr>
      </w:pPr>
      <w:r w:rsidRPr="00055177">
        <w:rPr>
          <w:rFonts w:cs="Arial"/>
          <w:b/>
          <w:bCs/>
          <w:sz w:val="22"/>
          <w:szCs w:val="22"/>
        </w:rPr>
        <w:t xml:space="preserve">Commentator: </w:t>
      </w:r>
      <w:r w:rsidR="002735CF" w:rsidRPr="00055177">
        <w:rPr>
          <w:rFonts w:cs="Arial"/>
          <w:sz w:val="22"/>
          <w:szCs w:val="22"/>
        </w:rPr>
        <w:t>First time in a long</w:t>
      </w:r>
      <w:r w:rsidRPr="00055177">
        <w:rPr>
          <w:rFonts w:cs="Arial"/>
          <w:sz w:val="22"/>
          <w:szCs w:val="22"/>
        </w:rPr>
        <w:t>, long</w:t>
      </w:r>
      <w:r w:rsidR="002735CF" w:rsidRPr="00055177">
        <w:rPr>
          <w:rFonts w:cs="Arial"/>
          <w:sz w:val="22"/>
          <w:szCs w:val="22"/>
        </w:rPr>
        <w:t xml:space="preserve"> time</w:t>
      </w:r>
      <w:r w:rsidRPr="00055177">
        <w:rPr>
          <w:rFonts w:cs="Arial"/>
          <w:sz w:val="22"/>
          <w:szCs w:val="22"/>
        </w:rPr>
        <w:t>,</w:t>
      </w:r>
      <w:r w:rsidR="002735CF" w:rsidRPr="00055177">
        <w:rPr>
          <w:rFonts w:cs="Arial"/>
          <w:sz w:val="22"/>
          <w:szCs w:val="22"/>
        </w:rPr>
        <w:t xml:space="preserve"> I've seen the umpires huddle this long and have a meeting over it. </w:t>
      </w:r>
    </w:p>
    <w:p w14:paraId="5C760CBB" w14:textId="3ABEE9A7" w:rsidR="009201DB" w:rsidRPr="00055177" w:rsidRDefault="00500B6F" w:rsidP="002735CF">
      <w:pPr>
        <w:rPr>
          <w:rFonts w:cs="Arial"/>
          <w:sz w:val="22"/>
          <w:szCs w:val="22"/>
        </w:rPr>
      </w:pPr>
      <w:r w:rsidRPr="00055177">
        <w:rPr>
          <w:rFonts w:cs="Arial"/>
          <w:b/>
          <w:bCs/>
          <w:sz w:val="22"/>
          <w:szCs w:val="22"/>
        </w:rPr>
        <w:t>Bobby:</w:t>
      </w:r>
      <w:r w:rsidR="00466306" w:rsidRPr="00055177">
        <w:rPr>
          <w:rFonts w:cs="Arial"/>
          <w:sz w:val="22"/>
          <w:szCs w:val="22"/>
        </w:rPr>
        <w:t xml:space="preserve"> Well, t</w:t>
      </w:r>
      <w:r w:rsidR="002735CF" w:rsidRPr="00055177">
        <w:rPr>
          <w:rFonts w:cs="Arial"/>
          <w:sz w:val="22"/>
          <w:szCs w:val="22"/>
        </w:rPr>
        <w:t xml:space="preserve">hey're feeling it. See, the sifters are some sticky </w:t>
      </w:r>
      <w:proofErr w:type="gramStart"/>
      <w:r w:rsidR="002735CF" w:rsidRPr="00055177">
        <w:rPr>
          <w:rFonts w:cs="Arial"/>
          <w:sz w:val="22"/>
          <w:szCs w:val="22"/>
        </w:rPr>
        <w:t>stuff</w:t>
      </w:r>
      <w:proofErr w:type="gramEnd"/>
      <w:r w:rsidR="009201DB" w:rsidRPr="00055177">
        <w:rPr>
          <w:rFonts w:cs="Arial"/>
          <w:sz w:val="22"/>
          <w:szCs w:val="22"/>
        </w:rPr>
        <w:t xml:space="preserve"> a</w:t>
      </w:r>
      <w:r w:rsidR="002735CF" w:rsidRPr="00055177">
        <w:rPr>
          <w:rFonts w:cs="Arial"/>
          <w:sz w:val="22"/>
          <w:szCs w:val="22"/>
        </w:rPr>
        <w:t>round there</w:t>
      </w:r>
      <w:r w:rsidR="009201DB" w:rsidRPr="00055177">
        <w:rPr>
          <w:rFonts w:cs="Arial"/>
          <w:sz w:val="22"/>
          <w:szCs w:val="22"/>
        </w:rPr>
        <w:t>.</w:t>
      </w:r>
    </w:p>
    <w:p w14:paraId="26F29BAB" w14:textId="4BB92400" w:rsidR="002735CF" w:rsidRPr="00055177" w:rsidRDefault="00B16B38" w:rsidP="002735CF">
      <w:pPr>
        <w:rPr>
          <w:rFonts w:cs="Arial"/>
          <w:sz w:val="22"/>
          <w:szCs w:val="22"/>
        </w:rPr>
      </w:pPr>
      <w:r w:rsidRPr="00055177">
        <w:rPr>
          <w:rFonts w:cs="Arial"/>
          <w:b/>
          <w:bCs/>
          <w:sz w:val="22"/>
          <w:szCs w:val="22"/>
        </w:rPr>
        <w:t>Davey:</w:t>
      </w:r>
      <w:r w:rsidR="009201DB" w:rsidRPr="00055177">
        <w:rPr>
          <w:rFonts w:cs="Arial"/>
          <w:sz w:val="22"/>
          <w:szCs w:val="22"/>
        </w:rPr>
        <w:t xml:space="preserve"> B</w:t>
      </w:r>
      <w:r w:rsidR="002735CF" w:rsidRPr="00055177">
        <w:rPr>
          <w:rFonts w:cs="Arial"/>
          <w:sz w:val="22"/>
          <w:szCs w:val="22"/>
        </w:rPr>
        <w:t>ut there is a limit to how much pin</w:t>
      </w:r>
      <w:r w:rsidR="009201DB" w:rsidRPr="00055177">
        <w:rPr>
          <w:rFonts w:cs="Arial"/>
          <w:sz w:val="22"/>
          <w:szCs w:val="22"/>
        </w:rPr>
        <w:t xml:space="preserve">e </w:t>
      </w:r>
      <w:r w:rsidR="002735CF" w:rsidRPr="00055177">
        <w:rPr>
          <w:rFonts w:cs="Arial"/>
          <w:sz w:val="22"/>
          <w:szCs w:val="22"/>
        </w:rPr>
        <w:t xml:space="preserve">tar one can use. 18 inches from the tip of the handle, about the width of home plate. </w:t>
      </w:r>
    </w:p>
    <w:p w14:paraId="5DEDF1C2" w14:textId="1D37F946" w:rsidR="004C4D0D" w:rsidRPr="00055177" w:rsidRDefault="00DF10D7" w:rsidP="002735CF">
      <w:pPr>
        <w:rPr>
          <w:rFonts w:cs="Arial"/>
          <w:sz w:val="22"/>
          <w:szCs w:val="22"/>
        </w:rPr>
      </w:pPr>
      <w:r w:rsidRPr="00055177">
        <w:rPr>
          <w:rFonts w:cs="Arial"/>
          <w:b/>
          <w:bCs/>
          <w:sz w:val="22"/>
          <w:szCs w:val="22"/>
        </w:rPr>
        <w:t>Merritt:</w:t>
      </w:r>
      <w:r w:rsidR="009201DB" w:rsidRPr="00055177">
        <w:rPr>
          <w:rFonts w:cs="Arial"/>
          <w:sz w:val="22"/>
          <w:szCs w:val="22"/>
        </w:rPr>
        <w:t xml:space="preserve"> </w:t>
      </w:r>
      <w:r w:rsidR="002735CF" w:rsidRPr="00055177">
        <w:rPr>
          <w:rFonts w:cs="Arial"/>
          <w:sz w:val="22"/>
          <w:szCs w:val="22"/>
        </w:rPr>
        <w:t xml:space="preserve">The umpires take the </w:t>
      </w:r>
      <w:proofErr w:type="gramStart"/>
      <w:r w:rsidR="002735CF" w:rsidRPr="00055177">
        <w:rPr>
          <w:rFonts w:cs="Arial"/>
          <w:sz w:val="22"/>
          <w:szCs w:val="22"/>
        </w:rPr>
        <w:t>bat,</w:t>
      </w:r>
      <w:proofErr w:type="gramEnd"/>
      <w:r w:rsidR="002735CF" w:rsidRPr="00055177">
        <w:rPr>
          <w:rFonts w:cs="Arial"/>
          <w:sz w:val="22"/>
          <w:szCs w:val="22"/>
        </w:rPr>
        <w:t xml:space="preserve"> they lay it down against home plate to determine if the pin</w:t>
      </w:r>
      <w:r w:rsidR="004C4D0D" w:rsidRPr="00055177">
        <w:rPr>
          <w:rFonts w:cs="Arial"/>
          <w:sz w:val="22"/>
          <w:szCs w:val="22"/>
        </w:rPr>
        <w:t xml:space="preserve">e </w:t>
      </w:r>
      <w:r w:rsidR="002735CF" w:rsidRPr="00055177">
        <w:rPr>
          <w:rFonts w:cs="Arial"/>
          <w:sz w:val="22"/>
          <w:szCs w:val="22"/>
        </w:rPr>
        <w:t>tar was too far up</w:t>
      </w:r>
      <w:r w:rsidR="004C4D0D" w:rsidRPr="00055177">
        <w:rPr>
          <w:rFonts w:cs="Arial"/>
          <w:sz w:val="22"/>
          <w:szCs w:val="22"/>
        </w:rPr>
        <w:t xml:space="preserve"> t</w:t>
      </w:r>
      <w:r w:rsidR="002735CF" w:rsidRPr="00055177">
        <w:rPr>
          <w:rFonts w:cs="Arial"/>
          <w:sz w:val="22"/>
          <w:szCs w:val="22"/>
        </w:rPr>
        <w:t>he handle or the bat</w:t>
      </w:r>
      <w:r w:rsidR="004C4D0D" w:rsidRPr="00055177">
        <w:rPr>
          <w:rFonts w:cs="Arial"/>
          <w:sz w:val="22"/>
          <w:szCs w:val="22"/>
        </w:rPr>
        <w:t>.</w:t>
      </w:r>
    </w:p>
    <w:p w14:paraId="1DCB3B97" w14:textId="4989D616" w:rsidR="00AE5FCC" w:rsidRPr="00055177" w:rsidRDefault="00D97211" w:rsidP="002735CF">
      <w:pPr>
        <w:rPr>
          <w:rFonts w:cs="Arial"/>
          <w:sz w:val="22"/>
          <w:szCs w:val="22"/>
        </w:rPr>
      </w:pPr>
      <w:r>
        <w:rPr>
          <w:rFonts w:cs="Arial"/>
          <w:b/>
          <w:bCs/>
          <w:sz w:val="22"/>
          <w:szCs w:val="22"/>
        </w:rPr>
        <w:t>Commentator</w:t>
      </w:r>
      <w:r w:rsidR="00200154" w:rsidRPr="00055177">
        <w:rPr>
          <w:rFonts w:cs="Arial"/>
          <w:b/>
          <w:bCs/>
          <w:sz w:val="22"/>
          <w:szCs w:val="22"/>
        </w:rPr>
        <w:t>:</w:t>
      </w:r>
      <w:r w:rsidR="00200154" w:rsidRPr="00055177">
        <w:rPr>
          <w:rFonts w:cs="Arial"/>
          <w:sz w:val="22"/>
          <w:szCs w:val="22"/>
        </w:rPr>
        <w:t xml:space="preserve"> Now </w:t>
      </w:r>
      <w:r w:rsidR="00EC334A">
        <w:rPr>
          <w:rFonts w:cs="Arial"/>
          <w:sz w:val="22"/>
          <w:szCs w:val="22"/>
        </w:rPr>
        <w:t>they're going to [crosstalk]</w:t>
      </w:r>
      <w:r w:rsidR="002735CF" w:rsidRPr="00055177">
        <w:rPr>
          <w:rFonts w:cs="Arial"/>
          <w:sz w:val="22"/>
          <w:szCs w:val="22"/>
        </w:rPr>
        <w:t xml:space="preserve">cross home plate. </w:t>
      </w:r>
    </w:p>
    <w:p w14:paraId="08204FE9" w14:textId="53E8AD5F" w:rsidR="00AE5FCC" w:rsidRPr="00055177" w:rsidRDefault="00D97211" w:rsidP="002735CF">
      <w:pPr>
        <w:rPr>
          <w:rFonts w:cs="Arial"/>
          <w:sz w:val="22"/>
          <w:szCs w:val="22"/>
        </w:rPr>
      </w:pPr>
      <w:r>
        <w:rPr>
          <w:rFonts w:cs="Arial"/>
          <w:b/>
          <w:bCs/>
          <w:sz w:val="22"/>
          <w:szCs w:val="22"/>
        </w:rPr>
        <w:t>Commentator</w:t>
      </w:r>
      <w:r w:rsidRPr="00055177">
        <w:rPr>
          <w:rFonts w:cs="Arial"/>
          <w:b/>
          <w:bCs/>
          <w:sz w:val="22"/>
          <w:szCs w:val="22"/>
        </w:rPr>
        <w:t>:</w:t>
      </w:r>
      <w:r w:rsidR="00AE5FCC" w:rsidRPr="00055177">
        <w:rPr>
          <w:rFonts w:cs="Arial"/>
          <w:b/>
          <w:bCs/>
          <w:sz w:val="22"/>
          <w:szCs w:val="22"/>
        </w:rPr>
        <w:t xml:space="preserve"> </w:t>
      </w:r>
      <w:r w:rsidR="002735CF" w:rsidRPr="00055177">
        <w:rPr>
          <w:rFonts w:cs="Arial"/>
          <w:sz w:val="22"/>
          <w:szCs w:val="22"/>
        </w:rPr>
        <w:t xml:space="preserve">I've never seen this. </w:t>
      </w:r>
    </w:p>
    <w:p w14:paraId="703B13D0" w14:textId="1E26817B" w:rsidR="002735CF" w:rsidRPr="00055177" w:rsidRDefault="00D97211" w:rsidP="002735CF">
      <w:pPr>
        <w:rPr>
          <w:rFonts w:cs="Arial"/>
          <w:sz w:val="22"/>
          <w:szCs w:val="22"/>
        </w:rPr>
      </w:pPr>
      <w:r>
        <w:rPr>
          <w:rFonts w:cs="Arial"/>
          <w:b/>
          <w:bCs/>
          <w:sz w:val="22"/>
          <w:szCs w:val="22"/>
        </w:rPr>
        <w:t>Commentator</w:t>
      </w:r>
      <w:r w:rsidRPr="00055177">
        <w:rPr>
          <w:rFonts w:cs="Arial"/>
          <w:b/>
          <w:bCs/>
          <w:sz w:val="22"/>
          <w:szCs w:val="22"/>
        </w:rPr>
        <w:t>:</w:t>
      </w:r>
      <w:r w:rsidR="00AE5FCC" w:rsidRPr="00055177">
        <w:rPr>
          <w:rFonts w:cs="Arial"/>
          <w:b/>
          <w:bCs/>
          <w:sz w:val="22"/>
          <w:szCs w:val="22"/>
        </w:rPr>
        <w:t xml:space="preserve"> </w:t>
      </w:r>
      <w:r w:rsidR="002735CF" w:rsidRPr="00055177">
        <w:rPr>
          <w:rFonts w:cs="Arial"/>
          <w:sz w:val="22"/>
          <w:szCs w:val="22"/>
        </w:rPr>
        <w:t xml:space="preserve">I never have either. </w:t>
      </w:r>
    </w:p>
    <w:p w14:paraId="1BCB84EB" w14:textId="57EAD82C" w:rsidR="002735CF" w:rsidRPr="00055177" w:rsidRDefault="00B16B38" w:rsidP="002735CF">
      <w:pPr>
        <w:rPr>
          <w:rFonts w:cs="Arial"/>
          <w:sz w:val="22"/>
          <w:szCs w:val="22"/>
        </w:rPr>
      </w:pPr>
      <w:r w:rsidRPr="00055177">
        <w:rPr>
          <w:rFonts w:cs="Arial"/>
          <w:b/>
          <w:bCs/>
          <w:sz w:val="22"/>
          <w:szCs w:val="22"/>
        </w:rPr>
        <w:t>Davey:</w:t>
      </w:r>
      <w:r w:rsidR="00070712" w:rsidRPr="00055177">
        <w:rPr>
          <w:rFonts w:cs="Arial"/>
          <w:sz w:val="22"/>
          <w:szCs w:val="22"/>
        </w:rPr>
        <w:t xml:space="preserve"> </w:t>
      </w:r>
      <w:r w:rsidR="002735CF" w:rsidRPr="00055177">
        <w:rPr>
          <w:rFonts w:cs="Arial"/>
          <w:sz w:val="22"/>
          <w:szCs w:val="22"/>
        </w:rPr>
        <w:t xml:space="preserve">The umpires struggle to make a call, and that's because the </w:t>
      </w:r>
      <w:r w:rsidR="00085B04" w:rsidRPr="00055177">
        <w:rPr>
          <w:rFonts w:cs="Arial"/>
          <w:sz w:val="22"/>
          <w:szCs w:val="22"/>
        </w:rPr>
        <w:t xml:space="preserve">pine </w:t>
      </w:r>
      <w:r w:rsidR="002735CF" w:rsidRPr="00055177">
        <w:rPr>
          <w:rFonts w:cs="Arial"/>
          <w:sz w:val="22"/>
          <w:szCs w:val="22"/>
        </w:rPr>
        <w:t>tar rule. It's one of those obscure rules that's rarely enforced. And here</w:t>
      </w:r>
      <w:r w:rsidR="00581F21" w:rsidRPr="00055177">
        <w:rPr>
          <w:rFonts w:cs="Arial"/>
          <w:sz w:val="22"/>
          <w:szCs w:val="22"/>
        </w:rPr>
        <w:t>,</w:t>
      </w:r>
      <w:r w:rsidR="002735CF" w:rsidRPr="00055177">
        <w:rPr>
          <w:rFonts w:cs="Arial"/>
          <w:sz w:val="22"/>
          <w:szCs w:val="22"/>
        </w:rPr>
        <w:t xml:space="preserve"> the crafty Yankee manager was waiting until the perfect moment to bring this tiny rule down on George's head. </w:t>
      </w:r>
    </w:p>
    <w:p w14:paraId="531958FD" w14:textId="6F16205B" w:rsidR="002735CF" w:rsidRPr="00055177" w:rsidRDefault="00DF10D7" w:rsidP="002735CF">
      <w:pPr>
        <w:rPr>
          <w:rFonts w:cs="Arial"/>
          <w:sz w:val="22"/>
          <w:szCs w:val="22"/>
        </w:rPr>
      </w:pPr>
      <w:r w:rsidRPr="00055177">
        <w:rPr>
          <w:rFonts w:cs="Arial"/>
          <w:b/>
          <w:bCs/>
          <w:sz w:val="22"/>
          <w:szCs w:val="22"/>
        </w:rPr>
        <w:t>Merritt:</w:t>
      </w:r>
      <w:r w:rsidR="007C2DED" w:rsidRPr="00055177">
        <w:rPr>
          <w:rFonts w:cs="Arial"/>
          <w:sz w:val="22"/>
          <w:szCs w:val="22"/>
        </w:rPr>
        <w:t xml:space="preserve"> </w:t>
      </w:r>
      <w:r w:rsidR="002735CF" w:rsidRPr="00055177">
        <w:rPr>
          <w:rFonts w:cs="Arial"/>
          <w:sz w:val="22"/>
          <w:szCs w:val="22"/>
        </w:rPr>
        <w:t xml:space="preserve">I'm thinking, </w:t>
      </w:r>
      <w:r w:rsidR="007C2DED" w:rsidRPr="00055177">
        <w:rPr>
          <w:rFonts w:cs="Arial"/>
          <w:sz w:val="22"/>
          <w:szCs w:val="22"/>
        </w:rPr>
        <w:t>“I</w:t>
      </w:r>
      <w:r w:rsidR="002735CF" w:rsidRPr="00055177">
        <w:rPr>
          <w:rFonts w:cs="Arial"/>
          <w:sz w:val="22"/>
          <w:szCs w:val="22"/>
        </w:rPr>
        <w:t>f I would have just picked up the bat and gotten it out of there instead of waiting at home, played for the high five, none of this be happening.</w:t>
      </w:r>
      <w:r w:rsidR="007C2DED" w:rsidRPr="00055177">
        <w:rPr>
          <w:rFonts w:cs="Arial"/>
          <w:sz w:val="22"/>
          <w:szCs w:val="22"/>
        </w:rPr>
        <w:t>”</w:t>
      </w:r>
      <w:r w:rsidR="002735CF" w:rsidRPr="00055177">
        <w:rPr>
          <w:rFonts w:cs="Arial"/>
          <w:sz w:val="22"/>
          <w:szCs w:val="22"/>
        </w:rPr>
        <w:t xml:space="preserve"> </w:t>
      </w:r>
    </w:p>
    <w:p w14:paraId="29C31BA6" w14:textId="333FC031" w:rsidR="007C2DED" w:rsidRPr="00055177" w:rsidRDefault="007C2DED" w:rsidP="002735CF">
      <w:pPr>
        <w:rPr>
          <w:rFonts w:cs="Arial"/>
          <w:sz w:val="22"/>
          <w:szCs w:val="22"/>
        </w:rPr>
      </w:pPr>
      <w:r w:rsidRPr="00055177">
        <w:rPr>
          <w:rFonts w:cs="Arial"/>
          <w:b/>
          <w:bCs/>
          <w:sz w:val="22"/>
          <w:szCs w:val="22"/>
        </w:rPr>
        <w:t>Commentator:</w:t>
      </w:r>
      <w:r w:rsidRPr="00055177">
        <w:rPr>
          <w:rFonts w:cs="Arial"/>
          <w:sz w:val="22"/>
          <w:szCs w:val="22"/>
        </w:rPr>
        <w:t xml:space="preserve"> </w:t>
      </w:r>
      <w:r w:rsidR="002735CF" w:rsidRPr="00055177">
        <w:rPr>
          <w:rFonts w:cs="Arial"/>
          <w:sz w:val="22"/>
          <w:szCs w:val="22"/>
        </w:rPr>
        <w:t xml:space="preserve">That's Nick </w:t>
      </w:r>
      <w:proofErr w:type="spellStart"/>
      <w:r w:rsidR="0046228A" w:rsidRPr="0046228A">
        <w:rPr>
          <w:rFonts w:cs="Arial"/>
          <w:sz w:val="22"/>
          <w:szCs w:val="22"/>
        </w:rPr>
        <w:t>Bremigan</w:t>
      </w:r>
      <w:proofErr w:type="spellEnd"/>
      <w:r w:rsidR="0046228A">
        <w:rPr>
          <w:rFonts w:cs="Arial"/>
          <w:sz w:val="22"/>
          <w:szCs w:val="22"/>
        </w:rPr>
        <w:t xml:space="preserve"> with-- [crosstalk]</w:t>
      </w:r>
    </w:p>
    <w:p w14:paraId="29446184" w14:textId="7D943A59" w:rsidR="007C2DED" w:rsidRPr="00055177" w:rsidRDefault="00500B6F" w:rsidP="002735CF">
      <w:pPr>
        <w:rPr>
          <w:rFonts w:cs="Arial"/>
          <w:sz w:val="22"/>
          <w:szCs w:val="22"/>
        </w:rPr>
      </w:pPr>
      <w:r w:rsidRPr="00055177">
        <w:rPr>
          <w:rFonts w:cs="Arial"/>
          <w:b/>
          <w:bCs/>
          <w:sz w:val="22"/>
          <w:szCs w:val="22"/>
        </w:rPr>
        <w:t>Bobby:</w:t>
      </w:r>
      <w:r w:rsidR="007C2DED" w:rsidRPr="00055177">
        <w:rPr>
          <w:rFonts w:cs="Arial"/>
          <w:b/>
          <w:bCs/>
          <w:sz w:val="22"/>
          <w:szCs w:val="22"/>
        </w:rPr>
        <w:t xml:space="preserve"> </w:t>
      </w:r>
      <w:r w:rsidR="007C2DED" w:rsidRPr="00055177">
        <w:rPr>
          <w:rFonts w:cs="Arial"/>
          <w:sz w:val="22"/>
          <w:szCs w:val="22"/>
        </w:rPr>
        <w:t>T</w:t>
      </w:r>
      <w:r w:rsidR="002735CF" w:rsidRPr="00055177">
        <w:rPr>
          <w:rFonts w:cs="Arial"/>
          <w:sz w:val="22"/>
          <w:szCs w:val="22"/>
        </w:rPr>
        <w:t xml:space="preserve">his is going to be an interesting call. </w:t>
      </w:r>
    </w:p>
    <w:p w14:paraId="429392FA" w14:textId="1F4890FA" w:rsidR="002735CF" w:rsidRPr="00055177" w:rsidRDefault="007C2DED" w:rsidP="002735CF">
      <w:pPr>
        <w:rPr>
          <w:rFonts w:cs="Arial"/>
          <w:sz w:val="22"/>
          <w:szCs w:val="22"/>
        </w:rPr>
      </w:pPr>
      <w:r w:rsidRPr="00055177">
        <w:rPr>
          <w:rFonts w:cs="Arial"/>
          <w:b/>
          <w:bCs/>
          <w:sz w:val="22"/>
          <w:szCs w:val="22"/>
        </w:rPr>
        <w:t xml:space="preserve">Commentator: </w:t>
      </w:r>
      <w:r w:rsidR="002735CF" w:rsidRPr="00055177">
        <w:rPr>
          <w:rFonts w:cs="Arial"/>
          <w:sz w:val="22"/>
          <w:szCs w:val="22"/>
        </w:rPr>
        <w:t xml:space="preserve">Brett isn't sure whether he has a home run yet or not. </w:t>
      </w:r>
    </w:p>
    <w:p w14:paraId="0B9F939F" w14:textId="3DEE89BB" w:rsidR="00F825FB" w:rsidRPr="00055177" w:rsidRDefault="00DF10D7" w:rsidP="002735CF">
      <w:pPr>
        <w:rPr>
          <w:rFonts w:cs="Arial"/>
          <w:sz w:val="22"/>
          <w:szCs w:val="22"/>
        </w:rPr>
      </w:pPr>
      <w:r w:rsidRPr="00055177">
        <w:rPr>
          <w:rFonts w:cs="Arial"/>
          <w:b/>
          <w:bCs/>
          <w:sz w:val="22"/>
          <w:szCs w:val="22"/>
        </w:rPr>
        <w:t>Merritt:</w:t>
      </w:r>
      <w:r w:rsidR="0035591A" w:rsidRPr="00055177">
        <w:rPr>
          <w:rFonts w:cs="Arial"/>
          <w:sz w:val="22"/>
          <w:szCs w:val="22"/>
        </w:rPr>
        <w:t xml:space="preserve"> </w:t>
      </w:r>
      <w:r w:rsidR="002735CF" w:rsidRPr="00055177">
        <w:rPr>
          <w:rFonts w:cs="Arial"/>
          <w:sz w:val="22"/>
          <w:szCs w:val="22"/>
        </w:rPr>
        <w:t>At that point, I stopped slinking away back towards the dugout, walking backwards</w:t>
      </w:r>
      <w:r w:rsidR="0035591A" w:rsidRPr="00055177">
        <w:rPr>
          <w:rFonts w:cs="Arial"/>
          <w:sz w:val="22"/>
          <w:szCs w:val="22"/>
        </w:rPr>
        <w:t>. A</w:t>
      </w:r>
      <w:r w:rsidR="002735CF" w:rsidRPr="00055177">
        <w:rPr>
          <w:rFonts w:cs="Arial"/>
          <w:sz w:val="22"/>
          <w:szCs w:val="22"/>
        </w:rPr>
        <w:t xml:space="preserve">nd the players were angry. And at one point, </w:t>
      </w:r>
      <w:r w:rsidR="00E74A8B" w:rsidRPr="00055177">
        <w:rPr>
          <w:rFonts w:cs="Arial"/>
          <w:sz w:val="22"/>
          <w:szCs w:val="22"/>
        </w:rPr>
        <w:t>George Brett</w:t>
      </w:r>
      <w:r w:rsidR="002735CF" w:rsidRPr="00055177">
        <w:rPr>
          <w:rFonts w:cs="Arial"/>
          <w:sz w:val="22"/>
          <w:szCs w:val="22"/>
        </w:rPr>
        <w:t xml:space="preserve">, who's now pacing up and down the dugout like a raging bull, he says, </w:t>
      </w:r>
      <w:r w:rsidR="0039406E" w:rsidRPr="00055177">
        <w:rPr>
          <w:rFonts w:cs="Arial"/>
          <w:sz w:val="22"/>
          <w:szCs w:val="22"/>
        </w:rPr>
        <w:t>“</w:t>
      </w:r>
      <w:r w:rsidR="002735CF" w:rsidRPr="00055177">
        <w:rPr>
          <w:rFonts w:cs="Arial"/>
          <w:sz w:val="22"/>
          <w:szCs w:val="22"/>
        </w:rPr>
        <w:t>All I know is that if they call me out, you're going to see four dead umpires</w:t>
      </w:r>
      <w:r w:rsidR="00F825FB" w:rsidRPr="00055177">
        <w:rPr>
          <w:rFonts w:cs="Arial"/>
          <w:sz w:val="22"/>
          <w:szCs w:val="22"/>
        </w:rPr>
        <w:t>. F</w:t>
      </w:r>
      <w:r w:rsidR="002735CF" w:rsidRPr="00055177">
        <w:rPr>
          <w:rFonts w:cs="Arial"/>
          <w:sz w:val="22"/>
          <w:szCs w:val="22"/>
        </w:rPr>
        <w:t xml:space="preserve">our dead umpires. </w:t>
      </w:r>
      <w:r w:rsidR="00F825FB" w:rsidRPr="00055177">
        <w:rPr>
          <w:rFonts w:cs="Arial"/>
          <w:sz w:val="22"/>
          <w:szCs w:val="22"/>
        </w:rPr>
        <w:t xml:space="preserve">Four dead umpires.” </w:t>
      </w:r>
    </w:p>
    <w:p w14:paraId="4801CC2A" w14:textId="1449052B" w:rsidR="002735CF" w:rsidRPr="00055177" w:rsidRDefault="00F825FB" w:rsidP="002735CF">
      <w:pPr>
        <w:rPr>
          <w:rFonts w:cs="Arial"/>
          <w:sz w:val="22"/>
          <w:szCs w:val="22"/>
        </w:rPr>
      </w:pPr>
      <w:r w:rsidRPr="00055177">
        <w:rPr>
          <w:rFonts w:cs="Arial"/>
          <w:sz w:val="22"/>
          <w:szCs w:val="22"/>
        </w:rPr>
        <w:t>R</w:t>
      </w:r>
      <w:r w:rsidR="002735CF" w:rsidRPr="00055177">
        <w:rPr>
          <w:rFonts w:cs="Arial"/>
          <w:sz w:val="22"/>
          <w:szCs w:val="22"/>
        </w:rPr>
        <w:t>ight after that</w:t>
      </w:r>
      <w:r w:rsidRPr="00055177">
        <w:rPr>
          <w:rFonts w:cs="Arial"/>
          <w:sz w:val="22"/>
          <w:szCs w:val="22"/>
        </w:rPr>
        <w:t>,</w:t>
      </w:r>
      <w:r w:rsidR="002735CF" w:rsidRPr="00055177">
        <w:rPr>
          <w:rFonts w:cs="Arial"/>
          <w:sz w:val="22"/>
          <w:szCs w:val="22"/>
        </w:rPr>
        <w:t xml:space="preserve"> almost immediately after that, the </w:t>
      </w:r>
      <w:r w:rsidR="009C1958">
        <w:rPr>
          <w:rFonts w:cs="Arial"/>
          <w:sz w:val="22"/>
          <w:szCs w:val="22"/>
        </w:rPr>
        <w:t xml:space="preserve">[unintelligible </w:t>
      </w:r>
      <w:r w:rsidR="009C1958" w:rsidRPr="009C1958">
        <w:rPr>
          <w:rFonts w:cs="Arial"/>
          <w:sz w:val="22"/>
          <w:szCs w:val="22"/>
        </w:rPr>
        <w:t>[00:42:02]</w:t>
      </w:r>
      <w:r w:rsidR="009C1958" w:rsidRPr="009C1958">
        <w:rPr>
          <w:rFonts w:cs="Arial"/>
          <w:sz w:val="22"/>
          <w:szCs w:val="22"/>
        </w:rPr>
        <w:t xml:space="preserve"> </w:t>
      </w:r>
      <w:r w:rsidR="002735CF" w:rsidRPr="00055177">
        <w:rPr>
          <w:rFonts w:cs="Arial"/>
          <w:sz w:val="22"/>
          <w:szCs w:val="22"/>
        </w:rPr>
        <w:t>umpire looks towards where the Kansas City Royals were and makes the out</w:t>
      </w:r>
      <w:r w:rsidR="00857257" w:rsidRPr="00055177">
        <w:rPr>
          <w:rFonts w:cs="Arial"/>
          <w:sz w:val="22"/>
          <w:szCs w:val="22"/>
        </w:rPr>
        <w:t xml:space="preserve"> sign.</w:t>
      </w:r>
      <w:r w:rsidR="002735CF" w:rsidRPr="00055177">
        <w:rPr>
          <w:rFonts w:cs="Arial"/>
          <w:sz w:val="22"/>
          <w:szCs w:val="22"/>
        </w:rPr>
        <w:t xml:space="preserve"> </w:t>
      </w:r>
    </w:p>
    <w:p w14:paraId="664BA298" w14:textId="287C7A9B" w:rsidR="00857257" w:rsidRPr="00055177" w:rsidRDefault="00500B6F" w:rsidP="002735CF">
      <w:pPr>
        <w:rPr>
          <w:rFonts w:cs="Arial"/>
          <w:sz w:val="22"/>
          <w:szCs w:val="22"/>
        </w:rPr>
      </w:pPr>
      <w:r w:rsidRPr="00055177">
        <w:rPr>
          <w:rFonts w:cs="Arial"/>
          <w:b/>
          <w:bCs/>
          <w:sz w:val="22"/>
          <w:szCs w:val="22"/>
        </w:rPr>
        <w:t>Bobby:</w:t>
      </w:r>
      <w:r w:rsidR="00857257" w:rsidRPr="00055177">
        <w:rPr>
          <w:rFonts w:cs="Arial"/>
          <w:b/>
          <w:bCs/>
          <w:sz w:val="22"/>
          <w:szCs w:val="22"/>
        </w:rPr>
        <w:t xml:space="preserve"> </w:t>
      </w:r>
      <w:r w:rsidR="002735CF" w:rsidRPr="00055177">
        <w:rPr>
          <w:rFonts w:cs="Arial"/>
          <w:sz w:val="22"/>
          <w:szCs w:val="22"/>
        </w:rPr>
        <w:t xml:space="preserve">They might be going to call </w:t>
      </w:r>
      <w:r w:rsidR="00E74A8B" w:rsidRPr="00055177">
        <w:rPr>
          <w:rFonts w:cs="Arial"/>
          <w:sz w:val="22"/>
          <w:szCs w:val="22"/>
        </w:rPr>
        <w:t>George Brett</w:t>
      </w:r>
      <w:r w:rsidR="002735CF" w:rsidRPr="00055177">
        <w:rPr>
          <w:rFonts w:cs="Arial"/>
          <w:sz w:val="22"/>
          <w:szCs w:val="22"/>
        </w:rPr>
        <w:t xml:space="preserve"> out. </w:t>
      </w:r>
    </w:p>
    <w:p w14:paraId="5D6E4562" w14:textId="50580562" w:rsidR="00857257" w:rsidRPr="00055177" w:rsidRDefault="00857257" w:rsidP="002735CF">
      <w:pPr>
        <w:rPr>
          <w:rFonts w:cs="Arial"/>
          <w:sz w:val="22"/>
          <w:szCs w:val="22"/>
        </w:rPr>
      </w:pPr>
      <w:r w:rsidRPr="00055177">
        <w:rPr>
          <w:rFonts w:cs="Arial"/>
          <w:b/>
          <w:bCs/>
          <w:sz w:val="22"/>
          <w:szCs w:val="22"/>
        </w:rPr>
        <w:t xml:space="preserve">Commentator: </w:t>
      </w:r>
      <w:r w:rsidR="002735CF" w:rsidRPr="00055177">
        <w:rPr>
          <w:rFonts w:cs="Arial"/>
          <w:sz w:val="22"/>
          <w:szCs w:val="22"/>
        </w:rPr>
        <w:t xml:space="preserve">Well, </w:t>
      </w:r>
      <w:r w:rsidRPr="00055177">
        <w:rPr>
          <w:rFonts w:cs="Arial"/>
          <w:sz w:val="22"/>
          <w:szCs w:val="22"/>
        </w:rPr>
        <w:t xml:space="preserve">yeah, </w:t>
      </w:r>
      <w:r w:rsidR="002735CF" w:rsidRPr="00055177">
        <w:rPr>
          <w:rFonts w:cs="Arial"/>
          <w:sz w:val="22"/>
          <w:szCs w:val="22"/>
        </w:rPr>
        <w:t xml:space="preserve">he's out. </w:t>
      </w:r>
    </w:p>
    <w:p w14:paraId="70F87CE5" w14:textId="0801F0D5" w:rsidR="00857257" w:rsidRPr="00055177" w:rsidRDefault="00500B6F" w:rsidP="002735CF">
      <w:pPr>
        <w:rPr>
          <w:rFonts w:cs="Arial"/>
          <w:sz w:val="22"/>
          <w:szCs w:val="22"/>
        </w:rPr>
      </w:pPr>
      <w:r w:rsidRPr="00055177">
        <w:rPr>
          <w:rFonts w:cs="Arial"/>
          <w:b/>
          <w:bCs/>
          <w:sz w:val="22"/>
          <w:szCs w:val="22"/>
        </w:rPr>
        <w:t>Bobby:</w:t>
      </w:r>
      <w:r w:rsidR="00857257" w:rsidRPr="00055177">
        <w:rPr>
          <w:rFonts w:cs="Arial"/>
          <w:b/>
          <w:bCs/>
          <w:sz w:val="22"/>
          <w:szCs w:val="22"/>
        </w:rPr>
        <w:t xml:space="preserve"> </w:t>
      </w:r>
      <w:r w:rsidR="002735CF" w:rsidRPr="00055177">
        <w:rPr>
          <w:rFonts w:cs="Arial"/>
          <w:sz w:val="22"/>
          <w:szCs w:val="22"/>
        </w:rPr>
        <w:t xml:space="preserve">Yes. Look at this. </w:t>
      </w:r>
    </w:p>
    <w:p w14:paraId="680D3834" w14:textId="5BD3545F" w:rsidR="00857257" w:rsidRPr="00055177" w:rsidRDefault="00857257" w:rsidP="002735CF">
      <w:pPr>
        <w:rPr>
          <w:rFonts w:cs="Arial"/>
          <w:sz w:val="22"/>
          <w:szCs w:val="22"/>
        </w:rPr>
      </w:pPr>
      <w:r w:rsidRPr="00055177">
        <w:rPr>
          <w:rFonts w:cs="Arial"/>
          <w:b/>
          <w:bCs/>
          <w:sz w:val="22"/>
          <w:szCs w:val="22"/>
        </w:rPr>
        <w:t xml:space="preserve">Commentator: </w:t>
      </w:r>
      <w:r w:rsidR="002735CF" w:rsidRPr="00055177">
        <w:rPr>
          <w:rFonts w:cs="Arial"/>
          <w:sz w:val="22"/>
          <w:szCs w:val="22"/>
        </w:rPr>
        <w:t>Bret</w:t>
      </w:r>
      <w:r w:rsidRPr="00055177">
        <w:rPr>
          <w:rFonts w:cs="Arial"/>
          <w:sz w:val="22"/>
          <w:szCs w:val="22"/>
        </w:rPr>
        <w:t>t</w:t>
      </w:r>
      <w:r w:rsidR="002735CF" w:rsidRPr="00055177">
        <w:rPr>
          <w:rFonts w:cs="Arial"/>
          <w:sz w:val="22"/>
          <w:szCs w:val="22"/>
        </w:rPr>
        <w:t xml:space="preserve"> is out. </w:t>
      </w:r>
      <w:r w:rsidRPr="00055177">
        <w:rPr>
          <w:rFonts w:cs="Arial"/>
          <w:sz w:val="22"/>
          <w:szCs w:val="22"/>
        </w:rPr>
        <w:t xml:space="preserve">Look at this. Brett is out. </w:t>
      </w:r>
    </w:p>
    <w:p w14:paraId="0044EFF8" w14:textId="78CA5DDE" w:rsidR="002735CF" w:rsidRPr="00055177" w:rsidRDefault="00500B6F" w:rsidP="002735CF">
      <w:pPr>
        <w:rPr>
          <w:rFonts w:cs="Arial"/>
          <w:sz w:val="22"/>
          <w:szCs w:val="22"/>
        </w:rPr>
      </w:pPr>
      <w:r w:rsidRPr="00055177">
        <w:rPr>
          <w:rFonts w:cs="Arial"/>
          <w:b/>
          <w:bCs/>
          <w:sz w:val="22"/>
          <w:szCs w:val="22"/>
        </w:rPr>
        <w:t>Bobby:</w:t>
      </w:r>
      <w:r w:rsidR="00857257" w:rsidRPr="00055177">
        <w:rPr>
          <w:rFonts w:cs="Arial"/>
          <w:b/>
          <w:bCs/>
          <w:sz w:val="22"/>
          <w:szCs w:val="22"/>
        </w:rPr>
        <w:t xml:space="preserve"> </w:t>
      </w:r>
      <w:r w:rsidR="009C1958">
        <w:rPr>
          <w:rFonts w:cs="Arial"/>
          <w:sz w:val="22"/>
          <w:szCs w:val="22"/>
        </w:rPr>
        <w:t>[crosstalk]</w:t>
      </w:r>
      <w:r w:rsidR="002735CF" w:rsidRPr="00055177">
        <w:rPr>
          <w:rFonts w:cs="Arial"/>
          <w:sz w:val="22"/>
          <w:szCs w:val="22"/>
        </w:rPr>
        <w:t xml:space="preserve"> </w:t>
      </w:r>
    </w:p>
    <w:p w14:paraId="15690D4B" w14:textId="7659D483" w:rsidR="002735CF" w:rsidRPr="00055177" w:rsidRDefault="00DF10D7" w:rsidP="002735CF">
      <w:pPr>
        <w:rPr>
          <w:rFonts w:cs="Arial"/>
          <w:sz w:val="22"/>
          <w:szCs w:val="22"/>
        </w:rPr>
      </w:pPr>
      <w:r w:rsidRPr="00055177">
        <w:rPr>
          <w:rFonts w:cs="Arial"/>
          <w:b/>
          <w:bCs/>
          <w:sz w:val="22"/>
          <w:szCs w:val="22"/>
        </w:rPr>
        <w:t>Merritt:</w:t>
      </w:r>
      <w:r w:rsidR="00857257" w:rsidRPr="00055177">
        <w:rPr>
          <w:rFonts w:cs="Arial"/>
          <w:sz w:val="22"/>
          <w:szCs w:val="22"/>
        </w:rPr>
        <w:t xml:space="preserve"> </w:t>
      </w:r>
      <w:r w:rsidR="00E74A8B" w:rsidRPr="00055177">
        <w:rPr>
          <w:rFonts w:cs="Arial"/>
          <w:sz w:val="22"/>
          <w:szCs w:val="22"/>
        </w:rPr>
        <w:t>George Brett</w:t>
      </w:r>
      <w:r w:rsidR="002735CF" w:rsidRPr="00055177">
        <w:rPr>
          <w:rFonts w:cs="Arial"/>
          <w:sz w:val="22"/>
          <w:szCs w:val="22"/>
        </w:rPr>
        <w:t xml:space="preserve"> just charges out of the dugout like a maniac. First couple buds on his shirt were like open. His hair was a disaster. </w:t>
      </w:r>
    </w:p>
    <w:p w14:paraId="2CC89664" w14:textId="4132BCB3" w:rsidR="002735CF" w:rsidRPr="00055177" w:rsidRDefault="00857257" w:rsidP="002735CF">
      <w:pPr>
        <w:rPr>
          <w:rFonts w:cs="Arial"/>
          <w:sz w:val="22"/>
          <w:szCs w:val="22"/>
        </w:rPr>
      </w:pPr>
      <w:r w:rsidRPr="00055177">
        <w:rPr>
          <w:rFonts w:cs="Arial"/>
          <w:b/>
          <w:bCs/>
          <w:sz w:val="22"/>
          <w:szCs w:val="22"/>
        </w:rPr>
        <w:t xml:space="preserve">Commentator: </w:t>
      </w:r>
      <w:r w:rsidR="002735CF" w:rsidRPr="00055177">
        <w:rPr>
          <w:rFonts w:cs="Arial"/>
          <w:sz w:val="22"/>
          <w:szCs w:val="22"/>
        </w:rPr>
        <w:t>Forcibly restrained from hitting plate umpire</w:t>
      </w:r>
      <w:r w:rsidR="00CA20E8" w:rsidRPr="00055177">
        <w:rPr>
          <w:rFonts w:cs="Arial"/>
          <w:sz w:val="22"/>
          <w:szCs w:val="22"/>
        </w:rPr>
        <w:t>,</w:t>
      </w:r>
      <w:r w:rsidR="002735CF" w:rsidRPr="00055177">
        <w:rPr>
          <w:rFonts w:cs="Arial"/>
          <w:sz w:val="22"/>
          <w:szCs w:val="22"/>
        </w:rPr>
        <w:t xml:space="preserve"> Tim </w:t>
      </w:r>
      <w:r w:rsidR="00440742" w:rsidRPr="00440742">
        <w:rPr>
          <w:rFonts w:cs="Arial"/>
          <w:sz w:val="22"/>
          <w:szCs w:val="22"/>
        </w:rPr>
        <w:t>McClelland</w:t>
      </w:r>
      <w:r w:rsidR="002735CF" w:rsidRPr="00055177">
        <w:rPr>
          <w:rFonts w:cs="Arial"/>
          <w:sz w:val="22"/>
          <w:szCs w:val="22"/>
        </w:rPr>
        <w:t xml:space="preserve">. </w:t>
      </w:r>
    </w:p>
    <w:p w14:paraId="2841D179" w14:textId="378CD35B" w:rsidR="002735CF" w:rsidRPr="00055177" w:rsidRDefault="00DF10D7" w:rsidP="002735CF">
      <w:pPr>
        <w:rPr>
          <w:rFonts w:cs="Arial"/>
          <w:sz w:val="22"/>
          <w:szCs w:val="22"/>
        </w:rPr>
      </w:pPr>
      <w:r w:rsidRPr="00055177">
        <w:rPr>
          <w:rFonts w:cs="Arial"/>
          <w:b/>
          <w:bCs/>
          <w:sz w:val="22"/>
          <w:szCs w:val="22"/>
        </w:rPr>
        <w:t>Merritt:</w:t>
      </w:r>
      <w:r w:rsidR="00CA20E8" w:rsidRPr="00055177">
        <w:rPr>
          <w:rFonts w:cs="Arial"/>
          <w:sz w:val="22"/>
          <w:szCs w:val="22"/>
        </w:rPr>
        <w:t xml:space="preserve"> </w:t>
      </w:r>
      <w:r w:rsidR="002735CF" w:rsidRPr="00055177">
        <w:rPr>
          <w:rFonts w:cs="Arial"/>
          <w:sz w:val="22"/>
          <w:szCs w:val="22"/>
        </w:rPr>
        <w:t xml:space="preserve">Oh, it was crazy. It was crazy. </w:t>
      </w:r>
    </w:p>
    <w:p w14:paraId="1217FC7D" w14:textId="527DE682" w:rsidR="002735CF" w:rsidRPr="00055177" w:rsidRDefault="00780063" w:rsidP="002735CF">
      <w:pPr>
        <w:rPr>
          <w:rFonts w:cs="Arial"/>
          <w:sz w:val="22"/>
          <w:szCs w:val="22"/>
        </w:rPr>
      </w:pPr>
      <w:r w:rsidRPr="00055177">
        <w:rPr>
          <w:rFonts w:cs="Arial"/>
          <w:b/>
          <w:bCs/>
          <w:sz w:val="22"/>
          <w:szCs w:val="22"/>
        </w:rPr>
        <w:t xml:space="preserve">Commentator: </w:t>
      </w:r>
      <w:r w:rsidR="002735CF" w:rsidRPr="00055177">
        <w:rPr>
          <w:rFonts w:cs="Arial"/>
          <w:sz w:val="22"/>
          <w:szCs w:val="22"/>
        </w:rPr>
        <w:t xml:space="preserve">The Yankees have won the ball game four to three. Red is called out for using an illegal bat. </w:t>
      </w:r>
    </w:p>
    <w:p w14:paraId="28CBEEAE" w14:textId="60B22CB7" w:rsidR="002735CF" w:rsidRPr="00055177" w:rsidRDefault="00DF10D7" w:rsidP="002735CF">
      <w:pPr>
        <w:rPr>
          <w:rFonts w:cs="Arial"/>
          <w:sz w:val="22"/>
          <w:szCs w:val="22"/>
        </w:rPr>
      </w:pPr>
      <w:r w:rsidRPr="00055177">
        <w:rPr>
          <w:rFonts w:cs="Arial"/>
          <w:b/>
          <w:bCs/>
          <w:sz w:val="22"/>
          <w:szCs w:val="22"/>
        </w:rPr>
        <w:t>Merritt:</w:t>
      </w:r>
      <w:r w:rsidR="00D73782" w:rsidRPr="00055177">
        <w:rPr>
          <w:rFonts w:cs="Arial"/>
          <w:sz w:val="22"/>
          <w:szCs w:val="22"/>
        </w:rPr>
        <w:t xml:space="preserve"> </w:t>
      </w:r>
      <w:r w:rsidR="002735CF" w:rsidRPr="00055177">
        <w:rPr>
          <w:rFonts w:cs="Arial"/>
          <w:sz w:val="22"/>
          <w:szCs w:val="22"/>
        </w:rPr>
        <w:t xml:space="preserve">Now I position myself inside the dugout, at which point the players from Kansas City are yelling at me, </w:t>
      </w:r>
      <w:r w:rsidR="00D15EF1" w:rsidRPr="00055177">
        <w:rPr>
          <w:rFonts w:cs="Arial"/>
          <w:sz w:val="22"/>
          <w:szCs w:val="22"/>
        </w:rPr>
        <w:t>“W</w:t>
      </w:r>
      <w:r w:rsidR="002735CF" w:rsidRPr="00055177">
        <w:rPr>
          <w:rFonts w:cs="Arial"/>
          <w:sz w:val="22"/>
          <w:szCs w:val="22"/>
        </w:rPr>
        <w:t>hy the hell didn't you get the bat?</w:t>
      </w:r>
      <w:r w:rsidR="00D15EF1" w:rsidRPr="00055177">
        <w:rPr>
          <w:rFonts w:cs="Arial"/>
          <w:sz w:val="22"/>
          <w:szCs w:val="22"/>
        </w:rPr>
        <w:t>”</w:t>
      </w:r>
      <w:r w:rsidR="002735CF" w:rsidRPr="00055177">
        <w:rPr>
          <w:rFonts w:cs="Arial"/>
          <w:sz w:val="22"/>
          <w:szCs w:val="22"/>
        </w:rPr>
        <w:t xml:space="preserve"> You could edit this. I would</w:t>
      </w:r>
      <w:r w:rsidR="00D15EF1" w:rsidRPr="00055177">
        <w:rPr>
          <w:rFonts w:cs="Arial"/>
          <w:sz w:val="22"/>
          <w:szCs w:val="22"/>
        </w:rPr>
        <w:t xml:space="preserve"> [beep]</w:t>
      </w:r>
      <w:r w:rsidR="002735CF" w:rsidRPr="00055177">
        <w:rPr>
          <w:rFonts w:cs="Arial"/>
          <w:sz w:val="22"/>
          <w:szCs w:val="22"/>
        </w:rPr>
        <w:t xml:space="preserve"> </w:t>
      </w:r>
      <w:r w:rsidR="00D15EF1" w:rsidRPr="00055177">
        <w:rPr>
          <w:rFonts w:cs="Arial"/>
          <w:sz w:val="22"/>
          <w:szCs w:val="22"/>
        </w:rPr>
        <w:t>m</w:t>
      </w:r>
      <w:r w:rsidR="002735CF" w:rsidRPr="00055177">
        <w:rPr>
          <w:rFonts w:cs="Arial"/>
          <w:sz w:val="22"/>
          <w:szCs w:val="22"/>
        </w:rPr>
        <w:t>y pants</w:t>
      </w:r>
      <w:r w:rsidR="00D15EF1" w:rsidRPr="00055177">
        <w:rPr>
          <w:rFonts w:cs="Arial"/>
          <w:sz w:val="22"/>
          <w:szCs w:val="22"/>
        </w:rPr>
        <w:t xml:space="preserve">. [chuckles] </w:t>
      </w:r>
      <w:r w:rsidR="002735CF" w:rsidRPr="00055177">
        <w:rPr>
          <w:rFonts w:cs="Arial"/>
          <w:sz w:val="22"/>
          <w:szCs w:val="22"/>
        </w:rPr>
        <w:t>50,000 people and all these big baseball players</w:t>
      </w:r>
      <w:r w:rsidR="00D15EF1" w:rsidRPr="00055177">
        <w:rPr>
          <w:rFonts w:cs="Arial"/>
          <w:sz w:val="22"/>
          <w:szCs w:val="22"/>
        </w:rPr>
        <w:t xml:space="preserve">. </w:t>
      </w:r>
      <w:r w:rsidR="002735CF" w:rsidRPr="00055177">
        <w:rPr>
          <w:rFonts w:cs="Arial"/>
          <w:sz w:val="22"/>
          <w:szCs w:val="22"/>
        </w:rPr>
        <w:t xml:space="preserve">I was scared. I'm not afraid to say that I was scared. </w:t>
      </w:r>
    </w:p>
    <w:p w14:paraId="6183FB55" w14:textId="65E6896D" w:rsidR="002735CF" w:rsidRPr="00055177" w:rsidRDefault="00B16B38" w:rsidP="002735CF">
      <w:pPr>
        <w:rPr>
          <w:rFonts w:cs="Arial"/>
          <w:sz w:val="22"/>
          <w:szCs w:val="22"/>
        </w:rPr>
      </w:pPr>
      <w:r w:rsidRPr="00055177">
        <w:rPr>
          <w:rFonts w:cs="Arial"/>
          <w:b/>
          <w:bCs/>
          <w:sz w:val="22"/>
          <w:szCs w:val="22"/>
        </w:rPr>
        <w:t>Davey:</w:t>
      </w:r>
      <w:r w:rsidR="00D15EF1" w:rsidRPr="00055177">
        <w:rPr>
          <w:rFonts w:cs="Arial"/>
          <w:sz w:val="22"/>
          <w:szCs w:val="22"/>
        </w:rPr>
        <w:t xml:space="preserve"> </w:t>
      </w:r>
      <w:r w:rsidR="002735CF" w:rsidRPr="00055177">
        <w:rPr>
          <w:rFonts w:cs="Arial"/>
          <w:sz w:val="22"/>
          <w:szCs w:val="22"/>
        </w:rPr>
        <w:t xml:space="preserve">At this point, all hell breaks loose. </w:t>
      </w:r>
    </w:p>
    <w:p w14:paraId="26BEF565" w14:textId="13EC3742" w:rsidR="002735CF" w:rsidRPr="00055177" w:rsidRDefault="00DF10D7" w:rsidP="002735CF">
      <w:pPr>
        <w:rPr>
          <w:rFonts w:cs="Arial"/>
          <w:sz w:val="22"/>
          <w:szCs w:val="22"/>
        </w:rPr>
      </w:pPr>
      <w:r w:rsidRPr="00055177">
        <w:rPr>
          <w:rFonts w:cs="Arial"/>
          <w:b/>
          <w:bCs/>
          <w:sz w:val="22"/>
          <w:szCs w:val="22"/>
        </w:rPr>
        <w:t>Merritt:</w:t>
      </w:r>
      <w:r w:rsidR="005F774D" w:rsidRPr="00055177">
        <w:rPr>
          <w:rFonts w:cs="Arial"/>
          <w:sz w:val="22"/>
          <w:szCs w:val="22"/>
        </w:rPr>
        <w:t xml:space="preserve"> </w:t>
      </w:r>
      <w:r w:rsidR="002735CF" w:rsidRPr="00055177">
        <w:rPr>
          <w:rFonts w:cs="Arial"/>
          <w:sz w:val="22"/>
          <w:szCs w:val="22"/>
        </w:rPr>
        <w:t>Yankee stadium security</w:t>
      </w:r>
      <w:r w:rsidR="005F774D" w:rsidRPr="00055177">
        <w:rPr>
          <w:rFonts w:cs="Arial"/>
          <w:sz w:val="22"/>
          <w:szCs w:val="22"/>
        </w:rPr>
        <w:t>,</w:t>
      </w:r>
      <w:r w:rsidR="002735CF" w:rsidRPr="00055177">
        <w:rPr>
          <w:rFonts w:cs="Arial"/>
          <w:sz w:val="22"/>
          <w:szCs w:val="22"/>
        </w:rPr>
        <w:t xml:space="preserve"> </w:t>
      </w:r>
      <w:r w:rsidR="005F774D" w:rsidRPr="00055177">
        <w:rPr>
          <w:rFonts w:cs="Arial"/>
          <w:sz w:val="22"/>
          <w:szCs w:val="22"/>
        </w:rPr>
        <w:t>t</w:t>
      </w:r>
      <w:r w:rsidR="002735CF" w:rsidRPr="00055177">
        <w:rPr>
          <w:rFonts w:cs="Arial"/>
          <w:sz w:val="22"/>
          <w:szCs w:val="22"/>
        </w:rPr>
        <w:t>he guys in suits and ties, they're out on the field</w:t>
      </w:r>
      <w:r w:rsidR="005F774D" w:rsidRPr="00055177">
        <w:rPr>
          <w:rFonts w:cs="Arial"/>
          <w:sz w:val="22"/>
          <w:szCs w:val="22"/>
        </w:rPr>
        <w:t>. A</w:t>
      </w:r>
      <w:r w:rsidR="002735CF" w:rsidRPr="00055177">
        <w:rPr>
          <w:rFonts w:cs="Arial"/>
          <w:sz w:val="22"/>
          <w:szCs w:val="22"/>
        </w:rPr>
        <w:t>nd one of them comes up behind the umpire</w:t>
      </w:r>
      <w:r w:rsidR="00F61876" w:rsidRPr="00055177">
        <w:rPr>
          <w:rFonts w:cs="Arial"/>
          <w:sz w:val="22"/>
          <w:szCs w:val="22"/>
        </w:rPr>
        <w:t>,</w:t>
      </w:r>
      <w:r w:rsidR="002735CF" w:rsidRPr="00055177">
        <w:rPr>
          <w:rFonts w:cs="Arial"/>
          <w:sz w:val="22"/>
          <w:szCs w:val="22"/>
        </w:rPr>
        <w:t xml:space="preserve"> and swipes the bat out of the umpire's hand</w:t>
      </w:r>
      <w:r w:rsidR="00F61876" w:rsidRPr="00055177">
        <w:rPr>
          <w:rFonts w:cs="Arial"/>
          <w:sz w:val="22"/>
          <w:szCs w:val="22"/>
        </w:rPr>
        <w:t>,</w:t>
      </w:r>
      <w:r w:rsidR="002735CF" w:rsidRPr="00055177">
        <w:rPr>
          <w:rFonts w:cs="Arial"/>
          <w:sz w:val="22"/>
          <w:szCs w:val="22"/>
        </w:rPr>
        <w:t xml:space="preserve"> and makes a beeline for the dugout</w:t>
      </w:r>
      <w:r w:rsidR="00C949EB" w:rsidRPr="00055177">
        <w:rPr>
          <w:rFonts w:cs="Arial"/>
          <w:sz w:val="22"/>
          <w:szCs w:val="22"/>
        </w:rPr>
        <w:t>,</w:t>
      </w:r>
      <w:r w:rsidR="002735CF" w:rsidRPr="00055177">
        <w:rPr>
          <w:rFonts w:cs="Arial"/>
          <w:sz w:val="22"/>
          <w:szCs w:val="22"/>
        </w:rPr>
        <w:t xml:space="preserve"> </w:t>
      </w:r>
      <w:r w:rsidR="00C949EB" w:rsidRPr="00055177">
        <w:rPr>
          <w:rFonts w:cs="Arial"/>
          <w:sz w:val="22"/>
          <w:szCs w:val="22"/>
        </w:rPr>
        <w:t>a</w:t>
      </w:r>
      <w:r w:rsidR="002735CF" w:rsidRPr="00055177">
        <w:rPr>
          <w:rFonts w:cs="Arial"/>
          <w:sz w:val="22"/>
          <w:szCs w:val="22"/>
        </w:rPr>
        <w:t>t which point</w:t>
      </w:r>
      <w:r w:rsidR="00C949EB" w:rsidRPr="00055177">
        <w:rPr>
          <w:rFonts w:cs="Arial"/>
          <w:sz w:val="22"/>
          <w:szCs w:val="22"/>
        </w:rPr>
        <w:t>,</w:t>
      </w:r>
      <w:r w:rsidR="002735CF" w:rsidRPr="00055177">
        <w:rPr>
          <w:rFonts w:cs="Arial"/>
          <w:sz w:val="22"/>
          <w:szCs w:val="22"/>
        </w:rPr>
        <w:t xml:space="preserve"> a pitcher for the Kansas City</w:t>
      </w:r>
      <w:r w:rsidR="00136DD1">
        <w:rPr>
          <w:rFonts w:cs="Arial"/>
          <w:sz w:val="22"/>
          <w:szCs w:val="22"/>
        </w:rPr>
        <w:t xml:space="preserve"> Royals, </w:t>
      </w:r>
      <w:r w:rsidR="002735CF" w:rsidRPr="00055177">
        <w:rPr>
          <w:rFonts w:cs="Arial"/>
          <w:sz w:val="22"/>
          <w:szCs w:val="22"/>
        </w:rPr>
        <w:t xml:space="preserve">Gaylord Perry sneaks up behind the Yankee Stadium security and swipes the bat out of his hand. </w:t>
      </w:r>
    </w:p>
    <w:p w14:paraId="7826726C" w14:textId="2F85ABA6" w:rsidR="002735CF" w:rsidRPr="00055177" w:rsidRDefault="008E3B0B" w:rsidP="002735CF">
      <w:pPr>
        <w:rPr>
          <w:rFonts w:cs="Arial"/>
          <w:sz w:val="22"/>
          <w:szCs w:val="22"/>
        </w:rPr>
      </w:pPr>
      <w:r w:rsidRPr="00055177">
        <w:rPr>
          <w:rFonts w:cs="Arial"/>
          <w:b/>
          <w:bCs/>
          <w:sz w:val="22"/>
          <w:szCs w:val="22"/>
        </w:rPr>
        <w:t xml:space="preserve">Commentator: </w:t>
      </w:r>
      <w:r w:rsidR="002735CF" w:rsidRPr="00055177">
        <w:rPr>
          <w:rFonts w:cs="Arial"/>
          <w:sz w:val="22"/>
          <w:szCs w:val="22"/>
        </w:rPr>
        <w:t>Well, a Yankee security person and one of the umpires quickly are chasing whoever has the bat. Jose Martinez is holding Bret</w:t>
      </w:r>
      <w:r w:rsidR="001B6E0E" w:rsidRPr="00055177">
        <w:rPr>
          <w:rFonts w:cs="Arial"/>
          <w:sz w:val="22"/>
          <w:szCs w:val="22"/>
        </w:rPr>
        <w:t>t</w:t>
      </w:r>
      <w:r w:rsidR="002735CF" w:rsidRPr="00055177">
        <w:rPr>
          <w:rFonts w:cs="Arial"/>
          <w:sz w:val="22"/>
          <w:szCs w:val="22"/>
        </w:rPr>
        <w:t xml:space="preserve">. Bobby, I've never seen this in my life. </w:t>
      </w:r>
    </w:p>
    <w:p w14:paraId="63E49664" w14:textId="60B5311E" w:rsidR="002735CF" w:rsidRPr="00055177" w:rsidRDefault="00DF10D7" w:rsidP="002735CF">
      <w:pPr>
        <w:rPr>
          <w:rFonts w:cs="Arial"/>
          <w:sz w:val="22"/>
          <w:szCs w:val="22"/>
        </w:rPr>
      </w:pPr>
      <w:r w:rsidRPr="00055177">
        <w:rPr>
          <w:rFonts w:cs="Arial"/>
          <w:b/>
          <w:bCs/>
          <w:sz w:val="22"/>
          <w:szCs w:val="22"/>
        </w:rPr>
        <w:t>Merritt:</w:t>
      </w:r>
      <w:r w:rsidR="00EE6F67" w:rsidRPr="00055177">
        <w:rPr>
          <w:rFonts w:cs="Arial"/>
          <w:sz w:val="22"/>
          <w:szCs w:val="22"/>
        </w:rPr>
        <w:t xml:space="preserve"> </w:t>
      </w:r>
      <w:r w:rsidR="002735CF" w:rsidRPr="00055177">
        <w:rPr>
          <w:rFonts w:cs="Arial"/>
          <w:sz w:val="22"/>
          <w:szCs w:val="22"/>
        </w:rPr>
        <w:t xml:space="preserve">It was some out of a </w:t>
      </w:r>
      <w:r w:rsidR="00EE6F67" w:rsidRPr="00055177">
        <w:rPr>
          <w:rFonts w:cs="Arial"/>
          <w:sz w:val="22"/>
          <w:szCs w:val="22"/>
        </w:rPr>
        <w:t>movie. R</w:t>
      </w:r>
      <w:r w:rsidR="002735CF" w:rsidRPr="00055177">
        <w:rPr>
          <w:rFonts w:cs="Arial"/>
          <w:sz w:val="22"/>
          <w:szCs w:val="22"/>
        </w:rPr>
        <w:t xml:space="preserve">eally </w:t>
      </w:r>
      <w:r w:rsidR="00EE6F67" w:rsidRPr="00055177">
        <w:rPr>
          <w:rFonts w:cs="Arial"/>
          <w:sz w:val="22"/>
          <w:szCs w:val="22"/>
        </w:rPr>
        <w:t xml:space="preserve">it </w:t>
      </w:r>
      <w:r w:rsidR="002735CF" w:rsidRPr="00055177">
        <w:rPr>
          <w:rFonts w:cs="Arial"/>
          <w:sz w:val="22"/>
          <w:szCs w:val="22"/>
        </w:rPr>
        <w:t xml:space="preserve">was. It kept getting worse for me. It was like a bad nightmare. It kept getting worse. </w:t>
      </w:r>
    </w:p>
    <w:p w14:paraId="250432E6" w14:textId="36737760" w:rsidR="002735CF" w:rsidRPr="00055177" w:rsidRDefault="00B16B38" w:rsidP="002735CF">
      <w:pPr>
        <w:rPr>
          <w:rFonts w:cs="Arial"/>
          <w:sz w:val="22"/>
          <w:szCs w:val="22"/>
        </w:rPr>
      </w:pPr>
      <w:r w:rsidRPr="00055177">
        <w:rPr>
          <w:rFonts w:cs="Arial"/>
          <w:b/>
          <w:bCs/>
          <w:sz w:val="22"/>
          <w:szCs w:val="22"/>
        </w:rPr>
        <w:t>Davey:</w:t>
      </w:r>
      <w:r w:rsidR="00601F12" w:rsidRPr="00055177">
        <w:rPr>
          <w:rFonts w:cs="Arial"/>
          <w:sz w:val="22"/>
          <w:szCs w:val="22"/>
        </w:rPr>
        <w:t xml:space="preserve"> </w:t>
      </w:r>
      <w:r w:rsidR="002735CF" w:rsidRPr="00055177">
        <w:rPr>
          <w:rFonts w:cs="Arial"/>
          <w:sz w:val="22"/>
          <w:szCs w:val="22"/>
        </w:rPr>
        <w:t xml:space="preserve">The game ends. Yankee fans celebrate as they leave the stadium, while the </w:t>
      </w:r>
      <w:r w:rsidR="00F41231" w:rsidRPr="00055177">
        <w:rPr>
          <w:rFonts w:cs="Arial"/>
          <w:sz w:val="22"/>
          <w:szCs w:val="22"/>
        </w:rPr>
        <w:t>R</w:t>
      </w:r>
      <w:r w:rsidR="002735CF" w:rsidRPr="00055177">
        <w:rPr>
          <w:rFonts w:cs="Arial"/>
          <w:sz w:val="22"/>
          <w:szCs w:val="22"/>
        </w:rPr>
        <w:t xml:space="preserve">oyal fans are still stunned. </w:t>
      </w:r>
    </w:p>
    <w:p w14:paraId="30E05527" w14:textId="11909369" w:rsidR="00AA1F52" w:rsidRPr="00055177" w:rsidRDefault="00DF10D7" w:rsidP="002735CF">
      <w:pPr>
        <w:rPr>
          <w:rFonts w:cs="Arial"/>
          <w:sz w:val="22"/>
          <w:szCs w:val="22"/>
        </w:rPr>
      </w:pPr>
      <w:r w:rsidRPr="00055177">
        <w:rPr>
          <w:rFonts w:cs="Arial"/>
          <w:b/>
          <w:bCs/>
          <w:sz w:val="22"/>
          <w:szCs w:val="22"/>
        </w:rPr>
        <w:t>Merritt:</w:t>
      </w:r>
      <w:r w:rsidR="00F41231" w:rsidRPr="00055177">
        <w:rPr>
          <w:rFonts w:cs="Arial"/>
          <w:sz w:val="22"/>
          <w:szCs w:val="22"/>
        </w:rPr>
        <w:t xml:space="preserve"> </w:t>
      </w:r>
      <w:r w:rsidR="002735CF" w:rsidRPr="00055177">
        <w:rPr>
          <w:rFonts w:cs="Arial"/>
          <w:sz w:val="22"/>
          <w:szCs w:val="22"/>
        </w:rPr>
        <w:t>The players are gone</w:t>
      </w:r>
      <w:r w:rsidR="00F41231" w:rsidRPr="00055177">
        <w:rPr>
          <w:rFonts w:cs="Arial"/>
          <w:sz w:val="22"/>
          <w:szCs w:val="22"/>
        </w:rPr>
        <w:t>,</w:t>
      </w:r>
      <w:r w:rsidR="002735CF" w:rsidRPr="00055177">
        <w:rPr>
          <w:rFonts w:cs="Arial"/>
          <w:sz w:val="22"/>
          <w:szCs w:val="22"/>
        </w:rPr>
        <w:t xml:space="preserve"> </w:t>
      </w:r>
      <w:r w:rsidR="00F41231" w:rsidRPr="00055177">
        <w:rPr>
          <w:rFonts w:cs="Arial"/>
          <w:sz w:val="22"/>
          <w:szCs w:val="22"/>
        </w:rPr>
        <w:t>t</w:t>
      </w:r>
      <w:r w:rsidR="002735CF" w:rsidRPr="00055177">
        <w:rPr>
          <w:rFonts w:cs="Arial"/>
          <w:sz w:val="22"/>
          <w:szCs w:val="22"/>
        </w:rPr>
        <w:t>he umpires are gone</w:t>
      </w:r>
      <w:r w:rsidR="00F41231" w:rsidRPr="00055177">
        <w:rPr>
          <w:rFonts w:cs="Arial"/>
          <w:sz w:val="22"/>
          <w:szCs w:val="22"/>
        </w:rPr>
        <w:t>,</w:t>
      </w:r>
      <w:r w:rsidR="002735CF" w:rsidRPr="00055177">
        <w:rPr>
          <w:rFonts w:cs="Arial"/>
          <w:sz w:val="22"/>
          <w:szCs w:val="22"/>
        </w:rPr>
        <w:t xml:space="preserve"> </w:t>
      </w:r>
      <w:r w:rsidR="00F41231" w:rsidRPr="00055177">
        <w:rPr>
          <w:rFonts w:cs="Arial"/>
          <w:sz w:val="22"/>
          <w:szCs w:val="22"/>
        </w:rPr>
        <w:t>t</w:t>
      </w:r>
      <w:r w:rsidR="002735CF" w:rsidRPr="00055177">
        <w:rPr>
          <w:rFonts w:cs="Arial"/>
          <w:sz w:val="22"/>
          <w:szCs w:val="22"/>
        </w:rPr>
        <w:t xml:space="preserve">he whole swarm of people is gone. I'm in the dugout by myself. One of the clubhouse managers comes down and says, </w:t>
      </w:r>
      <w:r w:rsidR="00AA1F52" w:rsidRPr="00055177">
        <w:rPr>
          <w:rFonts w:cs="Arial"/>
          <w:sz w:val="22"/>
          <w:szCs w:val="22"/>
        </w:rPr>
        <w:t>“Y</w:t>
      </w:r>
      <w:r w:rsidR="002735CF" w:rsidRPr="00055177">
        <w:rPr>
          <w:rFonts w:cs="Arial"/>
          <w:sz w:val="22"/>
          <w:szCs w:val="22"/>
        </w:rPr>
        <w:t xml:space="preserve">ou don't want to go up into that locker room right now. The Kansas City </w:t>
      </w:r>
      <w:r w:rsidR="006A1AB3">
        <w:rPr>
          <w:rFonts w:cs="Arial"/>
          <w:sz w:val="22"/>
          <w:szCs w:val="22"/>
        </w:rPr>
        <w:t>R</w:t>
      </w:r>
      <w:r w:rsidR="002735CF" w:rsidRPr="00055177">
        <w:rPr>
          <w:rFonts w:cs="Arial"/>
          <w:sz w:val="22"/>
          <w:szCs w:val="22"/>
        </w:rPr>
        <w:t>oyals don't want to see you. They're pissed off at you.</w:t>
      </w:r>
      <w:r w:rsidR="00AA1F52" w:rsidRPr="00055177">
        <w:rPr>
          <w:rFonts w:cs="Arial"/>
          <w:sz w:val="22"/>
          <w:szCs w:val="22"/>
        </w:rPr>
        <w:t>”</w:t>
      </w:r>
    </w:p>
    <w:p w14:paraId="2C7B34A1" w14:textId="488C6CBD" w:rsidR="002735CF" w:rsidRPr="00055177" w:rsidRDefault="00B16B38" w:rsidP="002735CF">
      <w:pPr>
        <w:rPr>
          <w:rFonts w:cs="Arial"/>
          <w:sz w:val="22"/>
          <w:szCs w:val="22"/>
        </w:rPr>
      </w:pPr>
      <w:r w:rsidRPr="00055177">
        <w:rPr>
          <w:rFonts w:cs="Arial"/>
          <w:b/>
          <w:bCs/>
          <w:sz w:val="22"/>
          <w:szCs w:val="22"/>
        </w:rPr>
        <w:t>Davey:</w:t>
      </w:r>
      <w:r w:rsidR="00AA1F52" w:rsidRPr="00055177">
        <w:rPr>
          <w:rFonts w:cs="Arial"/>
          <w:sz w:val="22"/>
          <w:szCs w:val="22"/>
        </w:rPr>
        <w:t xml:space="preserve"> </w:t>
      </w:r>
      <w:proofErr w:type="gramStart"/>
      <w:r w:rsidR="002735CF" w:rsidRPr="00055177">
        <w:rPr>
          <w:rFonts w:cs="Arial"/>
          <w:sz w:val="22"/>
          <w:szCs w:val="22"/>
        </w:rPr>
        <w:t>So</w:t>
      </w:r>
      <w:proofErr w:type="gramEnd"/>
      <w:r w:rsidR="002735CF" w:rsidRPr="00055177">
        <w:rPr>
          <w:rFonts w:cs="Arial"/>
          <w:sz w:val="22"/>
          <w:szCs w:val="22"/>
        </w:rPr>
        <w:t xml:space="preserve"> Merritt begins his </w:t>
      </w:r>
      <w:r w:rsidR="00780E1D" w:rsidRPr="00055177">
        <w:rPr>
          <w:rFonts w:cs="Arial"/>
          <w:sz w:val="22"/>
          <w:szCs w:val="22"/>
        </w:rPr>
        <w:t>post-game</w:t>
      </w:r>
      <w:r w:rsidR="002735CF" w:rsidRPr="00055177">
        <w:rPr>
          <w:rFonts w:cs="Arial"/>
          <w:sz w:val="22"/>
          <w:szCs w:val="22"/>
        </w:rPr>
        <w:t xml:space="preserve"> duties, knocking the mud out of spikes, cleaning up the Yankee locker room. </w:t>
      </w:r>
    </w:p>
    <w:p w14:paraId="74BCE560" w14:textId="269E8422" w:rsidR="002735CF" w:rsidRPr="00055177" w:rsidRDefault="00DF10D7" w:rsidP="002735CF">
      <w:pPr>
        <w:rPr>
          <w:rFonts w:cs="Arial"/>
          <w:sz w:val="22"/>
          <w:szCs w:val="22"/>
        </w:rPr>
      </w:pPr>
      <w:r w:rsidRPr="00055177">
        <w:rPr>
          <w:rFonts w:cs="Arial"/>
          <w:b/>
          <w:bCs/>
          <w:sz w:val="22"/>
          <w:szCs w:val="22"/>
        </w:rPr>
        <w:t>Merritt:</w:t>
      </w:r>
      <w:r w:rsidR="0025089C" w:rsidRPr="00055177">
        <w:rPr>
          <w:rFonts w:cs="Arial"/>
          <w:sz w:val="22"/>
          <w:szCs w:val="22"/>
        </w:rPr>
        <w:t xml:space="preserve"> </w:t>
      </w:r>
      <w:r w:rsidR="002735CF" w:rsidRPr="00055177">
        <w:rPr>
          <w:rFonts w:cs="Arial"/>
          <w:sz w:val="22"/>
          <w:szCs w:val="22"/>
        </w:rPr>
        <w:t xml:space="preserve">At that point, I thought it was the end of the world. This is the biggest thing ever that's happened to me. The manager of the clubhouse where the Royals were </w:t>
      </w:r>
      <w:proofErr w:type="gramStart"/>
      <w:r w:rsidR="002735CF" w:rsidRPr="00055177">
        <w:rPr>
          <w:rFonts w:cs="Arial"/>
          <w:sz w:val="22"/>
          <w:szCs w:val="22"/>
        </w:rPr>
        <w:t>came</w:t>
      </w:r>
      <w:proofErr w:type="gramEnd"/>
      <w:r w:rsidR="002735CF" w:rsidRPr="00055177">
        <w:rPr>
          <w:rFonts w:cs="Arial"/>
          <w:sz w:val="22"/>
          <w:szCs w:val="22"/>
        </w:rPr>
        <w:t xml:space="preserve"> down and said, </w:t>
      </w:r>
      <w:r w:rsidR="002633A3" w:rsidRPr="00055177">
        <w:rPr>
          <w:rFonts w:cs="Arial"/>
          <w:sz w:val="22"/>
          <w:szCs w:val="22"/>
        </w:rPr>
        <w:t>“L</w:t>
      </w:r>
      <w:r w:rsidR="002735CF" w:rsidRPr="00055177">
        <w:rPr>
          <w:rFonts w:cs="Arial"/>
          <w:sz w:val="22"/>
          <w:szCs w:val="22"/>
        </w:rPr>
        <w:t>ook, it's safe to go back down to locker room. The guys that were angry are gone</w:t>
      </w:r>
      <w:r w:rsidR="002633A3" w:rsidRPr="00055177">
        <w:rPr>
          <w:rFonts w:cs="Arial"/>
          <w:sz w:val="22"/>
          <w:szCs w:val="22"/>
        </w:rPr>
        <w:t>.</w:t>
      </w:r>
      <w:r w:rsidR="002735CF" w:rsidRPr="00055177">
        <w:rPr>
          <w:rFonts w:cs="Arial"/>
          <w:sz w:val="22"/>
          <w:szCs w:val="22"/>
        </w:rPr>
        <w:t xml:space="preserve"> </w:t>
      </w:r>
      <w:r w:rsidR="002633A3" w:rsidRPr="00055177">
        <w:rPr>
          <w:rFonts w:cs="Arial"/>
          <w:sz w:val="22"/>
          <w:szCs w:val="22"/>
        </w:rPr>
        <w:t>S</w:t>
      </w:r>
      <w:r w:rsidR="002735CF" w:rsidRPr="00055177">
        <w:rPr>
          <w:rFonts w:cs="Arial"/>
          <w:sz w:val="22"/>
          <w:szCs w:val="22"/>
        </w:rPr>
        <w:t>o come on down.</w:t>
      </w:r>
      <w:r w:rsidR="002633A3" w:rsidRPr="00055177">
        <w:rPr>
          <w:rFonts w:cs="Arial"/>
          <w:sz w:val="22"/>
          <w:szCs w:val="22"/>
        </w:rPr>
        <w:t>”</w:t>
      </w:r>
      <w:r w:rsidR="002735CF" w:rsidRPr="00055177">
        <w:rPr>
          <w:rFonts w:cs="Arial"/>
          <w:sz w:val="22"/>
          <w:szCs w:val="22"/>
        </w:rPr>
        <w:t xml:space="preserve"> </w:t>
      </w:r>
      <w:r w:rsidR="006A1AB3">
        <w:rPr>
          <w:rFonts w:cs="Arial"/>
          <w:sz w:val="22"/>
          <w:szCs w:val="22"/>
        </w:rPr>
        <w:t xml:space="preserve">Argh. </w:t>
      </w:r>
      <w:r w:rsidR="002735CF" w:rsidRPr="00055177">
        <w:rPr>
          <w:rFonts w:cs="Arial"/>
          <w:sz w:val="22"/>
          <w:szCs w:val="22"/>
        </w:rPr>
        <w:t xml:space="preserve">All I could tell you was I was </w:t>
      </w:r>
      <w:proofErr w:type="gramStart"/>
      <w:r w:rsidR="002735CF" w:rsidRPr="00055177">
        <w:rPr>
          <w:rFonts w:cs="Arial"/>
          <w:sz w:val="22"/>
          <w:szCs w:val="22"/>
        </w:rPr>
        <w:t>real</w:t>
      </w:r>
      <w:proofErr w:type="gramEnd"/>
      <w:r w:rsidR="002735CF" w:rsidRPr="00055177">
        <w:rPr>
          <w:rFonts w:cs="Arial"/>
          <w:sz w:val="22"/>
          <w:szCs w:val="22"/>
        </w:rPr>
        <w:t xml:space="preserve"> nervous. I entered the locker room very timidly, and I opened the door to the locker room. On the </w:t>
      </w:r>
      <w:r w:rsidR="005C05E4" w:rsidRPr="00055177">
        <w:rPr>
          <w:rFonts w:cs="Arial"/>
          <w:sz w:val="22"/>
          <w:szCs w:val="22"/>
        </w:rPr>
        <w:t>left-hand</w:t>
      </w:r>
      <w:r w:rsidR="002735CF" w:rsidRPr="00055177">
        <w:rPr>
          <w:rFonts w:cs="Arial"/>
          <w:sz w:val="22"/>
          <w:szCs w:val="22"/>
        </w:rPr>
        <w:t xml:space="preserve"> side is a swarm of reporters. </w:t>
      </w:r>
    </w:p>
    <w:p w14:paraId="73575DDD" w14:textId="49BC9DA4" w:rsidR="002735CF" w:rsidRPr="00055177" w:rsidRDefault="00B16B38" w:rsidP="002735CF">
      <w:pPr>
        <w:rPr>
          <w:rFonts w:cs="Arial"/>
          <w:sz w:val="22"/>
          <w:szCs w:val="22"/>
        </w:rPr>
      </w:pPr>
      <w:r w:rsidRPr="00055177">
        <w:rPr>
          <w:rFonts w:cs="Arial"/>
          <w:b/>
          <w:bCs/>
          <w:sz w:val="22"/>
          <w:szCs w:val="22"/>
        </w:rPr>
        <w:t>Davey:</w:t>
      </w:r>
      <w:r w:rsidR="005C05E4" w:rsidRPr="00055177">
        <w:rPr>
          <w:rFonts w:cs="Arial"/>
          <w:sz w:val="22"/>
          <w:szCs w:val="22"/>
        </w:rPr>
        <w:t xml:space="preserve"> </w:t>
      </w:r>
      <w:r w:rsidR="002735CF" w:rsidRPr="00055177">
        <w:rPr>
          <w:rFonts w:cs="Arial"/>
          <w:sz w:val="22"/>
          <w:szCs w:val="22"/>
        </w:rPr>
        <w:t>And guess who's in the center of this swarm? You guessed it</w:t>
      </w:r>
      <w:r w:rsidR="00B869D5" w:rsidRPr="00055177">
        <w:rPr>
          <w:rFonts w:cs="Arial"/>
          <w:sz w:val="22"/>
          <w:szCs w:val="22"/>
        </w:rPr>
        <w:t>,</w:t>
      </w:r>
      <w:r w:rsidR="002735CF" w:rsidRPr="00055177">
        <w:rPr>
          <w:rFonts w:cs="Arial"/>
          <w:sz w:val="22"/>
          <w:szCs w:val="22"/>
        </w:rPr>
        <w:t xml:space="preserve"> superstar </w:t>
      </w:r>
      <w:r w:rsidR="00E74A8B" w:rsidRPr="00055177">
        <w:rPr>
          <w:rFonts w:cs="Arial"/>
          <w:sz w:val="22"/>
          <w:szCs w:val="22"/>
        </w:rPr>
        <w:t>George Brett</w:t>
      </w:r>
      <w:r w:rsidR="002735CF" w:rsidRPr="00055177">
        <w:rPr>
          <w:rFonts w:cs="Arial"/>
          <w:sz w:val="22"/>
          <w:szCs w:val="22"/>
        </w:rPr>
        <w:t xml:space="preserve">. </w:t>
      </w:r>
    </w:p>
    <w:p w14:paraId="5A67C458" w14:textId="77777777" w:rsidR="002978C9" w:rsidRDefault="00DF10D7" w:rsidP="002735CF">
      <w:pPr>
        <w:rPr>
          <w:rFonts w:cs="Arial"/>
          <w:sz w:val="22"/>
          <w:szCs w:val="22"/>
        </w:rPr>
      </w:pPr>
      <w:r w:rsidRPr="00055177">
        <w:rPr>
          <w:rFonts w:cs="Arial"/>
          <w:b/>
          <w:bCs/>
          <w:sz w:val="22"/>
          <w:szCs w:val="22"/>
        </w:rPr>
        <w:t>Merritt:</w:t>
      </w:r>
      <w:r w:rsidR="00B869D5" w:rsidRPr="00055177">
        <w:rPr>
          <w:rFonts w:cs="Arial"/>
          <w:sz w:val="22"/>
          <w:szCs w:val="22"/>
        </w:rPr>
        <w:t xml:space="preserve"> </w:t>
      </w:r>
      <w:r w:rsidR="002735CF" w:rsidRPr="00055177">
        <w:rPr>
          <w:rFonts w:cs="Arial"/>
          <w:sz w:val="22"/>
          <w:szCs w:val="22"/>
        </w:rPr>
        <w:t xml:space="preserve">The one guy I don't want to see, and he's one of the only ones left. </w:t>
      </w:r>
      <w:proofErr w:type="gramStart"/>
      <w:r w:rsidR="002735CF" w:rsidRPr="00055177">
        <w:rPr>
          <w:rFonts w:cs="Arial"/>
          <w:sz w:val="22"/>
          <w:szCs w:val="22"/>
        </w:rPr>
        <w:t>So</w:t>
      </w:r>
      <w:proofErr w:type="gramEnd"/>
      <w:r w:rsidR="002735CF" w:rsidRPr="00055177">
        <w:rPr>
          <w:rFonts w:cs="Arial"/>
          <w:sz w:val="22"/>
          <w:szCs w:val="22"/>
        </w:rPr>
        <w:t xml:space="preserve"> I try to make my way towards the back of the locker room. I figured he wouldn't see me because there were so many reporters around him. I go walking through</w:t>
      </w:r>
      <w:r w:rsidR="008F639C" w:rsidRPr="00055177">
        <w:rPr>
          <w:rFonts w:cs="Arial"/>
          <w:sz w:val="22"/>
          <w:szCs w:val="22"/>
        </w:rPr>
        <w:t>,</w:t>
      </w:r>
      <w:r w:rsidR="002735CF" w:rsidRPr="00055177">
        <w:rPr>
          <w:rFonts w:cs="Arial"/>
          <w:sz w:val="22"/>
          <w:szCs w:val="22"/>
        </w:rPr>
        <w:t xml:space="preserve"> and you couldn't have planned it any better. The reporters move out of the way, and </w:t>
      </w:r>
      <w:proofErr w:type="gramStart"/>
      <w:r w:rsidR="002735CF" w:rsidRPr="00055177">
        <w:rPr>
          <w:rFonts w:cs="Arial"/>
          <w:sz w:val="22"/>
          <w:szCs w:val="22"/>
        </w:rPr>
        <w:t>all of a sudden</w:t>
      </w:r>
      <w:proofErr w:type="gramEnd"/>
      <w:r w:rsidR="00902917" w:rsidRPr="00055177">
        <w:rPr>
          <w:rFonts w:cs="Arial"/>
          <w:sz w:val="22"/>
          <w:szCs w:val="22"/>
        </w:rPr>
        <w:t>,</w:t>
      </w:r>
      <w:r w:rsidR="002735CF" w:rsidRPr="00055177">
        <w:rPr>
          <w:rFonts w:cs="Arial"/>
          <w:sz w:val="22"/>
          <w:szCs w:val="22"/>
        </w:rPr>
        <w:t xml:space="preserve"> he locks eyes with me</w:t>
      </w:r>
      <w:r w:rsidR="002E0B3C" w:rsidRPr="00055177">
        <w:rPr>
          <w:rFonts w:cs="Arial"/>
          <w:sz w:val="22"/>
          <w:szCs w:val="22"/>
        </w:rPr>
        <w:t>,</w:t>
      </w:r>
      <w:r w:rsidR="002735CF" w:rsidRPr="00055177">
        <w:rPr>
          <w:rFonts w:cs="Arial"/>
          <w:sz w:val="22"/>
          <w:szCs w:val="22"/>
        </w:rPr>
        <w:t xml:space="preserve"> </w:t>
      </w:r>
      <w:r w:rsidR="002E0B3C" w:rsidRPr="00055177">
        <w:rPr>
          <w:rFonts w:cs="Arial"/>
          <w:sz w:val="22"/>
          <w:szCs w:val="22"/>
        </w:rPr>
        <w:t>a</w:t>
      </w:r>
      <w:r w:rsidR="002735CF" w:rsidRPr="00055177">
        <w:rPr>
          <w:rFonts w:cs="Arial"/>
          <w:sz w:val="22"/>
          <w:szCs w:val="22"/>
        </w:rPr>
        <w:t xml:space="preserve">nd I'm thinking, </w:t>
      </w:r>
      <w:r w:rsidR="002E0B3C" w:rsidRPr="00055177">
        <w:rPr>
          <w:rFonts w:cs="Arial"/>
          <w:sz w:val="22"/>
          <w:szCs w:val="22"/>
        </w:rPr>
        <w:t>“H</w:t>
      </w:r>
      <w:r w:rsidR="002735CF" w:rsidRPr="00055177">
        <w:rPr>
          <w:rFonts w:cs="Arial"/>
          <w:sz w:val="22"/>
          <w:szCs w:val="22"/>
        </w:rPr>
        <w:t>oly</w:t>
      </w:r>
      <w:r w:rsidR="002E0B3C" w:rsidRPr="00055177">
        <w:rPr>
          <w:rFonts w:cs="Arial"/>
          <w:sz w:val="22"/>
          <w:szCs w:val="22"/>
        </w:rPr>
        <w:t xml:space="preserve"> [beep]</w:t>
      </w:r>
      <w:r w:rsidR="002735CF" w:rsidRPr="00055177">
        <w:rPr>
          <w:rFonts w:cs="Arial"/>
          <w:sz w:val="22"/>
          <w:szCs w:val="22"/>
        </w:rPr>
        <w:t>, you got to be kidding.</w:t>
      </w:r>
      <w:r w:rsidR="002E0B3C" w:rsidRPr="00055177">
        <w:rPr>
          <w:rFonts w:cs="Arial"/>
          <w:sz w:val="22"/>
          <w:szCs w:val="22"/>
        </w:rPr>
        <w:t>”</w:t>
      </w:r>
      <w:r w:rsidR="002735CF" w:rsidRPr="00055177">
        <w:rPr>
          <w:rFonts w:cs="Arial"/>
          <w:sz w:val="22"/>
          <w:szCs w:val="22"/>
        </w:rPr>
        <w:t xml:space="preserve"> I thought I was dead. </w:t>
      </w:r>
      <w:r w:rsidR="002E0B3C" w:rsidRPr="00055177">
        <w:rPr>
          <w:rFonts w:cs="Arial"/>
          <w:sz w:val="22"/>
          <w:szCs w:val="22"/>
        </w:rPr>
        <w:t xml:space="preserve">[chuckles] </w:t>
      </w:r>
    </w:p>
    <w:p w14:paraId="1AFFF176" w14:textId="7FCF9A84" w:rsidR="00137B8C" w:rsidRPr="00055177" w:rsidRDefault="002735CF" w:rsidP="002735CF">
      <w:pPr>
        <w:rPr>
          <w:rFonts w:cs="Arial"/>
          <w:sz w:val="22"/>
          <w:szCs w:val="22"/>
        </w:rPr>
      </w:pPr>
      <w:r w:rsidRPr="00055177">
        <w:rPr>
          <w:rFonts w:cs="Arial"/>
          <w:sz w:val="22"/>
          <w:szCs w:val="22"/>
        </w:rPr>
        <w:t xml:space="preserve">Yeah, I figured my heart was broken already. </w:t>
      </w:r>
      <w:proofErr w:type="gramStart"/>
      <w:r w:rsidRPr="00055177">
        <w:rPr>
          <w:rFonts w:cs="Arial"/>
          <w:sz w:val="22"/>
          <w:szCs w:val="22"/>
        </w:rPr>
        <w:t>So</w:t>
      </w:r>
      <w:proofErr w:type="gramEnd"/>
      <w:r w:rsidRPr="00055177">
        <w:rPr>
          <w:rFonts w:cs="Arial"/>
          <w:sz w:val="22"/>
          <w:szCs w:val="22"/>
        </w:rPr>
        <w:t xml:space="preserve"> he's like, </w:t>
      </w:r>
      <w:r w:rsidR="002E0B3C" w:rsidRPr="00055177">
        <w:rPr>
          <w:rFonts w:cs="Arial"/>
          <w:sz w:val="22"/>
          <w:szCs w:val="22"/>
        </w:rPr>
        <w:t>“S</w:t>
      </w:r>
      <w:r w:rsidRPr="00055177">
        <w:rPr>
          <w:rFonts w:cs="Arial"/>
          <w:sz w:val="22"/>
          <w:szCs w:val="22"/>
        </w:rPr>
        <w:t>paulding.</w:t>
      </w:r>
      <w:r w:rsidR="002E0B3C" w:rsidRPr="00055177">
        <w:rPr>
          <w:rFonts w:cs="Arial"/>
          <w:sz w:val="22"/>
          <w:szCs w:val="22"/>
        </w:rPr>
        <w:t>”</w:t>
      </w:r>
      <w:r w:rsidRPr="00055177">
        <w:rPr>
          <w:rFonts w:cs="Arial"/>
          <w:sz w:val="22"/>
          <w:szCs w:val="22"/>
        </w:rPr>
        <w:t xml:space="preserve"> And I stopped dead in my </w:t>
      </w:r>
      <w:proofErr w:type="gramStart"/>
      <w:r w:rsidRPr="00055177">
        <w:rPr>
          <w:rFonts w:cs="Arial"/>
          <w:sz w:val="22"/>
          <w:szCs w:val="22"/>
        </w:rPr>
        <w:t>tracks</w:t>
      </w:r>
      <w:proofErr w:type="gramEnd"/>
      <w:r w:rsidRPr="00055177">
        <w:rPr>
          <w:rFonts w:cs="Arial"/>
          <w:sz w:val="22"/>
          <w:szCs w:val="22"/>
        </w:rPr>
        <w:t xml:space="preserve"> </w:t>
      </w:r>
      <w:r w:rsidR="002E0B3C" w:rsidRPr="00055177">
        <w:rPr>
          <w:rFonts w:cs="Arial"/>
          <w:sz w:val="22"/>
          <w:szCs w:val="22"/>
        </w:rPr>
        <w:t>a</w:t>
      </w:r>
      <w:r w:rsidRPr="00055177">
        <w:rPr>
          <w:rFonts w:cs="Arial"/>
          <w:sz w:val="22"/>
          <w:szCs w:val="22"/>
        </w:rPr>
        <w:t xml:space="preserve">nd I didn't expect that at all that he would be in the mood where he's calling me by my nickname. And I was like, </w:t>
      </w:r>
      <w:r w:rsidR="002E0B3C" w:rsidRPr="00055177">
        <w:rPr>
          <w:rFonts w:cs="Arial"/>
          <w:sz w:val="22"/>
          <w:szCs w:val="22"/>
        </w:rPr>
        <w:t>“Y</w:t>
      </w:r>
      <w:r w:rsidRPr="00055177">
        <w:rPr>
          <w:rFonts w:cs="Arial"/>
          <w:sz w:val="22"/>
          <w:szCs w:val="22"/>
        </w:rPr>
        <w:t>eah.</w:t>
      </w:r>
      <w:r w:rsidR="002E0B3C" w:rsidRPr="00055177">
        <w:rPr>
          <w:rFonts w:cs="Arial"/>
          <w:sz w:val="22"/>
          <w:szCs w:val="22"/>
        </w:rPr>
        <w:t>”</w:t>
      </w:r>
      <w:r w:rsidRPr="00055177">
        <w:rPr>
          <w:rFonts w:cs="Arial"/>
          <w:sz w:val="22"/>
          <w:szCs w:val="22"/>
        </w:rPr>
        <w:t xml:space="preserve"> And he looks at me, he says, </w:t>
      </w:r>
      <w:r w:rsidR="002E0B3C" w:rsidRPr="00055177">
        <w:rPr>
          <w:rFonts w:cs="Arial"/>
          <w:sz w:val="22"/>
          <w:szCs w:val="22"/>
        </w:rPr>
        <w:t>“</w:t>
      </w:r>
      <w:r w:rsidRPr="00055177">
        <w:rPr>
          <w:rFonts w:cs="Arial"/>
          <w:sz w:val="22"/>
          <w:szCs w:val="22"/>
        </w:rPr>
        <w:t xml:space="preserve">Why didn't you get the </w:t>
      </w:r>
      <w:r w:rsidR="002E0B3C" w:rsidRPr="00055177">
        <w:rPr>
          <w:rFonts w:cs="Arial"/>
          <w:sz w:val="22"/>
          <w:szCs w:val="22"/>
        </w:rPr>
        <w:t xml:space="preserve">[beep] </w:t>
      </w:r>
      <w:r w:rsidRPr="00055177">
        <w:rPr>
          <w:rFonts w:cs="Arial"/>
          <w:sz w:val="22"/>
          <w:szCs w:val="22"/>
        </w:rPr>
        <w:t>bat?</w:t>
      </w:r>
      <w:r w:rsidR="002E0B3C" w:rsidRPr="00055177">
        <w:rPr>
          <w:rFonts w:cs="Arial"/>
          <w:sz w:val="22"/>
          <w:szCs w:val="22"/>
        </w:rPr>
        <w:t>”</w:t>
      </w:r>
      <w:r w:rsidRPr="00055177">
        <w:rPr>
          <w:rFonts w:cs="Arial"/>
          <w:sz w:val="22"/>
          <w:szCs w:val="22"/>
        </w:rPr>
        <w:t xml:space="preserve"> I'm like, </w:t>
      </w:r>
      <w:r w:rsidR="008D3AD2" w:rsidRPr="00055177">
        <w:rPr>
          <w:rFonts w:cs="Arial"/>
          <w:sz w:val="22"/>
          <w:szCs w:val="22"/>
        </w:rPr>
        <w:t>“</w:t>
      </w:r>
      <w:r w:rsidRPr="00055177">
        <w:rPr>
          <w:rFonts w:cs="Arial"/>
          <w:sz w:val="22"/>
          <w:szCs w:val="22"/>
        </w:rPr>
        <w:t>Holy Christ</w:t>
      </w:r>
      <w:r w:rsidR="008D3AD2" w:rsidRPr="00055177">
        <w:rPr>
          <w:rFonts w:cs="Arial"/>
          <w:sz w:val="22"/>
          <w:szCs w:val="22"/>
        </w:rPr>
        <w:t>,</w:t>
      </w:r>
      <w:r w:rsidRPr="00055177">
        <w:rPr>
          <w:rFonts w:cs="Arial"/>
          <w:sz w:val="22"/>
          <w:szCs w:val="22"/>
        </w:rPr>
        <w:t xml:space="preserve"> </w:t>
      </w:r>
      <w:r w:rsidR="008D3AD2" w:rsidRPr="00055177">
        <w:rPr>
          <w:rFonts w:cs="Arial"/>
          <w:sz w:val="22"/>
          <w:szCs w:val="22"/>
        </w:rPr>
        <w:t>w</w:t>
      </w:r>
      <w:r w:rsidRPr="00055177">
        <w:rPr>
          <w:rFonts w:cs="Arial"/>
          <w:sz w:val="22"/>
          <w:szCs w:val="22"/>
        </w:rPr>
        <w:t>hat do I say? What do I say?</w:t>
      </w:r>
      <w:r w:rsidR="008D3AD2" w:rsidRPr="00055177">
        <w:rPr>
          <w:rFonts w:cs="Arial"/>
          <w:sz w:val="22"/>
          <w:szCs w:val="22"/>
        </w:rPr>
        <w:t>”</w:t>
      </w:r>
      <w:r w:rsidRPr="00055177">
        <w:rPr>
          <w:rFonts w:cs="Arial"/>
          <w:sz w:val="22"/>
          <w:szCs w:val="22"/>
        </w:rPr>
        <w:t xml:space="preserve"> I'm speaking to a Major League Baseball </w:t>
      </w:r>
      <w:r w:rsidR="00137B8C" w:rsidRPr="00055177">
        <w:rPr>
          <w:rFonts w:cs="Arial"/>
          <w:sz w:val="22"/>
          <w:szCs w:val="22"/>
        </w:rPr>
        <w:t>player,</w:t>
      </w:r>
      <w:r w:rsidRPr="00055177">
        <w:rPr>
          <w:rFonts w:cs="Arial"/>
          <w:sz w:val="22"/>
          <w:szCs w:val="22"/>
        </w:rPr>
        <w:t xml:space="preserve"> 16</w:t>
      </w:r>
      <w:r w:rsidR="00137B8C" w:rsidRPr="00055177">
        <w:rPr>
          <w:rFonts w:cs="Arial"/>
          <w:sz w:val="22"/>
          <w:szCs w:val="22"/>
        </w:rPr>
        <w:t xml:space="preserve"> years, </w:t>
      </w:r>
      <w:r w:rsidRPr="00055177">
        <w:rPr>
          <w:rFonts w:cs="Arial"/>
          <w:sz w:val="22"/>
          <w:szCs w:val="22"/>
        </w:rPr>
        <w:t xml:space="preserve">17 years old. </w:t>
      </w:r>
    </w:p>
    <w:p w14:paraId="53A1B8EA" w14:textId="20C832EF" w:rsidR="002735CF" w:rsidRPr="00055177" w:rsidRDefault="00137B8C" w:rsidP="002735CF">
      <w:pPr>
        <w:rPr>
          <w:rFonts w:cs="Arial"/>
          <w:sz w:val="22"/>
          <w:szCs w:val="22"/>
        </w:rPr>
      </w:pPr>
      <w:r w:rsidRPr="00055177">
        <w:rPr>
          <w:rFonts w:cs="Arial"/>
          <w:sz w:val="22"/>
          <w:szCs w:val="22"/>
        </w:rPr>
        <w:t>B</w:t>
      </w:r>
      <w:r w:rsidR="002735CF" w:rsidRPr="00055177">
        <w:rPr>
          <w:rFonts w:cs="Arial"/>
          <w:sz w:val="22"/>
          <w:szCs w:val="22"/>
        </w:rPr>
        <w:t xml:space="preserve">efore I could answer, </w:t>
      </w:r>
      <w:r w:rsidR="00891F44" w:rsidRPr="00055177">
        <w:rPr>
          <w:rFonts w:cs="Arial"/>
          <w:sz w:val="22"/>
          <w:szCs w:val="22"/>
        </w:rPr>
        <w:t xml:space="preserve">[chuckles] </w:t>
      </w:r>
      <w:r w:rsidR="002735CF" w:rsidRPr="00055177">
        <w:rPr>
          <w:rFonts w:cs="Arial"/>
          <w:sz w:val="22"/>
          <w:szCs w:val="22"/>
        </w:rPr>
        <w:t xml:space="preserve">he just started laughing. He said, </w:t>
      </w:r>
      <w:r w:rsidR="00891F44" w:rsidRPr="00055177">
        <w:rPr>
          <w:rFonts w:cs="Arial"/>
          <w:sz w:val="22"/>
          <w:szCs w:val="22"/>
        </w:rPr>
        <w:t>“</w:t>
      </w:r>
      <w:r w:rsidR="002735CF" w:rsidRPr="00055177">
        <w:rPr>
          <w:rFonts w:cs="Arial"/>
          <w:sz w:val="22"/>
          <w:szCs w:val="22"/>
        </w:rPr>
        <w:t xml:space="preserve">I'm only kidding around </w:t>
      </w:r>
      <w:r w:rsidR="00A7683C">
        <w:rPr>
          <w:rFonts w:cs="Arial"/>
          <w:sz w:val="22"/>
          <w:szCs w:val="22"/>
        </w:rPr>
        <w:t xml:space="preserve">with </w:t>
      </w:r>
      <w:r w:rsidR="002735CF" w:rsidRPr="00055177">
        <w:rPr>
          <w:rFonts w:cs="Arial"/>
          <w:sz w:val="22"/>
          <w:szCs w:val="22"/>
        </w:rPr>
        <w:t>you.</w:t>
      </w:r>
      <w:r w:rsidR="00891F44" w:rsidRPr="00055177">
        <w:rPr>
          <w:rFonts w:cs="Arial"/>
          <w:sz w:val="22"/>
          <w:szCs w:val="22"/>
        </w:rPr>
        <w:t>”</w:t>
      </w:r>
      <w:r w:rsidR="002735CF" w:rsidRPr="00055177">
        <w:rPr>
          <w:rFonts w:cs="Arial"/>
          <w:sz w:val="22"/>
          <w:szCs w:val="22"/>
        </w:rPr>
        <w:t xml:space="preserve"> He goes, </w:t>
      </w:r>
      <w:r w:rsidR="00891F44" w:rsidRPr="00055177">
        <w:rPr>
          <w:rFonts w:cs="Arial"/>
          <w:sz w:val="22"/>
          <w:szCs w:val="22"/>
        </w:rPr>
        <w:t>“D</w:t>
      </w:r>
      <w:r w:rsidR="002735CF" w:rsidRPr="00055177">
        <w:rPr>
          <w:rFonts w:cs="Arial"/>
          <w:sz w:val="22"/>
          <w:szCs w:val="22"/>
        </w:rPr>
        <w:t>on't worry about it.</w:t>
      </w:r>
      <w:r w:rsidR="00891F44" w:rsidRPr="00055177">
        <w:rPr>
          <w:rFonts w:cs="Arial"/>
          <w:sz w:val="22"/>
          <w:szCs w:val="22"/>
        </w:rPr>
        <w:t>”</w:t>
      </w:r>
      <w:r w:rsidR="002735CF" w:rsidRPr="00055177">
        <w:rPr>
          <w:rFonts w:cs="Arial"/>
          <w:sz w:val="22"/>
          <w:szCs w:val="22"/>
        </w:rPr>
        <w:t xml:space="preserve"> And then he said, </w:t>
      </w:r>
      <w:r w:rsidR="00891F44" w:rsidRPr="00055177">
        <w:rPr>
          <w:rFonts w:cs="Arial"/>
          <w:sz w:val="22"/>
          <w:szCs w:val="22"/>
        </w:rPr>
        <w:t>“B</w:t>
      </w:r>
      <w:r w:rsidR="002735CF" w:rsidRPr="00055177">
        <w:rPr>
          <w:rFonts w:cs="Arial"/>
          <w:sz w:val="22"/>
          <w:szCs w:val="22"/>
        </w:rPr>
        <w:t>ut you do owe me.</w:t>
      </w:r>
      <w:r w:rsidR="00891F44" w:rsidRPr="00055177">
        <w:rPr>
          <w:rFonts w:cs="Arial"/>
          <w:sz w:val="22"/>
          <w:szCs w:val="22"/>
        </w:rPr>
        <w:t>”</w:t>
      </w:r>
      <w:r w:rsidR="002735CF" w:rsidRPr="00055177">
        <w:rPr>
          <w:rFonts w:cs="Arial"/>
          <w:sz w:val="22"/>
          <w:szCs w:val="22"/>
        </w:rPr>
        <w:t xml:space="preserve"> And I remember saying as clear as day, </w:t>
      </w:r>
      <w:r w:rsidR="00891F44" w:rsidRPr="00055177">
        <w:rPr>
          <w:rFonts w:cs="Arial"/>
          <w:sz w:val="22"/>
          <w:szCs w:val="22"/>
        </w:rPr>
        <w:t>“W</w:t>
      </w:r>
      <w:r w:rsidR="002735CF" w:rsidRPr="00055177">
        <w:rPr>
          <w:rFonts w:cs="Arial"/>
          <w:sz w:val="22"/>
          <w:szCs w:val="22"/>
        </w:rPr>
        <w:t>hatever you want, whatever you need.</w:t>
      </w:r>
      <w:r w:rsidR="00891F44" w:rsidRPr="00055177">
        <w:rPr>
          <w:rFonts w:cs="Arial"/>
          <w:sz w:val="22"/>
          <w:szCs w:val="22"/>
        </w:rPr>
        <w:t>”</w:t>
      </w:r>
      <w:r w:rsidR="002735CF" w:rsidRPr="00055177">
        <w:rPr>
          <w:rFonts w:cs="Arial"/>
          <w:sz w:val="22"/>
          <w:szCs w:val="22"/>
        </w:rPr>
        <w:t xml:space="preserve"> </w:t>
      </w:r>
      <w:proofErr w:type="gramStart"/>
      <w:r w:rsidR="002735CF" w:rsidRPr="00055177">
        <w:rPr>
          <w:rFonts w:cs="Arial"/>
          <w:sz w:val="22"/>
          <w:szCs w:val="22"/>
        </w:rPr>
        <w:t>So</w:t>
      </w:r>
      <w:proofErr w:type="gramEnd"/>
      <w:r w:rsidR="002735CF" w:rsidRPr="00055177">
        <w:rPr>
          <w:rFonts w:cs="Arial"/>
          <w:sz w:val="22"/>
          <w:szCs w:val="22"/>
        </w:rPr>
        <w:t xml:space="preserve"> he says to me, </w:t>
      </w:r>
      <w:r w:rsidR="00891F44" w:rsidRPr="00055177">
        <w:rPr>
          <w:rFonts w:cs="Arial"/>
          <w:sz w:val="22"/>
          <w:szCs w:val="22"/>
        </w:rPr>
        <w:t>“D</w:t>
      </w:r>
      <w:r w:rsidR="002735CF" w:rsidRPr="00055177">
        <w:rPr>
          <w:rFonts w:cs="Arial"/>
          <w:sz w:val="22"/>
          <w:szCs w:val="22"/>
        </w:rPr>
        <w:t>o you want me to tell you what he says to me?</w:t>
      </w:r>
      <w:r w:rsidR="00891F44" w:rsidRPr="00055177">
        <w:rPr>
          <w:rFonts w:cs="Arial"/>
          <w:sz w:val="22"/>
          <w:szCs w:val="22"/>
        </w:rPr>
        <w:t>”</w:t>
      </w:r>
      <w:r w:rsidR="002735CF" w:rsidRPr="00055177">
        <w:rPr>
          <w:rFonts w:cs="Arial"/>
          <w:sz w:val="22"/>
          <w:szCs w:val="22"/>
        </w:rPr>
        <w:t xml:space="preserve"> He says, </w:t>
      </w:r>
      <w:r w:rsidR="00891F44" w:rsidRPr="00055177">
        <w:rPr>
          <w:rFonts w:cs="Arial"/>
          <w:sz w:val="22"/>
          <w:szCs w:val="22"/>
        </w:rPr>
        <w:t>“T</w:t>
      </w:r>
      <w:r w:rsidR="002735CF" w:rsidRPr="00055177">
        <w:rPr>
          <w:rFonts w:cs="Arial"/>
          <w:sz w:val="22"/>
          <w:szCs w:val="22"/>
        </w:rPr>
        <w:t>he next time I'm back here in New York City,</w:t>
      </w:r>
      <w:r w:rsidR="00891F44" w:rsidRPr="00055177">
        <w:rPr>
          <w:rFonts w:cs="Arial"/>
          <w:sz w:val="22"/>
          <w:szCs w:val="22"/>
        </w:rPr>
        <w:t>”</w:t>
      </w:r>
      <w:r w:rsidR="002735CF" w:rsidRPr="00055177">
        <w:rPr>
          <w:rFonts w:cs="Arial"/>
          <w:sz w:val="22"/>
          <w:szCs w:val="22"/>
        </w:rPr>
        <w:t xml:space="preserve"> he goes, </w:t>
      </w:r>
      <w:r w:rsidR="00891F44" w:rsidRPr="00055177">
        <w:rPr>
          <w:rFonts w:cs="Arial"/>
          <w:sz w:val="22"/>
          <w:szCs w:val="22"/>
        </w:rPr>
        <w:t>“Y</w:t>
      </w:r>
      <w:r w:rsidR="002735CF" w:rsidRPr="00055177">
        <w:rPr>
          <w:rFonts w:cs="Arial"/>
          <w:sz w:val="22"/>
          <w:szCs w:val="22"/>
        </w:rPr>
        <w:t>ou're going to get me laid.</w:t>
      </w:r>
      <w:r w:rsidR="00891F44" w:rsidRPr="00055177">
        <w:rPr>
          <w:rFonts w:cs="Arial"/>
          <w:sz w:val="22"/>
          <w:szCs w:val="22"/>
        </w:rPr>
        <w:t>”</w:t>
      </w:r>
      <w:r w:rsidR="002735CF" w:rsidRPr="00055177">
        <w:rPr>
          <w:rFonts w:cs="Arial"/>
          <w:sz w:val="22"/>
          <w:szCs w:val="22"/>
        </w:rPr>
        <w:t xml:space="preserve"> </w:t>
      </w:r>
      <w:r w:rsidR="00CC0B06">
        <w:rPr>
          <w:rFonts w:cs="Arial"/>
          <w:sz w:val="22"/>
          <w:szCs w:val="22"/>
        </w:rPr>
        <w:t xml:space="preserve">[chuckles] </w:t>
      </w:r>
      <w:r w:rsidR="002735CF" w:rsidRPr="00055177">
        <w:rPr>
          <w:rFonts w:cs="Arial"/>
          <w:sz w:val="22"/>
          <w:szCs w:val="22"/>
        </w:rPr>
        <w:t xml:space="preserve">And I said to him, </w:t>
      </w:r>
      <w:r w:rsidR="00891F44" w:rsidRPr="00055177">
        <w:rPr>
          <w:rFonts w:cs="Arial"/>
          <w:sz w:val="22"/>
          <w:szCs w:val="22"/>
        </w:rPr>
        <w:t>“Y</w:t>
      </w:r>
      <w:r w:rsidR="002735CF" w:rsidRPr="00055177">
        <w:rPr>
          <w:rFonts w:cs="Arial"/>
          <w:sz w:val="22"/>
          <w:szCs w:val="22"/>
        </w:rPr>
        <w:t>ou want me to get you laid?</w:t>
      </w:r>
      <w:r w:rsidR="00891F44" w:rsidRPr="00055177">
        <w:rPr>
          <w:rFonts w:cs="Arial"/>
          <w:sz w:val="22"/>
          <w:szCs w:val="22"/>
        </w:rPr>
        <w:t>”</w:t>
      </w:r>
      <w:r w:rsidR="002735CF" w:rsidRPr="00055177">
        <w:rPr>
          <w:rFonts w:cs="Arial"/>
          <w:sz w:val="22"/>
          <w:szCs w:val="22"/>
        </w:rPr>
        <w:t xml:space="preserve"> </w:t>
      </w:r>
      <w:r w:rsidR="00CC0B06">
        <w:rPr>
          <w:rFonts w:cs="Arial"/>
          <w:sz w:val="22"/>
          <w:szCs w:val="22"/>
        </w:rPr>
        <w:t>A</w:t>
      </w:r>
      <w:r w:rsidR="002735CF" w:rsidRPr="00055177">
        <w:rPr>
          <w:rFonts w:cs="Arial"/>
          <w:sz w:val="22"/>
          <w:szCs w:val="22"/>
        </w:rPr>
        <w:t xml:space="preserve">nd I started laughing. </w:t>
      </w:r>
      <w:r w:rsidR="00891F44" w:rsidRPr="00055177">
        <w:rPr>
          <w:rFonts w:cs="Arial"/>
          <w:sz w:val="22"/>
          <w:szCs w:val="22"/>
        </w:rPr>
        <w:t>H</w:t>
      </w:r>
      <w:r w:rsidR="002735CF" w:rsidRPr="00055177">
        <w:rPr>
          <w:rFonts w:cs="Arial"/>
          <w:sz w:val="22"/>
          <w:szCs w:val="22"/>
        </w:rPr>
        <w:t>e laughed</w:t>
      </w:r>
      <w:r w:rsidR="00891F44" w:rsidRPr="00055177">
        <w:rPr>
          <w:rFonts w:cs="Arial"/>
          <w:sz w:val="22"/>
          <w:szCs w:val="22"/>
        </w:rPr>
        <w:t>,</w:t>
      </w:r>
      <w:r w:rsidR="002735CF" w:rsidRPr="00055177">
        <w:rPr>
          <w:rFonts w:cs="Arial"/>
          <w:sz w:val="22"/>
          <w:szCs w:val="22"/>
        </w:rPr>
        <w:t xml:space="preserve"> </w:t>
      </w:r>
      <w:r w:rsidR="00891F44" w:rsidRPr="00055177">
        <w:rPr>
          <w:rFonts w:cs="Arial"/>
          <w:sz w:val="22"/>
          <w:szCs w:val="22"/>
        </w:rPr>
        <w:t>a</w:t>
      </w:r>
      <w:r w:rsidR="002735CF" w:rsidRPr="00055177">
        <w:rPr>
          <w:rFonts w:cs="Arial"/>
          <w:sz w:val="22"/>
          <w:szCs w:val="22"/>
        </w:rPr>
        <w:t xml:space="preserve">nd that was pretty much it. </w:t>
      </w:r>
    </w:p>
    <w:p w14:paraId="1EAC8602" w14:textId="4CDB4471" w:rsidR="002735CF" w:rsidRPr="00055177" w:rsidRDefault="00B16B38" w:rsidP="002735CF">
      <w:pPr>
        <w:rPr>
          <w:rFonts w:cs="Arial"/>
          <w:sz w:val="22"/>
          <w:szCs w:val="22"/>
        </w:rPr>
      </w:pPr>
      <w:r w:rsidRPr="00055177">
        <w:rPr>
          <w:rFonts w:cs="Arial"/>
          <w:b/>
          <w:bCs/>
          <w:sz w:val="22"/>
          <w:szCs w:val="22"/>
        </w:rPr>
        <w:t>Davey:</w:t>
      </w:r>
      <w:r w:rsidR="00891F44" w:rsidRPr="00055177">
        <w:rPr>
          <w:rFonts w:cs="Arial"/>
          <w:sz w:val="22"/>
          <w:szCs w:val="22"/>
        </w:rPr>
        <w:t xml:space="preserve"> </w:t>
      </w:r>
      <w:r w:rsidR="002735CF" w:rsidRPr="00055177">
        <w:rPr>
          <w:rFonts w:cs="Arial"/>
          <w:sz w:val="22"/>
          <w:szCs w:val="22"/>
        </w:rPr>
        <w:t xml:space="preserve">After the </w:t>
      </w:r>
      <w:r w:rsidR="00891F44" w:rsidRPr="00055177">
        <w:rPr>
          <w:rFonts w:cs="Arial"/>
          <w:sz w:val="22"/>
          <w:szCs w:val="22"/>
        </w:rPr>
        <w:t xml:space="preserve">pine tar </w:t>
      </w:r>
      <w:r w:rsidR="002735CF" w:rsidRPr="00055177">
        <w:rPr>
          <w:rFonts w:cs="Arial"/>
          <w:sz w:val="22"/>
          <w:szCs w:val="22"/>
        </w:rPr>
        <w:t xml:space="preserve">game, people called </w:t>
      </w:r>
      <w:r w:rsidR="00E74A8B" w:rsidRPr="00055177">
        <w:rPr>
          <w:rFonts w:cs="Arial"/>
          <w:sz w:val="22"/>
          <w:szCs w:val="22"/>
        </w:rPr>
        <w:t>George Brett</w:t>
      </w:r>
      <w:r w:rsidR="00230CEF" w:rsidRPr="00055177">
        <w:rPr>
          <w:rFonts w:cs="Arial"/>
          <w:sz w:val="22"/>
          <w:szCs w:val="22"/>
        </w:rPr>
        <w:t>,</w:t>
      </w:r>
      <w:r w:rsidR="002735CF" w:rsidRPr="00055177">
        <w:rPr>
          <w:rFonts w:cs="Arial"/>
          <w:sz w:val="22"/>
          <w:szCs w:val="22"/>
        </w:rPr>
        <w:t xml:space="preserve"> a cheater for using a special bat. But George, he got the last laugh. Eventually, the </w:t>
      </w:r>
      <w:r w:rsidR="00BB68C0" w:rsidRPr="00055177">
        <w:rPr>
          <w:rFonts w:cs="Arial"/>
          <w:sz w:val="22"/>
          <w:szCs w:val="22"/>
        </w:rPr>
        <w:t xml:space="preserve">pine tar </w:t>
      </w:r>
      <w:r w:rsidR="002735CF" w:rsidRPr="00055177">
        <w:rPr>
          <w:rFonts w:cs="Arial"/>
          <w:sz w:val="22"/>
          <w:szCs w:val="22"/>
        </w:rPr>
        <w:t xml:space="preserve">ruling was overturned. George got his home run back, and the Royals won the game. Oh, and remember the </w:t>
      </w:r>
      <w:r w:rsidR="00CB5833" w:rsidRPr="00055177">
        <w:rPr>
          <w:rFonts w:cs="Arial"/>
          <w:sz w:val="22"/>
          <w:szCs w:val="22"/>
        </w:rPr>
        <w:t>h</w:t>
      </w:r>
      <w:r w:rsidR="002735CF" w:rsidRPr="00055177">
        <w:rPr>
          <w:rFonts w:cs="Arial"/>
          <w:sz w:val="22"/>
          <w:szCs w:val="22"/>
        </w:rPr>
        <w:t>emorrhoids nickname</w:t>
      </w:r>
      <w:r w:rsidR="005E232B" w:rsidRPr="00055177">
        <w:rPr>
          <w:rFonts w:cs="Arial"/>
          <w:sz w:val="22"/>
          <w:szCs w:val="22"/>
        </w:rPr>
        <w:t>?</w:t>
      </w:r>
      <w:r w:rsidR="002735CF" w:rsidRPr="00055177">
        <w:rPr>
          <w:rFonts w:cs="Arial"/>
          <w:sz w:val="22"/>
          <w:szCs w:val="22"/>
        </w:rPr>
        <w:t xml:space="preserve"> </w:t>
      </w:r>
      <w:r w:rsidR="005E232B" w:rsidRPr="00055177">
        <w:rPr>
          <w:rFonts w:cs="Arial"/>
          <w:sz w:val="22"/>
          <w:szCs w:val="22"/>
        </w:rPr>
        <w:t>T</w:t>
      </w:r>
      <w:r w:rsidR="002735CF" w:rsidRPr="00055177">
        <w:rPr>
          <w:rFonts w:cs="Arial"/>
          <w:sz w:val="22"/>
          <w:szCs w:val="22"/>
        </w:rPr>
        <w:t>hat was now behind him</w:t>
      </w:r>
      <w:r w:rsidR="005E232B" w:rsidRPr="00055177">
        <w:rPr>
          <w:rFonts w:cs="Arial"/>
          <w:sz w:val="22"/>
          <w:szCs w:val="22"/>
        </w:rPr>
        <w:t>.</w:t>
      </w:r>
      <w:r w:rsidR="002735CF" w:rsidRPr="00055177">
        <w:rPr>
          <w:rFonts w:cs="Arial"/>
          <w:sz w:val="22"/>
          <w:szCs w:val="22"/>
        </w:rPr>
        <w:t xml:space="preserve"> </w:t>
      </w:r>
    </w:p>
    <w:p w14:paraId="336FB005" w14:textId="48F0C193" w:rsidR="002735CF" w:rsidRPr="00055177" w:rsidRDefault="00DF10D7" w:rsidP="002735CF">
      <w:pPr>
        <w:rPr>
          <w:rFonts w:cs="Arial"/>
          <w:sz w:val="22"/>
          <w:szCs w:val="22"/>
        </w:rPr>
      </w:pPr>
      <w:r w:rsidRPr="00055177">
        <w:rPr>
          <w:rFonts w:cs="Arial"/>
          <w:b/>
          <w:bCs/>
          <w:sz w:val="22"/>
          <w:szCs w:val="22"/>
        </w:rPr>
        <w:t>Merritt:</w:t>
      </w:r>
      <w:r w:rsidR="005E232B" w:rsidRPr="00055177">
        <w:rPr>
          <w:rFonts w:cs="Arial"/>
          <w:sz w:val="22"/>
          <w:szCs w:val="22"/>
        </w:rPr>
        <w:t xml:space="preserve"> </w:t>
      </w:r>
      <w:r w:rsidR="002735CF" w:rsidRPr="00055177">
        <w:rPr>
          <w:rFonts w:cs="Arial"/>
          <w:sz w:val="22"/>
          <w:szCs w:val="22"/>
        </w:rPr>
        <w:t xml:space="preserve">As a result of the </w:t>
      </w:r>
      <w:r w:rsidR="005E232B" w:rsidRPr="00055177">
        <w:rPr>
          <w:rFonts w:cs="Arial"/>
          <w:sz w:val="22"/>
          <w:szCs w:val="22"/>
        </w:rPr>
        <w:t>p</w:t>
      </w:r>
      <w:r w:rsidR="002735CF" w:rsidRPr="00055177">
        <w:rPr>
          <w:rFonts w:cs="Arial"/>
          <w:sz w:val="22"/>
          <w:szCs w:val="22"/>
        </w:rPr>
        <w:t>ine</w:t>
      </w:r>
      <w:r w:rsidR="005E232B" w:rsidRPr="00055177">
        <w:rPr>
          <w:rFonts w:cs="Arial"/>
          <w:sz w:val="22"/>
          <w:szCs w:val="22"/>
        </w:rPr>
        <w:t xml:space="preserve"> </w:t>
      </w:r>
      <w:r w:rsidR="002735CF" w:rsidRPr="00055177">
        <w:rPr>
          <w:rFonts w:cs="Arial"/>
          <w:sz w:val="22"/>
          <w:szCs w:val="22"/>
        </w:rPr>
        <w:t>ta</w:t>
      </w:r>
      <w:r w:rsidR="005E232B" w:rsidRPr="00055177">
        <w:rPr>
          <w:rFonts w:cs="Arial"/>
          <w:sz w:val="22"/>
          <w:szCs w:val="22"/>
        </w:rPr>
        <w:t>r</w:t>
      </w:r>
      <w:r w:rsidR="002735CF" w:rsidRPr="00055177">
        <w:rPr>
          <w:rFonts w:cs="Arial"/>
          <w:sz w:val="22"/>
          <w:szCs w:val="22"/>
        </w:rPr>
        <w:t xml:space="preserve"> game, that nickname was forever gone. People don't even know about it, really. I know this whole incident could be blamed on my hero worship of </w:t>
      </w:r>
      <w:r w:rsidR="00E74A8B" w:rsidRPr="00055177">
        <w:rPr>
          <w:rFonts w:cs="Arial"/>
          <w:sz w:val="22"/>
          <w:szCs w:val="22"/>
        </w:rPr>
        <w:t>George Brett</w:t>
      </w:r>
      <w:r w:rsidR="002735CF" w:rsidRPr="00055177">
        <w:rPr>
          <w:rFonts w:cs="Arial"/>
          <w:sz w:val="22"/>
          <w:szCs w:val="22"/>
        </w:rPr>
        <w:t xml:space="preserve">. </w:t>
      </w:r>
      <w:r w:rsidR="00143C5F" w:rsidRPr="00055177">
        <w:rPr>
          <w:rFonts w:cs="Arial"/>
          <w:sz w:val="22"/>
          <w:szCs w:val="22"/>
        </w:rPr>
        <w:t>A</w:t>
      </w:r>
      <w:r w:rsidR="002735CF" w:rsidRPr="00055177">
        <w:rPr>
          <w:rFonts w:cs="Arial"/>
          <w:sz w:val="22"/>
          <w:szCs w:val="22"/>
        </w:rPr>
        <w:t>ny other player</w:t>
      </w:r>
      <w:r w:rsidR="00143C5F" w:rsidRPr="00055177">
        <w:rPr>
          <w:rFonts w:cs="Arial"/>
          <w:sz w:val="22"/>
          <w:szCs w:val="22"/>
        </w:rPr>
        <w:t>,</w:t>
      </w:r>
      <w:r w:rsidR="002735CF" w:rsidRPr="00055177">
        <w:rPr>
          <w:rFonts w:cs="Arial"/>
          <w:sz w:val="22"/>
          <w:szCs w:val="22"/>
        </w:rPr>
        <w:t xml:space="preserve"> I went up and retrieved bats probably thousands of times. The one time I didn't do it, this baseball history was made. </w:t>
      </w:r>
    </w:p>
    <w:p w14:paraId="2195D382" w14:textId="3B56B438" w:rsidR="0024355C" w:rsidRPr="00055177" w:rsidRDefault="002A5072" w:rsidP="002735CF">
      <w:pPr>
        <w:rPr>
          <w:rFonts w:cs="Arial"/>
          <w:sz w:val="22"/>
          <w:szCs w:val="22"/>
        </w:rPr>
      </w:pPr>
      <w:r w:rsidRPr="00055177">
        <w:rPr>
          <w:rFonts w:cs="Arial"/>
          <w:b/>
          <w:bCs/>
          <w:sz w:val="22"/>
          <w:szCs w:val="22"/>
        </w:rPr>
        <w:t>Commentator:</w:t>
      </w:r>
      <w:r w:rsidRPr="00055177">
        <w:rPr>
          <w:rFonts w:cs="Arial"/>
          <w:sz w:val="22"/>
          <w:szCs w:val="22"/>
        </w:rPr>
        <w:t xml:space="preserve"> </w:t>
      </w:r>
      <w:r w:rsidR="002735CF" w:rsidRPr="00055177">
        <w:rPr>
          <w:rFonts w:cs="Arial"/>
          <w:sz w:val="22"/>
          <w:szCs w:val="22"/>
        </w:rPr>
        <w:t xml:space="preserve">He's out. </w:t>
      </w:r>
    </w:p>
    <w:p w14:paraId="28342CD5" w14:textId="37A9BCB8" w:rsidR="0024355C" w:rsidRPr="00055177" w:rsidRDefault="00500B6F" w:rsidP="002735CF">
      <w:pPr>
        <w:rPr>
          <w:rFonts w:cs="Arial"/>
          <w:sz w:val="22"/>
          <w:szCs w:val="22"/>
        </w:rPr>
      </w:pPr>
      <w:r w:rsidRPr="00055177">
        <w:rPr>
          <w:rFonts w:cs="Arial"/>
          <w:b/>
          <w:bCs/>
          <w:sz w:val="22"/>
          <w:szCs w:val="22"/>
        </w:rPr>
        <w:t>Bobby:</w:t>
      </w:r>
      <w:r w:rsidR="0024355C" w:rsidRPr="00055177">
        <w:rPr>
          <w:rFonts w:cs="Arial"/>
          <w:b/>
          <w:bCs/>
          <w:sz w:val="22"/>
          <w:szCs w:val="22"/>
        </w:rPr>
        <w:t xml:space="preserve"> </w:t>
      </w:r>
      <w:r w:rsidR="002735CF" w:rsidRPr="00055177">
        <w:rPr>
          <w:rFonts w:cs="Arial"/>
          <w:sz w:val="22"/>
          <w:szCs w:val="22"/>
        </w:rPr>
        <w:t xml:space="preserve">Yes. </w:t>
      </w:r>
    </w:p>
    <w:p w14:paraId="23971636" w14:textId="0560555B" w:rsidR="00F61367" w:rsidRPr="00055177" w:rsidRDefault="0024355C" w:rsidP="002735CF">
      <w:pPr>
        <w:rPr>
          <w:rFonts w:cs="Arial"/>
          <w:sz w:val="22"/>
          <w:szCs w:val="22"/>
        </w:rPr>
      </w:pPr>
      <w:r w:rsidRPr="00055177">
        <w:rPr>
          <w:rFonts w:cs="Arial"/>
          <w:b/>
          <w:bCs/>
          <w:sz w:val="22"/>
          <w:szCs w:val="22"/>
        </w:rPr>
        <w:t>Commentator:</w:t>
      </w:r>
      <w:r w:rsidRPr="00055177">
        <w:rPr>
          <w:rFonts w:cs="Arial"/>
          <w:sz w:val="22"/>
          <w:szCs w:val="22"/>
        </w:rPr>
        <w:t xml:space="preserve"> </w:t>
      </w:r>
      <w:r w:rsidR="00AD61C5">
        <w:rPr>
          <w:rFonts w:cs="Arial"/>
          <w:sz w:val="22"/>
          <w:szCs w:val="22"/>
        </w:rPr>
        <w:t xml:space="preserve">Brett </w:t>
      </w:r>
      <w:r w:rsidRPr="00055177">
        <w:rPr>
          <w:rFonts w:cs="Arial"/>
          <w:sz w:val="22"/>
          <w:szCs w:val="22"/>
        </w:rPr>
        <w:t>is out.</w:t>
      </w:r>
      <w:r w:rsidRPr="00055177">
        <w:rPr>
          <w:rFonts w:cs="Arial"/>
          <w:b/>
          <w:bCs/>
          <w:sz w:val="22"/>
          <w:szCs w:val="22"/>
        </w:rPr>
        <w:t xml:space="preserve"> </w:t>
      </w:r>
      <w:r w:rsidR="002735CF" w:rsidRPr="00055177">
        <w:rPr>
          <w:rFonts w:cs="Arial"/>
          <w:sz w:val="22"/>
          <w:szCs w:val="22"/>
        </w:rPr>
        <w:t xml:space="preserve">Look at </w:t>
      </w:r>
      <w:r w:rsidR="00AD61C5">
        <w:rPr>
          <w:rFonts w:cs="Arial"/>
          <w:sz w:val="22"/>
          <w:szCs w:val="22"/>
        </w:rPr>
        <w:t>that</w:t>
      </w:r>
      <w:r w:rsidR="002735CF" w:rsidRPr="00055177">
        <w:rPr>
          <w:rFonts w:cs="Arial"/>
          <w:sz w:val="22"/>
          <w:szCs w:val="22"/>
        </w:rPr>
        <w:t xml:space="preserve">. </w:t>
      </w:r>
    </w:p>
    <w:p w14:paraId="7B57CDAE" w14:textId="692025DF" w:rsidR="003E0D15" w:rsidRPr="00055177" w:rsidRDefault="00500B6F" w:rsidP="002735CF">
      <w:pPr>
        <w:rPr>
          <w:rFonts w:cs="Arial"/>
          <w:sz w:val="22"/>
          <w:szCs w:val="22"/>
        </w:rPr>
      </w:pPr>
      <w:r w:rsidRPr="00055177">
        <w:rPr>
          <w:rFonts w:cs="Arial"/>
          <w:b/>
          <w:bCs/>
          <w:sz w:val="22"/>
          <w:szCs w:val="22"/>
        </w:rPr>
        <w:t>Bobby:</w:t>
      </w:r>
      <w:r w:rsidR="00F61367" w:rsidRPr="00055177">
        <w:rPr>
          <w:rFonts w:cs="Arial"/>
          <w:b/>
          <w:bCs/>
          <w:sz w:val="22"/>
          <w:szCs w:val="22"/>
        </w:rPr>
        <w:t xml:space="preserve"> </w:t>
      </w:r>
      <w:r w:rsidR="00B3792D" w:rsidRPr="00B3792D">
        <w:rPr>
          <w:rFonts w:cs="Arial"/>
          <w:sz w:val="22"/>
          <w:szCs w:val="22"/>
        </w:rPr>
        <w:t>As a demon man.</w:t>
      </w:r>
      <w:r w:rsidR="002735CF" w:rsidRPr="00055177">
        <w:rPr>
          <w:rFonts w:cs="Arial"/>
          <w:sz w:val="22"/>
          <w:szCs w:val="22"/>
        </w:rPr>
        <w:t xml:space="preserve"> </w:t>
      </w:r>
    </w:p>
    <w:p w14:paraId="78827585" w14:textId="2232260A" w:rsidR="002735CF" w:rsidRPr="00055177" w:rsidRDefault="003E0D15" w:rsidP="002735CF">
      <w:pPr>
        <w:rPr>
          <w:rFonts w:cs="Arial"/>
          <w:sz w:val="22"/>
          <w:szCs w:val="22"/>
        </w:rPr>
      </w:pPr>
      <w:r w:rsidRPr="00055177">
        <w:rPr>
          <w:rFonts w:cs="Arial"/>
          <w:b/>
          <w:bCs/>
          <w:sz w:val="22"/>
          <w:szCs w:val="22"/>
        </w:rPr>
        <w:t xml:space="preserve">Commentator: </w:t>
      </w:r>
      <w:r w:rsidR="002735CF" w:rsidRPr="00055177">
        <w:rPr>
          <w:rFonts w:cs="Arial"/>
          <w:sz w:val="22"/>
          <w:szCs w:val="22"/>
        </w:rPr>
        <w:t xml:space="preserve">He is out. Bobby, I've never seen this in my life. </w:t>
      </w:r>
    </w:p>
    <w:p w14:paraId="07F6EBE0" w14:textId="1656C8F0" w:rsidR="002735CF" w:rsidRPr="00055177" w:rsidRDefault="00DF10D7" w:rsidP="002735CF">
      <w:pPr>
        <w:rPr>
          <w:rFonts w:cs="Arial"/>
          <w:sz w:val="22"/>
          <w:szCs w:val="22"/>
        </w:rPr>
      </w:pPr>
      <w:r w:rsidRPr="00055177">
        <w:rPr>
          <w:rFonts w:cs="Arial"/>
          <w:b/>
          <w:bCs/>
          <w:sz w:val="22"/>
          <w:szCs w:val="22"/>
        </w:rPr>
        <w:t>Merritt:</w:t>
      </w:r>
      <w:r w:rsidR="003E0D15" w:rsidRPr="00055177">
        <w:rPr>
          <w:rFonts w:cs="Arial"/>
          <w:sz w:val="22"/>
          <w:szCs w:val="22"/>
        </w:rPr>
        <w:t xml:space="preserve"> </w:t>
      </w:r>
      <w:r w:rsidR="002735CF" w:rsidRPr="00055177">
        <w:rPr>
          <w:rFonts w:cs="Arial"/>
          <w:sz w:val="22"/>
          <w:szCs w:val="22"/>
        </w:rPr>
        <w:t xml:space="preserve">And still to this day, I still have not gotten that high five I was looking for. </w:t>
      </w:r>
      <w:r w:rsidR="00206A3E" w:rsidRPr="00055177">
        <w:rPr>
          <w:rFonts w:cs="Arial"/>
          <w:sz w:val="22"/>
          <w:szCs w:val="22"/>
        </w:rPr>
        <w:t xml:space="preserve">[laughs] </w:t>
      </w:r>
    </w:p>
    <w:p w14:paraId="1FEA14F4" w14:textId="11979FF8" w:rsidR="00C359EE" w:rsidRPr="00055177" w:rsidRDefault="00441560" w:rsidP="002735CF">
      <w:pPr>
        <w:rPr>
          <w:rFonts w:cs="Arial"/>
          <w:sz w:val="22"/>
          <w:szCs w:val="22"/>
        </w:rPr>
      </w:pPr>
      <w:r w:rsidRPr="00055177">
        <w:rPr>
          <w:rFonts w:cs="Arial"/>
          <w:b/>
          <w:bCs/>
          <w:sz w:val="22"/>
          <w:szCs w:val="22"/>
        </w:rPr>
        <w:t>Glynn:</w:t>
      </w:r>
      <w:r w:rsidR="00DF10D7" w:rsidRPr="00055177">
        <w:rPr>
          <w:rFonts w:cs="Arial"/>
          <w:sz w:val="22"/>
          <w:szCs w:val="22"/>
        </w:rPr>
        <w:t xml:space="preserve"> </w:t>
      </w:r>
      <w:r w:rsidR="002735CF" w:rsidRPr="00055177">
        <w:rPr>
          <w:rFonts w:cs="Arial"/>
          <w:sz w:val="22"/>
          <w:szCs w:val="22"/>
        </w:rPr>
        <w:t xml:space="preserve">Thank you, Merritt Riley, for sharing that story with the Snap. Merritt still considers himself the Yankees biggest fan. And a big shoutout as well to </w:t>
      </w:r>
      <w:r w:rsidR="00F26AB0" w:rsidRPr="00055177">
        <w:rPr>
          <w:rFonts w:cs="Arial"/>
          <w:sz w:val="22"/>
          <w:szCs w:val="22"/>
        </w:rPr>
        <w:t>Daniel Barbarisi</w:t>
      </w:r>
      <w:r w:rsidR="002735CF" w:rsidRPr="00055177">
        <w:rPr>
          <w:rFonts w:cs="Arial"/>
          <w:sz w:val="22"/>
          <w:szCs w:val="22"/>
        </w:rPr>
        <w:t xml:space="preserve"> from the Wall Street Journal for bringing us that story. We'll have a link to his story on our website, </w:t>
      </w:r>
      <w:proofErr w:type="spellStart"/>
      <w:r w:rsidR="002735CF" w:rsidRPr="00055177">
        <w:rPr>
          <w:rFonts w:cs="Arial"/>
          <w:i/>
          <w:iCs/>
          <w:sz w:val="22"/>
          <w:szCs w:val="22"/>
        </w:rPr>
        <w:t>s</w:t>
      </w:r>
      <w:r w:rsidR="000349A6" w:rsidRPr="00055177">
        <w:rPr>
          <w:rFonts w:cs="Arial"/>
          <w:i/>
          <w:iCs/>
          <w:sz w:val="22"/>
          <w:szCs w:val="22"/>
        </w:rPr>
        <w:t>na</w:t>
      </w:r>
      <w:r w:rsidR="002735CF" w:rsidRPr="00055177">
        <w:rPr>
          <w:rFonts w:cs="Arial"/>
          <w:i/>
          <w:iCs/>
          <w:sz w:val="22"/>
          <w:szCs w:val="22"/>
        </w:rPr>
        <w:t>pjudgment.org</w:t>
      </w:r>
      <w:proofErr w:type="spellEnd"/>
      <w:r w:rsidR="000349A6" w:rsidRPr="00055177">
        <w:rPr>
          <w:rFonts w:cs="Arial"/>
          <w:sz w:val="22"/>
          <w:szCs w:val="22"/>
        </w:rPr>
        <w:t>.</w:t>
      </w:r>
      <w:r w:rsidR="002735CF" w:rsidRPr="00055177">
        <w:rPr>
          <w:rFonts w:cs="Arial"/>
          <w:sz w:val="22"/>
          <w:szCs w:val="22"/>
        </w:rPr>
        <w:t xml:space="preserve"> </w:t>
      </w:r>
      <w:r w:rsidR="000349A6" w:rsidRPr="00055177">
        <w:rPr>
          <w:rFonts w:cs="Arial"/>
          <w:sz w:val="22"/>
          <w:szCs w:val="22"/>
        </w:rPr>
        <w:t>O</w:t>
      </w:r>
      <w:r w:rsidR="002735CF" w:rsidRPr="00055177">
        <w:rPr>
          <w:rFonts w:cs="Arial"/>
          <w:sz w:val="22"/>
          <w:szCs w:val="22"/>
        </w:rPr>
        <w:t xml:space="preserve">riginal sound design by Renzo </w:t>
      </w:r>
      <w:proofErr w:type="spellStart"/>
      <w:r w:rsidR="001C70CF">
        <w:rPr>
          <w:rFonts w:cs="Arial"/>
          <w:sz w:val="22"/>
          <w:szCs w:val="22"/>
        </w:rPr>
        <w:t>Gorrio</w:t>
      </w:r>
      <w:proofErr w:type="spellEnd"/>
      <w:r w:rsidR="002735CF" w:rsidRPr="00055177">
        <w:rPr>
          <w:rFonts w:cs="Arial"/>
          <w:sz w:val="22"/>
          <w:szCs w:val="22"/>
        </w:rPr>
        <w:t>, and that piece was produced by Dav</w:t>
      </w:r>
      <w:r w:rsidR="000349A6" w:rsidRPr="00055177">
        <w:rPr>
          <w:rFonts w:cs="Arial"/>
          <w:sz w:val="22"/>
          <w:szCs w:val="22"/>
        </w:rPr>
        <w:t>e</w:t>
      </w:r>
      <w:r w:rsidR="002735CF" w:rsidRPr="00055177">
        <w:rPr>
          <w:rFonts w:cs="Arial"/>
          <w:sz w:val="22"/>
          <w:szCs w:val="22"/>
        </w:rPr>
        <w:t xml:space="preserve">y Kim. </w:t>
      </w:r>
    </w:p>
    <w:p w14:paraId="0196F3D4" w14:textId="00F95916" w:rsidR="006508B4" w:rsidRPr="00055177" w:rsidRDefault="002735CF" w:rsidP="002735CF">
      <w:pPr>
        <w:rPr>
          <w:rFonts w:cs="Arial"/>
          <w:sz w:val="22"/>
          <w:szCs w:val="22"/>
        </w:rPr>
      </w:pPr>
      <w:r w:rsidRPr="00055177">
        <w:rPr>
          <w:rFonts w:cs="Arial"/>
          <w:sz w:val="22"/>
          <w:szCs w:val="22"/>
        </w:rPr>
        <w:t>Remember, don't stop the music</w:t>
      </w:r>
      <w:r w:rsidR="003B0C25" w:rsidRPr="00055177">
        <w:rPr>
          <w:rFonts w:cs="Arial"/>
          <w:sz w:val="22"/>
          <w:szCs w:val="22"/>
        </w:rPr>
        <w:t>.</w:t>
      </w:r>
      <w:r w:rsidRPr="00055177">
        <w:rPr>
          <w:rFonts w:cs="Arial"/>
          <w:sz w:val="22"/>
          <w:szCs w:val="22"/>
        </w:rPr>
        <w:t xml:space="preserve"> </w:t>
      </w:r>
      <w:r w:rsidR="003B0C25" w:rsidRPr="00055177">
        <w:rPr>
          <w:rFonts w:cs="Arial"/>
          <w:sz w:val="22"/>
          <w:szCs w:val="22"/>
        </w:rPr>
        <w:t>I</w:t>
      </w:r>
      <w:r w:rsidRPr="00055177">
        <w:rPr>
          <w:rFonts w:cs="Arial"/>
          <w:sz w:val="22"/>
          <w:szCs w:val="22"/>
        </w:rPr>
        <w:t xml:space="preserve">f you need more Snap in your life, and I know you need more Snap in your life, the Snap </w:t>
      </w:r>
      <w:r w:rsidR="003B0C25" w:rsidRPr="00055177">
        <w:rPr>
          <w:rFonts w:cs="Arial"/>
          <w:sz w:val="22"/>
          <w:szCs w:val="22"/>
        </w:rPr>
        <w:t xml:space="preserve">Judgment </w:t>
      </w:r>
      <w:r w:rsidRPr="00055177">
        <w:rPr>
          <w:rFonts w:cs="Arial"/>
          <w:sz w:val="22"/>
          <w:szCs w:val="22"/>
        </w:rPr>
        <w:t>podcast is available</w:t>
      </w:r>
      <w:r w:rsidR="00637EA8" w:rsidRPr="00055177">
        <w:rPr>
          <w:rFonts w:cs="Arial"/>
          <w:sz w:val="22"/>
          <w:szCs w:val="22"/>
        </w:rPr>
        <w:t>,</w:t>
      </w:r>
      <w:r w:rsidRPr="00055177">
        <w:rPr>
          <w:rFonts w:cs="Arial"/>
          <w:sz w:val="22"/>
          <w:szCs w:val="22"/>
        </w:rPr>
        <w:t xml:space="preserve"> </w:t>
      </w:r>
      <w:r w:rsidR="00637EA8" w:rsidRPr="00055177">
        <w:rPr>
          <w:rFonts w:cs="Arial"/>
          <w:sz w:val="22"/>
          <w:szCs w:val="22"/>
        </w:rPr>
        <w:t>w</w:t>
      </w:r>
      <w:r w:rsidRPr="00055177">
        <w:rPr>
          <w:rFonts w:cs="Arial"/>
          <w:sz w:val="22"/>
          <w:szCs w:val="22"/>
        </w:rPr>
        <w:t>herever podcasts are available</w:t>
      </w:r>
      <w:r w:rsidR="00637EA8" w:rsidRPr="00055177">
        <w:rPr>
          <w:rFonts w:cs="Arial"/>
          <w:sz w:val="22"/>
          <w:szCs w:val="22"/>
        </w:rPr>
        <w:t>.</w:t>
      </w:r>
      <w:r w:rsidRPr="00055177">
        <w:rPr>
          <w:rFonts w:cs="Arial"/>
          <w:sz w:val="22"/>
          <w:szCs w:val="22"/>
        </w:rPr>
        <w:t xml:space="preserve"> </w:t>
      </w:r>
      <w:r w:rsidR="00637EA8" w:rsidRPr="00055177">
        <w:rPr>
          <w:rFonts w:cs="Arial"/>
          <w:sz w:val="22"/>
          <w:szCs w:val="22"/>
        </w:rPr>
        <w:t>L</w:t>
      </w:r>
      <w:r w:rsidRPr="00055177">
        <w:rPr>
          <w:rFonts w:cs="Arial"/>
          <w:sz w:val="22"/>
          <w:szCs w:val="22"/>
        </w:rPr>
        <w:t>et somebody know</w:t>
      </w:r>
      <w:r w:rsidR="00637EA8" w:rsidRPr="00055177">
        <w:rPr>
          <w:rFonts w:cs="Arial"/>
          <w:sz w:val="22"/>
          <w:szCs w:val="22"/>
        </w:rPr>
        <w:t>.</w:t>
      </w:r>
      <w:r w:rsidRPr="00055177">
        <w:rPr>
          <w:rFonts w:cs="Arial"/>
          <w:sz w:val="22"/>
          <w:szCs w:val="22"/>
        </w:rPr>
        <w:t xml:space="preserve"> </w:t>
      </w:r>
      <w:r w:rsidR="00637EA8" w:rsidRPr="00055177">
        <w:rPr>
          <w:rFonts w:cs="Arial"/>
          <w:sz w:val="22"/>
          <w:szCs w:val="22"/>
        </w:rPr>
        <w:t>T</w:t>
      </w:r>
      <w:r w:rsidRPr="00055177">
        <w:rPr>
          <w:rFonts w:cs="Arial"/>
          <w:sz w:val="22"/>
          <w:szCs w:val="22"/>
        </w:rPr>
        <w:t>hey will be forever grateful</w:t>
      </w:r>
      <w:r w:rsidR="00637EA8" w:rsidRPr="00055177">
        <w:rPr>
          <w:rFonts w:cs="Arial"/>
          <w:sz w:val="22"/>
          <w:szCs w:val="22"/>
        </w:rPr>
        <w:t>.</w:t>
      </w:r>
      <w:r w:rsidRPr="00055177">
        <w:rPr>
          <w:rFonts w:cs="Arial"/>
          <w:sz w:val="22"/>
          <w:szCs w:val="22"/>
        </w:rPr>
        <w:t xml:space="preserve"> </w:t>
      </w:r>
      <w:r w:rsidR="00637EA8" w:rsidRPr="00055177">
        <w:rPr>
          <w:rFonts w:cs="Arial"/>
          <w:sz w:val="22"/>
          <w:szCs w:val="22"/>
        </w:rPr>
        <w:t>A</w:t>
      </w:r>
      <w:r w:rsidRPr="00055177">
        <w:rPr>
          <w:rFonts w:cs="Arial"/>
          <w:sz w:val="22"/>
          <w:szCs w:val="22"/>
        </w:rPr>
        <w:t xml:space="preserve">s well as Snap's evil twin podcast, Spooked. Snap is brought to you by the team that knows how to hide stuff on the tour bus, except for the uber producer, Mr. </w:t>
      </w:r>
      <w:r w:rsidR="00637EA8" w:rsidRPr="00055177">
        <w:rPr>
          <w:rFonts w:cs="Arial"/>
          <w:sz w:val="22"/>
          <w:szCs w:val="22"/>
        </w:rPr>
        <w:t>Mark Ristich</w:t>
      </w:r>
      <w:r w:rsidRPr="00055177">
        <w:rPr>
          <w:rFonts w:cs="Arial"/>
          <w:sz w:val="22"/>
          <w:szCs w:val="22"/>
        </w:rPr>
        <w:t>. He's always with the</w:t>
      </w:r>
      <w:r w:rsidR="00D15CA3" w:rsidRPr="00055177">
        <w:rPr>
          <w:rFonts w:cs="Arial"/>
          <w:sz w:val="22"/>
          <w:szCs w:val="22"/>
        </w:rPr>
        <w:t>,</w:t>
      </w:r>
      <w:r w:rsidRPr="00055177">
        <w:rPr>
          <w:rFonts w:cs="Arial"/>
          <w:sz w:val="22"/>
          <w:szCs w:val="22"/>
        </w:rPr>
        <w:t xml:space="preserve"> </w:t>
      </w:r>
      <w:r w:rsidR="00D15CA3" w:rsidRPr="00055177">
        <w:rPr>
          <w:rFonts w:cs="Arial"/>
          <w:sz w:val="22"/>
          <w:szCs w:val="22"/>
        </w:rPr>
        <w:t>“I</w:t>
      </w:r>
      <w:r w:rsidRPr="00055177">
        <w:rPr>
          <w:rFonts w:cs="Arial"/>
          <w:sz w:val="22"/>
          <w:szCs w:val="22"/>
        </w:rPr>
        <w:t xml:space="preserve">t's in there, officer. It's over there, </w:t>
      </w:r>
      <w:r w:rsidR="00D15CA3" w:rsidRPr="00055177">
        <w:rPr>
          <w:rFonts w:cs="Arial"/>
          <w:sz w:val="22"/>
          <w:szCs w:val="22"/>
        </w:rPr>
        <w:t>o</w:t>
      </w:r>
      <w:r w:rsidRPr="00055177">
        <w:rPr>
          <w:rFonts w:cs="Arial"/>
          <w:sz w:val="22"/>
          <w:szCs w:val="22"/>
        </w:rPr>
        <w:t>fficer.</w:t>
      </w:r>
      <w:r w:rsidR="00D15CA3" w:rsidRPr="00055177">
        <w:rPr>
          <w:rFonts w:cs="Arial"/>
          <w:sz w:val="22"/>
          <w:szCs w:val="22"/>
        </w:rPr>
        <w:t>”</w:t>
      </w:r>
      <w:r w:rsidRPr="00055177">
        <w:rPr>
          <w:rFonts w:cs="Arial"/>
          <w:sz w:val="22"/>
          <w:szCs w:val="22"/>
        </w:rPr>
        <w:t xml:space="preserve"> There's </w:t>
      </w:r>
      <w:r w:rsidR="006508B4" w:rsidRPr="00055177">
        <w:rPr>
          <w:rFonts w:cs="Arial"/>
          <w:sz w:val="22"/>
          <w:szCs w:val="22"/>
        </w:rPr>
        <w:t>Nancy López</w:t>
      </w:r>
      <w:r w:rsidRPr="00055177">
        <w:rPr>
          <w:rFonts w:cs="Arial"/>
          <w:sz w:val="22"/>
          <w:szCs w:val="22"/>
        </w:rPr>
        <w:t xml:space="preserve">, </w:t>
      </w:r>
      <w:r w:rsidR="006508B4" w:rsidRPr="00055177">
        <w:rPr>
          <w:rFonts w:cs="Arial"/>
          <w:sz w:val="22"/>
          <w:szCs w:val="22"/>
        </w:rPr>
        <w:t>Pat Mesiti-Miller</w:t>
      </w:r>
      <w:r w:rsidRPr="00055177">
        <w:rPr>
          <w:rFonts w:cs="Arial"/>
          <w:sz w:val="22"/>
          <w:szCs w:val="22"/>
        </w:rPr>
        <w:t xml:space="preserve">, </w:t>
      </w:r>
      <w:r w:rsidR="006508B4" w:rsidRPr="00055177">
        <w:rPr>
          <w:rFonts w:cs="Arial"/>
          <w:sz w:val="22"/>
          <w:szCs w:val="22"/>
        </w:rPr>
        <w:t>Anna Sussman</w:t>
      </w:r>
      <w:r w:rsidRPr="00055177">
        <w:rPr>
          <w:rFonts w:cs="Arial"/>
          <w:sz w:val="22"/>
          <w:szCs w:val="22"/>
        </w:rPr>
        <w:t xml:space="preserve">, </w:t>
      </w:r>
      <w:r w:rsidR="006508B4" w:rsidRPr="00055177">
        <w:rPr>
          <w:rFonts w:cs="Arial"/>
          <w:sz w:val="22"/>
          <w:szCs w:val="22"/>
        </w:rPr>
        <w:t xml:space="preserve">Renzo </w:t>
      </w:r>
      <w:proofErr w:type="spellStart"/>
      <w:r w:rsidR="006508B4" w:rsidRPr="00055177">
        <w:rPr>
          <w:rFonts w:cs="Arial"/>
          <w:sz w:val="22"/>
          <w:szCs w:val="22"/>
        </w:rPr>
        <w:t>Gorrio</w:t>
      </w:r>
      <w:proofErr w:type="spellEnd"/>
      <w:r w:rsidRPr="00055177">
        <w:rPr>
          <w:rFonts w:cs="Arial"/>
          <w:sz w:val="22"/>
          <w:szCs w:val="22"/>
        </w:rPr>
        <w:t xml:space="preserve">, </w:t>
      </w:r>
      <w:r w:rsidR="006508B4" w:rsidRPr="00055177">
        <w:rPr>
          <w:rFonts w:cs="Arial"/>
          <w:sz w:val="22"/>
          <w:szCs w:val="22"/>
        </w:rPr>
        <w:t xml:space="preserve">John </w:t>
      </w:r>
      <w:proofErr w:type="spellStart"/>
      <w:r w:rsidR="006508B4" w:rsidRPr="00055177">
        <w:rPr>
          <w:rFonts w:cs="Arial"/>
          <w:sz w:val="22"/>
          <w:szCs w:val="22"/>
        </w:rPr>
        <w:t>Fecile</w:t>
      </w:r>
      <w:proofErr w:type="spellEnd"/>
      <w:r w:rsidRPr="00055177">
        <w:rPr>
          <w:rFonts w:cs="Arial"/>
          <w:sz w:val="22"/>
          <w:szCs w:val="22"/>
        </w:rPr>
        <w:t xml:space="preserve">, </w:t>
      </w:r>
      <w:r w:rsidR="006508B4" w:rsidRPr="00055177">
        <w:rPr>
          <w:rFonts w:cs="Arial"/>
          <w:sz w:val="22"/>
          <w:szCs w:val="22"/>
        </w:rPr>
        <w:t>Shaina Shealy, Teo Ducot, Flo Wiley,</w:t>
      </w:r>
      <w:r w:rsidRPr="00055177">
        <w:rPr>
          <w:rFonts w:cs="Arial"/>
          <w:sz w:val="22"/>
          <w:szCs w:val="22"/>
        </w:rPr>
        <w:t xml:space="preserve"> </w:t>
      </w:r>
      <w:r w:rsidR="006508B4" w:rsidRPr="00055177">
        <w:rPr>
          <w:rFonts w:cs="Arial"/>
          <w:sz w:val="22"/>
          <w:szCs w:val="22"/>
        </w:rPr>
        <w:t>Marisa Dodge</w:t>
      </w:r>
      <w:r w:rsidRPr="00055177">
        <w:rPr>
          <w:rFonts w:cs="Arial"/>
          <w:sz w:val="22"/>
          <w:szCs w:val="22"/>
        </w:rPr>
        <w:t xml:space="preserve">, </w:t>
      </w:r>
      <w:r w:rsidR="006508B4" w:rsidRPr="00055177">
        <w:rPr>
          <w:rFonts w:cs="Arial"/>
          <w:sz w:val="22"/>
          <w:szCs w:val="22"/>
        </w:rPr>
        <w:t>Bo Walsh</w:t>
      </w:r>
      <w:r w:rsidRPr="00055177">
        <w:rPr>
          <w:rFonts w:cs="Arial"/>
          <w:sz w:val="22"/>
          <w:szCs w:val="22"/>
        </w:rPr>
        <w:t xml:space="preserve">, </w:t>
      </w:r>
      <w:r w:rsidR="006508B4" w:rsidRPr="00055177">
        <w:rPr>
          <w:rFonts w:cs="Arial"/>
          <w:sz w:val="22"/>
          <w:szCs w:val="22"/>
        </w:rPr>
        <w:t xml:space="preserve">David </w:t>
      </w:r>
      <w:proofErr w:type="spellStart"/>
      <w:r w:rsidR="006508B4" w:rsidRPr="00055177">
        <w:rPr>
          <w:rFonts w:cs="Arial"/>
          <w:sz w:val="22"/>
          <w:szCs w:val="22"/>
        </w:rPr>
        <w:t>Exumé</w:t>
      </w:r>
      <w:proofErr w:type="spellEnd"/>
      <w:r w:rsidR="006508B4" w:rsidRPr="00055177">
        <w:rPr>
          <w:rFonts w:cs="Arial"/>
          <w:sz w:val="22"/>
          <w:szCs w:val="22"/>
        </w:rPr>
        <w:t xml:space="preserve">, </w:t>
      </w:r>
      <w:r w:rsidRPr="00055177">
        <w:rPr>
          <w:rFonts w:cs="Arial"/>
          <w:sz w:val="22"/>
          <w:szCs w:val="22"/>
        </w:rPr>
        <w:t xml:space="preserve">and </w:t>
      </w:r>
      <w:r w:rsidR="006508B4" w:rsidRPr="00055177">
        <w:rPr>
          <w:rFonts w:cs="Arial"/>
          <w:sz w:val="22"/>
          <w:szCs w:val="22"/>
        </w:rPr>
        <w:t>Regina Bediako</w:t>
      </w:r>
      <w:r w:rsidRPr="00055177">
        <w:rPr>
          <w:rFonts w:cs="Arial"/>
          <w:sz w:val="22"/>
          <w:szCs w:val="22"/>
        </w:rPr>
        <w:t xml:space="preserve">. </w:t>
      </w:r>
    </w:p>
    <w:p w14:paraId="1B04D131" w14:textId="306B2637" w:rsidR="003B1447" w:rsidRPr="00055177" w:rsidRDefault="006508B4" w:rsidP="002735CF">
      <w:pPr>
        <w:rPr>
          <w:rFonts w:cs="Arial"/>
          <w:sz w:val="22"/>
          <w:szCs w:val="22"/>
        </w:rPr>
      </w:pPr>
      <w:r w:rsidRPr="00055177">
        <w:rPr>
          <w:rFonts w:cs="Arial"/>
          <w:sz w:val="22"/>
          <w:szCs w:val="22"/>
        </w:rPr>
        <w:t>T</w:t>
      </w:r>
      <w:r w:rsidR="002735CF" w:rsidRPr="00055177">
        <w:rPr>
          <w:rFonts w:cs="Arial"/>
          <w:sz w:val="22"/>
          <w:szCs w:val="22"/>
        </w:rPr>
        <w:t>his</w:t>
      </w:r>
      <w:r w:rsidR="004A02E8" w:rsidRPr="00055177">
        <w:rPr>
          <w:rFonts w:cs="Arial"/>
          <w:sz w:val="22"/>
          <w:szCs w:val="22"/>
        </w:rPr>
        <w:t xml:space="preserve">, this </w:t>
      </w:r>
      <w:r w:rsidR="002735CF" w:rsidRPr="00055177">
        <w:rPr>
          <w:rFonts w:cs="Arial"/>
          <w:sz w:val="22"/>
          <w:szCs w:val="22"/>
        </w:rPr>
        <w:t>is not the news. No</w:t>
      </w:r>
      <w:r w:rsidR="00211AAC" w:rsidRPr="00055177">
        <w:rPr>
          <w:rFonts w:cs="Arial"/>
          <w:sz w:val="22"/>
          <w:szCs w:val="22"/>
        </w:rPr>
        <w:t xml:space="preserve"> way this is </w:t>
      </w:r>
      <w:r w:rsidR="002735CF" w:rsidRPr="00055177">
        <w:rPr>
          <w:rFonts w:cs="Arial"/>
          <w:sz w:val="22"/>
          <w:szCs w:val="22"/>
        </w:rPr>
        <w:t>the news. In fact, you could do like me, head out to the club, let it snip that you</w:t>
      </w:r>
      <w:r w:rsidR="00B87777" w:rsidRPr="00055177">
        <w:rPr>
          <w:rFonts w:cs="Arial"/>
          <w:sz w:val="22"/>
          <w:szCs w:val="22"/>
        </w:rPr>
        <w:t xml:space="preserve"> a</w:t>
      </w:r>
      <w:r w:rsidR="002735CF" w:rsidRPr="00055177">
        <w:rPr>
          <w:rFonts w:cs="Arial"/>
          <w:sz w:val="22"/>
          <w:szCs w:val="22"/>
        </w:rPr>
        <w:t xml:space="preserve">re part of the band, even though, of course, you're not part of the band. And you would still, </w:t>
      </w:r>
      <w:r w:rsidR="00E83806" w:rsidRPr="00055177">
        <w:rPr>
          <w:rFonts w:cs="Arial"/>
          <w:sz w:val="22"/>
          <w:szCs w:val="22"/>
        </w:rPr>
        <w:t xml:space="preserve">still </w:t>
      </w:r>
      <w:r w:rsidR="002735CF" w:rsidRPr="00055177">
        <w:rPr>
          <w:rFonts w:cs="Arial"/>
          <w:sz w:val="22"/>
          <w:szCs w:val="22"/>
        </w:rPr>
        <w:t>even then, not be as far away from the news as this is. But this is PRX.</w:t>
      </w:r>
    </w:p>
    <w:p w14:paraId="73613700" w14:textId="24A74C00" w:rsidR="002735CF" w:rsidRPr="00055177" w:rsidRDefault="002735CF" w:rsidP="005115B4">
      <w:pPr>
        <w:rPr>
          <w:rFonts w:cs="Arial"/>
          <w:i/>
          <w:iCs/>
          <w:sz w:val="22"/>
          <w:szCs w:val="22"/>
        </w:rPr>
      </w:pPr>
      <w:r w:rsidRPr="00055177">
        <w:rPr>
          <w:rFonts w:cs="Arial"/>
          <w:i/>
          <w:iCs/>
          <w:color w:val="222222"/>
          <w:sz w:val="22"/>
          <w:szCs w:val="22"/>
          <w:shd w:val="clear" w:color="auto" w:fill="FFFFFF"/>
        </w:rPr>
        <w:t xml:space="preserve">[Transcript provided by </w:t>
      </w:r>
      <w:hyperlink r:id="rId7" w:tgtFrame="_blank" w:history="1">
        <w:proofErr w:type="spellStart"/>
        <w:r w:rsidRPr="00055177">
          <w:rPr>
            <w:rStyle w:val="Hyperlink"/>
            <w:rFonts w:cs="Arial"/>
            <w:i/>
            <w:iCs/>
            <w:color w:val="1155CC"/>
            <w:sz w:val="22"/>
            <w:szCs w:val="22"/>
            <w:shd w:val="clear" w:color="auto" w:fill="FFFFFF"/>
          </w:rPr>
          <w:t>SpeechDocs</w:t>
        </w:r>
        <w:proofErr w:type="spellEnd"/>
        <w:r w:rsidRPr="00055177">
          <w:rPr>
            <w:rStyle w:val="Hyperlink"/>
            <w:rFonts w:cs="Arial"/>
            <w:i/>
            <w:iCs/>
            <w:color w:val="1155CC"/>
            <w:sz w:val="22"/>
            <w:szCs w:val="22"/>
            <w:shd w:val="clear" w:color="auto" w:fill="FFFFFF"/>
          </w:rPr>
          <w:t xml:space="preserve"> Podcast Transcription</w:t>
        </w:r>
      </w:hyperlink>
      <w:r w:rsidRPr="00055177">
        <w:rPr>
          <w:rFonts w:cs="Arial"/>
          <w:i/>
          <w:iCs/>
          <w:color w:val="222222"/>
          <w:sz w:val="22"/>
          <w:szCs w:val="22"/>
          <w:shd w:val="clear" w:color="auto" w:fill="FFFFFF"/>
        </w:rPr>
        <w:t>]</w:t>
      </w:r>
    </w:p>
    <w:sectPr w:rsidR="002735CF" w:rsidRPr="0005517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revisionView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wMrY0MTQztTCwMDdQ0lEKTi0uzszPAykwqgUAUKjFyCwAAAA="/>
  </w:docVars>
  <w:rsids>
    <w:rsidRoot w:val="002735CF"/>
    <w:rsid w:val="00000224"/>
    <w:rsid w:val="000013C6"/>
    <w:rsid w:val="00001FF1"/>
    <w:rsid w:val="000028EB"/>
    <w:rsid w:val="00003B14"/>
    <w:rsid w:val="0000431D"/>
    <w:rsid w:val="00004997"/>
    <w:rsid w:val="00004CCF"/>
    <w:rsid w:val="00004FE4"/>
    <w:rsid w:val="00006099"/>
    <w:rsid w:val="00007F31"/>
    <w:rsid w:val="000101F4"/>
    <w:rsid w:val="00011578"/>
    <w:rsid w:val="00013C8F"/>
    <w:rsid w:val="00016C86"/>
    <w:rsid w:val="0002041E"/>
    <w:rsid w:val="0002108F"/>
    <w:rsid w:val="00021584"/>
    <w:rsid w:val="00021C70"/>
    <w:rsid w:val="00022FDB"/>
    <w:rsid w:val="00024B30"/>
    <w:rsid w:val="00024F93"/>
    <w:rsid w:val="000257E4"/>
    <w:rsid w:val="000258DE"/>
    <w:rsid w:val="00025ED0"/>
    <w:rsid w:val="00027707"/>
    <w:rsid w:val="00030D34"/>
    <w:rsid w:val="00031578"/>
    <w:rsid w:val="000324A6"/>
    <w:rsid w:val="000349A6"/>
    <w:rsid w:val="0003541D"/>
    <w:rsid w:val="00036017"/>
    <w:rsid w:val="00036DCD"/>
    <w:rsid w:val="00037D62"/>
    <w:rsid w:val="0004029F"/>
    <w:rsid w:val="000411AA"/>
    <w:rsid w:val="00041BF8"/>
    <w:rsid w:val="000448C2"/>
    <w:rsid w:val="00044E24"/>
    <w:rsid w:val="000450FF"/>
    <w:rsid w:val="0004588C"/>
    <w:rsid w:val="00045A1D"/>
    <w:rsid w:val="00046774"/>
    <w:rsid w:val="0004784C"/>
    <w:rsid w:val="00047ABB"/>
    <w:rsid w:val="000535FD"/>
    <w:rsid w:val="00053E0E"/>
    <w:rsid w:val="00055177"/>
    <w:rsid w:val="0005571A"/>
    <w:rsid w:val="00056BCA"/>
    <w:rsid w:val="000573FE"/>
    <w:rsid w:val="00057B15"/>
    <w:rsid w:val="00060653"/>
    <w:rsid w:val="00060A29"/>
    <w:rsid w:val="0006302F"/>
    <w:rsid w:val="00063FE1"/>
    <w:rsid w:val="00064279"/>
    <w:rsid w:val="0006639E"/>
    <w:rsid w:val="0006748C"/>
    <w:rsid w:val="0006795D"/>
    <w:rsid w:val="000705A5"/>
    <w:rsid w:val="000706DD"/>
    <w:rsid w:val="00070712"/>
    <w:rsid w:val="00072A0F"/>
    <w:rsid w:val="00074AAD"/>
    <w:rsid w:val="00075B9A"/>
    <w:rsid w:val="00076663"/>
    <w:rsid w:val="000767F8"/>
    <w:rsid w:val="0007706F"/>
    <w:rsid w:val="00077AE2"/>
    <w:rsid w:val="0008042B"/>
    <w:rsid w:val="00081353"/>
    <w:rsid w:val="00081EFD"/>
    <w:rsid w:val="000851FC"/>
    <w:rsid w:val="000852C4"/>
    <w:rsid w:val="00085B04"/>
    <w:rsid w:val="00086752"/>
    <w:rsid w:val="0009025F"/>
    <w:rsid w:val="00090D19"/>
    <w:rsid w:val="00091B3F"/>
    <w:rsid w:val="00093CA9"/>
    <w:rsid w:val="000962F7"/>
    <w:rsid w:val="00097CAC"/>
    <w:rsid w:val="000A04FF"/>
    <w:rsid w:val="000A06E6"/>
    <w:rsid w:val="000A0A7D"/>
    <w:rsid w:val="000A19EC"/>
    <w:rsid w:val="000A2A31"/>
    <w:rsid w:val="000A3518"/>
    <w:rsid w:val="000A4015"/>
    <w:rsid w:val="000A4724"/>
    <w:rsid w:val="000A5352"/>
    <w:rsid w:val="000A5FE2"/>
    <w:rsid w:val="000A6C00"/>
    <w:rsid w:val="000A6F21"/>
    <w:rsid w:val="000A70B3"/>
    <w:rsid w:val="000A7318"/>
    <w:rsid w:val="000B0E9E"/>
    <w:rsid w:val="000B0EF4"/>
    <w:rsid w:val="000B0F47"/>
    <w:rsid w:val="000B1071"/>
    <w:rsid w:val="000B1F0D"/>
    <w:rsid w:val="000B28D1"/>
    <w:rsid w:val="000B404F"/>
    <w:rsid w:val="000B42BA"/>
    <w:rsid w:val="000B5CE8"/>
    <w:rsid w:val="000B785B"/>
    <w:rsid w:val="000B7ECB"/>
    <w:rsid w:val="000C0B31"/>
    <w:rsid w:val="000C1094"/>
    <w:rsid w:val="000C1ADE"/>
    <w:rsid w:val="000C2B20"/>
    <w:rsid w:val="000C2C66"/>
    <w:rsid w:val="000C3141"/>
    <w:rsid w:val="000C50C2"/>
    <w:rsid w:val="000C5C5C"/>
    <w:rsid w:val="000C67D7"/>
    <w:rsid w:val="000C79EE"/>
    <w:rsid w:val="000C7BFE"/>
    <w:rsid w:val="000D0282"/>
    <w:rsid w:val="000D0B39"/>
    <w:rsid w:val="000D1979"/>
    <w:rsid w:val="000D1BD5"/>
    <w:rsid w:val="000D5428"/>
    <w:rsid w:val="000D54CA"/>
    <w:rsid w:val="000D5D1A"/>
    <w:rsid w:val="000D611D"/>
    <w:rsid w:val="000D631F"/>
    <w:rsid w:val="000D740B"/>
    <w:rsid w:val="000D7DD8"/>
    <w:rsid w:val="000D7EB5"/>
    <w:rsid w:val="000E415F"/>
    <w:rsid w:val="000E4545"/>
    <w:rsid w:val="000E5E65"/>
    <w:rsid w:val="000E6268"/>
    <w:rsid w:val="000E6DE2"/>
    <w:rsid w:val="000F077F"/>
    <w:rsid w:val="000F12D1"/>
    <w:rsid w:val="000F1FFB"/>
    <w:rsid w:val="000F384D"/>
    <w:rsid w:val="000F5102"/>
    <w:rsid w:val="000F59C2"/>
    <w:rsid w:val="000F6D0F"/>
    <w:rsid w:val="001001C0"/>
    <w:rsid w:val="001024A5"/>
    <w:rsid w:val="00103EF2"/>
    <w:rsid w:val="00106E1B"/>
    <w:rsid w:val="00106F74"/>
    <w:rsid w:val="00110582"/>
    <w:rsid w:val="001112AB"/>
    <w:rsid w:val="00111D30"/>
    <w:rsid w:val="00113BE7"/>
    <w:rsid w:val="00113F95"/>
    <w:rsid w:val="00116250"/>
    <w:rsid w:val="00116753"/>
    <w:rsid w:val="00121B5E"/>
    <w:rsid w:val="00123F33"/>
    <w:rsid w:val="00123F95"/>
    <w:rsid w:val="00124532"/>
    <w:rsid w:val="001257A6"/>
    <w:rsid w:val="00126AE2"/>
    <w:rsid w:val="00127F5E"/>
    <w:rsid w:val="0013020B"/>
    <w:rsid w:val="001303F2"/>
    <w:rsid w:val="00131AE6"/>
    <w:rsid w:val="001327EC"/>
    <w:rsid w:val="00133B18"/>
    <w:rsid w:val="00134511"/>
    <w:rsid w:val="001347E0"/>
    <w:rsid w:val="00135219"/>
    <w:rsid w:val="00135576"/>
    <w:rsid w:val="00136DD1"/>
    <w:rsid w:val="001371BC"/>
    <w:rsid w:val="0013734C"/>
    <w:rsid w:val="00137B8C"/>
    <w:rsid w:val="001407BD"/>
    <w:rsid w:val="001430A4"/>
    <w:rsid w:val="00143C5F"/>
    <w:rsid w:val="00143E7A"/>
    <w:rsid w:val="00145492"/>
    <w:rsid w:val="00145CB1"/>
    <w:rsid w:val="00146376"/>
    <w:rsid w:val="00146950"/>
    <w:rsid w:val="00146BFA"/>
    <w:rsid w:val="00146DC5"/>
    <w:rsid w:val="00147141"/>
    <w:rsid w:val="00147435"/>
    <w:rsid w:val="00147577"/>
    <w:rsid w:val="00152790"/>
    <w:rsid w:val="00152F10"/>
    <w:rsid w:val="00153C36"/>
    <w:rsid w:val="00153D8E"/>
    <w:rsid w:val="00154960"/>
    <w:rsid w:val="00155BED"/>
    <w:rsid w:val="00156C15"/>
    <w:rsid w:val="0015743B"/>
    <w:rsid w:val="001602D9"/>
    <w:rsid w:val="00160DFA"/>
    <w:rsid w:val="00162DAC"/>
    <w:rsid w:val="00163C1B"/>
    <w:rsid w:val="00166455"/>
    <w:rsid w:val="00167B1F"/>
    <w:rsid w:val="00170168"/>
    <w:rsid w:val="00171923"/>
    <w:rsid w:val="00171DA9"/>
    <w:rsid w:val="00172D05"/>
    <w:rsid w:val="00177CC2"/>
    <w:rsid w:val="001816DF"/>
    <w:rsid w:val="00182261"/>
    <w:rsid w:val="00182E89"/>
    <w:rsid w:val="0018347A"/>
    <w:rsid w:val="00186A58"/>
    <w:rsid w:val="00186EFD"/>
    <w:rsid w:val="00187F8E"/>
    <w:rsid w:val="0019007B"/>
    <w:rsid w:val="00190DCE"/>
    <w:rsid w:val="00191A46"/>
    <w:rsid w:val="001943FC"/>
    <w:rsid w:val="00195DF5"/>
    <w:rsid w:val="001A0A2F"/>
    <w:rsid w:val="001A1B09"/>
    <w:rsid w:val="001A36DB"/>
    <w:rsid w:val="001A4822"/>
    <w:rsid w:val="001A524D"/>
    <w:rsid w:val="001A67F8"/>
    <w:rsid w:val="001A7EF4"/>
    <w:rsid w:val="001B2CB1"/>
    <w:rsid w:val="001B3526"/>
    <w:rsid w:val="001B47E0"/>
    <w:rsid w:val="001B519B"/>
    <w:rsid w:val="001B546F"/>
    <w:rsid w:val="001B6E0E"/>
    <w:rsid w:val="001B76D6"/>
    <w:rsid w:val="001B7F95"/>
    <w:rsid w:val="001C01DE"/>
    <w:rsid w:val="001C08E9"/>
    <w:rsid w:val="001C1B45"/>
    <w:rsid w:val="001C212C"/>
    <w:rsid w:val="001C25B9"/>
    <w:rsid w:val="001C30C4"/>
    <w:rsid w:val="001C3B3B"/>
    <w:rsid w:val="001C3FB3"/>
    <w:rsid w:val="001C46C9"/>
    <w:rsid w:val="001C5D75"/>
    <w:rsid w:val="001C70CF"/>
    <w:rsid w:val="001D0523"/>
    <w:rsid w:val="001D0A94"/>
    <w:rsid w:val="001D0B41"/>
    <w:rsid w:val="001D0E3F"/>
    <w:rsid w:val="001D64F1"/>
    <w:rsid w:val="001D6FE1"/>
    <w:rsid w:val="001D7631"/>
    <w:rsid w:val="001E2EEA"/>
    <w:rsid w:val="001E5849"/>
    <w:rsid w:val="001F2105"/>
    <w:rsid w:val="001F26CA"/>
    <w:rsid w:val="001F2862"/>
    <w:rsid w:val="001F3189"/>
    <w:rsid w:val="001F5935"/>
    <w:rsid w:val="001F6516"/>
    <w:rsid w:val="001F6920"/>
    <w:rsid w:val="001F6DC0"/>
    <w:rsid w:val="001F79C3"/>
    <w:rsid w:val="00200154"/>
    <w:rsid w:val="00200FE8"/>
    <w:rsid w:val="00201C40"/>
    <w:rsid w:val="00202073"/>
    <w:rsid w:val="002022CF"/>
    <w:rsid w:val="0020265F"/>
    <w:rsid w:val="00202D0F"/>
    <w:rsid w:val="00202F74"/>
    <w:rsid w:val="002046B1"/>
    <w:rsid w:val="00206A3E"/>
    <w:rsid w:val="00206CD7"/>
    <w:rsid w:val="00207817"/>
    <w:rsid w:val="00207DB0"/>
    <w:rsid w:val="00211AAC"/>
    <w:rsid w:val="002145F5"/>
    <w:rsid w:val="00215AA8"/>
    <w:rsid w:val="0021696F"/>
    <w:rsid w:val="002172BE"/>
    <w:rsid w:val="002179D0"/>
    <w:rsid w:val="0022026A"/>
    <w:rsid w:val="0022136A"/>
    <w:rsid w:val="002217FE"/>
    <w:rsid w:val="00221AC4"/>
    <w:rsid w:val="00224EE8"/>
    <w:rsid w:val="002251B0"/>
    <w:rsid w:val="00225A5F"/>
    <w:rsid w:val="00226B18"/>
    <w:rsid w:val="00227939"/>
    <w:rsid w:val="00230CEF"/>
    <w:rsid w:val="00231112"/>
    <w:rsid w:val="002340D0"/>
    <w:rsid w:val="002342B0"/>
    <w:rsid w:val="00236FD3"/>
    <w:rsid w:val="00237F64"/>
    <w:rsid w:val="00241A77"/>
    <w:rsid w:val="0024355C"/>
    <w:rsid w:val="00245417"/>
    <w:rsid w:val="00245D7C"/>
    <w:rsid w:val="00246C7C"/>
    <w:rsid w:val="0024702B"/>
    <w:rsid w:val="00250086"/>
    <w:rsid w:val="00250318"/>
    <w:rsid w:val="002505DC"/>
    <w:rsid w:val="0025089C"/>
    <w:rsid w:val="00250BBF"/>
    <w:rsid w:val="0025152A"/>
    <w:rsid w:val="002522E3"/>
    <w:rsid w:val="00252F51"/>
    <w:rsid w:val="00253250"/>
    <w:rsid w:val="0025393D"/>
    <w:rsid w:val="00253C0A"/>
    <w:rsid w:val="00254C08"/>
    <w:rsid w:val="00254E7A"/>
    <w:rsid w:val="002575B8"/>
    <w:rsid w:val="00257823"/>
    <w:rsid w:val="00261151"/>
    <w:rsid w:val="0026290F"/>
    <w:rsid w:val="002629AA"/>
    <w:rsid w:val="00262B6B"/>
    <w:rsid w:val="002633A3"/>
    <w:rsid w:val="00264710"/>
    <w:rsid w:val="002654D1"/>
    <w:rsid w:val="00265C90"/>
    <w:rsid w:val="0026642E"/>
    <w:rsid w:val="002667DF"/>
    <w:rsid w:val="002669FA"/>
    <w:rsid w:val="0027022F"/>
    <w:rsid w:val="00271AD1"/>
    <w:rsid w:val="00271F3F"/>
    <w:rsid w:val="002728A3"/>
    <w:rsid w:val="00273390"/>
    <w:rsid w:val="002735CF"/>
    <w:rsid w:val="00273C05"/>
    <w:rsid w:val="0027464A"/>
    <w:rsid w:val="002748B4"/>
    <w:rsid w:val="00274A92"/>
    <w:rsid w:val="00275E3C"/>
    <w:rsid w:val="00276496"/>
    <w:rsid w:val="00280554"/>
    <w:rsid w:val="0028065A"/>
    <w:rsid w:val="00280A9E"/>
    <w:rsid w:val="00280C29"/>
    <w:rsid w:val="00281984"/>
    <w:rsid w:val="00281ACB"/>
    <w:rsid w:val="00281FB2"/>
    <w:rsid w:val="0028241E"/>
    <w:rsid w:val="002826DC"/>
    <w:rsid w:val="00282C2A"/>
    <w:rsid w:val="00284B30"/>
    <w:rsid w:val="00287344"/>
    <w:rsid w:val="00287B51"/>
    <w:rsid w:val="0029043D"/>
    <w:rsid w:val="00290EC8"/>
    <w:rsid w:val="00291325"/>
    <w:rsid w:val="002920DE"/>
    <w:rsid w:val="00292329"/>
    <w:rsid w:val="00293663"/>
    <w:rsid w:val="00293860"/>
    <w:rsid w:val="0029469B"/>
    <w:rsid w:val="002958AD"/>
    <w:rsid w:val="00295B44"/>
    <w:rsid w:val="002963A3"/>
    <w:rsid w:val="002978C9"/>
    <w:rsid w:val="00297912"/>
    <w:rsid w:val="002A09FF"/>
    <w:rsid w:val="002A0F5C"/>
    <w:rsid w:val="002A2A1E"/>
    <w:rsid w:val="002A2C56"/>
    <w:rsid w:val="002A3576"/>
    <w:rsid w:val="002A5072"/>
    <w:rsid w:val="002A5878"/>
    <w:rsid w:val="002A688D"/>
    <w:rsid w:val="002A7283"/>
    <w:rsid w:val="002B0AA8"/>
    <w:rsid w:val="002B2E52"/>
    <w:rsid w:val="002B3A69"/>
    <w:rsid w:val="002B4218"/>
    <w:rsid w:val="002B52C7"/>
    <w:rsid w:val="002B646B"/>
    <w:rsid w:val="002C0368"/>
    <w:rsid w:val="002C1F31"/>
    <w:rsid w:val="002C23E5"/>
    <w:rsid w:val="002C380B"/>
    <w:rsid w:val="002C5A79"/>
    <w:rsid w:val="002C6218"/>
    <w:rsid w:val="002C64A8"/>
    <w:rsid w:val="002C7A64"/>
    <w:rsid w:val="002D0471"/>
    <w:rsid w:val="002D07AA"/>
    <w:rsid w:val="002D2B9B"/>
    <w:rsid w:val="002D3BBC"/>
    <w:rsid w:val="002D602C"/>
    <w:rsid w:val="002D698A"/>
    <w:rsid w:val="002D747F"/>
    <w:rsid w:val="002E0335"/>
    <w:rsid w:val="002E0B3C"/>
    <w:rsid w:val="002E15BA"/>
    <w:rsid w:val="002E3F85"/>
    <w:rsid w:val="002E4E02"/>
    <w:rsid w:val="002E5900"/>
    <w:rsid w:val="002E77DE"/>
    <w:rsid w:val="002E7E90"/>
    <w:rsid w:val="002F1465"/>
    <w:rsid w:val="002F1FF3"/>
    <w:rsid w:val="002F242A"/>
    <w:rsid w:val="002F2DB9"/>
    <w:rsid w:val="002F2F92"/>
    <w:rsid w:val="002F49FB"/>
    <w:rsid w:val="002F6B66"/>
    <w:rsid w:val="002F6E85"/>
    <w:rsid w:val="003006CD"/>
    <w:rsid w:val="00300D28"/>
    <w:rsid w:val="0030139A"/>
    <w:rsid w:val="00301F13"/>
    <w:rsid w:val="00302A78"/>
    <w:rsid w:val="00302EF9"/>
    <w:rsid w:val="003033B4"/>
    <w:rsid w:val="00303AA8"/>
    <w:rsid w:val="00303C3D"/>
    <w:rsid w:val="00304CCB"/>
    <w:rsid w:val="00306751"/>
    <w:rsid w:val="00306874"/>
    <w:rsid w:val="0030688E"/>
    <w:rsid w:val="00307F4A"/>
    <w:rsid w:val="00312924"/>
    <w:rsid w:val="00312E3B"/>
    <w:rsid w:val="00313464"/>
    <w:rsid w:val="00314893"/>
    <w:rsid w:val="00314F74"/>
    <w:rsid w:val="0031658B"/>
    <w:rsid w:val="0031696F"/>
    <w:rsid w:val="00316A6A"/>
    <w:rsid w:val="00317C35"/>
    <w:rsid w:val="00320339"/>
    <w:rsid w:val="00320478"/>
    <w:rsid w:val="00320C37"/>
    <w:rsid w:val="00322986"/>
    <w:rsid w:val="00323435"/>
    <w:rsid w:val="00323F53"/>
    <w:rsid w:val="003240EA"/>
    <w:rsid w:val="00324333"/>
    <w:rsid w:val="003272C5"/>
    <w:rsid w:val="003273FB"/>
    <w:rsid w:val="00327CCB"/>
    <w:rsid w:val="0033005E"/>
    <w:rsid w:val="00330DDA"/>
    <w:rsid w:val="00330F06"/>
    <w:rsid w:val="00332393"/>
    <w:rsid w:val="00332B19"/>
    <w:rsid w:val="003330C3"/>
    <w:rsid w:val="00336644"/>
    <w:rsid w:val="00337059"/>
    <w:rsid w:val="00337481"/>
    <w:rsid w:val="003403CB"/>
    <w:rsid w:val="003406C0"/>
    <w:rsid w:val="00341209"/>
    <w:rsid w:val="003417F7"/>
    <w:rsid w:val="00344672"/>
    <w:rsid w:val="00344AD8"/>
    <w:rsid w:val="00346A77"/>
    <w:rsid w:val="00346BB1"/>
    <w:rsid w:val="00347B47"/>
    <w:rsid w:val="00350489"/>
    <w:rsid w:val="00351183"/>
    <w:rsid w:val="00351406"/>
    <w:rsid w:val="00352043"/>
    <w:rsid w:val="00353C47"/>
    <w:rsid w:val="0035438F"/>
    <w:rsid w:val="003544B6"/>
    <w:rsid w:val="003545CD"/>
    <w:rsid w:val="0035591A"/>
    <w:rsid w:val="00355C6E"/>
    <w:rsid w:val="00357650"/>
    <w:rsid w:val="003602BC"/>
    <w:rsid w:val="00360C49"/>
    <w:rsid w:val="003614D9"/>
    <w:rsid w:val="0036277A"/>
    <w:rsid w:val="003630D2"/>
    <w:rsid w:val="00363248"/>
    <w:rsid w:val="0036425F"/>
    <w:rsid w:val="00364DBE"/>
    <w:rsid w:val="00366EFB"/>
    <w:rsid w:val="00367707"/>
    <w:rsid w:val="00370F4D"/>
    <w:rsid w:val="00373ED5"/>
    <w:rsid w:val="00375017"/>
    <w:rsid w:val="00376A92"/>
    <w:rsid w:val="00376AD6"/>
    <w:rsid w:val="003818C6"/>
    <w:rsid w:val="00381CD7"/>
    <w:rsid w:val="003848F9"/>
    <w:rsid w:val="00385766"/>
    <w:rsid w:val="00385F42"/>
    <w:rsid w:val="00387D31"/>
    <w:rsid w:val="0039029A"/>
    <w:rsid w:val="003908B9"/>
    <w:rsid w:val="003914FC"/>
    <w:rsid w:val="00391794"/>
    <w:rsid w:val="00391A48"/>
    <w:rsid w:val="00391F60"/>
    <w:rsid w:val="0039287B"/>
    <w:rsid w:val="003931A1"/>
    <w:rsid w:val="00393964"/>
    <w:rsid w:val="0039406E"/>
    <w:rsid w:val="00394A37"/>
    <w:rsid w:val="00396060"/>
    <w:rsid w:val="003961AE"/>
    <w:rsid w:val="003979FF"/>
    <w:rsid w:val="00397FA0"/>
    <w:rsid w:val="003A01A4"/>
    <w:rsid w:val="003A281A"/>
    <w:rsid w:val="003A2D8A"/>
    <w:rsid w:val="003A2E58"/>
    <w:rsid w:val="003A3397"/>
    <w:rsid w:val="003A50F5"/>
    <w:rsid w:val="003A55EF"/>
    <w:rsid w:val="003A5FDA"/>
    <w:rsid w:val="003B0AC9"/>
    <w:rsid w:val="003B0C25"/>
    <w:rsid w:val="003B1185"/>
    <w:rsid w:val="003B1447"/>
    <w:rsid w:val="003B3194"/>
    <w:rsid w:val="003B641A"/>
    <w:rsid w:val="003B65C1"/>
    <w:rsid w:val="003C13CD"/>
    <w:rsid w:val="003C20FF"/>
    <w:rsid w:val="003C4AD0"/>
    <w:rsid w:val="003C5AB9"/>
    <w:rsid w:val="003C5C35"/>
    <w:rsid w:val="003C6127"/>
    <w:rsid w:val="003C671F"/>
    <w:rsid w:val="003C7C0B"/>
    <w:rsid w:val="003D03F8"/>
    <w:rsid w:val="003D061C"/>
    <w:rsid w:val="003D06EE"/>
    <w:rsid w:val="003D3678"/>
    <w:rsid w:val="003D3837"/>
    <w:rsid w:val="003D42F6"/>
    <w:rsid w:val="003D444B"/>
    <w:rsid w:val="003D444F"/>
    <w:rsid w:val="003D46AA"/>
    <w:rsid w:val="003D5EB9"/>
    <w:rsid w:val="003D7F1D"/>
    <w:rsid w:val="003E0D15"/>
    <w:rsid w:val="003E1089"/>
    <w:rsid w:val="003E220C"/>
    <w:rsid w:val="003E276A"/>
    <w:rsid w:val="003E5C04"/>
    <w:rsid w:val="003E661B"/>
    <w:rsid w:val="003F0270"/>
    <w:rsid w:val="003F164D"/>
    <w:rsid w:val="003F1F26"/>
    <w:rsid w:val="003F20C5"/>
    <w:rsid w:val="003F280A"/>
    <w:rsid w:val="003F78A6"/>
    <w:rsid w:val="00401B57"/>
    <w:rsid w:val="0040230E"/>
    <w:rsid w:val="004058D3"/>
    <w:rsid w:val="00406713"/>
    <w:rsid w:val="00406D76"/>
    <w:rsid w:val="00407011"/>
    <w:rsid w:val="0040713D"/>
    <w:rsid w:val="00407C03"/>
    <w:rsid w:val="00410C1C"/>
    <w:rsid w:val="00411F49"/>
    <w:rsid w:val="0041462D"/>
    <w:rsid w:val="00416B16"/>
    <w:rsid w:val="00417E3D"/>
    <w:rsid w:val="00421F4F"/>
    <w:rsid w:val="00422717"/>
    <w:rsid w:val="00422BCA"/>
    <w:rsid w:val="00424F02"/>
    <w:rsid w:val="0042505E"/>
    <w:rsid w:val="004308F6"/>
    <w:rsid w:val="00431DB7"/>
    <w:rsid w:val="00432A12"/>
    <w:rsid w:val="00434534"/>
    <w:rsid w:val="00434F29"/>
    <w:rsid w:val="00435139"/>
    <w:rsid w:val="004375FD"/>
    <w:rsid w:val="00437782"/>
    <w:rsid w:val="00437817"/>
    <w:rsid w:val="00437E0F"/>
    <w:rsid w:val="00440742"/>
    <w:rsid w:val="00441560"/>
    <w:rsid w:val="0044413A"/>
    <w:rsid w:val="00444E15"/>
    <w:rsid w:val="00445FE2"/>
    <w:rsid w:val="004464F8"/>
    <w:rsid w:val="004470FA"/>
    <w:rsid w:val="00450093"/>
    <w:rsid w:val="0045100B"/>
    <w:rsid w:val="00451223"/>
    <w:rsid w:val="00451DFC"/>
    <w:rsid w:val="00452321"/>
    <w:rsid w:val="00452D07"/>
    <w:rsid w:val="00454BB4"/>
    <w:rsid w:val="00456AE7"/>
    <w:rsid w:val="00456CCC"/>
    <w:rsid w:val="0046029E"/>
    <w:rsid w:val="004606C9"/>
    <w:rsid w:val="00460CC6"/>
    <w:rsid w:val="00461582"/>
    <w:rsid w:val="0046228A"/>
    <w:rsid w:val="004622EB"/>
    <w:rsid w:val="00463F59"/>
    <w:rsid w:val="0046449D"/>
    <w:rsid w:val="00464962"/>
    <w:rsid w:val="00464ACB"/>
    <w:rsid w:val="0046567F"/>
    <w:rsid w:val="00465927"/>
    <w:rsid w:val="00465952"/>
    <w:rsid w:val="00466306"/>
    <w:rsid w:val="00470B40"/>
    <w:rsid w:val="00470FD6"/>
    <w:rsid w:val="00471044"/>
    <w:rsid w:val="0047113C"/>
    <w:rsid w:val="00471522"/>
    <w:rsid w:val="00473214"/>
    <w:rsid w:val="0047339D"/>
    <w:rsid w:val="00473946"/>
    <w:rsid w:val="00473B24"/>
    <w:rsid w:val="00473D37"/>
    <w:rsid w:val="00473FC4"/>
    <w:rsid w:val="0047764D"/>
    <w:rsid w:val="00477C20"/>
    <w:rsid w:val="00477EF0"/>
    <w:rsid w:val="00483392"/>
    <w:rsid w:val="0048427D"/>
    <w:rsid w:val="00484780"/>
    <w:rsid w:val="004858E8"/>
    <w:rsid w:val="00486AE4"/>
    <w:rsid w:val="00487755"/>
    <w:rsid w:val="004919E4"/>
    <w:rsid w:val="004931D8"/>
    <w:rsid w:val="004934BD"/>
    <w:rsid w:val="004934F4"/>
    <w:rsid w:val="00494411"/>
    <w:rsid w:val="00496A5F"/>
    <w:rsid w:val="004A02E8"/>
    <w:rsid w:val="004A2207"/>
    <w:rsid w:val="004A2603"/>
    <w:rsid w:val="004A5CE3"/>
    <w:rsid w:val="004A751E"/>
    <w:rsid w:val="004A7873"/>
    <w:rsid w:val="004B024A"/>
    <w:rsid w:val="004B3BB3"/>
    <w:rsid w:val="004B5B61"/>
    <w:rsid w:val="004B6796"/>
    <w:rsid w:val="004B7663"/>
    <w:rsid w:val="004C02AC"/>
    <w:rsid w:val="004C08CE"/>
    <w:rsid w:val="004C18C2"/>
    <w:rsid w:val="004C218D"/>
    <w:rsid w:val="004C4B08"/>
    <w:rsid w:val="004C4D0D"/>
    <w:rsid w:val="004C53EB"/>
    <w:rsid w:val="004C5744"/>
    <w:rsid w:val="004C61F2"/>
    <w:rsid w:val="004D093A"/>
    <w:rsid w:val="004D26F7"/>
    <w:rsid w:val="004D26FF"/>
    <w:rsid w:val="004D4D20"/>
    <w:rsid w:val="004E032E"/>
    <w:rsid w:val="004E142E"/>
    <w:rsid w:val="004E14DD"/>
    <w:rsid w:val="004E1649"/>
    <w:rsid w:val="004E285C"/>
    <w:rsid w:val="004E3B59"/>
    <w:rsid w:val="004E68E5"/>
    <w:rsid w:val="004E6AC1"/>
    <w:rsid w:val="004F099C"/>
    <w:rsid w:val="004F0FF9"/>
    <w:rsid w:val="004F118B"/>
    <w:rsid w:val="004F2818"/>
    <w:rsid w:val="004F3881"/>
    <w:rsid w:val="004F4DF0"/>
    <w:rsid w:val="004F5326"/>
    <w:rsid w:val="004F5EDE"/>
    <w:rsid w:val="004F6233"/>
    <w:rsid w:val="004F681A"/>
    <w:rsid w:val="004F7C98"/>
    <w:rsid w:val="005001EA"/>
    <w:rsid w:val="00500814"/>
    <w:rsid w:val="00500B6F"/>
    <w:rsid w:val="00504336"/>
    <w:rsid w:val="005048F3"/>
    <w:rsid w:val="0050519C"/>
    <w:rsid w:val="005057D4"/>
    <w:rsid w:val="00505FA2"/>
    <w:rsid w:val="00506E16"/>
    <w:rsid w:val="00507688"/>
    <w:rsid w:val="005105D9"/>
    <w:rsid w:val="00510765"/>
    <w:rsid w:val="00512B17"/>
    <w:rsid w:val="00513014"/>
    <w:rsid w:val="0051350F"/>
    <w:rsid w:val="00513B00"/>
    <w:rsid w:val="00514EFC"/>
    <w:rsid w:val="00515076"/>
    <w:rsid w:val="00515651"/>
    <w:rsid w:val="00517C5C"/>
    <w:rsid w:val="00517FA3"/>
    <w:rsid w:val="005200D1"/>
    <w:rsid w:val="00520B9A"/>
    <w:rsid w:val="00521773"/>
    <w:rsid w:val="00522CE9"/>
    <w:rsid w:val="005234A2"/>
    <w:rsid w:val="00525118"/>
    <w:rsid w:val="005251A4"/>
    <w:rsid w:val="00525735"/>
    <w:rsid w:val="005264DB"/>
    <w:rsid w:val="005267A1"/>
    <w:rsid w:val="00526872"/>
    <w:rsid w:val="005268DE"/>
    <w:rsid w:val="0053043E"/>
    <w:rsid w:val="005310FE"/>
    <w:rsid w:val="00531795"/>
    <w:rsid w:val="005317AF"/>
    <w:rsid w:val="00532008"/>
    <w:rsid w:val="005321F1"/>
    <w:rsid w:val="005329DA"/>
    <w:rsid w:val="00533EAF"/>
    <w:rsid w:val="00533FAF"/>
    <w:rsid w:val="00535153"/>
    <w:rsid w:val="00535C32"/>
    <w:rsid w:val="00535CA9"/>
    <w:rsid w:val="005367B4"/>
    <w:rsid w:val="0053773C"/>
    <w:rsid w:val="00537BCF"/>
    <w:rsid w:val="00542826"/>
    <w:rsid w:val="00543585"/>
    <w:rsid w:val="00543F87"/>
    <w:rsid w:val="00544BAF"/>
    <w:rsid w:val="00544DD3"/>
    <w:rsid w:val="00546A48"/>
    <w:rsid w:val="00546A4A"/>
    <w:rsid w:val="005525A2"/>
    <w:rsid w:val="00553C1B"/>
    <w:rsid w:val="00555D6B"/>
    <w:rsid w:val="00555E77"/>
    <w:rsid w:val="0055669E"/>
    <w:rsid w:val="005610D5"/>
    <w:rsid w:val="005616B6"/>
    <w:rsid w:val="0056246A"/>
    <w:rsid w:val="0056273F"/>
    <w:rsid w:val="00563DF7"/>
    <w:rsid w:val="00564649"/>
    <w:rsid w:val="0056555E"/>
    <w:rsid w:val="00565968"/>
    <w:rsid w:val="00567137"/>
    <w:rsid w:val="00571041"/>
    <w:rsid w:val="00572D02"/>
    <w:rsid w:val="00575F4B"/>
    <w:rsid w:val="00576E97"/>
    <w:rsid w:val="0057729A"/>
    <w:rsid w:val="00577306"/>
    <w:rsid w:val="00577CD3"/>
    <w:rsid w:val="00577EEC"/>
    <w:rsid w:val="00581F21"/>
    <w:rsid w:val="00582370"/>
    <w:rsid w:val="00582BA0"/>
    <w:rsid w:val="0058315A"/>
    <w:rsid w:val="00583A21"/>
    <w:rsid w:val="00583A95"/>
    <w:rsid w:val="0058520D"/>
    <w:rsid w:val="00585A60"/>
    <w:rsid w:val="00586003"/>
    <w:rsid w:val="00586AEA"/>
    <w:rsid w:val="00586DB5"/>
    <w:rsid w:val="0058730A"/>
    <w:rsid w:val="00587A55"/>
    <w:rsid w:val="005901BC"/>
    <w:rsid w:val="0059334F"/>
    <w:rsid w:val="005933C9"/>
    <w:rsid w:val="00596A91"/>
    <w:rsid w:val="00597DDD"/>
    <w:rsid w:val="005A0051"/>
    <w:rsid w:val="005A0BD4"/>
    <w:rsid w:val="005A1068"/>
    <w:rsid w:val="005A2328"/>
    <w:rsid w:val="005A325C"/>
    <w:rsid w:val="005A326C"/>
    <w:rsid w:val="005A3537"/>
    <w:rsid w:val="005A3DB9"/>
    <w:rsid w:val="005A4D7C"/>
    <w:rsid w:val="005A55C9"/>
    <w:rsid w:val="005A60EB"/>
    <w:rsid w:val="005A623D"/>
    <w:rsid w:val="005A6AFC"/>
    <w:rsid w:val="005B1005"/>
    <w:rsid w:val="005B228C"/>
    <w:rsid w:val="005B3026"/>
    <w:rsid w:val="005B3111"/>
    <w:rsid w:val="005B3B3C"/>
    <w:rsid w:val="005B45AC"/>
    <w:rsid w:val="005B630A"/>
    <w:rsid w:val="005B7A95"/>
    <w:rsid w:val="005C05E4"/>
    <w:rsid w:val="005C406F"/>
    <w:rsid w:val="005C4D31"/>
    <w:rsid w:val="005C622C"/>
    <w:rsid w:val="005D1295"/>
    <w:rsid w:val="005D31E0"/>
    <w:rsid w:val="005D425C"/>
    <w:rsid w:val="005D68FD"/>
    <w:rsid w:val="005E0C1B"/>
    <w:rsid w:val="005E11F4"/>
    <w:rsid w:val="005E1A98"/>
    <w:rsid w:val="005E1B50"/>
    <w:rsid w:val="005E232B"/>
    <w:rsid w:val="005E2953"/>
    <w:rsid w:val="005E47C6"/>
    <w:rsid w:val="005E4C86"/>
    <w:rsid w:val="005E54DE"/>
    <w:rsid w:val="005F02BD"/>
    <w:rsid w:val="005F0D71"/>
    <w:rsid w:val="005F21C3"/>
    <w:rsid w:val="005F62FF"/>
    <w:rsid w:val="005F6C2A"/>
    <w:rsid w:val="005F774D"/>
    <w:rsid w:val="005F7FB7"/>
    <w:rsid w:val="006003B6"/>
    <w:rsid w:val="00600758"/>
    <w:rsid w:val="00601CFE"/>
    <w:rsid w:val="00601F12"/>
    <w:rsid w:val="00602D60"/>
    <w:rsid w:val="00604B8E"/>
    <w:rsid w:val="006051F4"/>
    <w:rsid w:val="00606212"/>
    <w:rsid w:val="00607AE1"/>
    <w:rsid w:val="00607D1D"/>
    <w:rsid w:val="00610548"/>
    <w:rsid w:val="0061108D"/>
    <w:rsid w:val="00612004"/>
    <w:rsid w:val="00612862"/>
    <w:rsid w:val="00613567"/>
    <w:rsid w:val="0061499D"/>
    <w:rsid w:val="00614C31"/>
    <w:rsid w:val="00615307"/>
    <w:rsid w:val="006156E3"/>
    <w:rsid w:val="006172AA"/>
    <w:rsid w:val="006200DE"/>
    <w:rsid w:val="00620724"/>
    <w:rsid w:val="00620A46"/>
    <w:rsid w:val="006224C4"/>
    <w:rsid w:val="0062267E"/>
    <w:rsid w:val="00623DFF"/>
    <w:rsid w:val="006248FF"/>
    <w:rsid w:val="006258EF"/>
    <w:rsid w:val="00626D8D"/>
    <w:rsid w:val="00627842"/>
    <w:rsid w:val="00631966"/>
    <w:rsid w:val="00634462"/>
    <w:rsid w:val="0063517C"/>
    <w:rsid w:val="00635A82"/>
    <w:rsid w:val="00635AC9"/>
    <w:rsid w:val="00635AEF"/>
    <w:rsid w:val="00637EA8"/>
    <w:rsid w:val="00640412"/>
    <w:rsid w:val="00641B87"/>
    <w:rsid w:val="00644085"/>
    <w:rsid w:val="00644B0A"/>
    <w:rsid w:val="0064646B"/>
    <w:rsid w:val="006502EC"/>
    <w:rsid w:val="006508B4"/>
    <w:rsid w:val="006525EA"/>
    <w:rsid w:val="00652ACC"/>
    <w:rsid w:val="00653000"/>
    <w:rsid w:val="0065521C"/>
    <w:rsid w:val="006553DC"/>
    <w:rsid w:val="00655646"/>
    <w:rsid w:val="006561DA"/>
    <w:rsid w:val="00656756"/>
    <w:rsid w:val="0066006F"/>
    <w:rsid w:val="00661395"/>
    <w:rsid w:val="00662B81"/>
    <w:rsid w:val="006638E9"/>
    <w:rsid w:val="00663A66"/>
    <w:rsid w:val="00663B18"/>
    <w:rsid w:val="00663EA5"/>
    <w:rsid w:val="006655C9"/>
    <w:rsid w:val="00666376"/>
    <w:rsid w:val="006675E3"/>
    <w:rsid w:val="00670EC4"/>
    <w:rsid w:val="00671AB4"/>
    <w:rsid w:val="00673206"/>
    <w:rsid w:val="00673F2C"/>
    <w:rsid w:val="006748A7"/>
    <w:rsid w:val="00674EE2"/>
    <w:rsid w:val="0067675C"/>
    <w:rsid w:val="00680FD8"/>
    <w:rsid w:val="00681BB9"/>
    <w:rsid w:val="006831D6"/>
    <w:rsid w:val="00685A61"/>
    <w:rsid w:val="00685D5F"/>
    <w:rsid w:val="00685DD2"/>
    <w:rsid w:val="00686431"/>
    <w:rsid w:val="0069070D"/>
    <w:rsid w:val="0069083E"/>
    <w:rsid w:val="0069455A"/>
    <w:rsid w:val="00694A34"/>
    <w:rsid w:val="0069550C"/>
    <w:rsid w:val="00696492"/>
    <w:rsid w:val="006978E1"/>
    <w:rsid w:val="006A10FE"/>
    <w:rsid w:val="006A18CF"/>
    <w:rsid w:val="006A1AB3"/>
    <w:rsid w:val="006A25B1"/>
    <w:rsid w:val="006A28C0"/>
    <w:rsid w:val="006A3ED7"/>
    <w:rsid w:val="006A5B59"/>
    <w:rsid w:val="006A6455"/>
    <w:rsid w:val="006A6D00"/>
    <w:rsid w:val="006A722C"/>
    <w:rsid w:val="006A75E1"/>
    <w:rsid w:val="006B002F"/>
    <w:rsid w:val="006B011F"/>
    <w:rsid w:val="006B0FF0"/>
    <w:rsid w:val="006B173A"/>
    <w:rsid w:val="006B198E"/>
    <w:rsid w:val="006B1E6F"/>
    <w:rsid w:val="006B20BC"/>
    <w:rsid w:val="006B25F9"/>
    <w:rsid w:val="006B3E6D"/>
    <w:rsid w:val="006B4124"/>
    <w:rsid w:val="006B487D"/>
    <w:rsid w:val="006B694C"/>
    <w:rsid w:val="006B6B71"/>
    <w:rsid w:val="006B70F8"/>
    <w:rsid w:val="006C031C"/>
    <w:rsid w:val="006C1377"/>
    <w:rsid w:val="006C177C"/>
    <w:rsid w:val="006C2803"/>
    <w:rsid w:val="006C2D15"/>
    <w:rsid w:val="006C33E1"/>
    <w:rsid w:val="006C4100"/>
    <w:rsid w:val="006C530D"/>
    <w:rsid w:val="006C721A"/>
    <w:rsid w:val="006D158A"/>
    <w:rsid w:val="006D2200"/>
    <w:rsid w:val="006D44B5"/>
    <w:rsid w:val="006D4CCD"/>
    <w:rsid w:val="006D5CB5"/>
    <w:rsid w:val="006D6359"/>
    <w:rsid w:val="006E030D"/>
    <w:rsid w:val="006E1345"/>
    <w:rsid w:val="006E18BA"/>
    <w:rsid w:val="006E2269"/>
    <w:rsid w:val="006E288B"/>
    <w:rsid w:val="006E3A08"/>
    <w:rsid w:val="006E3AD9"/>
    <w:rsid w:val="006E3F0F"/>
    <w:rsid w:val="006E4D4D"/>
    <w:rsid w:val="006E7037"/>
    <w:rsid w:val="006F0578"/>
    <w:rsid w:val="006F126E"/>
    <w:rsid w:val="006F399D"/>
    <w:rsid w:val="006F3D0C"/>
    <w:rsid w:val="006F43FD"/>
    <w:rsid w:val="006F60B1"/>
    <w:rsid w:val="006F6BFB"/>
    <w:rsid w:val="007004F8"/>
    <w:rsid w:val="00702634"/>
    <w:rsid w:val="007049DC"/>
    <w:rsid w:val="00705303"/>
    <w:rsid w:val="007056C2"/>
    <w:rsid w:val="00705941"/>
    <w:rsid w:val="007068D9"/>
    <w:rsid w:val="00707055"/>
    <w:rsid w:val="00710DF0"/>
    <w:rsid w:val="00710F58"/>
    <w:rsid w:val="0071126A"/>
    <w:rsid w:val="00712EBF"/>
    <w:rsid w:val="007130DF"/>
    <w:rsid w:val="0071349F"/>
    <w:rsid w:val="007157DD"/>
    <w:rsid w:val="00715F5F"/>
    <w:rsid w:val="0071650D"/>
    <w:rsid w:val="00717E82"/>
    <w:rsid w:val="0072044E"/>
    <w:rsid w:val="00720C1C"/>
    <w:rsid w:val="00720C52"/>
    <w:rsid w:val="00724285"/>
    <w:rsid w:val="0072562B"/>
    <w:rsid w:val="007266CC"/>
    <w:rsid w:val="00727DFA"/>
    <w:rsid w:val="007327FE"/>
    <w:rsid w:val="00733025"/>
    <w:rsid w:val="00734267"/>
    <w:rsid w:val="007359BA"/>
    <w:rsid w:val="00735AF0"/>
    <w:rsid w:val="00736A3D"/>
    <w:rsid w:val="00736F1A"/>
    <w:rsid w:val="0073771A"/>
    <w:rsid w:val="00737C44"/>
    <w:rsid w:val="00737CC2"/>
    <w:rsid w:val="007405BF"/>
    <w:rsid w:val="00740AA6"/>
    <w:rsid w:val="00740B40"/>
    <w:rsid w:val="0074320E"/>
    <w:rsid w:val="00744922"/>
    <w:rsid w:val="00744968"/>
    <w:rsid w:val="00744B89"/>
    <w:rsid w:val="00745EF2"/>
    <w:rsid w:val="007462F6"/>
    <w:rsid w:val="0074649D"/>
    <w:rsid w:val="00747154"/>
    <w:rsid w:val="00747637"/>
    <w:rsid w:val="0075088D"/>
    <w:rsid w:val="00751B05"/>
    <w:rsid w:val="0075305B"/>
    <w:rsid w:val="00754333"/>
    <w:rsid w:val="00754C29"/>
    <w:rsid w:val="00754CD2"/>
    <w:rsid w:val="00754E26"/>
    <w:rsid w:val="00755201"/>
    <w:rsid w:val="007558EE"/>
    <w:rsid w:val="007567E0"/>
    <w:rsid w:val="007577C0"/>
    <w:rsid w:val="007611F4"/>
    <w:rsid w:val="00762895"/>
    <w:rsid w:val="00765E6C"/>
    <w:rsid w:val="00766593"/>
    <w:rsid w:val="00767531"/>
    <w:rsid w:val="00767584"/>
    <w:rsid w:val="00770ED7"/>
    <w:rsid w:val="00773D61"/>
    <w:rsid w:val="00774444"/>
    <w:rsid w:val="0077566E"/>
    <w:rsid w:val="00777AFF"/>
    <w:rsid w:val="00780063"/>
    <w:rsid w:val="00780701"/>
    <w:rsid w:val="00780E1D"/>
    <w:rsid w:val="00781A60"/>
    <w:rsid w:val="00783725"/>
    <w:rsid w:val="00784362"/>
    <w:rsid w:val="00784EC3"/>
    <w:rsid w:val="0078561E"/>
    <w:rsid w:val="0078624B"/>
    <w:rsid w:val="00787039"/>
    <w:rsid w:val="007879C3"/>
    <w:rsid w:val="00790850"/>
    <w:rsid w:val="00790FA6"/>
    <w:rsid w:val="0079185D"/>
    <w:rsid w:val="00793601"/>
    <w:rsid w:val="00794601"/>
    <w:rsid w:val="00794EB0"/>
    <w:rsid w:val="00797315"/>
    <w:rsid w:val="007A0128"/>
    <w:rsid w:val="007A1F30"/>
    <w:rsid w:val="007A227E"/>
    <w:rsid w:val="007A3926"/>
    <w:rsid w:val="007A45E3"/>
    <w:rsid w:val="007A4A72"/>
    <w:rsid w:val="007A52D9"/>
    <w:rsid w:val="007A5977"/>
    <w:rsid w:val="007A7CAF"/>
    <w:rsid w:val="007B1D1D"/>
    <w:rsid w:val="007B3573"/>
    <w:rsid w:val="007B5585"/>
    <w:rsid w:val="007B5CD4"/>
    <w:rsid w:val="007B65A2"/>
    <w:rsid w:val="007B6B22"/>
    <w:rsid w:val="007B767B"/>
    <w:rsid w:val="007B7E01"/>
    <w:rsid w:val="007C0734"/>
    <w:rsid w:val="007C0B70"/>
    <w:rsid w:val="007C1AD7"/>
    <w:rsid w:val="007C2DED"/>
    <w:rsid w:val="007C3E0B"/>
    <w:rsid w:val="007C4158"/>
    <w:rsid w:val="007C4B10"/>
    <w:rsid w:val="007C4D1D"/>
    <w:rsid w:val="007C755B"/>
    <w:rsid w:val="007D0079"/>
    <w:rsid w:val="007D0C2F"/>
    <w:rsid w:val="007D5C5A"/>
    <w:rsid w:val="007D5C68"/>
    <w:rsid w:val="007D65D1"/>
    <w:rsid w:val="007D7498"/>
    <w:rsid w:val="007E02C6"/>
    <w:rsid w:val="007E340D"/>
    <w:rsid w:val="007E4CDD"/>
    <w:rsid w:val="007E6575"/>
    <w:rsid w:val="007F0933"/>
    <w:rsid w:val="007F1F2A"/>
    <w:rsid w:val="007F528C"/>
    <w:rsid w:val="007F5B16"/>
    <w:rsid w:val="007F75DC"/>
    <w:rsid w:val="007F7759"/>
    <w:rsid w:val="007F77F9"/>
    <w:rsid w:val="007F7B9D"/>
    <w:rsid w:val="008006AF"/>
    <w:rsid w:val="008012A6"/>
    <w:rsid w:val="008013BC"/>
    <w:rsid w:val="00801BA5"/>
    <w:rsid w:val="00801DB9"/>
    <w:rsid w:val="0080222C"/>
    <w:rsid w:val="0080228D"/>
    <w:rsid w:val="008028EC"/>
    <w:rsid w:val="008048EB"/>
    <w:rsid w:val="0080553E"/>
    <w:rsid w:val="008056FD"/>
    <w:rsid w:val="008060F1"/>
    <w:rsid w:val="00806445"/>
    <w:rsid w:val="008071DB"/>
    <w:rsid w:val="00811103"/>
    <w:rsid w:val="0081210D"/>
    <w:rsid w:val="00813C6B"/>
    <w:rsid w:val="00814331"/>
    <w:rsid w:val="00815667"/>
    <w:rsid w:val="008171ED"/>
    <w:rsid w:val="00817903"/>
    <w:rsid w:val="008208FF"/>
    <w:rsid w:val="00820DB6"/>
    <w:rsid w:val="0082160B"/>
    <w:rsid w:val="0082282C"/>
    <w:rsid w:val="00825379"/>
    <w:rsid w:val="008260D2"/>
    <w:rsid w:val="00826A8E"/>
    <w:rsid w:val="00826C90"/>
    <w:rsid w:val="00827E8C"/>
    <w:rsid w:val="00830E42"/>
    <w:rsid w:val="00832487"/>
    <w:rsid w:val="008324C4"/>
    <w:rsid w:val="0083286A"/>
    <w:rsid w:val="00832D9B"/>
    <w:rsid w:val="00834691"/>
    <w:rsid w:val="00834EC4"/>
    <w:rsid w:val="008357EA"/>
    <w:rsid w:val="00835AF1"/>
    <w:rsid w:val="0083714E"/>
    <w:rsid w:val="00837D64"/>
    <w:rsid w:val="0084088B"/>
    <w:rsid w:val="008416D8"/>
    <w:rsid w:val="00841FC4"/>
    <w:rsid w:val="00843249"/>
    <w:rsid w:val="008433E2"/>
    <w:rsid w:val="00843E05"/>
    <w:rsid w:val="00843FD1"/>
    <w:rsid w:val="008443C0"/>
    <w:rsid w:val="00844FA0"/>
    <w:rsid w:val="008454A5"/>
    <w:rsid w:val="00846015"/>
    <w:rsid w:val="0084787B"/>
    <w:rsid w:val="00850ADB"/>
    <w:rsid w:val="00851CD4"/>
    <w:rsid w:val="00854312"/>
    <w:rsid w:val="00854BBB"/>
    <w:rsid w:val="0085562A"/>
    <w:rsid w:val="008557F6"/>
    <w:rsid w:val="00855984"/>
    <w:rsid w:val="0085697B"/>
    <w:rsid w:val="00856B49"/>
    <w:rsid w:val="00857257"/>
    <w:rsid w:val="00857F4F"/>
    <w:rsid w:val="008651A7"/>
    <w:rsid w:val="0086531B"/>
    <w:rsid w:val="00866A7F"/>
    <w:rsid w:val="00866E1E"/>
    <w:rsid w:val="0086741C"/>
    <w:rsid w:val="00867C83"/>
    <w:rsid w:val="00871DD8"/>
    <w:rsid w:val="00873683"/>
    <w:rsid w:val="00874208"/>
    <w:rsid w:val="0087467C"/>
    <w:rsid w:val="00876151"/>
    <w:rsid w:val="008761E3"/>
    <w:rsid w:val="00877207"/>
    <w:rsid w:val="00877618"/>
    <w:rsid w:val="00880B27"/>
    <w:rsid w:val="00883B8F"/>
    <w:rsid w:val="00884037"/>
    <w:rsid w:val="008846D4"/>
    <w:rsid w:val="0088559D"/>
    <w:rsid w:val="008859BB"/>
    <w:rsid w:val="00886BDC"/>
    <w:rsid w:val="00886CCD"/>
    <w:rsid w:val="008904DC"/>
    <w:rsid w:val="00891EBD"/>
    <w:rsid w:val="00891F44"/>
    <w:rsid w:val="00892561"/>
    <w:rsid w:val="00893144"/>
    <w:rsid w:val="00894560"/>
    <w:rsid w:val="008964D2"/>
    <w:rsid w:val="00896697"/>
    <w:rsid w:val="008974F2"/>
    <w:rsid w:val="00897B88"/>
    <w:rsid w:val="00897C47"/>
    <w:rsid w:val="008A16A4"/>
    <w:rsid w:val="008A223C"/>
    <w:rsid w:val="008A5490"/>
    <w:rsid w:val="008A57AF"/>
    <w:rsid w:val="008A6226"/>
    <w:rsid w:val="008A62BB"/>
    <w:rsid w:val="008A70F7"/>
    <w:rsid w:val="008A72CB"/>
    <w:rsid w:val="008A73C9"/>
    <w:rsid w:val="008B016E"/>
    <w:rsid w:val="008B0DCA"/>
    <w:rsid w:val="008B1CDA"/>
    <w:rsid w:val="008B22E6"/>
    <w:rsid w:val="008B26D6"/>
    <w:rsid w:val="008B4ADE"/>
    <w:rsid w:val="008B59C9"/>
    <w:rsid w:val="008B5E25"/>
    <w:rsid w:val="008C13C2"/>
    <w:rsid w:val="008C1A16"/>
    <w:rsid w:val="008C29D2"/>
    <w:rsid w:val="008C32CA"/>
    <w:rsid w:val="008C3501"/>
    <w:rsid w:val="008C536F"/>
    <w:rsid w:val="008C7D14"/>
    <w:rsid w:val="008C7E2D"/>
    <w:rsid w:val="008D0A93"/>
    <w:rsid w:val="008D0F54"/>
    <w:rsid w:val="008D2A3D"/>
    <w:rsid w:val="008D3AD2"/>
    <w:rsid w:val="008D4BCC"/>
    <w:rsid w:val="008D4D1B"/>
    <w:rsid w:val="008D5550"/>
    <w:rsid w:val="008D5CF4"/>
    <w:rsid w:val="008D5DE4"/>
    <w:rsid w:val="008D6534"/>
    <w:rsid w:val="008D7E6D"/>
    <w:rsid w:val="008E051F"/>
    <w:rsid w:val="008E12FE"/>
    <w:rsid w:val="008E16C7"/>
    <w:rsid w:val="008E1DE0"/>
    <w:rsid w:val="008E345C"/>
    <w:rsid w:val="008E38A6"/>
    <w:rsid w:val="008E3B0B"/>
    <w:rsid w:val="008E40A6"/>
    <w:rsid w:val="008E4CF0"/>
    <w:rsid w:val="008E5818"/>
    <w:rsid w:val="008E64F7"/>
    <w:rsid w:val="008E70AA"/>
    <w:rsid w:val="008F14AC"/>
    <w:rsid w:val="008F181B"/>
    <w:rsid w:val="008F254A"/>
    <w:rsid w:val="008F25C2"/>
    <w:rsid w:val="008F32F2"/>
    <w:rsid w:val="008F4591"/>
    <w:rsid w:val="008F639C"/>
    <w:rsid w:val="008F6455"/>
    <w:rsid w:val="008F7D98"/>
    <w:rsid w:val="00900D70"/>
    <w:rsid w:val="00901987"/>
    <w:rsid w:val="00902917"/>
    <w:rsid w:val="00904D75"/>
    <w:rsid w:val="009053F8"/>
    <w:rsid w:val="009068CC"/>
    <w:rsid w:val="00910B6A"/>
    <w:rsid w:val="00910EBF"/>
    <w:rsid w:val="00911121"/>
    <w:rsid w:val="009113E7"/>
    <w:rsid w:val="009140B9"/>
    <w:rsid w:val="00916603"/>
    <w:rsid w:val="009201DB"/>
    <w:rsid w:val="00920DCE"/>
    <w:rsid w:val="00921039"/>
    <w:rsid w:val="00922357"/>
    <w:rsid w:val="0092432A"/>
    <w:rsid w:val="00927B29"/>
    <w:rsid w:val="009306D6"/>
    <w:rsid w:val="00930B6C"/>
    <w:rsid w:val="00931145"/>
    <w:rsid w:val="009312C6"/>
    <w:rsid w:val="00931417"/>
    <w:rsid w:val="00931A31"/>
    <w:rsid w:val="009325A5"/>
    <w:rsid w:val="00932CFA"/>
    <w:rsid w:val="0093350A"/>
    <w:rsid w:val="00935781"/>
    <w:rsid w:val="009362D7"/>
    <w:rsid w:val="009363B8"/>
    <w:rsid w:val="009367B6"/>
    <w:rsid w:val="009402C8"/>
    <w:rsid w:val="0094100D"/>
    <w:rsid w:val="009432B9"/>
    <w:rsid w:val="00943336"/>
    <w:rsid w:val="00944DEB"/>
    <w:rsid w:val="00944DF2"/>
    <w:rsid w:val="009462BF"/>
    <w:rsid w:val="00947246"/>
    <w:rsid w:val="0095015B"/>
    <w:rsid w:val="00950691"/>
    <w:rsid w:val="009510CD"/>
    <w:rsid w:val="00951906"/>
    <w:rsid w:val="009520FF"/>
    <w:rsid w:val="0095408A"/>
    <w:rsid w:val="0095546A"/>
    <w:rsid w:val="009562CD"/>
    <w:rsid w:val="0095672B"/>
    <w:rsid w:val="00956857"/>
    <w:rsid w:val="009573CB"/>
    <w:rsid w:val="00960D21"/>
    <w:rsid w:val="00961408"/>
    <w:rsid w:val="00961948"/>
    <w:rsid w:val="00963D70"/>
    <w:rsid w:val="009704D0"/>
    <w:rsid w:val="00970C36"/>
    <w:rsid w:val="00972D4D"/>
    <w:rsid w:val="00973592"/>
    <w:rsid w:val="00973B26"/>
    <w:rsid w:val="00973E7B"/>
    <w:rsid w:val="009741AA"/>
    <w:rsid w:val="00974B59"/>
    <w:rsid w:val="00975151"/>
    <w:rsid w:val="00976E5F"/>
    <w:rsid w:val="00977226"/>
    <w:rsid w:val="00977BA0"/>
    <w:rsid w:val="0098025D"/>
    <w:rsid w:val="009815FA"/>
    <w:rsid w:val="0098284F"/>
    <w:rsid w:val="00982FB7"/>
    <w:rsid w:val="00983428"/>
    <w:rsid w:val="009839B2"/>
    <w:rsid w:val="00987298"/>
    <w:rsid w:val="00990F3B"/>
    <w:rsid w:val="00991A78"/>
    <w:rsid w:val="00992350"/>
    <w:rsid w:val="009929EE"/>
    <w:rsid w:val="0099359F"/>
    <w:rsid w:val="009947D3"/>
    <w:rsid w:val="00994F32"/>
    <w:rsid w:val="00996F17"/>
    <w:rsid w:val="00997528"/>
    <w:rsid w:val="00997A9C"/>
    <w:rsid w:val="009A00F3"/>
    <w:rsid w:val="009A0D7C"/>
    <w:rsid w:val="009A22AD"/>
    <w:rsid w:val="009A22CE"/>
    <w:rsid w:val="009A3989"/>
    <w:rsid w:val="009A490D"/>
    <w:rsid w:val="009A5C48"/>
    <w:rsid w:val="009A5EE2"/>
    <w:rsid w:val="009A6FF3"/>
    <w:rsid w:val="009A70A7"/>
    <w:rsid w:val="009A7F2E"/>
    <w:rsid w:val="009B07C9"/>
    <w:rsid w:val="009B0A69"/>
    <w:rsid w:val="009B0F27"/>
    <w:rsid w:val="009B1509"/>
    <w:rsid w:val="009B15D7"/>
    <w:rsid w:val="009B16B8"/>
    <w:rsid w:val="009B1B08"/>
    <w:rsid w:val="009B25C6"/>
    <w:rsid w:val="009B386E"/>
    <w:rsid w:val="009B4001"/>
    <w:rsid w:val="009B461B"/>
    <w:rsid w:val="009B4851"/>
    <w:rsid w:val="009B4B43"/>
    <w:rsid w:val="009B5059"/>
    <w:rsid w:val="009B5503"/>
    <w:rsid w:val="009B5996"/>
    <w:rsid w:val="009B77A8"/>
    <w:rsid w:val="009B7E30"/>
    <w:rsid w:val="009C062F"/>
    <w:rsid w:val="009C13BA"/>
    <w:rsid w:val="009C192A"/>
    <w:rsid w:val="009C1958"/>
    <w:rsid w:val="009C22AB"/>
    <w:rsid w:val="009C2603"/>
    <w:rsid w:val="009C4B2C"/>
    <w:rsid w:val="009C5C36"/>
    <w:rsid w:val="009C5D83"/>
    <w:rsid w:val="009C6395"/>
    <w:rsid w:val="009D0A11"/>
    <w:rsid w:val="009D2679"/>
    <w:rsid w:val="009D45F6"/>
    <w:rsid w:val="009D5D5C"/>
    <w:rsid w:val="009D746B"/>
    <w:rsid w:val="009D74E6"/>
    <w:rsid w:val="009E0028"/>
    <w:rsid w:val="009E101F"/>
    <w:rsid w:val="009E1849"/>
    <w:rsid w:val="009E2C9D"/>
    <w:rsid w:val="009E37DE"/>
    <w:rsid w:val="009E4DC9"/>
    <w:rsid w:val="009E6B5E"/>
    <w:rsid w:val="009F0076"/>
    <w:rsid w:val="009F0839"/>
    <w:rsid w:val="009F0A7F"/>
    <w:rsid w:val="009F3C97"/>
    <w:rsid w:val="009F4384"/>
    <w:rsid w:val="009F47DD"/>
    <w:rsid w:val="009F4D43"/>
    <w:rsid w:val="009F5589"/>
    <w:rsid w:val="009F589C"/>
    <w:rsid w:val="009F5A16"/>
    <w:rsid w:val="009F5F32"/>
    <w:rsid w:val="009F6145"/>
    <w:rsid w:val="00A01F12"/>
    <w:rsid w:val="00A03DD8"/>
    <w:rsid w:val="00A04332"/>
    <w:rsid w:val="00A04D52"/>
    <w:rsid w:val="00A05284"/>
    <w:rsid w:val="00A11999"/>
    <w:rsid w:val="00A133A2"/>
    <w:rsid w:val="00A1511E"/>
    <w:rsid w:val="00A1636F"/>
    <w:rsid w:val="00A16F82"/>
    <w:rsid w:val="00A1785D"/>
    <w:rsid w:val="00A21E08"/>
    <w:rsid w:val="00A21E93"/>
    <w:rsid w:val="00A229D2"/>
    <w:rsid w:val="00A22EDF"/>
    <w:rsid w:val="00A252D9"/>
    <w:rsid w:val="00A25990"/>
    <w:rsid w:val="00A264D8"/>
    <w:rsid w:val="00A303BF"/>
    <w:rsid w:val="00A309C2"/>
    <w:rsid w:val="00A321A9"/>
    <w:rsid w:val="00A32B09"/>
    <w:rsid w:val="00A340BA"/>
    <w:rsid w:val="00A34EC6"/>
    <w:rsid w:val="00A36B40"/>
    <w:rsid w:val="00A373AF"/>
    <w:rsid w:val="00A402D1"/>
    <w:rsid w:val="00A4080C"/>
    <w:rsid w:val="00A41778"/>
    <w:rsid w:val="00A429F1"/>
    <w:rsid w:val="00A4310D"/>
    <w:rsid w:val="00A4403E"/>
    <w:rsid w:val="00A453D9"/>
    <w:rsid w:val="00A45B0F"/>
    <w:rsid w:val="00A50341"/>
    <w:rsid w:val="00A51FB1"/>
    <w:rsid w:val="00A5513F"/>
    <w:rsid w:val="00A5548E"/>
    <w:rsid w:val="00A55774"/>
    <w:rsid w:val="00A55A27"/>
    <w:rsid w:val="00A56187"/>
    <w:rsid w:val="00A564DB"/>
    <w:rsid w:val="00A60A04"/>
    <w:rsid w:val="00A627E7"/>
    <w:rsid w:val="00A62976"/>
    <w:rsid w:val="00A62C45"/>
    <w:rsid w:val="00A62D4C"/>
    <w:rsid w:val="00A64C35"/>
    <w:rsid w:val="00A64F16"/>
    <w:rsid w:val="00A6519A"/>
    <w:rsid w:val="00A65CB3"/>
    <w:rsid w:val="00A65FB1"/>
    <w:rsid w:val="00A6656C"/>
    <w:rsid w:val="00A66A19"/>
    <w:rsid w:val="00A67771"/>
    <w:rsid w:val="00A721D6"/>
    <w:rsid w:val="00A732D0"/>
    <w:rsid w:val="00A739F4"/>
    <w:rsid w:val="00A74482"/>
    <w:rsid w:val="00A74505"/>
    <w:rsid w:val="00A75C95"/>
    <w:rsid w:val="00A7683C"/>
    <w:rsid w:val="00A8026E"/>
    <w:rsid w:val="00A82271"/>
    <w:rsid w:val="00A82D71"/>
    <w:rsid w:val="00A83679"/>
    <w:rsid w:val="00A84887"/>
    <w:rsid w:val="00A8522F"/>
    <w:rsid w:val="00A85718"/>
    <w:rsid w:val="00A865B9"/>
    <w:rsid w:val="00A86F22"/>
    <w:rsid w:val="00A90443"/>
    <w:rsid w:val="00A91130"/>
    <w:rsid w:val="00A917FF"/>
    <w:rsid w:val="00A92375"/>
    <w:rsid w:val="00A94EAA"/>
    <w:rsid w:val="00A95E64"/>
    <w:rsid w:val="00AA0002"/>
    <w:rsid w:val="00AA061F"/>
    <w:rsid w:val="00AA0955"/>
    <w:rsid w:val="00AA0B1F"/>
    <w:rsid w:val="00AA0EF5"/>
    <w:rsid w:val="00AA1F52"/>
    <w:rsid w:val="00AA2889"/>
    <w:rsid w:val="00AA33A9"/>
    <w:rsid w:val="00AA426C"/>
    <w:rsid w:val="00AA50C6"/>
    <w:rsid w:val="00AA6ED4"/>
    <w:rsid w:val="00AA7F80"/>
    <w:rsid w:val="00AB0CCB"/>
    <w:rsid w:val="00AB195A"/>
    <w:rsid w:val="00AB4590"/>
    <w:rsid w:val="00AB4B21"/>
    <w:rsid w:val="00AB4C2C"/>
    <w:rsid w:val="00AB7E91"/>
    <w:rsid w:val="00AC13BC"/>
    <w:rsid w:val="00AC227D"/>
    <w:rsid w:val="00AC2CDE"/>
    <w:rsid w:val="00AC4388"/>
    <w:rsid w:val="00AC621A"/>
    <w:rsid w:val="00AC64F9"/>
    <w:rsid w:val="00AC6543"/>
    <w:rsid w:val="00AC7018"/>
    <w:rsid w:val="00AC7B61"/>
    <w:rsid w:val="00AD0639"/>
    <w:rsid w:val="00AD1B2B"/>
    <w:rsid w:val="00AD24F2"/>
    <w:rsid w:val="00AD61C5"/>
    <w:rsid w:val="00AD6E22"/>
    <w:rsid w:val="00AD7CA4"/>
    <w:rsid w:val="00AE0288"/>
    <w:rsid w:val="00AE0D28"/>
    <w:rsid w:val="00AE3A52"/>
    <w:rsid w:val="00AE3E3F"/>
    <w:rsid w:val="00AE4BC9"/>
    <w:rsid w:val="00AE5279"/>
    <w:rsid w:val="00AE5496"/>
    <w:rsid w:val="00AE5FCC"/>
    <w:rsid w:val="00AE6EA0"/>
    <w:rsid w:val="00AE7661"/>
    <w:rsid w:val="00AF00D5"/>
    <w:rsid w:val="00AF3094"/>
    <w:rsid w:val="00AF46AE"/>
    <w:rsid w:val="00AF4989"/>
    <w:rsid w:val="00AF5226"/>
    <w:rsid w:val="00AF7FDF"/>
    <w:rsid w:val="00B0027F"/>
    <w:rsid w:val="00B010B8"/>
    <w:rsid w:val="00B02A30"/>
    <w:rsid w:val="00B02E6B"/>
    <w:rsid w:val="00B0323D"/>
    <w:rsid w:val="00B05F19"/>
    <w:rsid w:val="00B0736B"/>
    <w:rsid w:val="00B07D26"/>
    <w:rsid w:val="00B10404"/>
    <w:rsid w:val="00B10A92"/>
    <w:rsid w:val="00B115C0"/>
    <w:rsid w:val="00B1246B"/>
    <w:rsid w:val="00B12C8A"/>
    <w:rsid w:val="00B13532"/>
    <w:rsid w:val="00B15C12"/>
    <w:rsid w:val="00B15E4D"/>
    <w:rsid w:val="00B16B38"/>
    <w:rsid w:val="00B1747E"/>
    <w:rsid w:val="00B21114"/>
    <w:rsid w:val="00B217BD"/>
    <w:rsid w:val="00B21992"/>
    <w:rsid w:val="00B2291C"/>
    <w:rsid w:val="00B24699"/>
    <w:rsid w:val="00B26415"/>
    <w:rsid w:val="00B30FC5"/>
    <w:rsid w:val="00B31569"/>
    <w:rsid w:val="00B31BA2"/>
    <w:rsid w:val="00B33252"/>
    <w:rsid w:val="00B33840"/>
    <w:rsid w:val="00B33A42"/>
    <w:rsid w:val="00B34ECA"/>
    <w:rsid w:val="00B3564D"/>
    <w:rsid w:val="00B35C52"/>
    <w:rsid w:val="00B37258"/>
    <w:rsid w:val="00B3787D"/>
    <w:rsid w:val="00B3792D"/>
    <w:rsid w:val="00B4343E"/>
    <w:rsid w:val="00B44E8A"/>
    <w:rsid w:val="00B45D0C"/>
    <w:rsid w:val="00B470EC"/>
    <w:rsid w:val="00B50A94"/>
    <w:rsid w:val="00B50CC3"/>
    <w:rsid w:val="00B50D9C"/>
    <w:rsid w:val="00B5255D"/>
    <w:rsid w:val="00B558B2"/>
    <w:rsid w:val="00B558B8"/>
    <w:rsid w:val="00B56722"/>
    <w:rsid w:val="00B56925"/>
    <w:rsid w:val="00B56BCB"/>
    <w:rsid w:val="00B57EF7"/>
    <w:rsid w:val="00B60E5B"/>
    <w:rsid w:val="00B61817"/>
    <w:rsid w:val="00B61F12"/>
    <w:rsid w:val="00B643C5"/>
    <w:rsid w:val="00B65959"/>
    <w:rsid w:val="00B669B4"/>
    <w:rsid w:val="00B70630"/>
    <w:rsid w:val="00B719E7"/>
    <w:rsid w:val="00B721B2"/>
    <w:rsid w:val="00B72D21"/>
    <w:rsid w:val="00B72D65"/>
    <w:rsid w:val="00B7308C"/>
    <w:rsid w:val="00B73E06"/>
    <w:rsid w:val="00B745C6"/>
    <w:rsid w:val="00B7509E"/>
    <w:rsid w:val="00B759A9"/>
    <w:rsid w:val="00B765E1"/>
    <w:rsid w:val="00B76B11"/>
    <w:rsid w:val="00B825F4"/>
    <w:rsid w:val="00B82973"/>
    <w:rsid w:val="00B84213"/>
    <w:rsid w:val="00B84B79"/>
    <w:rsid w:val="00B85199"/>
    <w:rsid w:val="00B858D6"/>
    <w:rsid w:val="00B8658B"/>
    <w:rsid w:val="00B8662C"/>
    <w:rsid w:val="00B86950"/>
    <w:rsid w:val="00B869D5"/>
    <w:rsid w:val="00B87777"/>
    <w:rsid w:val="00B87831"/>
    <w:rsid w:val="00B9178F"/>
    <w:rsid w:val="00B91858"/>
    <w:rsid w:val="00B9242C"/>
    <w:rsid w:val="00B937C7"/>
    <w:rsid w:val="00B93BBD"/>
    <w:rsid w:val="00B9479F"/>
    <w:rsid w:val="00B95278"/>
    <w:rsid w:val="00B9766B"/>
    <w:rsid w:val="00BA0961"/>
    <w:rsid w:val="00BA0F9F"/>
    <w:rsid w:val="00BA1FFF"/>
    <w:rsid w:val="00BA2FED"/>
    <w:rsid w:val="00BA3F17"/>
    <w:rsid w:val="00BA7048"/>
    <w:rsid w:val="00BB0ED6"/>
    <w:rsid w:val="00BB14B1"/>
    <w:rsid w:val="00BB1DB7"/>
    <w:rsid w:val="00BB1FD6"/>
    <w:rsid w:val="00BB23D9"/>
    <w:rsid w:val="00BB39B9"/>
    <w:rsid w:val="00BB45CB"/>
    <w:rsid w:val="00BB624F"/>
    <w:rsid w:val="00BB68C0"/>
    <w:rsid w:val="00BB708C"/>
    <w:rsid w:val="00BC0382"/>
    <w:rsid w:val="00BC0A89"/>
    <w:rsid w:val="00BC443E"/>
    <w:rsid w:val="00BC4B42"/>
    <w:rsid w:val="00BC50FC"/>
    <w:rsid w:val="00BC696A"/>
    <w:rsid w:val="00BD0E8E"/>
    <w:rsid w:val="00BD2E34"/>
    <w:rsid w:val="00BD408A"/>
    <w:rsid w:val="00BD4845"/>
    <w:rsid w:val="00BD70F3"/>
    <w:rsid w:val="00BD782B"/>
    <w:rsid w:val="00BD7D27"/>
    <w:rsid w:val="00BE0105"/>
    <w:rsid w:val="00BE0ACB"/>
    <w:rsid w:val="00BE0D99"/>
    <w:rsid w:val="00BE0E8F"/>
    <w:rsid w:val="00BE1E51"/>
    <w:rsid w:val="00BE35F4"/>
    <w:rsid w:val="00BE3818"/>
    <w:rsid w:val="00BE4ED3"/>
    <w:rsid w:val="00BE4F55"/>
    <w:rsid w:val="00BE57C2"/>
    <w:rsid w:val="00BE60DE"/>
    <w:rsid w:val="00BE70BC"/>
    <w:rsid w:val="00BF0E96"/>
    <w:rsid w:val="00BF0EB4"/>
    <w:rsid w:val="00BF522F"/>
    <w:rsid w:val="00BF5362"/>
    <w:rsid w:val="00BF7003"/>
    <w:rsid w:val="00BF7122"/>
    <w:rsid w:val="00BF7242"/>
    <w:rsid w:val="00C01798"/>
    <w:rsid w:val="00C01836"/>
    <w:rsid w:val="00C01AB1"/>
    <w:rsid w:val="00C01AF8"/>
    <w:rsid w:val="00C12645"/>
    <w:rsid w:val="00C127C0"/>
    <w:rsid w:val="00C12B1E"/>
    <w:rsid w:val="00C12F9C"/>
    <w:rsid w:val="00C13020"/>
    <w:rsid w:val="00C13DD8"/>
    <w:rsid w:val="00C14F25"/>
    <w:rsid w:val="00C16114"/>
    <w:rsid w:val="00C16A32"/>
    <w:rsid w:val="00C16E53"/>
    <w:rsid w:val="00C200AF"/>
    <w:rsid w:val="00C20A9D"/>
    <w:rsid w:val="00C20C82"/>
    <w:rsid w:val="00C22F50"/>
    <w:rsid w:val="00C23527"/>
    <w:rsid w:val="00C25968"/>
    <w:rsid w:val="00C262EB"/>
    <w:rsid w:val="00C26C82"/>
    <w:rsid w:val="00C27D59"/>
    <w:rsid w:val="00C3088A"/>
    <w:rsid w:val="00C3125A"/>
    <w:rsid w:val="00C31E4A"/>
    <w:rsid w:val="00C32ADB"/>
    <w:rsid w:val="00C3326A"/>
    <w:rsid w:val="00C3422C"/>
    <w:rsid w:val="00C3563E"/>
    <w:rsid w:val="00C359EE"/>
    <w:rsid w:val="00C36F03"/>
    <w:rsid w:val="00C40E1A"/>
    <w:rsid w:val="00C422BC"/>
    <w:rsid w:val="00C424A7"/>
    <w:rsid w:val="00C427B8"/>
    <w:rsid w:val="00C42CBD"/>
    <w:rsid w:val="00C43E1D"/>
    <w:rsid w:val="00C449CE"/>
    <w:rsid w:val="00C44E3D"/>
    <w:rsid w:val="00C45093"/>
    <w:rsid w:val="00C45D1C"/>
    <w:rsid w:val="00C47CC2"/>
    <w:rsid w:val="00C502AD"/>
    <w:rsid w:val="00C51D2D"/>
    <w:rsid w:val="00C5283E"/>
    <w:rsid w:val="00C53A9B"/>
    <w:rsid w:val="00C55038"/>
    <w:rsid w:val="00C60857"/>
    <w:rsid w:val="00C60F65"/>
    <w:rsid w:val="00C61555"/>
    <w:rsid w:val="00C61666"/>
    <w:rsid w:val="00C617B1"/>
    <w:rsid w:val="00C619B9"/>
    <w:rsid w:val="00C61BB1"/>
    <w:rsid w:val="00C622F6"/>
    <w:rsid w:val="00C62E3F"/>
    <w:rsid w:val="00C63904"/>
    <w:rsid w:val="00C63BCA"/>
    <w:rsid w:val="00C658E1"/>
    <w:rsid w:val="00C65C03"/>
    <w:rsid w:val="00C66F1F"/>
    <w:rsid w:val="00C70875"/>
    <w:rsid w:val="00C70C5A"/>
    <w:rsid w:val="00C71A56"/>
    <w:rsid w:val="00C75543"/>
    <w:rsid w:val="00C764C1"/>
    <w:rsid w:val="00C76786"/>
    <w:rsid w:val="00C77644"/>
    <w:rsid w:val="00C77C22"/>
    <w:rsid w:val="00C77F7D"/>
    <w:rsid w:val="00C8209D"/>
    <w:rsid w:val="00C825F7"/>
    <w:rsid w:val="00C82E70"/>
    <w:rsid w:val="00C837A1"/>
    <w:rsid w:val="00C83E1E"/>
    <w:rsid w:val="00C842A9"/>
    <w:rsid w:val="00C851A4"/>
    <w:rsid w:val="00C857B5"/>
    <w:rsid w:val="00C86796"/>
    <w:rsid w:val="00C867C8"/>
    <w:rsid w:val="00C91E46"/>
    <w:rsid w:val="00C9285B"/>
    <w:rsid w:val="00C930B0"/>
    <w:rsid w:val="00C949EB"/>
    <w:rsid w:val="00C94A94"/>
    <w:rsid w:val="00C94DCD"/>
    <w:rsid w:val="00C97F09"/>
    <w:rsid w:val="00CA04CB"/>
    <w:rsid w:val="00CA0E7C"/>
    <w:rsid w:val="00CA20E8"/>
    <w:rsid w:val="00CA4666"/>
    <w:rsid w:val="00CA4B22"/>
    <w:rsid w:val="00CA5609"/>
    <w:rsid w:val="00CA5916"/>
    <w:rsid w:val="00CA734A"/>
    <w:rsid w:val="00CA746D"/>
    <w:rsid w:val="00CB1301"/>
    <w:rsid w:val="00CB163C"/>
    <w:rsid w:val="00CB1E01"/>
    <w:rsid w:val="00CB2EC1"/>
    <w:rsid w:val="00CB3766"/>
    <w:rsid w:val="00CB42C4"/>
    <w:rsid w:val="00CB43CC"/>
    <w:rsid w:val="00CB4D91"/>
    <w:rsid w:val="00CB5833"/>
    <w:rsid w:val="00CB61C4"/>
    <w:rsid w:val="00CB744D"/>
    <w:rsid w:val="00CC0B06"/>
    <w:rsid w:val="00CC10BF"/>
    <w:rsid w:val="00CC10D1"/>
    <w:rsid w:val="00CC149F"/>
    <w:rsid w:val="00CC1C7D"/>
    <w:rsid w:val="00CC21E2"/>
    <w:rsid w:val="00CC38AF"/>
    <w:rsid w:val="00CC464C"/>
    <w:rsid w:val="00CC4A59"/>
    <w:rsid w:val="00CC62C9"/>
    <w:rsid w:val="00CD0E01"/>
    <w:rsid w:val="00CD10D3"/>
    <w:rsid w:val="00CD1172"/>
    <w:rsid w:val="00CD2511"/>
    <w:rsid w:val="00CD26B7"/>
    <w:rsid w:val="00CD2C3A"/>
    <w:rsid w:val="00CD332A"/>
    <w:rsid w:val="00CE0EC2"/>
    <w:rsid w:val="00CE0F5F"/>
    <w:rsid w:val="00CE0FC8"/>
    <w:rsid w:val="00CE2245"/>
    <w:rsid w:val="00CE2795"/>
    <w:rsid w:val="00CE28A5"/>
    <w:rsid w:val="00CE39B3"/>
    <w:rsid w:val="00CE3BB7"/>
    <w:rsid w:val="00CE5C6C"/>
    <w:rsid w:val="00CE6142"/>
    <w:rsid w:val="00CF3B48"/>
    <w:rsid w:val="00CF3B9B"/>
    <w:rsid w:val="00CF52EC"/>
    <w:rsid w:val="00CF5F3A"/>
    <w:rsid w:val="00CF670E"/>
    <w:rsid w:val="00CF6AE0"/>
    <w:rsid w:val="00CF6D83"/>
    <w:rsid w:val="00CF6FFA"/>
    <w:rsid w:val="00CF704B"/>
    <w:rsid w:val="00CF72F8"/>
    <w:rsid w:val="00CF77B4"/>
    <w:rsid w:val="00D00091"/>
    <w:rsid w:val="00D00363"/>
    <w:rsid w:val="00D00EF9"/>
    <w:rsid w:val="00D01E13"/>
    <w:rsid w:val="00D0213B"/>
    <w:rsid w:val="00D02913"/>
    <w:rsid w:val="00D02F78"/>
    <w:rsid w:val="00D03310"/>
    <w:rsid w:val="00D034F9"/>
    <w:rsid w:val="00D04647"/>
    <w:rsid w:val="00D04A66"/>
    <w:rsid w:val="00D04B7C"/>
    <w:rsid w:val="00D04B80"/>
    <w:rsid w:val="00D05355"/>
    <w:rsid w:val="00D05674"/>
    <w:rsid w:val="00D059EE"/>
    <w:rsid w:val="00D05F59"/>
    <w:rsid w:val="00D061F1"/>
    <w:rsid w:val="00D06616"/>
    <w:rsid w:val="00D06A8E"/>
    <w:rsid w:val="00D116E9"/>
    <w:rsid w:val="00D12A8A"/>
    <w:rsid w:val="00D13883"/>
    <w:rsid w:val="00D14B80"/>
    <w:rsid w:val="00D14F52"/>
    <w:rsid w:val="00D15CA3"/>
    <w:rsid w:val="00D15EE3"/>
    <w:rsid w:val="00D15EF1"/>
    <w:rsid w:val="00D15FF4"/>
    <w:rsid w:val="00D16102"/>
    <w:rsid w:val="00D20D42"/>
    <w:rsid w:val="00D21056"/>
    <w:rsid w:val="00D21DDB"/>
    <w:rsid w:val="00D23F01"/>
    <w:rsid w:val="00D24214"/>
    <w:rsid w:val="00D260B7"/>
    <w:rsid w:val="00D261AB"/>
    <w:rsid w:val="00D26535"/>
    <w:rsid w:val="00D34B86"/>
    <w:rsid w:val="00D35ADA"/>
    <w:rsid w:val="00D35EEB"/>
    <w:rsid w:val="00D36916"/>
    <w:rsid w:val="00D40391"/>
    <w:rsid w:val="00D41EA0"/>
    <w:rsid w:val="00D432C0"/>
    <w:rsid w:val="00D45400"/>
    <w:rsid w:val="00D463DC"/>
    <w:rsid w:val="00D4659E"/>
    <w:rsid w:val="00D46A86"/>
    <w:rsid w:val="00D46ECC"/>
    <w:rsid w:val="00D5141F"/>
    <w:rsid w:val="00D53D9E"/>
    <w:rsid w:val="00D543D1"/>
    <w:rsid w:val="00D54443"/>
    <w:rsid w:val="00D54F56"/>
    <w:rsid w:val="00D551A5"/>
    <w:rsid w:val="00D557C4"/>
    <w:rsid w:val="00D55ED1"/>
    <w:rsid w:val="00D56DCC"/>
    <w:rsid w:val="00D57765"/>
    <w:rsid w:val="00D601F8"/>
    <w:rsid w:val="00D63625"/>
    <w:rsid w:val="00D64A53"/>
    <w:rsid w:val="00D65ADA"/>
    <w:rsid w:val="00D67C25"/>
    <w:rsid w:val="00D70877"/>
    <w:rsid w:val="00D70980"/>
    <w:rsid w:val="00D7203D"/>
    <w:rsid w:val="00D7263B"/>
    <w:rsid w:val="00D73782"/>
    <w:rsid w:val="00D73DDA"/>
    <w:rsid w:val="00D747B4"/>
    <w:rsid w:val="00D77C81"/>
    <w:rsid w:val="00D77E8A"/>
    <w:rsid w:val="00D814FE"/>
    <w:rsid w:val="00D9174B"/>
    <w:rsid w:val="00D9234E"/>
    <w:rsid w:val="00D92FE1"/>
    <w:rsid w:val="00D93DB0"/>
    <w:rsid w:val="00D94804"/>
    <w:rsid w:val="00D96DB9"/>
    <w:rsid w:val="00D97211"/>
    <w:rsid w:val="00D97ECC"/>
    <w:rsid w:val="00DA037A"/>
    <w:rsid w:val="00DA1023"/>
    <w:rsid w:val="00DA10C3"/>
    <w:rsid w:val="00DA4DBE"/>
    <w:rsid w:val="00DA5A74"/>
    <w:rsid w:val="00DA6E7D"/>
    <w:rsid w:val="00DA6E85"/>
    <w:rsid w:val="00DB020E"/>
    <w:rsid w:val="00DB2BA3"/>
    <w:rsid w:val="00DB43B3"/>
    <w:rsid w:val="00DB4750"/>
    <w:rsid w:val="00DB4BCC"/>
    <w:rsid w:val="00DB5D37"/>
    <w:rsid w:val="00DB61D1"/>
    <w:rsid w:val="00DC1862"/>
    <w:rsid w:val="00DC30B2"/>
    <w:rsid w:val="00DC36CF"/>
    <w:rsid w:val="00DC3C9D"/>
    <w:rsid w:val="00DC3F5F"/>
    <w:rsid w:val="00DC4BD0"/>
    <w:rsid w:val="00DC5AAB"/>
    <w:rsid w:val="00DC7A55"/>
    <w:rsid w:val="00DD0AC5"/>
    <w:rsid w:val="00DD11AF"/>
    <w:rsid w:val="00DD13A0"/>
    <w:rsid w:val="00DD38A9"/>
    <w:rsid w:val="00DD4566"/>
    <w:rsid w:val="00DD4B34"/>
    <w:rsid w:val="00DD5324"/>
    <w:rsid w:val="00DD582C"/>
    <w:rsid w:val="00DD5B71"/>
    <w:rsid w:val="00DD7924"/>
    <w:rsid w:val="00DE0685"/>
    <w:rsid w:val="00DE0D1D"/>
    <w:rsid w:val="00DE16C7"/>
    <w:rsid w:val="00DE192C"/>
    <w:rsid w:val="00DE1FAC"/>
    <w:rsid w:val="00DE53AD"/>
    <w:rsid w:val="00DE5BD4"/>
    <w:rsid w:val="00DE6827"/>
    <w:rsid w:val="00DE6D66"/>
    <w:rsid w:val="00DE70E7"/>
    <w:rsid w:val="00DF10D7"/>
    <w:rsid w:val="00DF1643"/>
    <w:rsid w:val="00DF42A5"/>
    <w:rsid w:val="00DF48CE"/>
    <w:rsid w:val="00DF693D"/>
    <w:rsid w:val="00DF6ABE"/>
    <w:rsid w:val="00DF784F"/>
    <w:rsid w:val="00E018E0"/>
    <w:rsid w:val="00E02B02"/>
    <w:rsid w:val="00E02DA9"/>
    <w:rsid w:val="00E0382D"/>
    <w:rsid w:val="00E03AB4"/>
    <w:rsid w:val="00E044AA"/>
    <w:rsid w:val="00E06902"/>
    <w:rsid w:val="00E06E3F"/>
    <w:rsid w:val="00E10516"/>
    <w:rsid w:val="00E10A92"/>
    <w:rsid w:val="00E10DFD"/>
    <w:rsid w:val="00E110E5"/>
    <w:rsid w:val="00E11755"/>
    <w:rsid w:val="00E138EB"/>
    <w:rsid w:val="00E13B64"/>
    <w:rsid w:val="00E14507"/>
    <w:rsid w:val="00E158F6"/>
    <w:rsid w:val="00E15A01"/>
    <w:rsid w:val="00E17056"/>
    <w:rsid w:val="00E176F3"/>
    <w:rsid w:val="00E178C1"/>
    <w:rsid w:val="00E20216"/>
    <w:rsid w:val="00E205C9"/>
    <w:rsid w:val="00E20968"/>
    <w:rsid w:val="00E228BA"/>
    <w:rsid w:val="00E2298B"/>
    <w:rsid w:val="00E22CD9"/>
    <w:rsid w:val="00E22ED2"/>
    <w:rsid w:val="00E25E76"/>
    <w:rsid w:val="00E25FF1"/>
    <w:rsid w:val="00E262BF"/>
    <w:rsid w:val="00E26863"/>
    <w:rsid w:val="00E277C9"/>
    <w:rsid w:val="00E30452"/>
    <w:rsid w:val="00E30F3E"/>
    <w:rsid w:val="00E34A9D"/>
    <w:rsid w:val="00E35247"/>
    <w:rsid w:val="00E358EE"/>
    <w:rsid w:val="00E36060"/>
    <w:rsid w:val="00E373EE"/>
    <w:rsid w:val="00E37EDD"/>
    <w:rsid w:val="00E404AC"/>
    <w:rsid w:val="00E410D4"/>
    <w:rsid w:val="00E41479"/>
    <w:rsid w:val="00E42158"/>
    <w:rsid w:val="00E42E41"/>
    <w:rsid w:val="00E43CAE"/>
    <w:rsid w:val="00E44595"/>
    <w:rsid w:val="00E45C70"/>
    <w:rsid w:val="00E46ED1"/>
    <w:rsid w:val="00E47789"/>
    <w:rsid w:val="00E47BEF"/>
    <w:rsid w:val="00E5120A"/>
    <w:rsid w:val="00E51C5F"/>
    <w:rsid w:val="00E52045"/>
    <w:rsid w:val="00E57F21"/>
    <w:rsid w:val="00E601D8"/>
    <w:rsid w:val="00E6177D"/>
    <w:rsid w:val="00E64F9E"/>
    <w:rsid w:val="00E65E68"/>
    <w:rsid w:val="00E65F93"/>
    <w:rsid w:val="00E71350"/>
    <w:rsid w:val="00E71789"/>
    <w:rsid w:val="00E730A4"/>
    <w:rsid w:val="00E7378B"/>
    <w:rsid w:val="00E7451B"/>
    <w:rsid w:val="00E74A8B"/>
    <w:rsid w:val="00E75091"/>
    <w:rsid w:val="00E803CA"/>
    <w:rsid w:val="00E8049E"/>
    <w:rsid w:val="00E81315"/>
    <w:rsid w:val="00E81CF9"/>
    <w:rsid w:val="00E82A43"/>
    <w:rsid w:val="00E82EA6"/>
    <w:rsid w:val="00E83806"/>
    <w:rsid w:val="00E83B2D"/>
    <w:rsid w:val="00E83D3C"/>
    <w:rsid w:val="00E859EC"/>
    <w:rsid w:val="00E86012"/>
    <w:rsid w:val="00E86213"/>
    <w:rsid w:val="00E86E73"/>
    <w:rsid w:val="00E87751"/>
    <w:rsid w:val="00E91022"/>
    <w:rsid w:val="00E91716"/>
    <w:rsid w:val="00E91B96"/>
    <w:rsid w:val="00E923DE"/>
    <w:rsid w:val="00E931D7"/>
    <w:rsid w:val="00E93D3C"/>
    <w:rsid w:val="00E951FF"/>
    <w:rsid w:val="00E97BB4"/>
    <w:rsid w:val="00EA1217"/>
    <w:rsid w:val="00EA1751"/>
    <w:rsid w:val="00EA2373"/>
    <w:rsid w:val="00EA24F4"/>
    <w:rsid w:val="00EA28D5"/>
    <w:rsid w:val="00EA2F30"/>
    <w:rsid w:val="00EA3119"/>
    <w:rsid w:val="00EA3397"/>
    <w:rsid w:val="00EA4BA2"/>
    <w:rsid w:val="00EA6C3C"/>
    <w:rsid w:val="00EA78FA"/>
    <w:rsid w:val="00EA7C6F"/>
    <w:rsid w:val="00EB04CF"/>
    <w:rsid w:val="00EB0EFD"/>
    <w:rsid w:val="00EB118D"/>
    <w:rsid w:val="00EB220F"/>
    <w:rsid w:val="00EB3C07"/>
    <w:rsid w:val="00EB4017"/>
    <w:rsid w:val="00EB487B"/>
    <w:rsid w:val="00EB5859"/>
    <w:rsid w:val="00EB64B5"/>
    <w:rsid w:val="00EB6D18"/>
    <w:rsid w:val="00EB72A8"/>
    <w:rsid w:val="00EC037E"/>
    <w:rsid w:val="00EC09C6"/>
    <w:rsid w:val="00EC334A"/>
    <w:rsid w:val="00EC43D6"/>
    <w:rsid w:val="00EC44EE"/>
    <w:rsid w:val="00ED017F"/>
    <w:rsid w:val="00ED02FD"/>
    <w:rsid w:val="00ED10EF"/>
    <w:rsid w:val="00ED1E93"/>
    <w:rsid w:val="00ED4E81"/>
    <w:rsid w:val="00ED4EAF"/>
    <w:rsid w:val="00ED5B8F"/>
    <w:rsid w:val="00ED643A"/>
    <w:rsid w:val="00ED65DA"/>
    <w:rsid w:val="00EE0360"/>
    <w:rsid w:val="00EE1093"/>
    <w:rsid w:val="00EE19FE"/>
    <w:rsid w:val="00EE38D1"/>
    <w:rsid w:val="00EE4FA4"/>
    <w:rsid w:val="00EE51D4"/>
    <w:rsid w:val="00EE6D49"/>
    <w:rsid w:val="00EE6F67"/>
    <w:rsid w:val="00EE70E1"/>
    <w:rsid w:val="00EE7D5A"/>
    <w:rsid w:val="00EF1467"/>
    <w:rsid w:val="00EF18BC"/>
    <w:rsid w:val="00EF3862"/>
    <w:rsid w:val="00EF3B57"/>
    <w:rsid w:val="00EF4C58"/>
    <w:rsid w:val="00EF51AC"/>
    <w:rsid w:val="00EF54B0"/>
    <w:rsid w:val="00EF5751"/>
    <w:rsid w:val="00EF67DC"/>
    <w:rsid w:val="00EF6BCB"/>
    <w:rsid w:val="00EF79B9"/>
    <w:rsid w:val="00F00D09"/>
    <w:rsid w:val="00F01314"/>
    <w:rsid w:val="00F01B6A"/>
    <w:rsid w:val="00F044FF"/>
    <w:rsid w:val="00F06B52"/>
    <w:rsid w:val="00F06B87"/>
    <w:rsid w:val="00F10ECC"/>
    <w:rsid w:val="00F11D35"/>
    <w:rsid w:val="00F12A3C"/>
    <w:rsid w:val="00F13FCB"/>
    <w:rsid w:val="00F14976"/>
    <w:rsid w:val="00F151A7"/>
    <w:rsid w:val="00F1637E"/>
    <w:rsid w:val="00F17481"/>
    <w:rsid w:val="00F2047E"/>
    <w:rsid w:val="00F218A3"/>
    <w:rsid w:val="00F23F6F"/>
    <w:rsid w:val="00F24B54"/>
    <w:rsid w:val="00F25F3D"/>
    <w:rsid w:val="00F260A8"/>
    <w:rsid w:val="00F26AB0"/>
    <w:rsid w:val="00F26B8D"/>
    <w:rsid w:val="00F30791"/>
    <w:rsid w:val="00F31925"/>
    <w:rsid w:val="00F32C93"/>
    <w:rsid w:val="00F32D7A"/>
    <w:rsid w:val="00F32F51"/>
    <w:rsid w:val="00F343C0"/>
    <w:rsid w:val="00F3481A"/>
    <w:rsid w:val="00F34EB1"/>
    <w:rsid w:val="00F355A8"/>
    <w:rsid w:val="00F358EC"/>
    <w:rsid w:val="00F36600"/>
    <w:rsid w:val="00F366DD"/>
    <w:rsid w:val="00F40840"/>
    <w:rsid w:val="00F40FBD"/>
    <w:rsid w:val="00F41231"/>
    <w:rsid w:val="00F42934"/>
    <w:rsid w:val="00F42BE9"/>
    <w:rsid w:val="00F42F00"/>
    <w:rsid w:val="00F46D4A"/>
    <w:rsid w:val="00F470DC"/>
    <w:rsid w:val="00F47630"/>
    <w:rsid w:val="00F51C5A"/>
    <w:rsid w:val="00F52A67"/>
    <w:rsid w:val="00F52E99"/>
    <w:rsid w:val="00F538AC"/>
    <w:rsid w:val="00F54E69"/>
    <w:rsid w:val="00F5580D"/>
    <w:rsid w:val="00F560EE"/>
    <w:rsid w:val="00F5626C"/>
    <w:rsid w:val="00F57B67"/>
    <w:rsid w:val="00F61367"/>
    <w:rsid w:val="00F61876"/>
    <w:rsid w:val="00F621FC"/>
    <w:rsid w:val="00F629C1"/>
    <w:rsid w:val="00F67CD1"/>
    <w:rsid w:val="00F708CA"/>
    <w:rsid w:val="00F709EE"/>
    <w:rsid w:val="00F724D1"/>
    <w:rsid w:val="00F7306D"/>
    <w:rsid w:val="00F738FC"/>
    <w:rsid w:val="00F74A00"/>
    <w:rsid w:val="00F76065"/>
    <w:rsid w:val="00F76734"/>
    <w:rsid w:val="00F768E9"/>
    <w:rsid w:val="00F7742B"/>
    <w:rsid w:val="00F80B3E"/>
    <w:rsid w:val="00F81937"/>
    <w:rsid w:val="00F825FB"/>
    <w:rsid w:val="00F830FB"/>
    <w:rsid w:val="00F8388C"/>
    <w:rsid w:val="00F845B4"/>
    <w:rsid w:val="00F85838"/>
    <w:rsid w:val="00F8586C"/>
    <w:rsid w:val="00F87207"/>
    <w:rsid w:val="00F91181"/>
    <w:rsid w:val="00F9190D"/>
    <w:rsid w:val="00F92594"/>
    <w:rsid w:val="00F931AC"/>
    <w:rsid w:val="00F937FA"/>
    <w:rsid w:val="00F93D50"/>
    <w:rsid w:val="00F9517A"/>
    <w:rsid w:val="00FA0676"/>
    <w:rsid w:val="00FA1B1A"/>
    <w:rsid w:val="00FA27CF"/>
    <w:rsid w:val="00FA45D8"/>
    <w:rsid w:val="00FA5AAD"/>
    <w:rsid w:val="00FA5BDF"/>
    <w:rsid w:val="00FA65DC"/>
    <w:rsid w:val="00FB2557"/>
    <w:rsid w:val="00FB28AA"/>
    <w:rsid w:val="00FB3765"/>
    <w:rsid w:val="00FB4194"/>
    <w:rsid w:val="00FB5182"/>
    <w:rsid w:val="00FB7055"/>
    <w:rsid w:val="00FC07C5"/>
    <w:rsid w:val="00FC1B2D"/>
    <w:rsid w:val="00FC358E"/>
    <w:rsid w:val="00FC462F"/>
    <w:rsid w:val="00FC52CF"/>
    <w:rsid w:val="00FC5AB9"/>
    <w:rsid w:val="00FC753D"/>
    <w:rsid w:val="00FD16F6"/>
    <w:rsid w:val="00FD1750"/>
    <w:rsid w:val="00FD2DD5"/>
    <w:rsid w:val="00FD36E8"/>
    <w:rsid w:val="00FD3BEB"/>
    <w:rsid w:val="00FD409A"/>
    <w:rsid w:val="00FD413F"/>
    <w:rsid w:val="00FD4621"/>
    <w:rsid w:val="00FD5B9B"/>
    <w:rsid w:val="00FD6C86"/>
    <w:rsid w:val="00FD7F46"/>
    <w:rsid w:val="00FE02B8"/>
    <w:rsid w:val="00FE03D3"/>
    <w:rsid w:val="00FE0631"/>
    <w:rsid w:val="00FE11C3"/>
    <w:rsid w:val="00FE282E"/>
    <w:rsid w:val="00FE5EED"/>
    <w:rsid w:val="00FE75B2"/>
    <w:rsid w:val="00FE78A4"/>
    <w:rsid w:val="00FE7DD2"/>
    <w:rsid w:val="00FF1BB3"/>
    <w:rsid w:val="00FF5E62"/>
    <w:rsid w:val="00FF5F2F"/>
    <w:rsid w:val="00FF6088"/>
    <w:rsid w:val="00FF6BD2"/>
    <w:rsid w:val="00FF799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9376D"/>
  <w15:chartTrackingRefBased/>
  <w15:docId w15:val="{1D1C2D98-2725-4A69-8D27-F626A5065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imes New Roman"/>
        <w:color w:val="000000"/>
        <w:kern w:val="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735C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www.speechdocs.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70614F892BFE448D016A7170AF0B82" ma:contentTypeVersion="8" ma:contentTypeDescription="Create a new document." ma:contentTypeScope="" ma:versionID="d1cafdb8c1b256743f648d8ed3cf93b7">
  <xsd:schema xmlns:xsd="http://www.w3.org/2001/XMLSchema" xmlns:xs="http://www.w3.org/2001/XMLSchema" xmlns:p="http://schemas.microsoft.com/office/2006/metadata/properties" xmlns:ns2="572fed91-857f-498a-a782-752f5af08d02" xmlns:ns3="84a67339-e723-424f-acbf-c719453b2a1d" targetNamespace="http://schemas.microsoft.com/office/2006/metadata/properties" ma:root="true" ma:fieldsID="2a193c2d5565c6d725c341fda3efdcdb" ns2:_="" ns3:_="">
    <xsd:import namespace="572fed91-857f-498a-a782-752f5af08d02"/>
    <xsd:import namespace="84a67339-e723-424f-acbf-c719453b2a1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LengthInSecond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2fed91-857f-498a-a782-752f5af08d0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a67339-e723-424f-acbf-c719453b2a1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F9F886-B615-4511-9FE6-0C730690F6C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78A3FE9-C914-4C92-A2FB-B58A0EA966CE}">
  <ds:schemaRefs>
    <ds:schemaRef ds:uri="http://schemas.microsoft.com/sharepoint/v3/contenttype/forms"/>
  </ds:schemaRefs>
</ds:datastoreItem>
</file>

<file path=customXml/itemProps3.xml><?xml version="1.0" encoding="utf-8"?>
<ds:datastoreItem xmlns:ds="http://schemas.openxmlformats.org/officeDocument/2006/customXml" ds:itemID="{72A39F95-246F-43AF-BB59-E5FD8900A1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2fed91-857f-498a-a782-752f5af08d02"/>
    <ds:schemaRef ds:uri="84a67339-e723-424f-acbf-c719453b2a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38</TotalTime>
  <Pages>17</Pages>
  <Words>6632</Words>
  <Characters>37809</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ugopal Manchala</dc:creator>
  <cp:keywords/>
  <dc:description/>
  <cp:lastModifiedBy>Ravi Kumar</cp:lastModifiedBy>
  <cp:revision>2187</cp:revision>
  <dcterms:created xsi:type="dcterms:W3CDTF">2023-11-09T17:24:00Z</dcterms:created>
  <dcterms:modified xsi:type="dcterms:W3CDTF">2024-02-06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70614F892BFE448D016A7170AF0B82</vt:lpwstr>
  </property>
</Properties>
</file>